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D0D6518"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E83340">
        <w:rPr>
          <w:rFonts w:ascii="Arial" w:eastAsia="Arial" w:hAnsi="Arial" w:cs="Arial"/>
          <w:sz w:val="28"/>
          <w:szCs w:val="28"/>
        </w:rPr>
        <w:t>4</w:t>
      </w:r>
      <w:r w:rsidR="00B342B9">
        <w:rPr>
          <w:rFonts w:ascii="Arial" w:eastAsia="Arial" w:hAnsi="Arial" w:cs="Arial"/>
          <w:sz w:val="28"/>
          <w:szCs w:val="28"/>
        </w:rPr>
        <w:t>9</w:t>
      </w:r>
      <w:r w:rsidR="002A7D6A">
        <w:rPr>
          <w:rFonts w:ascii="Arial" w:eastAsia="Arial" w:hAnsi="Arial" w:cs="Arial"/>
          <w:sz w:val="28"/>
          <w:szCs w:val="28"/>
        </w:rPr>
        <w:t xml:space="preserve"> on the Coronavirus Disease (COVID19)</w:t>
      </w:r>
    </w:p>
    <w:p w14:paraId="3F11FAFB" w14:textId="5B976DEF"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E33055">
        <w:rPr>
          <w:rFonts w:ascii="Arial" w:eastAsia="Arial" w:hAnsi="Arial" w:cs="Arial"/>
          <w:sz w:val="24"/>
          <w:szCs w:val="24"/>
        </w:rPr>
        <w:t>2</w:t>
      </w:r>
      <w:r w:rsidR="00B342B9">
        <w:rPr>
          <w:rFonts w:ascii="Arial" w:eastAsia="Arial" w:hAnsi="Arial" w:cs="Arial"/>
          <w:sz w:val="24"/>
          <w:szCs w:val="24"/>
        </w:rPr>
        <w:t>4</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EFC50BA"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CA5CE0" w:rsidRPr="00C35E7B">
        <w:rPr>
          <w:rFonts w:ascii="Arial" w:eastAsia="Arial" w:hAnsi="Arial" w:cs="Arial"/>
          <w:b/>
          <w:color w:val="0070C0"/>
          <w:sz w:val="24"/>
          <w:szCs w:val="24"/>
        </w:rPr>
        <w:t>2</w:t>
      </w:r>
      <w:r w:rsidR="00516DE1">
        <w:rPr>
          <w:rFonts w:ascii="Arial" w:eastAsia="Arial" w:hAnsi="Arial" w:cs="Arial"/>
          <w:b/>
          <w:color w:val="0070C0"/>
          <w:sz w:val="24"/>
          <w:szCs w:val="24"/>
        </w:rPr>
        <w:t>4</w:t>
      </w:r>
      <w:r w:rsidR="00206599" w:rsidRPr="00C35E7B">
        <w:rPr>
          <w:rFonts w:ascii="Arial" w:eastAsia="Arial" w:hAnsi="Arial" w:cs="Arial"/>
          <w:b/>
          <w:color w:val="0070C0"/>
          <w:sz w:val="24"/>
          <w:szCs w:val="24"/>
        </w:rPr>
        <w:t xml:space="preserve"> July</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516DE1" w:rsidRPr="00516DE1">
        <w:rPr>
          <w:rFonts w:ascii="Arial" w:eastAsia="Arial" w:hAnsi="Arial" w:cs="Arial"/>
          <w:b/>
          <w:color w:val="0070C0"/>
          <w:sz w:val="24"/>
          <w:szCs w:val="24"/>
        </w:rPr>
        <w:t>1,543,281</w:t>
      </w:r>
      <w:r w:rsidR="00516DE1">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516DE1" w:rsidRPr="00516DE1">
        <w:rPr>
          <w:rFonts w:ascii="Arial" w:eastAsia="Arial" w:hAnsi="Arial" w:cs="Arial"/>
          <w:b/>
          <w:color w:val="0070C0"/>
          <w:sz w:val="24"/>
          <w:szCs w:val="24"/>
        </w:rPr>
        <w:t>54,401</w:t>
      </w:r>
      <w:r w:rsidR="00516DE1">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516DE1" w:rsidRPr="00516DE1">
        <w:rPr>
          <w:rFonts w:ascii="Arial" w:eastAsia="Arial" w:hAnsi="Arial" w:cs="Arial"/>
          <w:b/>
          <w:color w:val="0070C0"/>
          <w:sz w:val="24"/>
          <w:szCs w:val="24"/>
        </w:rPr>
        <w:t>1,461,749</w:t>
      </w:r>
      <w:r w:rsidR="00516DE1">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516DE1" w:rsidRPr="00516DE1">
        <w:rPr>
          <w:rFonts w:ascii="Arial" w:eastAsia="Arial" w:hAnsi="Arial" w:cs="Arial"/>
          <w:b/>
          <w:color w:val="0070C0"/>
          <w:sz w:val="24"/>
          <w:szCs w:val="24"/>
        </w:rPr>
        <w:t>27,131</w:t>
      </w:r>
      <w:r w:rsidR="00516DE1">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38BFD137"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33EEB">
        <w:rPr>
          <w:rFonts w:ascii="Arial" w:eastAsia="Arial" w:hAnsi="Arial" w:cs="Arial"/>
          <w:i/>
          <w:color w:val="0070C0"/>
          <w:sz w:val="16"/>
          <w:szCs w:val="16"/>
        </w:rPr>
        <w:t>9</w:t>
      </w:r>
      <w:r w:rsidR="00516DE1">
        <w:rPr>
          <w:rFonts w:ascii="Arial" w:eastAsia="Arial" w:hAnsi="Arial" w:cs="Arial"/>
          <w:i/>
          <w:color w:val="0070C0"/>
          <w:sz w:val="16"/>
          <w:szCs w:val="16"/>
        </w:rPr>
        <w:t>7</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6BBAC5C" w:rsidR="002A2C5B" w:rsidRPr="0080144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0144C">
        <w:rPr>
          <w:rFonts w:ascii="Arial" w:eastAsia="Arial" w:hAnsi="Arial" w:cs="Arial"/>
          <w:sz w:val="24"/>
          <w:szCs w:val="24"/>
        </w:rPr>
        <w:t>A total of</w:t>
      </w:r>
      <w:r w:rsidRPr="0080144C">
        <w:rPr>
          <w:rFonts w:ascii="Arial" w:eastAsia="Arial" w:hAnsi="Arial" w:cs="Arial"/>
          <w:b/>
          <w:bCs/>
          <w:sz w:val="24"/>
          <w:szCs w:val="24"/>
        </w:rPr>
        <w:t xml:space="preserve"> </w:t>
      </w:r>
      <w:r w:rsidRPr="003E62FF">
        <w:rPr>
          <w:rFonts w:ascii="Arial" w:eastAsia="Arial" w:hAnsi="Arial" w:cs="Arial"/>
          <w:b/>
          <w:color w:val="0070C0"/>
          <w:sz w:val="24"/>
          <w:szCs w:val="24"/>
        </w:rPr>
        <w:t>₱</w:t>
      </w:r>
      <w:r w:rsidR="00B342B9" w:rsidRPr="00B342B9">
        <w:rPr>
          <w:rFonts w:ascii="Arial" w:eastAsia="Arial" w:hAnsi="Arial" w:cs="Arial"/>
          <w:b/>
          <w:bCs/>
          <w:color w:val="0070C0"/>
          <w:sz w:val="24"/>
          <w:szCs w:val="24"/>
        </w:rPr>
        <w:t xml:space="preserve">2,527,292,635.77 </w:t>
      </w:r>
      <w:r w:rsidRPr="0080144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3E62FF">
        <w:rPr>
          <w:rFonts w:ascii="Arial" w:eastAsia="Arial" w:hAnsi="Arial" w:cs="Arial"/>
          <w:b/>
          <w:color w:val="0070C0"/>
          <w:sz w:val="24"/>
          <w:szCs w:val="24"/>
        </w:rPr>
        <w:t>₱</w:t>
      </w:r>
      <w:r w:rsidR="00B342B9" w:rsidRPr="00B342B9">
        <w:rPr>
          <w:rFonts w:ascii="Arial" w:eastAsia="Arial" w:hAnsi="Arial" w:cs="Arial"/>
          <w:b/>
          <w:color w:val="0070C0"/>
          <w:sz w:val="24"/>
          <w:szCs w:val="24"/>
        </w:rPr>
        <w:t xml:space="preserve">1,959,892,871.04 </w:t>
      </w:r>
      <w:r w:rsidRPr="0080144C">
        <w:rPr>
          <w:rFonts w:ascii="Arial" w:eastAsia="Arial" w:hAnsi="Arial" w:cs="Arial"/>
          <w:bCs/>
          <w:sz w:val="24"/>
          <w:szCs w:val="24"/>
        </w:rPr>
        <w:t>was</w:t>
      </w:r>
      <w:r w:rsidRPr="0080144C">
        <w:rPr>
          <w:rFonts w:ascii="Arial" w:eastAsia="Arial" w:hAnsi="Arial" w:cs="Arial"/>
          <w:sz w:val="24"/>
          <w:szCs w:val="24"/>
        </w:rPr>
        <w:t xml:space="preserve"> provided by </w:t>
      </w:r>
      <w:r w:rsidRPr="003E62FF">
        <w:rPr>
          <w:rFonts w:ascii="Arial" w:eastAsia="Arial" w:hAnsi="Arial" w:cs="Arial"/>
          <w:b/>
          <w:color w:val="0070C0"/>
          <w:sz w:val="24"/>
          <w:szCs w:val="24"/>
        </w:rPr>
        <w:t>DSWD</w:t>
      </w:r>
      <w:r w:rsidRPr="0080144C">
        <w:rPr>
          <w:rFonts w:ascii="Arial" w:eastAsia="Arial" w:hAnsi="Arial" w:cs="Arial"/>
          <w:sz w:val="24"/>
          <w:szCs w:val="24"/>
        </w:rPr>
        <w:t>,</w:t>
      </w:r>
      <w:r w:rsidRPr="0080144C">
        <w:rPr>
          <w:rFonts w:ascii="Arial" w:eastAsia="Arial" w:hAnsi="Arial" w:cs="Arial"/>
          <w:b/>
          <w:sz w:val="24"/>
          <w:szCs w:val="24"/>
        </w:rPr>
        <w:t xml:space="preserve"> ₱</w:t>
      </w:r>
      <w:r w:rsidR="001B0644" w:rsidRPr="0080144C">
        <w:rPr>
          <w:rFonts w:ascii="Arial" w:eastAsia="Arial" w:hAnsi="Arial" w:cs="Arial"/>
          <w:b/>
          <w:bCs/>
          <w:sz w:val="24"/>
          <w:szCs w:val="24"/>
        </w:rPr>
        <w:t xml:space="preserve">535,549,354.77 </w:t>
      </w:r>
      <w:r w:rsidRPr="0080144C">
        <w:rPr>
          <w:rFonts w:ascii="Arial" w:eastAsia="Arial" w:hAnsi="Arial" w:cs="Arial"/>
          <w:sz w:val="24"/>
          <w:szCs w:val="24"/>
        </w:rPr>
        <w:t xml:space="preserve">from </w:t>
      </w:r>
      <w:r w:rsidRPr="0080144C">
        <w:rPr>
          <w:rFonts w:ascii="Arial" w:eastAsia="Arial" w:hAnsi="Arial" w:cs="Arial"/>
          <w:b/>
          <w:sz w:val="24"/>
          <w:szCs w:val="24"/>
        </w:rPr>
        <w:t>NGOs</w:t>
      </w:r>
      <w:r w:rsidRPr="0080144C">
        <w:rPr>
          <w:rFonts w:ascii="Arial" w:eastAsia="Arial" w:hAnsi="Arial" w:cs="Arial"/>
          <w:sz w:val="24"/>
          <w:szCs w:val="24"/>
        </w:rPr>
        <w:t xml:space="preserve">, and </w:t>
      </w:r>
      <w:r w:rsidRPr="0080144C">
        <w:rPr>
          <w:rFonts w:ascii="Arial" w:eastAsia="Arial" w:hAnsi="Arial" w:cs="Arial"/>
          <w:b/>
          <w:sz w:val="24"/>
          <w:szCs w:val="24"/>
        </w:rPr>
        <w:t>₱</w:t>
      </w:r>
      <w:r w:rsidRPr="0080144C">
        <w:rPr>
          <w:rFonts w:ascii="Arial" w:eastAsia="Arial" w:hAnsi="Arial" w:cs="Arial"/>
          <w:b/>
          <w:bCs/>
          <w:sz w:val="24"/>
          <w:szCs w:val="24"/>
        </w:rPr>
        <w:t xml:space="preserve">31,850,409.96 </w:t>
      </w:r>
      <w:r w:rsidRPr="0080144C">
        <w:rPr>
          <w:rFonts w:ascii="Arial" w:eastAsia="Arial" w:hAnsi="Arial" w:cs="Arial"/>
          <w:sz w:val="24"/>
          <w:szCs w:val="24"/>
        </w:rPr>
        <w:t xml:space="preserve">from </w:t>
      </w:r>
      <w:r w:rsidRPr="0080144C">
        <w:rPr>
          <w:rFonts w:ascii="Arial" w:eastAsia="Arial" w:hAnsi="Arial" w:cs="Arial"/>
          <w:b/>
          <w:sz w:val="24"/>
          <w:szCs w:val="24"/>
          <w:lang w:val="en-US"/>
        </w:rPr>
        <w:t xml:space="preserve">other </w:t>
      </w:r>
      <w:r w:rsidRPr="0080144C">
        <w:rPr>
          <w:rFonts w:ascii="Arial" w:eastAsia="Arial" w:hAnsi="Arial" w:cs="Arial"/>
          <w:b/>
          <w:sz w:val="24"/>
          <w:szCs w:val="24"/>
        </w:rPr>
        <w:t>Partners</w:t>
      </w:r>
      <w:r w:rsidRPr="0080144C">
        <w:rPr>
          <w:rFonts w:ascii="Arial" w:eastAsia="Arial" w:hAnsi="Arial" w:cs="Arial"/>
          <w:b/>
          <w:sz w:val="20"/>
          <w:szCs w:val="20"/>
        </w:rPr>
        <w:t xml:space="preserve"> </w:t>
      </w:r>
      <w:r w:rsidRPr="0080144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B342B9" w14:paraId="325D2975" w14:textId="77777777" w:rsidTr="008E188D">
        <w:trPr>
          <w:trHeight w:val="20"/>
          <w:tblHeader/>
        </w:trPr>
        <w:tc>
          <w:tcPr>
            <w:tcW w:w="214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7DB8E601" w14:textId="77777777" w:rsidR="00B342B9" w:rsidRDefault="00B342B9" w:rsidP="00B342B9">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95CA61B"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B342B9" w14:paraId="718173A8" w14:textId="77777777" w:rsidTr="008E188D">
        <w:trPr>
          <w:trHeight w:val="20"/>
          <w:tblHeader/>
        </w:trPr>
        <w:tc>
          <w:tcPr>
            <w:tcW w:w="2148" w:type="pct"/>
            <w:gridSpan w:val="2"/>
            <w:vMerge/>
            <w:tcBorders>
              <w:top w:val="single" w:sz="4" w:space="0" w:color="auto"/>
              <w:left w:val="single" w:sz="4" w:space="0" w:color="auto"/>
              <w:bottom w:val="single" w:sz="4" w:space="0" w:color="auto"/>
              <w:right w:val="single" w:sz="4" w:space="0" w:color="auto"/>
            </w:tcBorders>
            <w:vAlign w:val="center"/>
            <w:hideMark/>
          </w:tcPr>
          <w:p w14:paraId="4731C67B" w14:textId="77777777" w:rsidR="00B342B9" w:rsidRDefault="00B342B9" w:rsidP="00B342B9">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B983B51"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A287C12"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000000"/>
              <w:right w:val="single" w:sz="4" w:space="0" w:color="auto"/>
            </w:tcBorders>
            <w:shd w:val="clear" w:color="808080" w:fill="808080"/>
            <w:vAlign w:val="center"/>
            <w:hideMark/>
          </w:tcPr>
          <w:p w14:paraId="7E2CC315"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16450946"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B342B9" w14:paraId="0F0DB5AD" w14:textId="77777777" w:rsidTr="008E188D">
        <w:trPr>
          <w:trHeight w:val="20"/>
        </w:trPr>
        <w:tc>
          <w:tcPr>
            <w:tcW w:w="214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D1B2DBE" w14:textId="77777777" w:rsidR="00B342B9" w:rsidRDefault="00B342B9" w:rsidP="00B342B9">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46B6BD65" w14:textId="259064A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59,892,871.04 </w:t>
            </w:r>
          </w:p>
        </w:tc>
        <w:tc>
          <w:tcPr>
            <w:tcW w:w="675" w:type="pct"/>
            <w:tcBorders>
              <w:top w:val="single" w:sz="4" w:space="0" w:color="auto"/>
              <w:left w:val="nil"/>
              <w:bottom w:val="single" w:sz="4" w:space="0" w:color="000000"/>
              <w:right w:val="single" w:sz="4" w:space="0" w:color="000000"/>
            </w:tcBorders>
            <w:shd w:val="clear" w:color="A5A5A5" w:fill="A5A5A5"/>
            <w:noWrap/>
            <w:vAlign w:val="bottom"/>
            <w:hideMark/>
          </w:tcPr>
          <w:p w14:paraId="6B8CB0C4" w14:textId="0A96386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0F6650AF" w14:textId="5100487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331F841" w14:textId="614E04D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27,292,635.77 </w:t>
            </w:r>
          </w:p>
        </w:tc>
      </w:tr>
      <w:tr w:rsidR="00B342B9" w14:paraId="41BB772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FF5C1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E7C47E1" w14:textId="6FB96F9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8,056,074.13 </w:t>
            </w:r>
          </w:p>
        </w:tc>
        <w:tc>
          <w:tcPr>
            <w:tcW w:w="675" w:type="pct"/>
            <w:tcBorders>
              <w:top w:val="nil"/>
              <w:left w:val="nil"/>
              <w:bottom w:val="single" w:sz="4" w:space="0" w:color="000000"/>
              <w:right w:val="single" w:sz="4" w:space="0" w:color="000000"/>
            </w:tcBorders>
            <w:shd w:val="clear" w:color="A5A5A5" w:fill="A5A5A5"/>
            <w:noWrap/>
            <w:vAlign w:val="bottom"/>
            <w:hideMark/>
          </w:tcPr>
          <w:p w14:paraId="70DE49B1" w14:textId="3D6989F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ABE0C08" w14:textId="471962A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7E044C9" w14:textId="19D98BE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3,466,074.13 </w:t>
            </w:r>
          </w:p>
        </w:tc>
      </w:tr>
      <w:tr w:rsidR="00B342B9" w14:paraId="78C77AF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642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9BB1E00" w14:textId="3DC7DFD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7,992,900.52 </w:t>
            </w:r>
          </w:p>
        </w:tc>
        <w:tc>
          <w:tcPr>
            <w:tcW w:w="675" w:type="pct"/>
            <w:tcBorders>
              <w:top w:val="nil"/>
              <w:left w:val="nil"/>
              <w:bottom w:val="single" w:sz="4" w:space="0" w:color="000000"/>
              <w:right w:val="single" w:sz="4" w:space="0" w:color="000000"/>
            </w:tcBorders>
            <w:shd w:val="clear" w:color="auto" w:fill="auto"/>
            <w:noWrap/>
            <w:vAlign w:val="bottom"/>
            <w:hideMark/>
          </w:tcPr>
          <w:p w14:paraId="4A7ADA83" w14:textId="7CDFD30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61DBEBC" w14:textId="4265474E"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2B28C3" w14:textId="690D9A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992,900.52 </w:t>
            </w:r>
          </w:p>
        </w:tc>
      </w:tr>
      <w:tr w:rsidR="00B342B9" w14:paraId="50BBD94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C5ED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387DD1" w14:textId="7EB26809"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710,123.21 </w:t>
            </w:r>
          </w:p>
        </w:tc>
        <w:tc>
          <w:tcPr>
            <w:tcW w:w="675" w:type="pct"/>
            <w:tcBorders>
              <w:top w:val="nil"/>
              <w:left w:val="nil"/>
              <w:bottom w:val="single" w:sz="4" w:space="0" w:color="000000"/>
              <w:right w:val="single" w:sz="4" w:space="0" w:color="000000"/>
            </w:tcBorders>
            <w:shd w:val="clear" w:color="auto" w:fill="auto"/>
            <w:noWrap/>
            <w:vAlign w:val="bottom"/>
            <w:hideMark/>
          </w:tcPr>
          <w:p w14:paraId="553F8B19" w14:textId="3A0E2E41"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C82590" w14:textId="5C3853B3"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55B2DE" w14:textId="1AC098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810,123.21 </w:t>
            </w:r>
          </w:p>
        </w:tc>
      </w:tr>
      <w:tr w:rsidR="00B342B9" w14:paraId="6ACA8B5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8B2F1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639B5FD2" w14:textId="5B1967D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5AB7F7E5" w14:textId="7D51CA4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ADE8A7" w14:textId="16E1746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C32E0D" w14:textId="4C9216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B342B9" w14:paraId="02E7CD6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4FF0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50D7C538" w14:textId="5FCE96F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469,168.00 </w:t>
            </w:r>
          </w:p>
        </w:tc>
        <w:tc>
          <w:tcPr>
            <w:tcW w:w="675" w:type="pct"/>
            <w:tcBorders>
              <w:top w:val="nil"/>
              <w:left w:val="nil"/>
              <w:bottom w:val="single" w:sz="4" w:space="0" w:color="000000"/>
              <w:right w:val="single" w:sz="4" w:space="0" w:color="000000"/>
            </w:tcBorders>
            <w:shd w:val="clear" w:color="auto" w:fill="auto"/>
            <w:noWrap/>
            <w:vAlign w:val="bottom"/>
            <w:hideMark/>
          </w:tcPr>
          <w:p w14:paraId="00B5D016" w14:textId="1BC6CB8F"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FC8E31" w14:textId="2BCDA905"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E7E277" w14:textId="04C546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19,168.00 </w:t>
            </w:r>
          </w:p>
        </w:tc>
      </w:tr>
      <w:tr w:rsidR="00B342B9" w14:paraId="6D66023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C041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7A5B3AC" w14:textId="7D5C099F"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4AEA7BB7" w14:textId="3CF6398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098F818" w14:textId="530F0EE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7277AD" w14:textId="2EF786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B342B9" w14:paraId="44169B1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6FADB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067B55F" w14:textId="5719931E"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65A5D567" w14:textId="1FD7712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5F8ACBB" w14:textId="7A15A2B2"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075361" w14:textId="2E93AB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B342B9" w14:paraId="7206E70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4875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0D39FC2" w14:textId="78362DA1"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816,718.00 </w:t>
            </w:r>
          </w:p>
        </w:tc>
        <w:tc>
          <w:tcPr>
            <w:tcW w:w="675" w:type="pct"/>
            <w:tcBorders>
              <w:top w:val="nil"/>
              <w:left w:val="nil"/>
              <w:bottom w:val="single" w:sz="4" w:space="0" w:color="000000"/>
              <w:right w:val="single" w:sz="4" w:space="0" w:color="000000"/>
            </w:tcBorders>
            <w:shd w:val="clear" w:color="auto" w:fill="auto"/>
            <w:noWrap/>
            <w:vAlign w:val="bottom"/>
            <w:hideMark/>
          </w:tcPr>
          <w:p w14:paraId="71A4AC04" w14:textId="09807D1C"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5680DC9" w14:textId="3BBF300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3E5CD6F" w14:textId="2E5DDE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8,259,218.00 </w:t>
            </w:r>
          </w:p>
        </w:tc>
      </w:tr>
      <w:tr w:rsidR="00B342B9" w14:paraId="74D4138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D8D6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2A4DF97" w14:textId="3F2AB16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660,025.00 </w:t>
            </w:r>
          </w:p>
        </w:tc>
        <w:tc>
          <w:tcPr>
            <w:tcW w:w="675" w:type="pct"/>
            <w:tcBorders>
              <w:top w:val="nil"/>
              <w:left w:val="nil"/>
              <w:bottom w:val="single" w:sz="4" w:space="0" w:color="000000"/>
              <w:right w:val="single" w:sz="4" w:space="0" w:color="000000"/>
            </w:tcBorders>
            <w:shd w:val="clear" w:color="auto" w:fill="auto"/>
            <w:noWrap/>
            <w:vAlign w:val="bottom"/>
            <w:hideMark/>
          </w:tcPr>
          <w:p w14:paraId="1A227EF9" w14:textId="2D94B5D0"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86DC523" w14:textId="3E70923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630AFC5" w14:textId="354FE4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60,025.00 </w:t>
            </w:r>
          </w:p>
        </w:tc>
      </w:tr>
      <w:tr w:rsidR="00B342B9" w14:paraId="1B55F8A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FDD8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5F7C34" w14:textId="36369DF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2CB142" w14:textId="26032760"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A98E6B2" w14:textId="0D1E1362"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D743EE" w14:textId="42D949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B342B9" w14:paraId="5C2B3F7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31B7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2A6ABA79" w14:textId="2614BE3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5B807B96" w14:textId="67C51C4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121C35" w14:textId="22A178B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0D0FA9E" w14:textId="40D8AA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B342B9" w14:paraId="37D5D63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2E775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BA45C61" w14:textId="36930133"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7B78DC0A" w14:textId="3455DCA3"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69E6491" w14:textId="42624FD1"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84EF1B" w14:textId="11ED5E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B342B9" w14:paraId="65012D3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88F6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E747806" w14:textId="7AAADD79"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71,788.80 </w:t>
            </w:r>
          </w:p>
        </w:tc>
        <w:tc>
          <w:tcPr>
            <w:tcW w:w="675" w:type="pct"/>
            <w:tcBorders>
              <w:top w:val="nil"/>
              <w:left w:val="nil"/>
              <w:bottom w:val="single" w:sz="4" w:space="0" w:color="000000"/>
              <w:right w:val="single" w:sz="4" w:space="0" w:color="000000"/>
            </w:tcBorders>
            <w:shd w:val="clear" w:color="auto" w:fill="auto"/>
            <w:noWrap/>
            <w:vAlign w:val="bottom"/>
            <w:hideMark/>
          </w:tcPr>
          <w:p w14:paraId="752D46EF" w14:textId="3A53C2C0"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50726F9" w14:textId="5EF95354"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6F0AE0" w14:textId="3D5BBC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94,288.80 </w:t>
            </w:r>
          </w:p>
        </w:tc>
      </w:tr>
      <w:tr w:rsidR="00B342B9" w14:paraId="60D984A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3031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8E5275F" w14:textId="290DA11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074,040.00 </w:t>
            </w:r>
          </w:p>
        </w:tc>
        <w:tc>
          <w:tcPr>
            <w:tcW w:w="675" w:type="pct"/>
            <w:tcBorders>
              <w:top w:val="nil"/>
              <w:left w:val="nil"/>
              <w:bottom w:val="single" w:sz="4" w:space="0" w:color="000000"/>
              <w:right w:val="single" w:sz="4" w:space="0" w:color="000000"/>
            </w:tcBorders>
            <w:shd w:val="clear" w:color="auto" w:fill="auto"/>
            <w:noWrap/>
            <w:vAlign w:val="bottom"/>
            <w:hideMark/>
          </w:tcPr>
          <w:p w14:paraId="1A243C42" w14:textId="49BC0CF8"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B287428" w14:textId="6913E0FB"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FD2DF9" w14:textId="6BCAFE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74,040.00 </w:t>
            </w:r>
          </w:p>
        </w:tc>
      </w:tr>
      <w:tr w:rsidR="00B342B9" w14:paraId="49B01D7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C289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9333194" w14:textId="5FD84FF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941,073.60 </w:t>
            </w:r>
          </w:p>
        </w:tc>
        <w:tc>
          <w:tcPr>
            <w:tcW w:w="675" w:type="pct"/>
            <w:tcBorders>
              <w:top w:val="nil"/>
              <w:left w:val="nil"/>
              <w:bottom w:val="single" w:sz="4" w:space="0" w:color="000000"/>
              <w:right w:val="single" w:sz="4" w:space="0" w:color="000000"/>
            </w:tcBorders>
            <w:shd w:val="clear" w:color="auto" w:fill="auto"/>
            <w:noWrap/>
            <w:vAlign w:val="bottom"/>
            <w:hideMark/>
          </w:tcPr>
          <w:p w14:paraId="2C01CFBC" w14:textId="25E4110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8B3863" w14:textId="0EAC52ED"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FF06AE" w14:textId="06441C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1,073.60 </w:t>
            </w:r>
          </w:p>
        </w:tc>
      </w:tr>
      <w:tr w:rsidR="00B342B9" w14:paraId="4059417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668F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6D929F94" w14:textId="367A8FCB"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2D00F158" w14:textId="369C3ADE"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378B1F" w14:textId="67CB0435"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E0E90C" w14:textId="6BDC5C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B342B9" w14:paraId="369A3C2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106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2C07921" w14:textId="3CF860A5"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290,710.30 </w:t>
            </w:r>
          </w:p>
        </w:tc>
        <w:tc>
          <w:tcPr>
            <w:tcW w:w="675" w:type="pct"/>
            <w:tcBorders>
              <w:top w:val="nil"/>
              <w:left w:val="nil"/>
              <w:bottom w:val="single" w:sz="4" w:space="0" w:color="000000"/>
              <w:right w:val="single" w:sz="4" w:space="0" w:color="000000"/>
            </w:tcBorders>
            <w:shd w:val="clear" w:color="auto" w:fill="auto"/>
            <w:noWrap/>
            <w:vAlign w:val="bottom"/>
            <w:hideMark/>
          </w:tcPr>
          <w:p w14:paraId="0CF3D13D" w14:textId="3706C23F"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AEDA5F" w14:textId="503E325E"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EFC0D62" w14:textId="0D45BE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0,710.30 </w:t>
            </w:r>
          </w:p>
        </w:tc>
      </w:tr>
      <w:tr w:rsidR="00B342B9" w14:paraId="49E344F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02510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EC31FF" w14:textId="3C735A49"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912,180.00 </w:t>
            </w:r>
          </w:p>
        </w:tc>
        <w:tc>
          <w:tcPr>
            <w:tcW w:w="675" w:type="pct"/>
            <w:tcBorders>
              <w:top w:val="nil"/>
              <w:left w:val="nil"/>
              <w:bottom w:val="single" w:sz="4" w:space="0" w:color="000000"/>
              <w:right w:val="single" w:sz="4" w:space="0" w:color="000000"/>
            </w:tcBorders>
            <w:shd w:val="clear" w:color="auto" w:fill="auto"/>
            <w:noWrap/>
            <w:vAlign w:val="bottom"/>
            <w:hideMark/>
          </w:tcPr>
          <w:p w14:paraId="4D46C80C" w14:textId="1985D8D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F7547FB" w14:textId="42A62E2A"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15736EF" w14:textId="1704BB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2,180.00 </w:t>
            </w:r>
          </w:p>
        </w:tc>
      </w:tr>
      <w:tr w:rsidR="00B342B9" w14:paraId="3768795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DA99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349D7B6" w14:textId="55348B22"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E51CFD" w14:textId="6747946B"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95CE67" w14:textId="207F12EB"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1C43F8" w14:textId="02392F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B342B9" w14:paraId="43F9D84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045FFD"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8E35523" w14:textId="2395AA4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440,30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5445EC97" w14:textId="7E3BC62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199244A2" w14:textId="5C961E0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1B5FC449" w14:textId="3D28C70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96,413.27 </w:t>
            </w:r>
          </w:p>
        </w:tc>
      </w:tr>
      <w:tr w:rsidR="00B342B9" w14:paraId="268650C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BA2C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4D10EA8" w14:textId="4C3EF3F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1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32BEC64" w14:textId="1A2FE18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7189C5C" w14:textId="29D9550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333BB4" w14:textId="60C986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14,682.38 </w:t>
            </w:r>
          </w:p>
        </w:tc>
      </w:tr>
      <w:tr w:rsidR="00B342B9" w14:paraId="5ED99C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54A1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83A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4346CFFB" w14:textId="0636CC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0EA5A3A8" w14:textId="6B2E75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8424D9" w14:textId="7C997F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650E0" w14:textId="08B09D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B342B9" w14:paraId="5391EB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5054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96D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61A61F97" w14:textId="247C32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3D16DFA3" w14:textId="7BD842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8E4CC1" w14:textId="356F1E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3481A" w14:textId="53C98F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B342B9" w14:paraId="3E938EA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4E52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8AF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4E5E3499" w14:textId="526FB9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0F14A92D" w14:textId="523F73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AAE3CA" w14:textId="422D11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177F4" w14:textId="7F6B6E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B342B9" w14:paraId="123D00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378C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E20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2CD0129" w14:textId="182EB3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DB24DA6" w14:textId="45A67E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59A549" w14:textId="2929C7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69C0B" w14:textId="6FDDFE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B342B9" w14:paraId="79CBE1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BADD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7CF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2235A092" w14:textId="59F09B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7E5DBA48" w14:textId="09B8B2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C053AA" w14:textId="01F796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6962C" w14:textId="695941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B342B9" w14:paraId="6C767E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DBA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9DD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D699C58" w14:textId="7DC6A3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79FA95F" w14:textId="1DB3C6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316D57" w14:textId="7341B5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C758E" w14:textId="4AFACE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1FBAE5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25E7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DE7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073D3FB2" w14:textId="124897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53C1410A" w14:textId="496EEF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E9115F" w14:textId="42FFB5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C4334" w14:textId="6F70FC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B342B9" w14:paraId="3A4DEA9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80CC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E52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7F214ABB" w14:textId="459649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B3CDDF2" w14:textId="39CAFD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291B6A0D" w14:textId="31B9DC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04619" w14:textId="4B178F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B342B9" w14:paraId="23543DD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DCE4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4FDD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54F15190" w14:textId="4861B9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8D2E7E4" w14:textId="6E23B2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5E16E2DA" w14:textId="15E65E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9BAE9" w14:textId="234F67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B342B9" w14:paraId="69664D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4EF4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BEA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4584B950" w14:textId="38844E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FC60589" w14:textId="31C459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CF1995" w14:textId="542D4B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5478A" w14:textId="3ABDBC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0045E42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674E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066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04F514AE" w14:textId="2AE705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492705E4" w14:textId="7865FB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19DBE2" w14:textId="413B7F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5680E" w14:textId="1A16F5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B342B9" w14:paraId="49066AF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DE0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2A9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324D203" w14:textId="6FB81D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3699798A" w14:textId="632095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D874DD" w14:textId="6A1EC1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81B26" w14:textId="00E628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B342B9" w14:paraId="668E33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2E16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EB5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7B193506" w14:textId="597864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111418D9" w14:textId="4A03B2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0A0570" w14:textId="57DA9E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F73E6" w14:textId="11D6E6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B342B9" w14:paraId="650F88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9FE5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E86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476125D5" w14:textId="507708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4F53B63" w14:textId="572B5E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7EF42B17" w14:textId="223226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6015F" w14:textId="3F2DC2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B342B9" w14:paraId="404600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970B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E9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3B62FD6" w14:textId="7C5EB7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3F55EE2C" w14:textId="156E9F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E9EE81F" w14:textId="301E71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BDACF" w14:textId="23927C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B342B9" w14:paraId="08616A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EDB8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D47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EBA92F8" w14:textId="2C490E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06A51C79" w14:textId="07F29D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42027C" w14:textId="3EFD2E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60F30" w14:textId="3630F3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B342B9" w14:paraId="3A42DE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F5D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6EA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2C8E7575" w14:textId="0D90A7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03CDE3F" w14:textId="2B09B9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27016F" w14:textId="0238F6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EE48D" w14:textId="596916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342B9" w14:paraId="52E8B96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5F06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3A7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0F8033DC" w14:textId="3D79B3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4523312" w14:textId="5F928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7E2391" w14:textId="5122B4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725FA" w14:textId="617076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0DD833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E104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3DF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6B859598" w14:textId="3DAE6B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EC8DE14" w14:textId="66DEB1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FC9AD3" w14:textId="5386C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C90B4" w14:textId="43007B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2B6387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F03E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5F15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3894FF5" w14:textId="2775F5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5CD354F" w14:textId="38A91C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82E03A" w14:textId="6632C5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10AAE" w14:textId="1AC0A6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6BA060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4445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E1A0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0C8DA94" w14:textId="104598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476326A" w14:textId="7A94C1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78CD65" w14:textId="0C2F09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C8111" w14:textId="21BA4D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342B9" w14:paraId="14801C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5EF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E068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13EE696E" w14:textId="342569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3C4F6466" w14:textId="54D5D1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CB62D0" w14:textId="0F9514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AA386" w14:textId="02403C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B342B9" w14:paraId="368C4B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47FB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50B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0AA12816" w14:textId="0468EF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638B8B36" w14:textId="6318F4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6891CC" w14:textId="7663D0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E309F" w14:textId="575B0D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B342B9" w14:paraId="47E092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C20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6DA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F7D04C8" w14:textId="04724E23"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3A2D3FFA" w14:textId="1C3C502B"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FC330F" w14:textId="2DAAAB4E"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FAD1B" w14:textId="131969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B342B9" w14:paraId="6C412BA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4840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429937F" w14:textId="78FBB08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33,4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2A0C6D9E" w14:textId="2B11A29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D61141" w14:textId="16563F3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460AFB2" w14:textId="5023676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33,494.58 </w:t>
            </w:r>
          </w:p>
        </w:tc>
      </w:tr>
      <w:tr w:rsidR="00B342B9" w14:paraId="1EC0D5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3DC3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4E9B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7ED65430" w14:textId="0F0A1E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7F689F4F" w14:textId="2F3B2F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48CDD" w14:textId="460983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CDB2C" w14:textId="13E5EC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B342B9" w14:paraId="65F883B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07B9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23D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B01C1B6" w14:textId="5D1A13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D713F35" w14:textId="782FA6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29C43" w14:textId="0AEA88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17F2C" w14:textId="165E04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B342B9" w14:paraId="47CB7D3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2D1D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7DE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63E8D7E" w14:textId="4D35FC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48C6E3D4" w14:textId="435948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F19AE" w14:textId="37C46E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8DDA2" w14:textId="4B1C08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B342B9" w14:paraId="3BBBA4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0BB3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B2B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6D6958FA" w14:textId="650594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7D876282" w14:textId="1E0AAE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B0073" w14:textId="6A5D5E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D12EB" w14:textId="088E3E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B342B9" w14:paraId="23005C1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B47D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0D0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A773D68" w14:textId="0E4A3C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B7B97A6" w14:textId="2864FB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57F1E" w14:textId="59E20A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A6423" w14:textId="25BB42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B342B9" w14:paraId="5E004BF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8F1B5"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D9E6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25735DC4" w14:textId="4E0C7A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55E0FB73" w14:textId="1E75C8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B3D0D" w14:textId="1BE53B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1E022" w14:textId="4123B9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B342B9" w14:paraId="44BEF9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F5E35"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DED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650A1DBA" w14:textId="1B6A0D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50234C13" w14:textId="5A75D8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A5721" w14:textId="2F9369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D9235" w14:textId="0D0BA6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B342B9" w14:paraId="0FD0D57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80BD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AF6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4C1AB2DF" w14:textId="73F78C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374CE8C8" w14:textId="107464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B1D58" w14:textId="6F5C20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186E5" w14:textId="24180D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B342B9" w14:paraId="406170A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8DFC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E01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7218AF05" w14:textId="3F9C74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7FF5485" w14:textId="321632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A35FA" w14:textId="15EE0F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5927B" w14:textId="36CAE9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B342B9" w14:paraId="3D1597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B3C6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A6E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091AE3A0" w14:textId="30020D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79B1AA2" w14:textId="798C1E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9AAD1" w14:textId="6EAEFD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AF855" w14:textId="41456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B342B9" w14:paraId="06C0EB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7425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92D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1F0E6BF" w14:textId="3C34C5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31D0EBA2" w14:textId="1961E2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C8563" w14:textId="503173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5F125" w14:textId="2841A1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B342B9" w14:paraId="419E1AA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8D17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8B5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1DBE04C3" w14:textId="366115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DC95C6C" w14:textId="7990C8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B5BD2" w14:textId="5B48E6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E7728" w14:textId="609436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B342B9" w14:paraId="5B529A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0C8A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E04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89D3820" w14:textId="3C9ADE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27EF30C" w14:textId="19E761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F01E0" w14:textId="2F6917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7EB81" w14:textId="6EA9FB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B342B9" w14:paraId="154BFBC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CED61"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B5F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0B982DB2" w14:textId="612B42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681DCBCB" w14:textId="46F1C2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02B8C" w14:textId="54A01A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37CEB" w14:textId="6F27CE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B342B9" w14:paraId="187B99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76BF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5DF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40A4339" w14:textId="50B48E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68C1AB5C" w14:textId="5EE6AF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7D777" w14:textId="53DD92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1D16A" w14:textId="445B08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B342B9" w14:paraId="14EC01E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E084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0F1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7559F78D" w14:textId="5151D7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77ADC81" w14:textId="11BBA5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9F323" w14:textId="30BDE9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18158" w14:textId="060900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342B9" w14:paraId="0B4343B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2F621"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934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13E748F0" w14:textId="2A31EB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AE5E27A" w14:textId="3AD680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E1A24" w14:textId="356F67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DBD49" w14:textId="6CFA84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342B9" w14:paraId="7466D6B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9345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9F9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3DB1B6F" w14:textId="720812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37B87220" w14:textId="7D05B0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F18C1" w14:textId="2BAEF5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589DF" w14:textId="10D32E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B342B9" w14:paraId="11AB94C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95A1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121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29431293" w14:textId="5CC9DE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D2C4E06" w14:textId="13CA07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9EDA1" w14:textId="66A75E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E3532" w14:textId="03431D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B342B9" w14:paraId="093A5D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8944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D41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2D317557" w14:textId="421539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D6F62CB" w14:textId="4592F8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DFDEF" w14:textId="718E3A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37ACA" w14:textId="235F28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B342B9" w14:paraId="2EF4ED5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CABA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1EA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0C1F3FB" w14:textId="0D3ECF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6BB9BC72" w14:textId="20D135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F6091" w14:textId="52E136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87DF4" w14:textId="3F06F1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B342B9" w14:paraId="59E885F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19AB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A1B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0A668AF6" w14:textId="455ED3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639.75 </w:t>
            </w:r>
          </w:p>
        </w:tc>
        <w:tc>
          <w:tcPr>
            <w:tcW w:w="675" w:type="pct"/>
            <w:tcBorders>
              <w:top w:val="nil"/>
              <w:left w:val="nil"/>
              <w:bottom w:val="single" w:sz="4" w:space="0" w:color="000000"/>
              <w:right w:val="single" w:sz="4" w:space="0" w:color="000000"/>
            </w:tcBorders>
            <w:shd w:val="clear" w:color="auto" w:fill="auto"/>
            <w:noWrap/>
            <w:vAlign w:val="bottom"/>
            <w:hideMark/>
          </w:tcPr>
          <w:p w14:paraId="1AEDB16C" w14:textId="677A11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C3C99" w14:textId="686CD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D948B" w14:textId="6EDDC7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639.75 </w:t>
            </w:r>
          </w:p>
        </w:tc>
      </w:tr>
      <w:tr w:rsidR="00B342B9" w14:paraId="3369D2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83D1B"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D0F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44D264C" w14:textId="571580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EC2FBC9" w14:textId="1A8E99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2477A" w14:textId="26EF64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CFE04" w14:textId="7771F5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342B9" w14:paraId="43C0BE8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C188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642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F41203C" w14:textId="073995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307E7DDB" w14:textId="7B5C16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F0F4D" w14:textId="7EBCB6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AE784" w14:textId="66EDA8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B342B9" w14:paraId="686BA4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AC39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F7E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2760418" w14:textId="62A4A3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487DAA5" w14:textId="420AF5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BC230" w14:textId="3E04B9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5618A" w14:textId="20383C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342B9" w14:paraId="0B84BA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54EC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BDD4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2D463A6" w14:textId="287B61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8FFD15D" w14:textId="37FD7B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FB293" w14:textId="218DC1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2B0C8" w14:textId="421B7D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342B9" w14:paraId="39A986B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FE1C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559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6336A42" w14:textId="268F48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1D80357A" w14:textId="280C78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05871" w14:textId="2EDA5D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DE00F" w14:textId="4DA261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B342B9" w14:paraId="526460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1668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834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7825521E" w14:textId="22778D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ACC5191" w14:textId="5C765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20D82" w14:textId="68A590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CE1EF" w14:textId="0F76DE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B342B9" w14:paraId="2218E9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4839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A42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BD61D4F" w14:textId="1CBCAC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602F66B8" w14:textId="57A1FE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486F9" w14:textId="5908C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AC80A" w14:textId="27EFB0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B342B9" w14:paraId="113A222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CBA4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2D9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68EE9AC" w14:textId="3127E6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73A74CAA" w14:textId="276A47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50626" w14:textId="23A654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9CB54" w14:textId="6924EE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B342B9" w14:paraId="64AD19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D9E7D"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61D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28D91CC4" w14:textId="5681A2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C3163EB" w14:textId="24D91D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30A9B" w14:textId="23B898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ACD27" w14:textId="2DE0F7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B342B9" w14:paraId="0574502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85AE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37C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31D73469" w14:textId="3AC9C3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28026934" w14:textId="031D57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AA72F" w14:textId="52F2E2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CB83B" w14:textId="69BBA1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B342B9" w14:paraId="21575A6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4B6A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334FD227" w14:textId="1FAD543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3DDF76" w14:textId="79591BA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B27BAD" w14:textId="0A8E7D1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123F4C1B" w14:textId="430CCDB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B342B9" w14:paraId="5C0A16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352B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A27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3DCA4998" w14:textId="58A2F0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14761BDF" w14:textId="0216BB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7F0B6" w14:textId="4D3C1C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A4086" w14:textId="5E73AC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B342B9" w14:paraId="679317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6FFC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EA9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10DDAB5" w14:textId="776678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0B8C1019" w14:textId="7D5B70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2475B" w14:textId="669DDD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83CD8" w14:textId="1498B2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B342B9" w14:paraId="576404F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1CBA1"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D8D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33BBA97E" w14:textId="589ED6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1620856" w14:textId="13733E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6A29B" w14:textId="63EEB9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90C91" w14:textId="09B918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B342B9" w14:paraId="4E15EC1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F865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0C4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10359589" w14:textId="4160ED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72B67232" w14:textId="51FC67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7E8AA" w14:textId="278F17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5AF61" w14:textId="17BDB5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B342B9" w14:paraId="478B92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FE02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683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10B0FF07" w14:textId="71F687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1345CF2" w14:textId="609AE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EB2F8" w14:textId="1CC978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47BBA" w14:textId="5859DB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342B9" w14:paraId="1EAEFAF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2795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51D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236981C2" w14:textId="634BEB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21A3A32E" w14:textId="4DDF26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7DBED" w14:textId="69A419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CE020" w14:textId="095263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B342B9" w14:paraId="0D2F31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F0A0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FC9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3367289" w14:textId="693781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0AD4DE32" w14:textId="54CDA8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CD159" w14:textId="20FDFE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80B1D" w14:textId="097EA5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B342B9" w14:paraId="5169E7D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740C5"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CAC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C9613B1" w14:textId="20165E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647E4A49" w14:textId="46F7A4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4BC51" w14:textId="176684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56E95B8C" w14:textId="3D039C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B342B9" w14:paraId="0679A53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F349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C13B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6D10C13F" w14:textId="50127A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36D27E22" w14:textId="3837C1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DACA7" w14:textId="3D38BC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55564" w14:textId="66B820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B342B9" w14:paraId="7986C5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2DD5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1D6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28D36C6" w14:textId="66CDEF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2E7B3D3F" w14:textId="74AC53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96258" w14:textId="725101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E963F" w14:textId="560B72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B342B9" w14:paraId="141EF8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B1F31"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871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4380DE9" w14:textId="2DB50B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57A5193" w14:textId="00110C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85B82" w14:textId="6AEDCE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B3B4D" w14:textId="5CB8B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B342B9" w14:paraId="0A137F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4B23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6B5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1505E203" w14:textId="1F7414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1DBC3DDF" w14:textId="15CC28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E5101" w14:textId="13605E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667A9" w14:textId="560E3A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B342B9" w14:paraId="3A02E5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112CB"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ACE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01520D8" w14:textId="05FE76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599E711" w14:textId="38BCC2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C4266E6" w14:textId="493099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2325C" w14:textId="1AADB0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B342B9" w14:paraId="137B7E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B6BE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6B6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39C3664" w14:textId="61E7F9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6ADF5EBC" w14:textId="2F4DF4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24C48" w14:textId="36ACC7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534E9" w14:textId="66922D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B342B9" w14:paraId="38B951B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ED74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555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4730A445" w14:textId="099DEB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301AC9ED" w14:textId="0823AF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1614B" w14:textId="3A11F9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E25B5" w14:textId="15920E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B342B9" w14:paraId="066E5D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0C5D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222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1630D41" w14:textId="625841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50002E49" w14:textId="53DB24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C7ECA" w14:textId="1C68FD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8C946" w14:textId="03032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B342B9" w14:paraId="661132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A526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862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2A79499" w14:textId="1EE793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61FC8AAC" w14:textId="4E5551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0C133" w14:textId="37D406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0AE09DC5" w14:textId="13F8DD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B342B9" w14:paraId="39AE84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22C2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5BAE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1F10E440" w14:textId="0893D4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66113008" w14:textId="38D8BB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C995E" w14:textId="08A93B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48BA8" w14:textId="534BCF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B342B9" w14:paraId="14399A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D90C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85E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4AD18C2A" w14:textId="342A2E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63FB01C5" w14:textId="25D720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FCC97" w14:textId="7E8D21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89785" w14:textId="761D51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B342B9" w14:paraId="7FE389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8D56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0AF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31F23514" w14:textId="511340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33EB1B3B" w14:textId="6D1FC6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D806D8A" w14:textId="148ED2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72F6F" w14:textId="241686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B342B9" w14:paraId="5982998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21A4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C86DFBF" w14:textId="0EF84ED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21,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D4286F2" w14:textId="346E7E3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C3F9C66" w14:textId="48F721D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3F5FCE85" w14:textId="3262A02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663,942.53 </w:t>
            </w:r>
          </w:p>
        </w:tc>
      </w:tr>
      <w:tr w:rsidR="00B342B9" w14:paraId="432DCBB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7FE3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09D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FC625D1" w14:textId="5B336B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3FA5737B" w14:textId="43DED4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C0422" w14:textId="0FB24B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76D03" w14:textId="02B5F2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B342B9" w14:paraId="7C3A10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C9A6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C05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2A890248" w14:textId="48481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52954DA" w14:textId="641F39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92115" w14:textId="395E82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7266D" w14:textId="347DB1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B342B9" w14:paraId="6B384DD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7E1B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BC5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E25E340" w14:textId="534052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5E8BD701" w14:textId="1C8A17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42984" w14:textId="74F227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972DD" w14:textId="1F4595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B342B9" w14:paraId="0EA64E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E3A5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11F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D8A1F25" w14:textId="69550D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6D9B7B8" w14:textId="0EDA0E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9C930" w14:textId="54D6B4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80AE2" w14:textId="02FAD6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342B9" w14:paraId="44BA278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8F77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B76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17E99719" w14:textId="71A7D8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7565978" w14:textId="653ECC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3440F" w14:textId="64F485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6646C9D7" w14:textId="38AAFE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B342B9" w14:paraId="71D1054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A57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8A4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2A13FB24" w14:textId="3B369B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5B9654D1" w14:textId="3D4326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0AD5E" w14:textId="67B00F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7C804" w14:textId="208700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B342B9" w14:paraId="32A3CF8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3C3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0BD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25C24087" w14:textId="103AFE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8324D51" w14:textId="189D1B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CE0D6" w14:textId="33DCAD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A455D" w14:textId="37806F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B342B9" w14:paraId="1CC883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D90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E1C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1FEF22B8" w14:textId="4226BB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413A8B6" w14:textId="1FA704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C2CF9" w14:textId="721314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64B03" w14:textId="4EAEB8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342B9" w14:paraId="1A14801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C48D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3485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2FAB1C2" w14:textId="615338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568220E3" w14:textId="2A49FD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49442" w14:textId="263DBB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8821D" w14:textId="626CBC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B342B9" w14:paraId="7829580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26E8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74D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3C4BECF" w14:textId="5E8BB6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DD8AB1F" w14:textId="2C89B7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98645" w14:textId="74A8AB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1011063F" w14:textId="4F3083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B342B9" w14:paraId="62B27E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401A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F50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30A90E92" w14:textId="72F9CD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0A0BB72" w14:textId="135784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3FE67" w14:textId="5B0448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78835DCD" w14:textId="0053FE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B342B9" w14:paraId="16111D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8C20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791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18165F9" w14:textId="59DA53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31EF01" w14:textId="26FC95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AC26A" w14:textId="16E71C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1BF16089" w14:textId="4D6B94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B342B9" w14:paraId="5CF6C46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F8D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509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6711C182" w14:textId="50CED1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97477" w14:textId="627DAF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5C3B5" w14:textId="530307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0BA1E5BA" w14:textId="389107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B342B9" w14:paraId="7E80854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A316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567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8A00DA" w14:textId="0B69FB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174F7C58" w14:textId="0FCB81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20AF1" w14:textId="65E828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AAA9F" w14:textId="5929FB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B342B9" w14:paraId="590254C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4F33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4694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12F72415" w14:textId="569096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2E2FECF5" w14:textId="354A36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236BC" w14:textId="0ADC70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AD24C" w14:textId="07B09D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B342B9" w14:paraId="5E0D26D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BEFE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E2F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F50EFC6" w14:textId="5C4BA8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F0B7325" w14:textId="5E42FD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D21B7" w14:textId="0B242F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34A10" w14:textId="0792D4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B342B9" w14:paraId="6F6C65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72C6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FCE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2EFF9DA" w14:textId="67BCF1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2B510593" w14:textId="520A6D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FA906" w14:textId="3A9C95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4361B" w14:textId="52371C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B342B9" w14:paraId="3FD7F11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B9DD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44B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4F0E3AC8" w14:textId="797B08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FF1E731" w14:textId="5F8076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F2927" w14:textId="6E033A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A9BCD" w14:textId="462239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B342B9" w14:paraId="0B18DFB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A107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5CB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6A413CF2" w14:textId="3FA3CD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3CBF3DE" w14:textId="0E497B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77154" w14:textId="714E89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369A7" w14:textId="1B4808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B342B9" w14:paraId="47D44D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C5F1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8610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DE000F2" w14:textId="0EADA3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59119DB" w14:textId="3B0447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9CD83" w14:textId="27F7A4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DE418" w14:textId="64840A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B342B9" w14:paraId="5F909D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A811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6A58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3039B810" w14:textId="509FE3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31570D3D" w14:textId="3C8EDE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3A550" w14:textId="3BDB75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9EB31" w14:textId="52FBF0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B342B9" w14:paraId="7E3589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39E7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3FE6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50A3527D" w14:textId="5D0335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4A07189" w14:textId="1866AE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04C5E" w14:textId="28CEE4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E8372" w14:textId="6FB193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B342B9" w14:paraId="102B34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217F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EE88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58EA5B0D" w14:textId="7CDE4D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B3F8C9" w14:textId="2AB84F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C028C" w14:textId="7207A7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A924C" w14:textId="000754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5B1875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9992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5E6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7C35358B" w14:textId="385665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2054103B" w14:textId="56A488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F6F4A" w14:textId="3D77EF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D4B25" w14:textId="0CF908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B342B9" w14:paraId="611451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0414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61A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78B5144" w14:textId="65A471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B96304" w14:textId="348BF0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8449B" w14:textId="2CE376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CB1F7" w14:textId="68BFA5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3EA807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1513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5D8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49ECE49" w14:textId="3D0890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5B5C6C48" w14:textId="0F7867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2F4FB" w14:textId="2429BC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CE71A" w14:textId="627D25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B342B9" w14:paraId="5011C1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F8C5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856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549FC5E2" w14:textId="6F534F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10774366" w14:textId="554461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160CB" w14:textId="0C52E0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B2331" w14:textId="2B3E82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B342B9" w14:paraId="190D3E3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191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A210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0FF26C5B" w14:textId="05DD79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2338BDD" w14:textId="4734F4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98EF3" w14:textId="2B532F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DEF2C" w14:textId="17303B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B342B9" w14:paraId="67663E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92FB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7F7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CE1D9E1" w14:textId="2D9C45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F705B7C" w14:textId="1C0618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2A094" w14:textId="35C881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72368" w14:textId="22B08E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B342B9" w14:paraId="742FB0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DEAD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74E0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DD8B85B" w14:textId="364B0F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E257125" w14:textId="3C97F3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27C78" w14:textId="7540D5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DF43E" w14:textId="686AE1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342B9" w14:paraId="76B7827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4529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0FD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7802CF0" w14:textId="4CBEA8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B48C648" w14:textId="66EB77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BA2DA" w14:textId="6C2DEE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27D37836" w14:textId="6D92FE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B342B9" w14:paraId="3C3ED76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5CB3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162F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1FDF0FFA" w14:textId="76E5C2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4B74A6A9" w14:textId="1FAFDC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A8E1D" w14:textId="722C6B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ADDE1" w14:textId="29B531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B342B9" w14:paraId="6497C8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B76D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C0F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BA1F7FA" w14:textId="3A1128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FB2F82D" w14:textId="395336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7C5B2" w14:textId="3B38AF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7EE24" w14:textId="56A48B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342B9" w14:paraId="4D0FE4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3EA8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889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4C40254" w14:textId="4F837D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A2F13" w14:textId="55093B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CCE96" w14:textId="7B616A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E0C6F" w14:textId="0A09FA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B342B9" w14:paraId="4F5EC9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0803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476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AAD64F0" w14:textId="7E9129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190629E6" w14:textId="33D641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226D0" w14:textId="350842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817AD43" w14:textId="114045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B342B9" w14:paraId="5B06C73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5096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65D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C6A1FF9" w14:textId="2029E2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E595EFB" w14:textId="5390B3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DC6FC" w14:textId="2CB82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77881" w14:textId="7E01D8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342B9" w14:paraId="243DC0A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5D82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2597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5FDEE89" w14:textId="6224BB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9B4D73B" w14:textId="039B42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1EDFD" w14:textId="6A720D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3F0E8" w14:textId="240A82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B342B9" w14:paraId="2BB8E8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3E43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6D1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5A4F15C8" w14:textId="66397F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27038076" w14:textId="11FA15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3EA6F" w14:textId="3C5EF4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58DAD" w14:textId="00CFC1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B342B9" w14:paraId="046E14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F3D3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C5C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B015A72" w14:textId="204109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6DF79364" w14:textId="1B45F2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DDE4436" w14:textId="1D32C2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BA036" w14:textId="2C9073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B342B9" w14:paraId="7F1EB5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AE26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BF0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36D9263" w14:textId="0E24A2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D95C2DE" w14:textId="2C4DE7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1B5DC" w14:textId="22A75C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208A9263" w14:textId="4771DB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B342B9" w14:paraId="7A001C1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8AD8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5E0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533E600D" w14:textId="36376E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1AF7B901" w14:textId="7AE349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10C85" w14:textId="27C15E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A03C9" w14:textId="4C373E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B342B9" w14:paraId="1B04F3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1C7A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598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D0C2FAD" w14:textId="06E442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78DD09E" w14:textId="27CCBD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93643" w14:textId="514452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8F35B5E" w14:textId="3FAFA0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B342B9" w14:paraId="2D0B781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975A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26D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4BCE4F1D" w14:textId="27B1D5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BDE00E" w14:textId="5B9D9C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94EBB" w14:textId="5C132C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E2702" w14:textId="36D124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1898E1B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0A76F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8822065" w14:textId="1F5402C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145,848.22 </w:t>
            </w:r>
          </w:p>
        </w:tc>
        <w:tc>
          <w:tcPr>
            <w:tcW w:w="675" w:type="pct"/>
            <w:tcBorders>
              <w:top w:val="nil"/>
              <w:left w:val="nil"/>
              <w:bottom w:val="single" w:sz="4" w:space="0" w:color="000000"/>
              <w:right w:val="single" w:sz="4" w:space="0" w:color="000000"/>
            </w:tcBorders>
            <w:shd w:val="clear" w:color="A5A5A5" w:fill="A5A5A5"/>
            <w:noWrap/>
            <w:vAlign w:val="bottom"/>
            <w:hideMark/>
          </w:tcPr>
          <w:p w14:paraId="23218D8C" w14:textId="66292EA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93FF8F1" w14:textId="7C51C24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63E2187" w14:textId="514B39F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145,848.22 </w:t>
            </w:r>
          </w:p>
        </w:tc>
      </w:tr>
      <w:tr w:rsidR="00B342B9" w14:paraId="1CE20DC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78FEE"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EF9799F" w14:textId="2182A3F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3BBB2A2" w14:textId="0181693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C0E405" w14:textId="6ABF81F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F84E56" w14:textId="678A7E8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B342B9" w14:paraId="2C68B3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6DE7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0223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015C10D" w14:textId="57730E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D9BC8E5" w14:textId="39E8CC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6C35F" w14:textId="0186D1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1E69C" w14:textId="534F26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B342B9" w14:paraId="3CFE2C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8206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F131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49BD0C43" w14:textId="305499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748C402D" w14:textId="39AD98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6F662" w14:textId="154287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6E724" w14:textId="3C818C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B342B9" w14:paraId="791F13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40A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1C80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0ED25B7B" w14:textId="759DE4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70C28FE" w14:textId="69339F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D71A9" w14:textId="4B616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E54FC" w14:textId="0404B4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B342B9" w14:paraId="6294FF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43CF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317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42721428" w14:textId="50C021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D7C0FEF" w14:textId="6C8294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C0FA8" w14:textId="41706F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14C9D" w14:textId="60702B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B342B9" w14:paraId="7A5F002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60A0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135A9A7D" w14:textId="3E7752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15E563E3" w14:textId="64B9012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35B0F7" w14:textId="7603C71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D2C1BB" w14:textId="0E7884F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r>
      <w:tr w:rsidR="00B342B9" w14:paraId="46E3AC1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563C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1CF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321D477" w14:textId="3C616F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c>
          <w:tcPr>
            <w:tcW w:w="675" w:type="pct"/>
            <w:tcBorders>
              <w:top w:val="nil"/>
              <w:left w:val="nil"/>
              <w:bottom w:val="single" w:sz="4" w:space="0" w:color="000000"/>
              <w:right w:val="single" w:sz="4" w:space="0" w:color="000000"/>
            </w:tcBorders>
            <w:shd w:val="clear" w:color="auto" w:fill="auto"/>
            <w:noWrap/>
            <w:vAlign w:val="bottom"/>
            <w:hideMark/>
          </w:tcPr>
          <w:p w14:paraId="63E09BD7" w14:textId="17C650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7734D" w14:textId="58CBA0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9F35E7" w14:textId="47AB8C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r>
      <w:tr w:rsidR="00B342B9" w14:paraId="59955B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DF2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9EF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537C751F" w14:textId="0DB65D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8A605CB" w14:textId="1CFBE6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92D4A" w14:textId="31217B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B42FA" w14:textId="71009D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342B9" w14:paraId="23806FF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4C9F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501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13C93687" w14:textId="71B19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293D8BB2" w14:textId="77CB99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4FD69" w14:textId="4ED8BB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A8580" w14:textId="4D8A40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B342B9" w14:paraId="060759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4493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9D8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68368F88" w14:textId="190719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102D512A" w14:textId="01F9D3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F7C4B" w14:textId="306B4A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02063" w14:textId="7E63FD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B342B9" w14:paraId="3BF3F46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A731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DD3B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3C508460" w14:textId="4FADB7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77F32FBD" w14:textId="5D935E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B4FD5" w14:textId="63C2ED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2870D" w14:textId="1D25BA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B342B9" w14:paraId="3F095B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42F3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35CD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3CD8F7A" w14:textId="248EA2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60062052" w14:textId="78B40D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2E44B" w14:textId="76EA9B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D10C5" w14:textId="0F86FF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B342B9" w14:paraId="308A51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C6E3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D78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3943AA28" w14:textId="633D7B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73E38683" w14:textId="3624A6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C4274" w14:textId="1BC9AE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E4783" w14:textId="032DD5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B342B9" w14:paraId="3F79A2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BE83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91AD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3478A29" w14:textId="0B9129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1A8C41DB" w14:textId="0E486B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724E2" w14:textId="23D3AA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EC007" w14:textId="798ED5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B342B9" w14:paraId="6952A52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6D57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8AF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3A0101C8" w14:textId="0BD5CC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3AE30FE" w14:textId="00B792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A6A38" w14:textId="682645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9E067" w14:textId="2A542B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342B9" w14:paraId="15E197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601C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E6B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5D06DEBC" w14:textId="00D833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6B9BC65C" w14:textId="13DA62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59F1F" w14:textId="05FB97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65117" w14:textId="1B5982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B342B9" w14:paraId="15DDCE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45F6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D7E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4270FDB9" w14:textId="595E07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03C2845E" w14:textId="10BEC8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CBBAD" w14:textId="2234CC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8B828" w14:textId="1A2B83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B342B9" w14:paraId="492DE69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1CA8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37E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D1CA09A" w14:textId="7FDC54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A18E0" w14:textId="12364E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9168C" w14:textId="2E56C4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2FC82" w14:textId="6C1C25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B342B9" w14:paraId="6FCBD9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4D14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D6C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CFA17F0" w14:textId="150C4C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0175315A" w14:textId="0EA558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2F109" w14:textId="1336F2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5A79D" w14:textId="319DE4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B342B9" w14:paraId="1F9CD6A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908C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1E81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54B1D708" w14:textId="70D3D3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4593207A" w14:textId="00199B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1C89B" w14:textId="3C60DD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9A572" w14:textId="39BC41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B342B9" w14:paraId="5CB1EB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3FFD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AAA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3EDB4AEA" w14:textId="53774E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7DD5DB88" w14:textId="257389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3D929" w14:textId="6C3777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EAAF8" w14:textId="5F874B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B342B9" w14:paraId="54D1BB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D931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18F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A92FA3B" w14:textId="1E01DB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63967D5A" w14:textId="1C10DA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3D052" w14:textId="2B3AE1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B9F78" w14:textId="3FD4C6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B342B9" w14:paraId="71C6DD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42EC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31F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E6BD7C6" w14:textId="1B9029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2A417F6D" w14:textId="64AD2E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250CA" w14:textId="24AFD8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22735" w14:textId="5489BE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B342B9" w14:paraId="384CE01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1735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22A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2E288691" w14:textId="2A8208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3BF456F" w14:textId="6BE12A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7AE95" w14:textId="67E365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15C40" w14:textId="6D09CA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B342B9" w14:paraId="2F5895C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D87D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1AA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E490D3C" w14:textId="281053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638D962E" w14:textId="4874C2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74551" w14:textId="7C5F3D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B0FC3" w14:textId="2A486C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B342B9" w14:paraId="5009403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73A3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1A6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365F786" w14:textId="371525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9D5B43B" w14:textId="3BE19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0327E" w14:textId="1185F2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DFDAA" w14:textId="5DBC8B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342B9" w14:paraId="24D5C9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0850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CF0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5A1CFC52" w14:textId="0360FC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2508B852" w14:textId="62CEAF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3F628" w14:textId="58D159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74A99" w14:textId="3B50E4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B342B9" w14:paraId="6DC57B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70EF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51A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86B10E3" w14:textId="6A464C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2E739FB2" w14:textId="705297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2313A" w14:textId="325CDA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75570" w14:textId="23713A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B342B9" w14:paraId="2355A70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2F16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4A47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28760FBF" w14:textId="761FC0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446D3F3" w14:textId="7CD141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DE8A5" w14:textId="04376A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2D3D7" w14:textId="7EBC13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B342B9" w14:paraId="5B6896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5EC7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E910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28E07DE" w14:textId="2EDEE7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0DD09915" w14:textId="512972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D6E68" w14:textId="05D0CF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152F6" w14:textId="7930F5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B342B9" w14:paraId="7AAE9B8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7BA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B6D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6E19C3A0" w14:textId="45871F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D72B97F" w14:textId="43F0A2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33E63" w14:textId="56149B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D428A" w14:textId="739805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B342B9" w14:paraId="662447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133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F7B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205027A" w14:textId="162813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53CE4B3" w14:textId="6AC8FF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E93D3" w14:textId="0EAE63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9D599" w14:textId="02621F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342B9" w14:paraId="13CA255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8733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9AE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E3069DB" w14:textId="28BFF3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3259E501" w14:textId="4A00BA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3272A" w14:textId="732D58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23AE5" w14:textId="102A37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B342B9" w14:paraId="0703335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7D67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AAA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5433ACAE" w14:textId="352463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5D7481A0" w14:textId="584E81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DBEF9" w14:textId="73BA2A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44D39" w14:textId="18551C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B342B9" w14:paraId="159BC23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63E5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27B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3E30D2E" w14:textId="0E2A47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387D5D40" w14:textId="1A59CD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F3B4A" w14:textId="149914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253F6" w14:textId="6AD67D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342B9" w14:paraId="27E521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559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F72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03CECD" w14:textId="467B3A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252166F7" w14:textId="30FA58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7D911" w14:textId="7C26A1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F11A7" w14:textId="0673A8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B342B9" w14:paraId="2759632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3835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51392C0" w14:textId="75C3481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AF1B547" w14:textId="4F8853A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C4435A" w14:textId="73E4D9D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58B660" w14:textId="6FF3C34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B342B9" w14:paraId="73B14B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EC18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39F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74F6016" w14:textId="15F5E2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7B260FCB" w14:textId="3DBAFB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8DCD9" w14:textId="5F50EC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7D65A5" w14:textId="62A2D0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B342B9" w14:paraId="08C40B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0F26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143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6AA65FA" w14:textId="288F2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62170794" w14:textId="5C1963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A97DA" w14:textId="1BE666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04CED" w14:textId="18C737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B342B9" w14:paraId="411D458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A1E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D40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759FCDF3" w14:textId="493CBB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EACD433" w14:textId="0D9108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551D1" w14:textId="5180EC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075A0" w14:textId="1FDEFF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342B9" w14:paraId="50B9A26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134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668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A4D52A7" w14:textId="14DFF5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0368BF57" w14:textId="132D5D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12B05" w14:textId="12DC00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C446B" w14:textId="2DC893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B342B9" w14:paraId="07263B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801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2C6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2A0E3CDD" w14:textId="59900D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7F41B0CA" w14:textId="52B79F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832AA" w14:textId="5A5B04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C7236" w14:textId="382639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B342B9" w14:paraId="5053B8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53F9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698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24F8785" w14:textId="70821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200EDDF3" w14:textId="7A3E6D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56494" w14:textId="7849C9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06F89" w14:textId="0696CB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B342B9" w14:paraId="64D89C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FCF5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2DD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B968D99" w14:textId="23DC46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49C2F3FC" w14:textId="344E20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6D660" w14:textId="30EE97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AF3D3" w14:textId="07A211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B342B9" w14:paraId="3FD9441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7739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B46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8DD3927" w14:textId="749172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69E66907" w14:textId="337DFC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825E8" w14:textId="0874E8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3127F" w14:textId="5BAF6E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B342B9" w14:paraId="3984D3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6EC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3D8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E3EFB9C" w14:textId="1C7019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61477B7E" w14:textId="4525F5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9793A" w14:textId="4D0A3B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C617E" w14:textId="458194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B342B9" w14:paraId="17033B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F103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D90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4A09EB1C" w14:textId="200DD5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798D5FB2" w14:textId="04FF14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D174A" w14:textId="26881A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353D1" w14:textId="66F7D6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B342B9" w14:paraId="1C164DD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E425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3141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B876B95" w14:textId="339F18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7537252B" w14:textId="1CD491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9CDFE" w14:textId="508111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06E5A" w14:textId="4EBD7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B342B9" w14:paraId="3E3987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3D33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BD1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076415BA" w14:textId="0B50C7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25A236E5" w14:textId="31D6EE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0BD1E" w14:textId="7D9FEA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3FE25" w14:textId="15A618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B342B9" w14:paraId="171006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1988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4E2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0244634A" w14:textId="2C4615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4A1D18C" w14:textId="38545E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09C2A" w14:textId="3B089F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3B97F" w14:textId="33C4D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B342B9" w14:paraId="3AE09AD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5E2F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029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DEA11E0" w14:textId="30FDF3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07BC91A0" w14:textId="20792E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B5308" w14:textId="71DAA6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D44AD" w14:textId="4D2991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B342B9" w14:paraId="457B55D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0AC2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844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25B8806" w14:textId="0B1694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C7E31AF" w14:textId="4A0A1C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4E8CF" w14:textId="108663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405B3" w14:textId="6ADEF1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B342B9" w14:paraId="017CB79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9846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864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70B6D4A8" w14:textId="07F209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10923E6" w14:textId="067827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2F390" w14:textId="10DD5B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6C051" w14:textId="183E4E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B342B9" w14:paraId="6CB754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B353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4EB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05DE4A06" w14:textId="0BF69A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3BCA7B48" w14:textId="5CBEAD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84E59" w14:textId="7F5F86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29A54" w14:textId="624769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B342B9" w14:paraId="669C43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FA6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081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DF79A9F" w14:textId="3B1209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EF39D5A" w14:textId="0BA9E3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86C7F" w14:textId="3C0285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72611" w14:textId="09AAEB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342B9" w14:paraId="507D60C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7545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BF7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9DE39A7" w14:textId="78075F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7D568758" w14:textId="0DECD3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32656" w14:textId="159307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2BCAF" w14:textId="774EE8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B342B9" w14:paraId="2165B7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5F4D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F2B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32E68C65" w14:textId="6B8547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51A4DEC0" w14:textId="14EF3F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24058" w14:textId="6A5AC7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B4C95" w14:textId="37D00D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B342B9" w14:paraId="512F0E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DA15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3FC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B3CFA58" w14:textId="26DD07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D5CF92E" w14:textId="4FE34A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0332E" w14:textId="23189D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81A8B" w14:textId="553775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B342B9" w14:paraId="7C8722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DEB5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A074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B750740" w14:textId="6AB72C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53A41CC2" w14:textId="6B5EF2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017B7" w14:textId="4E6663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AAE21" w14:textId="7CFF50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B342B9" w14:paraId="1CA1EB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D7BA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BCE4D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5A32681" w14:textId="7E0F26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F08F103" w14:textId="3D13B0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2EB3D" w14:textId="192909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75342" w14:textId="765A6B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342B9" w14:paraId="2613DFE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3CC1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952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9E4DDBA" w14:textId="010A1A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0C1B143F" w14:textId="065C6C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4690A" w14:textId="6DD284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E684C" w14:textId="6DF002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B342B9" w14:paraId="661892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1BF3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27F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26433943" w14:textId="54F20B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BF88AB7" w14:textId="765528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E8459" w14:textId="196AD9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7F32B" w14:textId="45C024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B342B9" w14:paraId="1243E4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EEAE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76BD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3C71574C" w14:textId="076951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632ED500" w14:textId="39E5EB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E4B67" w14:textId="2B079A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F5F32" w14:textId="1A9908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B342B9" w14:paraId="305D3CB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296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8C5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548145E" w14:textId="4E419A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19425961" w14:textId="1F6A61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BA20D" w14:textId="5D805B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48EF6" w14:textId="44255D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B342B9" w14:paraId="20B8AC9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F586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E4C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56B3906" w14:textId="2DF85E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2D7794CA" w14:textId="0AB0AA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3DBBA" w14:textId="53C7C1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16050" w14:textId="1E1200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B342B9" w14:paraId="0C2DE0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0DF6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89E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5EF0A22" w14:textId="6A6744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E647985" w14:textId="787E96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69B83" w14:textId="1A8627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8D346" w14:textId="41FF0B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B342B9" w14:paraId="3D3ECFE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5825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617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CA71A0C" w14:textId="65DF33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219EFBCE" w14:textId="26F201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EBF36" w14:textId="5AC615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A6F5A" w14:textId="15EFDE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B342B9" w14:paraId="0653F5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A7C4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F765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BAB64FC" w14:textId="0C824F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694DE3AC" w14:textId="6CA5B4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42C4D" w14:textId="0B25C5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4789D" w14:textId="322B5C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B342B9" w14:paraId="31F4BE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100B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6218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FC24F0E" w14:textId="55F77D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7C5F9955" w14:textId="768C65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A5C7E" w14:textId="2216AF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B4F7A" w14:textId="33D759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B342B9" w14:paraId="5C2D5F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F7DD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BBF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30BB161" w14:textId="1A7ABB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52A0CEF2" w14:textId="3A000C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00BA7" w14:textId="66EA09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BFB88" w14:textId="7D22DE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B342B9" w14:paraId="01416A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996E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FBED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FAA0A0A" w14:textId="0A9D59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94FEEBC" w14:textId="3FDD2D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6789E" w14:textId="7BC2F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E0277" w14:textId="5A6199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B342B9" w14:paraId="1704E6E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F46C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A31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70A5845" w14:textId="1B5957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2E91C9E" w14:textId="14E42D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BB329" w14:textId="1A5F95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51CF5" w14:textId="585493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342B9" w14:paraId="34F444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A139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E572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D116D91" w14:textId="6132CC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0A5590D" w14:textId="2DB582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6077E" w14:textId="5FB440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0FFE" w14:textId="528468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B342B9" w14:paraId="7E62B1F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773D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459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B0CD04E" w14:textId="64B953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5A047CF" w14:textId="0D5C7E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F9342" w14:textId="105BC5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13A9E" w14:textId="3F981E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342B9" w14:paraId="4B057B0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220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866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F7844B4" w14:textId="4C1145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03F09445" w14:textId="547A59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4DD9A" w14:textId="417221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6422D" w14:textId="75BC66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B342B9" w14:paraId="1F2CF68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DD51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0F3FFD0" w14:textId="6E6BB85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6BA99418" w14:textId="4204E81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A34C23" w14:textId="1F66BE4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ACB874" w14:textId="2F5FF96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r>
      <w:tr w:rsidR="00B342B9" w14:paraId="473CCF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AA8A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5FC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556497D0" w14:textId="427F62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0F20FB9B" w14:textId="078A14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11224" w14:textId="2890E5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01EF0E" w14:textId="0B3A9B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B342B9" w14:paraId="2E9C7D9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656B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A376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0C4C1A61" w14:textId="44BD0B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9CA8F1" w14:textId="106649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A1E1C" w14:textId="72A85B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1FBFB" w14:textId="3190D3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B342B9" w14:paraId="27F4E36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9CBB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7F8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4AE9FC39" w14:textId="626E86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D7DF858" w14:textId="48225E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CEF15" w14:textId="7616C7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CCB6C" w14:textId="666C96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B342B9" w14:paraId="51DDC6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5835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DA4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59BB5621" w14:textId="638D48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E41CA3" w14:textId="53BFF7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B5B3B" w14:textId="627175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79AE4" w14:textId="781CC7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B342B9" w14:paraId="0851B3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9E6B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4E2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2672A63F" w14:textId="539F8E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176073F0" w14:textId="79B28F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C88BD" w14:textId="1D9F90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6B09A" w14:textId="304603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r>
      <w:tr w:rsidR="00B342B9" w14:paraId="0775310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6C25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B9E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702E8692" w14:textId="34EF6A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43ED716C" w14:textId="0201AB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502BF" w14:textId="5A4389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709F1" w14:textId="60CD3A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B342B9" w14:paraId="48E251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5ADA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3EC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13C1EABC" w14:textId="135BE7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156F841" w14:textId="591D3B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E93CE" w14:textId="258C65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91689" w14:textId="3B3F33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B342B9" w14:paraId="795124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5AE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2C9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44EF22EB" w14:textId="3F9F44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251B7195" w14:textId="24BED6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11D4C" w14:textId="23F957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DC0FA" w14:textId="207845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B342B9" w14:paraId="685BB3E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1122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2150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2B8E2DA6" w14:textId="5F6A4B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087A0D74" w14:textId="56782D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2CDF1" w14:textId="74A0D3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3763C" w14:textId="72B079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B342B9" w14:paraId="132DF1B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1E2DD"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638FD5E" w14:textId="5DC326E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35CEB20" w14:textId="6CD7639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B4D448" w14:textId="70A69F2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40CE0F" w14:textId="07E2685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B342B9" w14:paraId="7A82420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DB76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24C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48CBE89" w14:textId="767051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16765BEC" w14:textId="5719D4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13184" w14:textId="60FA02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C58B6B" w14:textId="498770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B342B9" w14:paraId="6BE9BB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B6B7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7AB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34FBAE55" w14:textId="64B5E5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5BBAF6" w14:textId="2B75BF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03F2A" w14:textId="10F408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41942" w14:textId="0A76E2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B342B9" w14:paraId="230848E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D167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3AA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1A87615A" w14:textId="272CEC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56AE890B" w14:textId="34ECA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C528D" w14:textId="01ED2F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79FC0" w14:textId="446B36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B342B9" w14:paraId="47F303C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1245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C5C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5A7F445" w14:textId="42F87B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7752EC6E" w14:textId="71E2AB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53158" w14:textId="638C77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2E0B3" w14:textId="1D9FCE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B342B9" w14:paraId="447001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5A1F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380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13E20368" w14:textId="1228E5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60A9564A" w14:textId="0F9277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046D9" w14:textId="39E04D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AD73D" w14:textId="06CA1E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B342B9" w14:paraId="3FFD2E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68E8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5C7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3153A25" w14:textId="5F1DA6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40649A0C" w14:textId="4DBA1E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69AD2" w14:textId="5727BE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E49AC" w14:textId="5517A1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B342B9" w14:paraId="4C93668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0E39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6F1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07DDC63A" w14:textId="335B25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620A51DF" w14:textId="5A344F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3B7B2" w14:textId="6EB4B5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AFFC7" w14:textId="6720FC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B342B9" w14:paraId="0C7592C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D074AC"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118D675" w14:textId="616AC78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40E81687" w14:textId="154F740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B51296" w14:textId="15D8769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796BA4B" w14:textId="2F7836F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B342B9" w14:paraId="16F8BD5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BE93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337E49BB" w14:textId="696F984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EDF5C9C" w14:textId="586050A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F07FB3" w14:textId="43466B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5FC442" w14:textId="4D89408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B342B9" w14:paraId="319EAC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58B2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72B8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5C8CEEBF" w14:textId="5D3FB0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25AFEB08" w14:textId="057CD0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85CFB" w14:textId="28BF32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40989" w14:textId="2C289D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B342B9" w14:paraId="42614F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7D66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862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0F87C42" w14:textId="12B936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7C3DF8C" w14:textId="690A23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3C317" w14:textId="72CDCA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04344" w14:textId="6CB23B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B342B9" w14:paraId="02D4F5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6023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F7C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084E8AA8" w14:textId="4E66DF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829F59F" w14:textId="48717C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09D25" w14:textId="45A8F9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959C0" w14:textId="403ADC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342B9" w14:paraId="5DD231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1F55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ECB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D8FE361" w14:textId="041ECA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412C997" w14:textId="45DDB9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C9F64" w14:textId="1316E9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B8AA2" w14:textId="343877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342B9" w14:paraId="686B8BE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D4FD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D0A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39697238" w14:textId="1529F2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4FA20B" w14:textId="1846B3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82F5B" w14:textId="51E797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D61BE" w14:textId="1C0BD8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342B9" w14:paraId="1FACE7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289D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DBE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2906182C" w14:textId="30B593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9DA2211" w14:textId="44C1D1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9D2B5" w14:textId="2D8A47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55AE5" w14:textId="3AB194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B342B9" w14:paraId="50250B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63AF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090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9C0E9F4" w14:textId="1B08FE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8DC1F5E" w14:textId="141C8D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C17F1" w14:textId="78484A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F3445" w14:textId="590D2B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342B9" w14:paraId="42DC80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9C95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E06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1FA9C00" w14:textId="7E10AC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63F9B32" w14:textId="59A262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1ACFF" w14:textId="45D83A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698B1" w14:textId="7C817F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342B9" w14:paraId="1E8E73E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A56D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EF25B08" w14:textId="3F886A6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29B3573" w14:textId="1FB2CB7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5E33B3" w14:textId="4A85BBB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F23957" w14:textId="2101359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B342B9" w14:paraId="41CC3A5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05E3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A8D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0A8C62E1" w14:textId="02895C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6BA15B3" w14:textId="330881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F4433" w14:textId="753096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84000" w14:textId="23E016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B342B9" w14:paraId="2E5C61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7A6B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3F6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93516B0" w14:textId="01EEAF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4B45693" w14:textId="2D3825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A09F7" w14:textId="3DAB36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D03ED" w14:textId="52586E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B342B9" w14:paraId="71CF8E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94E3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AD5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483E2FF9" w14:textId="6C07F5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4C34970" w14:textId="23754E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50955" w14:textId="38F5FC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3CBD5" w14:textId="73305F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B342B9" w14:paraId="03EB28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B378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DDB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20523D90" w14:textId="71FE71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0E108014" w14:textId="13785B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E2CAD" w14:textId="3420E1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49F2B" w14:textId="3716B9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B342B9" w14:paraId="648DE7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D48E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208E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C8D4BA2" w14:textId="7E6189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239B5008" w14:textId="5CAF10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A1601" w14:textId="299747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AE8B2" w14:textId="797B3A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B342B9" w14:paraId="4A5EE3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DD11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AE86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2AC35040" w14:textId="151754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21EA7900" w14:textId="24A9DB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0AEFF" w14:textId="59B022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636BD" w14:textId="59D727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B342B9" w14:paraId="6B5985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D17A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021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7CCE42CF" w14:textId="00B335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5E99A" w14:textId="4D2876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F69BA" w14:textId="192539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7C190" w14:textId="2B293A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B342B9" w14:paraId="5312F7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7896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F75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32D18AA" w14:textId="5E0E4F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417F185" w14:textId="439565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96B43" w14:textId="4FDEAD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4AB0D" w14:textId="55FB17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B342B9" w14:paraId="6A5CB4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B913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E1A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DE04470" w14:textId="5AC3B5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3FAE46B8" w14:textId="044B42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BD464" w14:textId="0CC376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FC81C" w14:textId="3DB5F7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B342B9" w14:paraId="431EAE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3E7F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795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6CE1F8E0" w14:textId="51E079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341591D3" w14:textId="30B98B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82D96" w14:textId="197FD6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9967B" w14:textId="7D961A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B342B9" w14:paraId="027FB68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C3CF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B78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DB76C8D" w14:textId="3A76D9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50CC223B" w14:textId="240999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A1670" w14:textId="588E29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B9AD5" w14:textId="3C6270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B342B9" w14:paraId="0123048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AD22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E06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F48D4F3" w14:textId="3837B5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181E3144" w14:textId="05FF49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4CB84" w14:textId="0F4E90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065ED" w14:textId="109FCE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B342B9" w14:paraId="6B6A173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150D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1136F883" w14:textId="3C5018A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4E88592" w14:textId="096E34C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58EC8E" w14:textId="5CB5D42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977FE78" w14:textId="324470C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B342B9" w14:paraId="7A43AA63" w14:textId="77777777" w:rsidTr="00B342B9">
        <w:trPr>
          <w:trHeight w:val="20"/>
        </w:trPr>
        <w:tc>
          <w:tcPr>
            <w:tcW w:w="86" w:type="pct"/>
            <w:tcBorders>
              <w:top w:val="nil"/>
              <w:left w:val="nil"/>
              <w:bottom w:val="single" w:sz="4" w:space="0" w:color="000000"/>
              <w:right w:val="nil"/>
            </w:tcBorders>
            <w:shd w:val="clear" w:color="auto" w:fill="auto"/>
            <w:noWrap/>
            <w:vAlign w:val="bottom"/>
            <w:hideMark/>
          </w:tcPr>
          <w:p w14:paraId="600A4A3D" w14:textId="77777777" w:rsidR="00B342B9" w:rsidRDefault="00B342B9" w:rsidP="00B342B9">
            <w:pPr>
              <w:spacing w:after="0" w:line="240" w:lineRule="auto"/>
              <w:ind w:right="57"/>
              <w:contextualSpacing/>
              <w:rPr>
                <w:color w:val="000000"/>
              </w:rPr>
            </w:pPr>
            <w:r>
              <w:rPr>
                <w:color w:val="00000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05CEE04E" w14:textId="77777777" w:rsidR="00B342B9" w:rsidRDefault="00B342B9" w:rsidP="00B342B9">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C7FB127" w14:textId="4388104F"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C146F" w14:textId="6386DCEB"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8DC7D" w14:textId="3D40638C"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DF6C1F" w14:textId="7800A752"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B342B9" w14:paraId="64FA2D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CA2F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468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2A335C3" w14:textId="7C5075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A525388" w14:textId="2EB6FC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B4C25" w14:textId="41E983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4E2B5" w14:textId="7F90B0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342B9" w14:paraId="0D4BE8F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3F30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EAF4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6D1713ED" w14:textId="71E03B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296462D6" w14:textId="291AC4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06969" w14:textId="372F1C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8A76D" w14:textId="63B247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B342B9" w14:paraId="02AB31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5734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3FD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574C720" w14:textId="168CC0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0C07E9BA" w14:textId="79B755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E2E0C" w14:textId="58B613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9374C" w14:textId="3CC315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B342B9" w14:paraId="605042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5E0C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C94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1D2DB39" w14:textId="60243B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0130D4E8" w14:textId="5659D8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47F6E" w14:textId="6049AF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96CD0" w14:textId="06C9B9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B342B9" w14:paraId="30749D2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C5C8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6E8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E4FBD0C" w14:textId="4AFA6C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64145437" w14:textId="3C5E36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FC088" w14:textId="01F01E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A1997" w14:textId="5B723C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B342B9" w14:paraId="5C23E50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EDA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03D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2157E92" w14:textId="1AB191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DA5AB70" w14:textId="146348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EC008" w14:textId="22BB2A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9AC4E" w14:textId="768330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B342B9" w14:paraId="393C021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7372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CCB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90908DB" w14:textId="66E1D8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7AA59B56" w14:textId="674FCE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53405" w14:textId="17C763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96E5E" w14:textId="7E7746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B342B9" w14:paraId="7572EC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8DC3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5C6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CE3B15C" w14:textId="686107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7F908" w14:textId="18F34F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95CE2" w14:textId="56ACB0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D0DAF" w14:textId="5A6C62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B342B9" w14:paraId="0496F7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CE4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4F7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36C2EA01" w14:textId="4B9C83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6E97F0D1" w14:textId="710E78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E7491" w14:textId="266C3C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AB538" w14:textId="29163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B342B9" w14:paraId="2B7100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AAD5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82D4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1ED0A3B" w14:textId="78F204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4DAE3766" w14:textId="2910DB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02636" w14:textId="59772F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6BD82" w14:textId="648282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B342B9" w14:paraId="3A6DDE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E7F9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13B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16B8D0A0" w14:textId="1553A1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4B2854D4" w14:textId="31DC1B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B2686" w14:textId="1427EA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1D6E6" w14:textId="7F18BB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B342B9" w14:paraId="60C858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C5BD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B19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78F0DC2A" w14:textId="01919D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4B3B2733" w14:textId="16E6F6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BB7C1" w14:textId="0A943C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533FD" w14:textId="441B7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B342B9" w14:paraId="3B6F21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F215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FED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62EF711" w14:textId="306AB4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2C91B8C" w14:textId="6F6C05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29191" w14:textId="68E5F0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73B00" w14:textId="6B6E00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B342B9" w14:paraId="743440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3750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D61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5A73B65C" w14:textId="787DF9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2427CF59" w14:textId="6CBDFB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A60B3" w14:textId="2CD4AD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C84ED" w14:textId="6722DF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B342B9" w14:paraId="2447D6D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934C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A36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2FCA54B3" w14:textId="26C5F6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0201C57" w14:textId="004DBC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BE9C1" w14:textId="4F3643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37B23" w14:textId="717CC9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B342B9" w14:paraId="583F79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9C9F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552E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09B64C7" w14:textId="71F1FB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74760AD8" w14:textId="163706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AF787" w14:textId="0C24A0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6E802" w14:textId="5180D8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B342B9" w14:paraId="550D89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9AFF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126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5FA32939" w14:textId="006AAC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117160A1" w14:textId="1A5098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4A9B3" w14:textId="57965A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F0E1E" w14:textId="746379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B342B9" w14:paraId="75D16F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BCBA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05A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658267D" w14:textId="71CDA3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EC97635" w14:textId="6ACBD6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89F34" w14:textId="6594CB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06077" w14:textId="58C49F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B342B9" w14:paraId="38D28E0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1EE4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FF6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21E3A0A6" w14:textId="4A9992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3496D713" w14:textId="174AB3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5B46B" w14:textId="7EE861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72F68" w14:textId="64477A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B342B9" w14:paraId="49EE90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ECBC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C5E1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7AB29F86" w14:textId="5FD1A5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319ED70F" w14:textId="67A17C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D2C32" w14:textId="6ED996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55A85" w14:textId="7D8862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B342B9" w14:paraId="114929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53B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AE9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0A437B9F" w14:textId="3577B9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59EA32F0" w14:textId="08882D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11987" w14:textId="738222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CF895" w14:textId="5ED17C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B342B9" w14:paraId="219704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81D4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777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1E3DD68" w14:textId="012CD5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7DB1BACA" w14:textId="214BA9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7D9AF" w14:textId="4FD70E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6E39F" w14:textId="31F2FF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B342B9" w14:paraId="49E9BFC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2D11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C88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EC4DB9E" w14:textId="282A4A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12A3D21" w14:textId="0C0FF5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7D0DD" w14:textId="0A1306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478C4" w14:textId="5793AC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B342B9" w14:paraId="6A0B5BF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0426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0AA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C8FDA2E" w14:textId="5F4EAE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45B1E6CF" w14:textId="0F21F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073B5" w14:textId="5D70E9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3BECC" w14:textId="0F4D6C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B342B9" w14:paraId="4C05ABB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50ED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8A739B5" w14:textId="25D9AAC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625D81EF" w14:textId="523A7EA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4E9BF8" w14:textId="4CD77FA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C25362" w14:textId="42E3941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B342B9" w14:paraId="129D337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09998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F8A737B" w14:textId="40B18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2D7D3909" w14:textId="25E356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1D1C8" w14:textId="6EB84E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9B262" w14:textId="31AEE1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B342B9" w14:paraId="353544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B47B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B5D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59284CF" w14:textId="3DB3F8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0FDC4F3" w14:textId="53094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9909E" w14:textId="7BCE3E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DDE47" w14:textId="317F7E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B342B9" w14:paraId="2E4BFA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8767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68A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0909A730" w14:textId="790338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525F95AF" w14:textId="66B083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E2BB9" w14:textId="319DAF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0272F" w14:textId="065474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B342B9" w14:paraId="5ED235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0BA2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228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DE601FE" w14:textId="06B250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1BE734AF" w14:textId="17A5E7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CD506" w14:textId="268B08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50A8B" w14:textId="346D51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B342B9" w14:paraId="1FE075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3139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3CB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750E415" w14:textId="59019A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54ACAB4" w14:textId="34FE42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F2365" w14:textId="1C9D27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DC8E4" w14:textId="6AB221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B342B9" w14:paraId="7D3C8D6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DCD8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147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8CF5CE5" w14:textId="22A535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562B91BF" w14:textId="2C9E2B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338BB" w14:textId="44A62E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450CD" w14:textId="66625A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B342B9" w14:paraId="4850FB5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9AC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7A64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16F25E77" w14:textId="779AF0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B1EB3F3" w14:textId="715E11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A5E60" w14:textId="059735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34E56" w14:textId="7FE991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B342B9" w14:paraId="4293F8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6A7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CEA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77AB2BC" w14:textId="4436EB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7927A5DE" w14:textId="0C1238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3321C" w14:textId="4729DC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60468" w14:textId="683223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B342B9" w14:paraId="012CDDD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C641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807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699F725" w14:textId="6610B4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B14BE" w14:textId="39909E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78FBE" w14:textId="4CCC0D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25A3E" w14:textId="06EBD9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B342B9" w14:paraId="5EF85A6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7F28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FE1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37FC7332" w14:textId="208778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6ADC18AB" w14:textId="263214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B5601" w14:textId="311D71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F1DD6" w14:textId="1B1CF8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B342B9" w14:paraId="29623A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216E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6C8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61ECBC5B" w14:textId="036401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5202DB67" w14:textId="29FAD9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7F148" w14:textId="5C206E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04275" w14:textId="0BE30C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B342B9" w14:paraId="2994E3B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EA89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767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59D6ECDB" w14:textId="5450B9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5497A48" w14:textId="5E8C6D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4E524" w14:textId="066F1A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74667" w14:textId="0D7646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B342B9" w14:paraId="3A0303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FC3F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D72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1C6C2822" w14:textId="136A5A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C4C5B64" w14:textId="572E9B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B10A1" w14:textId="13A1BE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9A95B" w14:textId="0C3E32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B342B9" w14:paraId="232C6C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A6D1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7B5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2E4F2B3" w14:textId="46767C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43F9657" w14:textId="43A5FA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77539" w14:textId="0C9A6F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901F1" w14:textId="2FFC07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342B9" w14:paraId="2715A8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A81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AA7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FA8354" w14:textId="75174C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F8CE3C4" w14:textId="52FC8F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A9D29" w14:textId="3663F8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C0841" w14:textId="1614A1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342B9" w14:paraId="654D4A6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D50C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153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B9F90A8" w14:textId="3DED69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37D5299" w14:textId="243571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6A20E" w14:textId="613955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3D131" w14:textId="1361C6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342B9" w14:paraId="3422423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BFFC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11F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628551B" w14:textId="6A529F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455EE5D" w14:textId="0F7B1F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61B82" w14:textId="0EFBF9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A2D22" w14:textId="6A0B53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342B9" w14:paraId="782128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277F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2207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F346339" w14:textId="18B5A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CF746B" w14:textId="49CCF7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23098" w14:textId="4C8871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F1DA6" w14:textId="3480BA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B342B9" w14:paraId="26E327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A62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4550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8ADAAE2" w14:textId="451EB1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9815753" w14:textId="53E731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FDFF8" w14:textId="739ECB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01E9D" w14:textId="1B8336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B342B9" w14:paraId="38EB70D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426F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816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34DF96C" w14:textId="309247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667AB3" w14:textId="1EE1FF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E1664" w14:textId="3AED66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DF3B5" w14:textId="710322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342B9" w14:paraId="10AF24A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505A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7BD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4C46B0A" w14:textId="63F860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E4B4CA2" w14:textId="53A8AF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788D6" w14:textId="30C870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97D77" w14:textId="0A76CC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B342B9" w14:paraId="6918F0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E269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A1A8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3B97CFE8" w14:textId="39CC81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A0FD996" w14:textId="3B2B7D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B3551" w14:textId="459044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95EDB" w14:textId="659F08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342B9" w14:paraId="1B3883D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092C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BBB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CD1DF9E" w14:textId="350D29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A7C8A76" w14:textId="2B9DE8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8CE73" w14:textId="089C21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4D5BD" w14:textId="45A8C0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B342B9" w14:paraId="79A476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669D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7CA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3DF94F3" w14:textId="4CF113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361CDAC" w14:textId="34F794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C1D72" w14:textId="30AA4D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26FB6" w14:textId="0839A5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B342B9" w14:paraId="0E2F35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0CD6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3A5D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735D9A91" w14:textId="2D794F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68FFA3E2" w14:textId="183AE3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F1501" w14:textId="741C8C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5A387" w14:textId="5A12DD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B342B9" w14:paraId="5EFCD9D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6555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3B7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5CD2EA97" w14:textId="7B05CF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227E7C3F" w14:textId="7AA4B7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14B1C" w14:textId="0E49E4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B634A" w14:textId="16ECAF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B342B9" w14:paraId="72A9A0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EADC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E8C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D7B54B4" w14:textId="24E188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F6D488B" w14:textId="3F5E64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4DD74" w14:textId="0C74D2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086A1" w14:textId="40DFB3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342B9" w14:paraId="7E0808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C5E8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3D10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5E273EAE" w14:textId="2937F8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C6F15" w14:textId="5F091F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E323F" w14:textId="6951EA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A8EE0" w14:textId="6C7C70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342B9" w14:paraId="39E1939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BE0C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F5A2A26" w14:textId="11966CD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10FCC12" w14:textId="7A9127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14A754" w14:textId="74F8CE8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6424B9" w14:textId="53FDB58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B342B9" w14:paraId="02BEF06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E6EA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3EC505B9" w14:textId="1B0901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27796A1E" w14:textId="3D108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8C78D" w14:textId="662181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C7771" w14:textId="20FEB3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B342B9" w14:paraId="32C581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9B51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663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A5D1157" w14:textId="327A72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4F6EF432" w14:textId="30E8A6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B07D7" w14:textId="255CB0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8AF9A" w14:textId="40C136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B342B9" w14:paraId="64DF2C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16FA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55E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CB34926" w14:textId="1254BA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150A0CC0" w14:textId="310BC3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7E257" w14:textId="68FDCC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2ED1D" w14:textId="1BB025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B342B9" w14:paraId="6A1AA9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2893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46F2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08D6B055" w14:textId="3DB53F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F3755F1" w14:textId="6DAFDB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8C6B4" w14:textId="2E2ABB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BE486" w14:textId="5FAD46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B342B9" w14:paraId="5B1637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F657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37D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0C20AC12" w14:textId="166AAE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5C75F44C" w14:textId="33C145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9E592" w14:textId="2DEF8D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8E356" w14:textId="211FD0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B342B9" w14:paraId="27195A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EB5F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8E7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6D48079" w14:textId="2EC7A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15184B7" w14:textId="4D6E18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D2365" w14:textId="1C3087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3950A" w14:textId="5EBA46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B342B9" w14:paraId="469979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6CD4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EF8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34148AC" w14:textId="46315F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A8DCE22" w14:textId="0A6826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9AFD6" w14:textId="46490D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B9B81" w14:textId="338061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B342B9" w14:paraId="0742431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87A8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174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7D5A5FB" w14:textId="3C9027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A4D4A34" w14:textId="40566B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47352" w14:textId="512E87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90719" w14:textId="4417DA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342B9" w14:paraId="154D04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4B0A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AEF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1C550D74" w14:textId="4513FA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5F1E027" w14:textId="0835CD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0F6CF" w14:textId="4DF1AB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93759" w14:textId="27E799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B342B9" w14:paraId="253D330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46C0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16D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95E39D1" w14:textId="01E5A6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2EDCF260" w14:textId="3C5873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B12A1" w14:textId="45DD93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6AECF" w14:textId="7AB6C7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B342B9" w14:paraId="2403EEA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ABEA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0C7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2D902FCB" w14:textId="2DD73D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F8655AB" w14:textId="2FF6A6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12936" w14:textId="712F4E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6B6E9" w14:textId="35BCF0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342B9" w14:paraId="162913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62BD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CCE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13F6B2C4" w14:textId="431AC2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A34B3E9" w14:textId="574F23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6E003" w14:textId="2BDED8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CC25B" w14:textId="0BFA51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B342B9" w14:paraId="229310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0567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226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8D1DA88" w14:textId="1EBA3D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55B99495" w14:textId="312418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5F7A9" w14:textId="0DC7F8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AFEEF" w14:textId="2B653C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B342B9" w14:paraId="4FE5FB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484E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C72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01415E62" w14:textId="7820DF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3CE8568" w14:textId="3923B0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0BC46" w14:textId="6D561F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3B867" w14:textId="286E24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B342B9" w14:paraId="7708CD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5543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CAD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28EA9B17" w14:textId="1021F4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4B4C7B80" w14:textId="00B733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AB58A" w14:textId="0364E8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35962" w14:textId="3DC978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B342B9" w14:paraId="143756C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C436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3CCD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E174ECB" w14:textId="61E770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3F369C09" w14:textId="59D8C6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CDA64" w14:textId="04B0EC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2EEFD" w14:textId="3C7EE7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B342B9" w14:paraId="028C470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7BA6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5B8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5FC9AD1" w14:textId="1C1D72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76CC483F" w14:textId="769B8B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C90B3" w14:textId="041612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7E797" w14:textId="1B452B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B342B9" w14:paraId="32F3DD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E843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3A2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7283C25" w14:textId="263316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D985565" w14:textId="527DBC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0EA92" w14:textId="0DF7B2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3A592" w14:textId="58EB80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B342B9" w14:paraId="5F37DA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A529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024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5E0CF85" w14:textId="05A886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7C86159A" w14:textId="042474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7B18D" w14:textId="29DD7E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34AC2" w14:textId="6D85B2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B342B9" w14:paraId="7AE8E73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2D57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56B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AFEDD0B" w14:textId="57D4AE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E72D473" w14:textId="54C2E6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D175F" w14:textId="78887D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657F3" w14:textId="333586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B342B9" w14:paraId="644E36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AC59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B8D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CFA9CD3" w14:textId="788B09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55F37D3" w14:textId="5797DD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D6615" w14:textId="2260AA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1F199" w14:textId="06C474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342B9" w14:paraId="2003C9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8E44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9EFB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75D8E8E" w14:textId="57159C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B329FF8" w14:textId="2BB512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FEABF" w14:textId="596172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D92C1" w14:textId="0373A7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B342B9" w14:paraId="2613FE9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8011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E53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1AB268EB" w14:textId="6C893A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96FB253" w14:textId="502541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8ECE9" w14:textId="51B043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58535" w14:textId="051C91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B342B9" w14:paraId="0528699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A095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9E55ACC" w14:textId="5584F4D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7ED9182D" w14:textId="20E3DB7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816EE8" w14:textId="6E16F3F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889E2A" w14:textId="6875167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B342B9" w14:paraId="53930B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298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F536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2BFE709A" w14:textId="150191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B329EE8" w14:textId="69B2BB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717C0" w14:textId="2F4480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7090C" w14:textId="526C6C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B342B9" w14:paraId="67305E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F9D6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66F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DE26D14" w14:textId="1797DD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727F9804" w14:textId="4EEBAE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7C61E" w14:textId="091703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83FB1" w14:textId="4D0389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B342B9" w14:paraId="4F6854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5BE8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BD23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490D0550" w14:textId="63E1DE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391ACC7" w14:textId="4F7185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E0930" w14:textId="783C84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34770" w14:textId="6DB33B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B342B9" w14:paraId="79CB02A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7308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D4D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4F622445" w14:textId="29B7BC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3165385" w14:textId="6DE1A7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ED0BD" w14:textId="281CE0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A97B7" w14:textId="3FF777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B342B9" w14:paraId="66AB8CC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2116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1A1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037827E" w14:textId="78CDDB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C95EEA5" w14:textId="2EB586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105BB" w14:textId="04F855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5D64F" w14:textId="213EC0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B342B9" w14:paraId="7BF159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5C1A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234E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7C55301A" w14:textId="5AFADD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B2344A3" w14:textId="1F03B8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D1055" w14:textId="502214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8751A" w14:textId="0F54B3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B342B9" w14:paraId="054C89E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A765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B24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25899B7" w14:textId="0D8F70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C0DA526" w14:textId="648B47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567F7" w14:textId="7CEF27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2524F" w14:textId="10243E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B342B9" w14:paraId="5D9449F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3174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170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4C41A9DD" w14:textId="6F0850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E1E5602" w14:textId="6053CD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65295" w14:textId="57786B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AFF64" w14:textId="0AC8F8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B342B9" w14:paraId="06B53F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649C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8D7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6D60D1B2" w14:textId="4A9C30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36598556" w14:textId="1C89A2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D0ED5" w14:textId="62B1A7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ECC02" w14:textId="56B789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B342B9" w14:paraId="7B14D1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90C0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FAA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2C1E0796" w14:textId="1023CA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715D9CA" w14:textId="36E8AB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0DB1F" w14:textId="704AF7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30BB5" w14:textId="6EE660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B342B9" w14:paraId="68A033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C94C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4CB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1973BFC" w14:textId="66990F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1E527F7" w14:textId="1E328F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AD40B" w14:textId="15797A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5955F" w14:textId="776DAC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B342B9" w14:paraId="0BBBAA1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750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C4A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2B091501" w14:textId="64380F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16779883" w14:textId="317A92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2A891" w14:textId="613107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98763" w14:textId="7C7E09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B342B9" w14:paraId="32E72A8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93F5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010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7B18F467" w14:textId="369E81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76517AC" w14:textId="69E0DC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9C586" w14:textId="1E1EF2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B8DAE" w14:textId="2F0D93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342B9" w14:paraId="0ED0D6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80AA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CD7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904EE06" w14:textId="156F1C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D2C1474" w14:textId="2B3433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9696D" w14:textId="4A343D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E58C8" w14:textId="2B8A94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B342B9" w14:paraId="046CFDC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F867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68D8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395119B0" w14:textId="724B29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77534901" w14:textId="3AAD92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4A3EC" w14:textId="056EB2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1789E" w14:textId="38F952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B342B9" w14:paraId="36A89F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F52A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237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05BD7529" w14:textId="6976B0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50444C8F" w14:textId="3C5304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9D94C" w14:textId="011884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22029" w14:textId="744135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B342B9" w14:paraId="56CA56E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6A2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7C4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69B982F" w14:textId="5AEC12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A2A3138" w14:textId="7C2064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F0BC8" w14:textId="574258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3DAB7" w14:textId="4A8198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B342B9" w14:paraId="13D1833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4AD24"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36231406" w14:textId="341D2CE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AC3EAC4" w14:textId="078A682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125112" w14:textId="49F1B95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BD00B8" w14:textId="2FE2B5D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B342B9" w14:paraId="3A966A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4805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B96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F24600C" w14:textId="22AAA1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3185ACA3" w14:textId="1F5E4F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CC1DA" w14:textId="20657F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5C3D3" w14:textId="7B54A0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B342B9" w14:paraId="321674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AB75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8D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69342DF" w14:textId="6D7B4A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A7920E1" w14:textId="3E6003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F3698" w14:textId="01332A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E63C6" w14:textId="6C7958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B342B9" w14:paraId="414B9AB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CB0F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D1C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16DD5DF5" w14:textId="1543A5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56A416B" w14:textId="70731E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C6F4E" w14:textId="536CB8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6B71D" w14:textId="57D12B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B342B9" w14:paraId="0EF98E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B4DC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28E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6D009BFC" w14:textId="2B9FC6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B6CFF44" w14:textId="44A998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9C31F" w14:textId="4ECE1C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F59EC" w14:textId="15B489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B342B9" w14:paraId="0AE1A2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D71B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034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2DC8F7BF" w14:textId="6B23A2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11D5174E" w14:textId="0D8627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BD8AA" w14:textId="3AC10B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3B69F" w14:textId="4C486A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B342B9" w14:paraId="52C1D99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28B9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304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8EC8649" w14:textId="5AEED8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54E89FD9" w14:textId="42A7C0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91A66" w14:textId="4E5427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6C1B4" w14:textId="294449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B342B9" w14:paraId="079DEFD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5C02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9CF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583F6797" w14:textId="588F2C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1375FA4E" w14:textId="418591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02BC6" w14:textId="00A47C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C0F90" w14:textId="27078B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B342B9" w14:paraId="77F3D3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6CD9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911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001EAFF" w14:textId="4F4EE8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54A10510" w14:textId="3B8868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C1B24" w14:textId="2D0A19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A163C" w14:textId="409F6B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B342B9" w14:paraId="3CC670C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CE33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6DF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10709A84" w14:textId="6028D6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4AE46E2E" w14:textId="4D13F7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3A557" w14:textId="0985EB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AD125" w14:textId="1217C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B342B9" w14:paraId="0B71102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E1513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5F4A8E8" w14:textId="7694A99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66009988" w14:textId="60B8640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400EDAA9" w14:textId="47006C2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4E76096" w14:textId="7833FA1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B342B9" w14:paraId="7868A9F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5110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AEA9B6D" w14:textId="789D527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5595752" w14:textId="21EF9F6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2F77E3DE" w14:textId="23EA5BC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6D97E3" w14:textId="5E4C59E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B342B9" w14:paraId="6925789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4C7185"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9ABD59B" w14:textId="23553E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02E706D" w14:textId="61429C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509BECA0" w14:textId="143709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D1869A" w14:textId="5358DF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B342B9" w14:paraId="5BD1820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F3C7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B0FDA1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0A2E0F3B" w14:textId="167F0B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40AF55F" w14:textId="1115D4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3F40F" w14:textId="7FAC3A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6C648" w14:textId="5DE2AF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B342B9" w14:paraId="70A3F7B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670D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DD45660"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66029264" w14:textId="36FD4B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0BB6E74A" w14:textId="3CC520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3B703" w14:textId="5C0E83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09940" w14:textId="204826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B342B9" w14:paraId="0652872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2A1D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85D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0C50076D" w14:textId="6A88AD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753999C4" w14:textId="32FF89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CE4BF" w14:textId="091E03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046A1" w14:textId="4F09F8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B342B9" w14:paraId="6338C8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69B3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C3BA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C987C5B" w14:textId="35BAAD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30E7AC57" w14:textId="681B67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2CB540E" w14:textId="022C02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47DBF" w14:textId="4B6963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B342B9" w14:paraId="52FC371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D8A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438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27F4FC3" w14:textId="432881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4923E2E7" w14:textId="2D53AC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0C48373" w14:textId="71B1BF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389DA" w14:textId="3036BC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B342B9" w14:paraId="3BA17AC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9D92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CE8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5D2B60A0" w14:textId="55265F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6426D2C2" w14:textId="3B7FB5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40704740" w14:textId="7753AA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A35DF" w14:textId="2AA5E7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B342B9" w14:paraId="086E75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F61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95F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376CAD9" w14:textId="46EE59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F50C911" w14:textId="404852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93E49AC" w14:textId="7860DD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D23AD" w14:textId="01DE58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B342B9" w14:paraId="4C3C861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5087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41E9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49B1AA57" w14:textId="43518F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3FE0B6E7" w14:textId="543158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599F4" w14:textId="440020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FFDE8" w14:textId="2FCCDB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B342B9" w14:paraId="343E5F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043B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3BC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414CB45E" w14:textId="5F7CA3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6B050D7" w14:textId="5D0373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A2804" w14:textId="20234D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DE81C" w14:textId="5E3FE2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B342B9" w14:paraId="6EF01AE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055E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C47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30DF193F" w14:textId="602047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79D865DE" w14:textId="46169D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DC8E9A2" w14:textId="14937F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7F2F3" w14:textId="339B90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B342B9" w14:paraId="769771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627A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D04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43551E05" w14:textId="050CAA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336D7CA9" w14:textId="03DC9A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426E1" w14:textId="3A451A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44427" w14:textId="5ADA90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B342B9" w14:paraId="777219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4781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00F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049D959" w14:textId="4B1707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4C23E34E" w14:textId="410AFF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17D3F51D" w14:textId="327494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F21D7" w14:textId="49774C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B342B9" w14:paraId="66D021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4F8D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AED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EC6E3AC" w14:textId="7C1A54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F192689" w14:textId="7B636B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82292" w14:textId="3DA9E4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31BD8" w14:textId="4A6171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342B9" w14:paraId="5311392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D865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88E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3CD1EB5" w14:textId="6A076B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3F1FD39B" w14:textId="1CAA46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05B095" w14:textId="2AEEB0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424B6" w14:textId="6CFD7B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B342B9" w14:paraId="6C1BA7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966C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7C3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89B4561" w14:textId="4D0CB0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7C1592E" w14:textId="2B866C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7035D" w14:textId="5EED57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8F5D5" w14:textId="65AA8A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342B9" w14:paraId="2895C8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FD94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01C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6F086F8" w14:textId="490F78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476C20A" w14:textId="10EC5F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3AFEF3B1" w14:textId="07C125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7A304" w14:textId="06D0E8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B342B9" w14:paraId="273FEE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79C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E64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F94F9CC" w14:textId="31B92D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013FC17C" w14:textId="7D6B82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5EE5245" w14:textId="317993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6D897" w14:textId="0DB09B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B342B9" w14:paraId="023816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4713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972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3694D54" w14:textId="4E4034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9C84157" w14:textId="218F6E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F9ECB" w14:textId="385481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B92B5" w14:textId="1E592C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B342B9" w14:paraId="5B3F1F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4AFF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EC2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68FD86A7" w14:textId="14D99C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6123AA61" w14:textId="306E76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04C32CA" w14:textId="63E2DD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54A45" w14:textId="5F37AE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B342B9" w14:paraId="7997CA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AEA1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394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7C6CC67" w14:textId="58B3FC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709C4389" w14:textId="2849DF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7E0D9" w14:textId="76232C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9A4E6" w14:textId="32C60C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B342B9" w14:paraId="2E3A47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5F38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C8F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631A60F" w14:textId="660DF6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09BC4C51" w14:textId="614591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8821D" w14:textId="1D92F5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45F57" w14:textId="4F7038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B342B9" w14:paraId="1D57B8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48B4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FED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DB7F2A" w14:textId="0DFEE5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79AA4C97" w14:textId="3805A5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154930FF" w14:textId="6855F6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96F18" w14:textId="4EDDC7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B342B9" w14:paraId="748540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A880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5E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F241AB2" w14:textId="2D188F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1720DBA9" w14:textId="285F0A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79053" w14:textId="2C1E4B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8A740" w14:textId="71E5D1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B342B9" w14:paraId="262C3C5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7320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701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30D6B23" w14:textId="023C52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64D409AF" w14:textId="291A59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47509" w14:textId="6D994B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ABAC7" w14:textId="6E9148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B342B9" w14:paraId="1C4B4D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3732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482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4737D66" w14:textId="071737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9E8599" w14:textId="1FA9B1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82CBA" w14:textId="211614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8B603" w14:textId="220D6B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B342B9" w14:paraId="784DA1D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3D07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0504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16646360" w14:textId="28695B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24451A77" w14:textId="5B19A9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510BD" w14:textId="4FC7EC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FDD67" w14:textId="4727E1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B342B9" w14:paraId="68F890A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6A4B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B26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C6190CF" w14:textId="081D54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65FD151C" w14:textId="127F4F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FD10D" w14:textId="145BFA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3BF8F" w14:textId="0CEB90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B342B9" w14:paraId="1DABC7D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1A63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16BA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5EB0AC7" w14:textId="1D01FA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050967D6" w14:textId="5C6578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54E133AA" w14:textId="78D047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7E011" w14:textId="7014B9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B342B9" w14:paraId="7A9ADD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D560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9E7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1AEBE8B" w14:textId="24D445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37D0C4D2" w14:textId="7829FF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B7C76" w14:textId="6C1E67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2A258" w14:textId="58E089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B342B9" w14:paraId="689A44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F381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790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040867F" w14:textId="59E2EE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36748796" w14:textId="3AADCA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249FA" w14:textId="1D6BD4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CD669" w14:textId="350EFF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B342B9" w14:paraId="663A57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D367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F91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DFE265C" w14:textId="391DFC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7A128706" w14:textId="39BDC8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3D2F368" w14:textId="53EA59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0AAEF" w14:textId="01E1C0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B342B9" w14:paraId="6F0EBD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FCBC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925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639021F1" w14:textId="7B836A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2B7304CD" w14:textId="7E558A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BF5AD" w14:textId="31E267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CD971" w14:textId="545568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B342B9" w14:paraId="37253BA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A4E3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7C2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319BD19A" w14:textId="0082FD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41C4BE03" w14:textId="191E8F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A545B" w14:textId="3EF7D4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2E3AE" w14:textId="6E19D0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B342B9" w14:paraId="7EACA0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EBE1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FC1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411C7A90" w14:textId="33780B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C96C47E" w14:textId="078940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D2257" w14:textId="5E09D1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B3428" w14:textId="304D8F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342B9" w14:paraId="3A2B7AA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7AAF1"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52B5A5C2" w14:textId="60E4D49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DA4E4E3" w14:textId="4539DD5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59ED9109" w14:textId="4F0C676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E1E56F" w14:textId="0F6CA24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B342B9" w14:paraId="1585FD0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0D8D1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FEABA8A" w14:textId="7901EB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1B0344C2" w14:textId="64858E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67718D6E" w14:textId="3C5298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4BB5B1" w14:textId="3DDBF2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B342B9" w14:paraId="04A76C6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8B21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FE4C6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6ACFF92" w14:textId="288053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45D5593C" w14:textId="7BBFCF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D1A6E" w14:textId="1F5316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BBA4F" w14:textId="486B2C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B342B9" w14:paraId="1595510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751A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4A5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95B4D6C" w14:textId="042E2C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EB60F09" w14:textId="2F59A7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BAE33" w14:textId="76ABA0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6C3E0" w14:textId="37B775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B342B9" w14:paraId="273D53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330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70B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122D86D3" w14:textId="08BBBD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779A11A9" w14:textId="2D1A35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6CA46565" w14:textId="166C88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2CE32" w14:textId="63A9AD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B342B9" w14:paraId="6BDA22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36CE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6C1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49A739DB" w14:textId="25D157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2F63566F" w14:textId="74034F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F7ABEE" w14:textId="324088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B8781" w14:textId="76D811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B342B9" w14:paraId="68DC58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F27E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A59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6163D67" w14:textId="03E873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E3E8CC8" w14:textId="65F82D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0ABB1F1" w14:textId="09B988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649DC" w14:textId="7DBA79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B342B9" w14:paraId="0708187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E456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990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7C23CA46" w14:textId="214E0C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0413C9C2" w14:textId="4493CD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062FC15E" w14:textId="55F72F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9D4DD" w14:textId="2CD365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B342B9" w14:paraId="64A2B0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EB87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85C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51A2FEC3" w14:textId="361E10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75145681" w14:textId="5747C7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284780A3" w14:textId="29F9AE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EA4BC" w14:textId="68466B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B342B9" w14:paraId="54975E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CBAF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C92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28A2420" w14:textId="25588D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98D1E4" w14:textId="62CADD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8F1D1" w14:textId="6B58F3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1BE89" w14:textId="5D8D9A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342B9" w14:paraId="3883BF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12C5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F17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7D13CA1F" w14:textId="7724A4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E1240" w14:textId="10A502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174F1F5B" w14:textId="7C1E0B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2B482" w14:textId="4C6CE2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B342B9" w14:paraId="12ED12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5271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90C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A78A362" w14:textId="5C8179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6120CB27" w14:textId="70F026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421E8E3B" w14:textId="3081ED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338F7" w14:textId="6F4C54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B342B9" w14:paraId="3984341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72F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E79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BADF95F" w14:textId="3CB1BD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446DAE" w14:textId="38798A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58308094" w14:textId="128B4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19BD6" w14:textId="7202D2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B342B9" w14:paraId="050932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E230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390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696686DE" w14:textId="363993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1D50E43E" w14:textId="453461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4350E016" w14:textId="1A40AC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1835D" w14:textId="29C7BC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B342B9" w14:paraId="52F571F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C3B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BEA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07F816A" w14:textId="272405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94A748" w14:textId="2E554D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26506" w14:textId="7858A0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A7849" w14:textId="665EBE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342B9" w14:paraId="482822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11A3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6BC5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9A53193" w14:textId="095AC3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B9C90" w14:textId="3D31A9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861F0B7" w14:textId="206C59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C835C" w14:textId="06C7EE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B342B9" w14:paraId="5EF8DF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1F63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01E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53FE47D9" w14:textId="11E2CA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1730B6" w14:textId="6F8ECC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4B100" w14:textId="6E2610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722A4" w14:textId="793EE3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342B9" w14:paraId="14D5D5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09CF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22A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59793C57" w14:textId="078816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1B0CCBB2" w14:textId="588E52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F2954" w14:textId="493D58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16829" w14:textId="2D5A43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B342B9" w14:paraId="5EC34A1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392F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981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CAC2E80" w14:textId="4078D2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0480B7F9" w14:textId="7E3B9C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1E8C45" w14:textId="7BE9B4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8117B" w14:textId="014B88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B342B9" w14:paraId="39F1E2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D325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1D88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05B819E" w14:textId="04518B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21883915" w14:textId="76B970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02029FD4" w14:textId="03F231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A44E5" w14:textId="1ABF2C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B342B9" w14:paraId="799A09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0490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F2E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7535EEDC" w14:textId="112D2E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3119638F" w14:textId="0B454F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60D45AF" w14:textId="40A3D0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71128" w14:textId="7586C1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B342B9" w14:paraId="170969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8183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53D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DC77968" w14:textId="738923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08895830" w14:textId="4DC2DE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1808CEE8" w14:textId="47A5D1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646DE" w14:textId="28EED0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B342B9" w14:paraId="46E916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FC64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57DB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E257222" w14:textId="771352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0D985E4B" w14:textId="61AA4F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296611DA" w14:textId="128085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7B149" w14:textId="6B228B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B342B9" w14:paraId="2A9B08D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6D8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A9B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3255DD82" w14:textId="6660B4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1F8604" w14:textId="76D6CB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B650D5D" w14:textId="4A6FD4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E6E52" w14:textId="66A2BF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B342B9" w14:paraId="215AA7D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F242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9E1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0275654" w14:textId="11EAE8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20278F7D" w14:textId="0FD109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28B86004" w14:textId="07EB14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8365F" w14:textId="5370AC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B342B9" w14:paraId="40706B3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5A7F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5E6985CC" w14:textId="39AF112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113EBF80" w14:textId="6A1314B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2F45438E" w14:textId="2DEBAB0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3D5EF4" w14:textId="58D8EB1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B342B9" w14:paraId="0CD8C75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CEF0A2"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24F238CA" w14:textId="614433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97139" w14:textId="7F2217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7CF9A1B9" w14:textId="751457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BE2687" w14:textId="7C7876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B342B9" w14:paraId="18D6CB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2F95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552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23CEF78" w14:textId="4B5F22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6BBBF49" w14:textId="515E8C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6348C" w14:textId="628681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AE7AE" w14:textId="3650E0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342B9" w14:paraId="2A35505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3D1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CF2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3CFD3A9A" w14:textId="42208A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BE0ACC" w14:textId="451AD1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6AB120AE" w14:textId="723773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F949F" w14:textId="3748BA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B342B9" w14:paraId="16311B4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7AC0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FC9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B8BA995" w14:textId="225409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07F57B98" w14:textId="0CF319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F932E1D" w14:textId="369228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CFBB4" w14:textId="06A80D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B342B9" w14:paraId="45ADEDB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F77F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AE3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5586C5D" w14:textId="1EF9BC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0C422B51" w14:textId="5F0F84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1847BBF" w14:textId="3E50E0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C2681" w14:textId="3B4F14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B342B9" w14:paraId="4BF25B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570E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4A20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4BD2290" w14:textId="021DEE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26E3C7DB" w14:textId="1DE7FC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0B76D25C" w14:textId="19FD54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0D6EE" w14:textId="6C95F5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B342B9" w14:paraId="25B4540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F0A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1D9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2EA14370" w14:textId="17D41D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7BA4EDFC" w14:textId="471CFF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AD5A3" w14:textId="7D11CB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26FB6" w14:textId="0DAF7E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B342B9" w14:paraId="4F049D1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7D39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D17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58CFCDD" w14:textId="3D804E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CCD5F7C" w14:textId="7F1144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4F089" w14:textId="0A11F3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CA576" w14:textId="71E300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342B9" w14:paraId="7B9A46D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A97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3D9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F824DE2" w14:textId="0BC2B6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2A494" w14:textId="1D510F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5BA0948F" w14:textId="75C5E3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02723" w14:textId="3622BB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B342B9" w14:paraId="14EEC8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CEA9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FA0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2C25060A" w14:textId="0D97A8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3656FA6" w14:textId="1ADD0B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8E7C2" w14:textId="27BD8F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FB6A7" w14:textId="5E7928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B342B9" w14:paraId="7DF206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E10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E1F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8E5E1F3" w14:textId="7D66C5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7619D3C8" w14:textId="27A115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57DE9BD0" w14:textId="62CBDC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C53A8" w14:textId="219845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B342B9" w14:paraId="42DD74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BB9D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537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78751DF7" w14:textId="56F818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400B8930" w14:textId="0FC8D6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159AC50A" w14:textId="557B60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5D8DC" w14:textId="7FFA75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B342B9" w14:paraId="194470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8C6A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998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284020A9" w14:textId="2C1959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1C84A" w14:textId="0D9AAD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D9100" w14:textId="68D3EB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0B034" w14:textId="76A9B6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B342B9" w14:paraId="07404E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B5A3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02F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068F9931" w14:textId="18A818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DF4A9B8" w14:textId="53CD71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FC52C" w14:textId="400612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BEDD7" w14:textId="3C8530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342B9" w14:paraId="1D170F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1BA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F68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7809F2A3" w14:textId="43A701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E588B" w14:textId="450AF8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B8793C1" w14:textId="39E756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C22FE" w14:textId="0166ED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B342B9" w14:paraId="496186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AF8F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F116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97B49D4" w14:textId="41BBD6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C0056" w14:textId="0B0476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5D789" w14:textId="71D1FF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A52A6" w14:textId="586836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B342B9" w14:paraId="533E83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C039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291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4CB0ABDA" w14:textId="09E072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30BDB412" w14:textId="6075B1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1E343" w14:textId="7A2D08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8818A" w14:textId="009A79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B342B9" w14:paraId="417431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DC1E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3C5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4EF14E61" w14:textId="2E44F1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8CE0F" w14:textId="34D00E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5E1BA" w14:textId="144D13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172F7" w14:textId="109B58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B342B9" w14:paraId="760AD9F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6035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B2A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0AF38673" w14:textId="5839DF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B79AA97" w14:textId="54B856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24144" w14:textId="66187C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EA273" w14:textId="7A62E9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342B9" w14:paraId="118163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8977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6CB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DADAEF5" w14:textId="5C4805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1DC8F0" w14:textId="1F81C5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0B29A84" w14:textId="743435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EB98F" w14:textId="6A5D9E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B342B9" w14:paraId="4D40161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BCF0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206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855F69B" w14:textId="2D98C8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4E26C28" w14:textId="03E3F2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1D5BF7D3" w14:textId="2BACAB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F2374" w14:textId="3FA242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B342B9" w14:paraId="20653D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D7C3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A1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1F10199" w14:textId="0EFEC3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75D73AAC" w14:textId="199149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2CE7F" w14:textId="662333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8BB45" w14:textId="3AAB95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B342B9" w14:paraId="5082E7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0C55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FEC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493D1C09" w14:textId="2A1998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48695F55" w14:textId="15E8E9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7B2676" w14:textId="25CBBB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F2388" w14:textId="2676A1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B342B9" w14:paraId="075CEC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1BEA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C5A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62E5272" w14:textId="481347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A1DA579" w14:textId="7EBC1A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1E66E" w14:textId="2AE7F8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1CAC7" w14:textId="71F9A4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B342B9" w14:paraId="72540FB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39A5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532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C9DC6D2" w14:textId="10BE02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BE11B09" w14:textId="18685A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5D723AD" w14:textId="0DCA56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083FC" w14:textId="7DD579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B342B9" w14:paraId="2AF7FA0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CEAE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B81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F964640" w14:textId="5CDB59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2311EEFA" w14:textId="501F8F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209AB9D" w14:textId="2A9134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961C1" w14:textId="088387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B342B9" w14:paraId="2CCAC4F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022B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041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4679EAD" w14:textId="160904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163EF53E" w14:textId="7B8A6F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8530D50" w14:textId="27E455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27BF8" w14:textId="48A560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B342B9" w14:paraId="094C15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40D5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02D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BC1F349" w14:textId="59B726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F0C7D" w14:textId="38CD78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2AEF081" w14:textId="7EBE8B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D3738" w14:textId="07AD94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B342B9" w14:paraId="2F46167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6E6D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1B6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8A5DF65" w14:textId="38C73C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3E781629" w14:textId="598FEA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FF6EF06" w14:textId="3B878D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C81A2" w14:textId="7F9F1A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B342B9" w14:paraId="160881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9B62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E53A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194C2B2D" w14:textId="50ADF7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1A211A6B" w14:textId="18C98B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F2FC6" w14:textId="0ECA3E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87B8D" w14:textId="009169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B342B9" w14:paraId="7D026A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3B63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168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1292D0E" w14:textId="580D24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63B2501E" w14:textId="1BA928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8D87" w14:textId="5EA1E8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A4CD6" w14:textId="2078C7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B342B9" w14:paraId="11E6BCD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FC2D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37A2EE40" w14:textId="749DA4C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09AEAEA" w14:textId="7377A33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5232C86E" w14:textId="27AC951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40115D" w14:textId="283904F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B342B9" w14:paraId="3D3241C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E7ED82"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6B8F724C" w14:textId="622C22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0BC80" w14:textId="568BF8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C741B" w14:textId="49AFCC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2F2885" w14:textId="336CCF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B342B9" w14:paraId="160B67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1F90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B994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4E83E573" w14:textId="18637B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65082" w14:textId="0BD819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B5C00" w14:textId="1BF9C8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53E7F" w14:textId="18C26F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342B9" w14:paraId="5D5F3F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C946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5DC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01996211" w14:textId="1452D1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3E437" w14:textId="7F37CE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7121A" w14:textId="7D30DC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E4D7A" w14:textId="26A123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B342B9" w14:paraId="606BF2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5263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7FD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74F672BD" w14:textId="11E427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CACD4" w14:textId="68B120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F17B5" w14:textId="4957A3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D5AA9" w14:textId="6DDEE5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342B9" w14:paraId="5659ED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FB15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402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973ABAF" w14:textId="37E758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E1126" w14:textId="162A0B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4979A" w14:textId="035A14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8BCA6" w14:textId="226AA7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342B9" w14:paraId="55B2379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E956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66E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70C0D004" w14:textId="0D0FC0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F91C3F" w14:textId="22A4F4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D5ADB" w14:textId="412494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33F5A" w14:textId="73D08A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342B9" w14:paraId="1342F3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B68C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095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0373A71" w14:textId="457814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9B533" w14:textId="42AF23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94F8E" w14:textId="6FE29F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DBD46" w14:textId="0FFACA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342B9" w14:paraId="465CF57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9FF3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1BB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5B2A1AB" w14:textId="2E5248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0E7D2" w14:textId="72206E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64FA6729" w14:textId="27F54A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4841B" w14:textId="29B71C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B342B9" w14:paraId="7ADB0B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0F7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633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FFE3B01" w14:textId="59663A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2A4744" w14:textId="3D9AF3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CD47F" w14:textId="1A0B58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0C8FA" w14:textId="255D2B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342B9" w14:paraId="48A3E29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69C7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DCB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D27D1BD" w14:textId="347945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62471" w14:textId="195612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0C25E" w14:textId="3F72B4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D5648" w14:textId="0C7B65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342B9" w14:paraId="111CCFB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8C44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E90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D7F5F35" w14:textId="38E943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423D6" w14:textId="3C4B64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F8955" w14:textId="5F21DE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44B62" w14:textId="11C0E7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B342B9" w14:paraId="659803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93C2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679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6962D179" w14:textId="2E0100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F0B04BF" w14:textId="57F90C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1DB8B" w14:textId="2D2B40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03A44" w14:textId="421111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B342B9" w14:paraId="0E0719C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03DE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2C5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58417DC7" w14:textId="151CDA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832E75" w14:textId="3EFF8A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A1F50" w14:textId="6B09F2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00D9D" w14:textId="1370C5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342B9" w14:paraId="12FE93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5982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BD3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78DB6CC5" w14:textId="1B903B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E8B735" w14:textId="02B4D9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926A0" w14:textId="485746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B8EB5" w14:textId="58BA7F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342B9" w14:paraId="707056B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2C4E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8D9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1B5B485" w14:textId="68A411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B1FB7" w14:textId="13911B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CA1AB" w14:textId="6F66E8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3166F" w14:textId="3ED7D4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B342B9" w14:paraId="1E9355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BCC1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1D3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78711E61" w14:textId="2AC2A1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76D58" w14:textId="18E962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A976C" w14:textId="622712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FC488" w14:textId="08B259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342B9" w14:paraId="7552D1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1913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BD1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59CD815D" w14:textId="0E27BC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8B456" w14:textId="31056B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B2221" w14:textId="3B2762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9327D" w14:textId="203EA4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B342B9" w14:paraId="2ABAA86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8ABD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58B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19E869E1" w14:textId="429B6C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32A93E" w14:textId="1CBCDF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37476" w14:textId="2149C5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78A8B" w14:textId="5EF506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B342B9" w14:paraId="00FF7B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B29D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13D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307F982" w14:textId="034D67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63FB93AA" w14:textId="455ED5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5CDDBE" w14:textId="6BA55C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38B9B" w14:textId="12DEE0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B342B9" w14:paraId="5F48E3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F541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AF2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7075F583" w14:textId="49F085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58A21D" w14:textId="375DDB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038BA" w14:textId="6CEBCE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D440F" w14:textId="5156D8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342B9" w14:paraId="29D3C8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B3B4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DCD9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F35CA11" w14:textId="334DE1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D95B357" w14:textId="7BD099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0DCDD3" w14:textId="4DA33E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DDA7E" w14:textId="042448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B342B9" w14:paraId="75CECA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2325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334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7C4DE248" w14:textId="098448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52EED260" w14:textId="1E0C33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98E35" w14:textId="5DCA7C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15F39" w14:textId="3C1AFA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B342B9" w14:paraId="61BAA39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0297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30C0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7703311" w14:textId="136781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6663EF8F" w14:textId="235EA2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A3FBB" w14:textId="4CAA37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BA94D" w14:textId="1A123F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B342B9" w14:paraId="00CC1FB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2058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A34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7FDF2E4" w14:textId="489419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BD21F" w14:textId="0EAD01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4198B911" w14:textId="4718A8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097CC" w14:textId="4ACB1D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B342B9" w14:paraId="6CCC03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86D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5E9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FAD579A" w14:textId="2DF59A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0666D8" w14:textId="345EAF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43346" w14:textId="351315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FF738" w14:textId="6475EF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342B9" w14:paraId="7B08D6B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5BFA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5CE9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34546DA6" w14:textId="6122D1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FF42A9" w14:textId="28BF4F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D2091" w14:textId="48E2CC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725FB" w14:textId="4DD0ED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342B9" w14:paraId="3786499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1FDB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F9A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3DB6F4C0" w14:textId="601782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D83940" w14:textId="3F5C9E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91B60" w14:textId="37F9F7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C0486" w14:textId="0E45EE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342B9" w14:paraId="4C7C3D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1250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75A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E1FBCAE" w14:textId="0E526B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961A67" w14:textId="6053D9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FCE4B" w14:textId="2F74D4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9C3E0" w14:textId="182E19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342B9" w14:paraId="1673BA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B714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5BD8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D1402B6" w14:textId="1F2F5B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B8DBD5" w14:textId="1E3F23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63A72" w14:textId="00665B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CE680" w14:textId="13335F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342B9" w14:paraId="45E8B0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4DB0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311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358D8EED" w14:textId="7B520A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0DCC9" w14:textId="484D74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2D7D3" w14:textId="0DFF18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E7419" w14:textId="2558AA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342B9" w14:paraId="1449B9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D109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3481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0F1EAF5" w14:textId="43860A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CF86DB" w14:textId="56286E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54ED4" w14:textId="63D85D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E21F5" w14:textId="03924E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342B9" w14:paraId="5B7659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C5DF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8CFF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93A80B9" w14:textId="3701B6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8F500" w14:textId="432FCA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BD8E5" w14:textId="7115FA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C7F24" w14:textId="786C5B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342B9" w14:paraId="248213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5548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99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634AA67A" w14:textId="112F3B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E1933A" w14:textId="27697E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9EA0C" w14:textId="6188EC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476E6" w14:textId="2444FB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342B9" w14:paraId="70C7ED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B17D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F37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9349489" w14:textId="318C7D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3327C8" w14:textId="385D26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9FF99" w14:textId="27D0CA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F3F30" w14:textId="110010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B342B9" w14:paraId="60C1E0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02CC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1EA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3C638F5" w14:textId="7CD822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683FDF8" w14:textId="179B30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313AC" w14:textId="1CFC78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67BA3" w14:textId="38CD6B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342B9" w14:paraId="0595BF0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18D1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ED8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8F7F0E6" w14:textId="0EA82F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E16B70" w14:textId="0B4F6A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39742" w14:textId="6F63DB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E844A" w14:textId="1F31C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B342B9" w14:paraId="15D093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E7FE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EA8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254A539" w14:textId="242375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4534E34" w14:textId="42245D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BFA34" w14:textId="6EBB20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A8A82" w14:textId="1F3903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B342B9" w14:paraId="370A067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607D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75AC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714293C7" w14:textId="133716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222C336E" w14:textId="7C084F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DB970" w14:textId="7CB89C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FB330" w14:textId="6DB342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B342B9" w14:paraId="2ED37C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5D3E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EF6E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3128EF4" w14:textId="7B88D3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2DF84" w14:textId="637CBC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57941" w14:textId="7A5D3A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9BC8F" w14:textId="469A59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B342B9" w14:paraId="76AE1E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9E5A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B25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620B1080" w14:textId="1CC138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5D84E4B3" w14:textId="596C61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69DF0" w14:textId="0648B3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5E425" w14:textId="570319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B342B9" w14:paraId="3A3B07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EBE9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341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B25B23A" w14:textId="0B3509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3339DC" w14:textId="7891C6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F57C8" w14:textId="0C45B1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7699A" w14:textId="287BCC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B342B9" w14:paraId="6D33CD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BAD7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9B78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29733420" w14:textId="04B687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3874B" w14:textId="422DB9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A0FA6" w14:textId="276A57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7577B" w14:textId="659C04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B342B9" w14:paraId="4FA1B0A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E042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0702080A" w14:textId="5F692F9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FB2033" w14:textId="448BBC7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040F4A0E" w14:textId="7754E81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98A292" w14:textId="7FB8C9B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B342B9" w14:paraId="2DCF456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03BD6F"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6F8703F8" w14:textId="499918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02739" w14:textId="573806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65DD7F5C" w14:textId="04EE8F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6BDB76" w14:textId="4A5F01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B342B9" w14:paraId="322FA57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6BD9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4FC2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560A9FB6" w14:textId="49DAA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09DFBC1" w14:textId="7547FE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77D017DE" w14:textId="3916CF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08A20" w14:textId="7E41EE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B342B9" w14:paraId="631C981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AEC9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439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46AFDCDE" w14:textId="117833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63B91653" w14:textId="2ECB69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4E9A5AA6" w14:textId="55D83A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46CBF" w14:textId="296706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B342B9" w14:paraId="2F662E1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16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1C1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72A36DB" w14:textId="232FCE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9875683" w14:textId="36D33A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EA919" w14:textId="3BC0D0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9DED4" w14:textId="7AF0C3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B342B9" w14:paraId="3116E7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27E8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D8D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42D96E50" w14:textId="3680C3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2A69C230" w14:textId="234E74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B7E16" w14:textId="00B9AB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0D2E2" w14:textId="075D66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B342B9" w14:paraId="1400E2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D3A8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AEB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0E0F64B8" w14:textId="7D1E27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7F97AD59" w14:textId="7F11F4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78E22C9C" w14:textId="289C09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6517D" w14:textId="600DC3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B342B9" w14:paraId="009B57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8D93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D7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580B1B0" w14:textId="7756E3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652D996F" w14:textId="18BF2D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16411C4" w14:textId="11057C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A48E6" w14:textId="100188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B342B9" w14:paraId="717BA1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AE30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4F2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B58D39A" w14:textId="4DF2EA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79BAA2CB" w14:textId="0221FD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8043C83" w14:textId="4B7A50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21D52" w14:textId="489E87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B342B9" w14:paraId="6F0249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861B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87E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F27F400" w14:textId="7E9E31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0AC86651" w14:textId="27A3E9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9DB63" w14:textId="5A1644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23404" w14:textId="00DBB0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B342B9" w14:paraId="346514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C625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648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5CE8319D" w14:textId="487CB3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52C42914" w14:textId="60AC41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68C453" w14:textId="31AAB8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078BF" w14:textId="7A020D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B342B9" w14:paraId="16CF7B7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D0AF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A33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3671793C" w14:textId="514A69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3A44D5B4" w14:textId="2E4139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7DC72B3C" w14:textId="1DF6BF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29CA0" w14:textId="56A7D2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B342B9" w14:paraId="34465E4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0802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18F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AE5E743" w14:textId="2928D0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50E5AE36" w14:textId="4E8D1F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659224A" w14:textId="1E7C8D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52E19" w14:textId="799C7F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B342B9" w14:paraId="339CF4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BCAE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38B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09D55FC8" w14:textId="5839E7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59C82803" w14:textId="304321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3E94F" w14:textId="0705C3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A5CF6" w14:textId="25711F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B342B9" w14:paraId="08BD38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F4B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28F2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53A944D" w14:textId="63AAAE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33580C3D" w14:textId="69AED2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DA57D3" w14:textId="33BDA8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8276B" w14:textId="43339D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B342B9" w14:paraId="16926D1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BE7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562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103B2B8" w14:textId="765FD0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15EC0DD8" w14:textId="68D9B6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BD882" w14:textId="16772B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DC02D" w14:textId="41253C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B342B9" w14:paraId="7C52100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6FF70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0464A20F" w14:textId="371240A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c>
          <w:tcPr>
            <w:tcW w:w="675" w:type="pct"/>
            <w:tcBorders>
              <w:top w:val="nil"/>
              <w:left w:val="nil"/>
              <w:bottom w:val="single" w:sz="4" w:space="0" w:color="000000"/>
              <w:right w:val="single" w:sz="4" w:space="0" w:color="000000"/>
            </w:tcBorders>
            <w:shd w:val="clear" w:color="A5A5A5" w:fill="A5A5A5"/>
            <w:noWrap/>
            <w:vAlign w:val="bottom"/>
            <w:hideMark/>
          </w:tcPr>
          <w:p w14:paraId="23A9DD1D" w14:textId="69700F5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9455D6" w14:textId="0E4E86A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3ADC457" w14:textId="5A47A26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r>
      <w:tr w:rsidR="00B342B9" w14:paraId="7A04CAA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DAEE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06B2C48" w14:textId="777E80A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E9CB3" w14:textId="6FB58CB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1E50FF" w14:textId="7C3E7A4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163BE7" w14:textId="43E4045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B342B9" w14:paraId="2A6F668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F82A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3D8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1ACB13A" w14:textId="5F7B25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917AF99" w14:textId="373DA7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85CE5" w14:textId="316610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0A5A4" w14:textId="3D945E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B342B9" w14:paraId="3658A4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C729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45A1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6808196" w14:textId="746F11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AF84CE7" w14:textId="7E4E52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B2BF5" w14:textId="76607A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24188" w14:textId="423699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B342B9" w14:paraId="5FC921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033A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ADAA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1E63D121" w14:textId="1271E3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765AA4E5" w14:textId="484499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4D117" w14:textId="0D710A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62869" w14:textId="0D889B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B342B9" w14:paraId="13D2BA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2B7A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B3C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036FABDE" w14:textId="4FFD1B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6E211540" w14:textId="7C94A6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91B89" w14:textId="52861D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1FDCE" w14:textId="172E81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B342B9" w14:paraId="50825B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7717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9A5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5125DE1" w14:textId="5DAAB3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852DC" w14:textId="286088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F9EC3" w14:textId="47F19B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A5456" w14:textId="0B53DF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342B9" w14:paraId="59E21DE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1268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F94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5B66D0CA" w14:textId="2681EF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1264B478" w14:textId="4EAF32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C2654" w14:textId="1516E1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729FA" w14:textId="548A2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B342B9" w14:paraId="629EA4C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22F10"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2F4543A" w14:textId="21B0B01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4FFF9F" w14:textId="6533DC6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0E6CB3" w14:textId="6D470FF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6CE51E" w14:textId="1DA9EA9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r>
      <w:tr w:rsidR="00B342B9" w14:paraId="674F54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49AA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D8D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2845ADA4" w14:textId="16CF25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142340F3" w14:textId="1FADFA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F71FC" w14:textId="00A988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4A3DE" w14:textId="57E762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B342B9" w14:paraId="39D65C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86F1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BA5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0D280D6C" w14:textId="27C395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497A9CC" w14:textId="10F420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9CE79" w14:textId="2DF7EF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2F037" w14:textId="6CDB0F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B342B9" w14:paraId="3933CA4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ED1A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DE6E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DF03A34" w14:textId="0496A8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33F5DA9F" w14:textId="629790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0D7CE" w14:textId="063614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3F611" w14:textId="03A98F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B342B9" w14:paraId="4BD13B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5144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726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9A980B6" w14:textId="7B4562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36BB9CF6" w14:textId="633E6C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150D9" w14:textId="5E426C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7799C" w14:textId="21BFCE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B342B9" w14:paraId="682BDD4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BD1F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282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1127B0FF" w14:textId="633666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BDE2A8" w14:textId="524625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D0D77" w14:textId="169411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A5E2F" w14:textId="7594CC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B342B9" w14:paraId="5BA0EA6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4F37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BF9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65E376AF" w14:textId="5D58D2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24D0604" w14:textId="435A91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CBD9E" w14:textId="7F6A19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31B08" w14:textId="56EEB4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B342B9" w14:paraId="6B8A2A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E66C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A0B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31F8FF6" w14:textId="461C14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7CE2C327" w14:textId="1D0AE1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5B9DD" w14:textId="60E005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80F27" w14:textId="58204C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B342B9" w14:paraId="0E3719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B26B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9CC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26B6218" w14:textId="45C0E6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C9F1AF1" w14:textId="52B4DF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982C9" w14:textId="1A7D2B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B674E" w14:textId="058DAF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B342B9" w14:paraId="0B55D71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C530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9B1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A3EF8D9" w14:textId="3C18CB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3CDD7480" w14:textId="06032F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B19E9" w14:textId="1E9304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DB718" w14:textId="07ECE8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B342B9" w14:paraId="0E5A4D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8FF6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B8D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3E19AA3" w14:textId="4CBD66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0F646B2" w14:textId="2786CE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2C838" w14:textId="435E7B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7F6F8" w14:textId="080D40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B342B9" w14:paraId="0295DF0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6A24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16C9FF0" w14:textId="4E9FC24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F4096BA" w14:textId="6277363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E31D8F" w14:textId="0B6ABC7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F1D56F" w14:textId="307702D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r>
      <w:tr w:rsidR="00B342B9" w14:paraId="65E5713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A42B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D8C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BF5497F" w14:textId="2A9F58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5C114482" w14:textId="036542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E11FC" w14:textId="7B2FD2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4B376" w14:textId="302AC7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B342B9" w14:paraId="0EB4C66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4F9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3A9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BC9EF9C" w14:textId="5A9CF3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6CFA0D49" w14:textId="33B05B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C8CA6" w14:textId="46C59A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CA222" w14:textId="00466B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342B9" w14:paraId="2923C37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CEF6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A32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79AA60F1" w14:textId="565F08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855F25E" w14:textId="59E5DC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FBA85" w14:textId="6DCF5D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346E7" w14:textId="096D9A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B342B9" w14:paraId="76BD858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D906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8BA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FBECB86" w14:textId="1D600E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592A115" w14:textId="26DCEB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A6E75" w14:textId="109209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C5174" w14:textId="3E70C7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342B9" w14:paraId="679441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8D40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AE2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46C95077" w14:textId="153948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0BCF9" w14:textId="2F1653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E6AD4" w14:textId="3A6ECE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54711" w14:textId="1F70DD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B342B9" w14:paraId="5A84E2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8FC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ABF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4594CAF" w14:textId="067C1B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70DF7E08" w14:textId="623B5A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2FC68" w14:textId="31E464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9F33B" w14:textId="79F097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B342B9" w14:paraId="1802A2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22BF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D46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3A797B2E" w14:textId="4CFB46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17765AE" w14:textId="034388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4B979" w14:textId="42643F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C3B10" w14:textId="2FD4E0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342B9" w14:paraId="76448F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0241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47B5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043D7ACD" w14:textId="374860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459CC00C" w14:textId="334332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06154" w14:textId="5422A8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2AC9B" w14:textId="70AFA1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B342B9" w14:paraId="4186DB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FB56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F94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BFDE92D" w14:textId="0B439B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6E71313" w14:textId="6A9E0D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3B4CB" w14:textId="3A4C8F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B9102" w14:textId="4F419B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B342B9" w14:paraId="38141A1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2C58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FF9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0812B22" w14:textId="47F070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60638E" w14:textId="726989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8453B" w14:textId="2A24C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4DD8D" w14:textId="18AD6D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342B9" w14:paraId="20F145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A33E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62A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65FF9E70" w14:textId="4D695D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1A6E10FF" w14:textId="61CB63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EC61B" w14:textId="4D25F2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2A783" w14:textId="32292F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B342B9" w14:paraId="5C50D8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6A6A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B6566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C11C8C5" w14:textId="383021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502DFF" w14:textId="16990E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14FFF" w14:textId="609458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6EAF7" w14:textId="01E46C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342B9" w14:paraId="66B5798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9C22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92B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332395FD" w14:textId="370DC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773DCF77" w14:textId="1242F2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D1027" w14:textId="199C76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16ED3" w14:textId="46F53F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B342B9" w14:paraId="27783F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366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C21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4B6E1DD" w14:textId="399002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3E0CF" w14:textId="164778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4330C" w14:textId="0A7ECC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74900" w14:textId="4A2E71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B342B9" w14:paraId="4903AA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E265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230D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507D83B" w14:textId="68F6A8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FF3782" w14:textId="7589EE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15B9C" w14:textId="5B6A1A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419EF" w14:textId="1D2AA2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342B9" w14:paraId="4E97410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C6A2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D712EAF" w14:textId="75C7847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A18EB95" w14:textId="7EB8418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127E49" w14:textId="1C0DA02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83711C" w14:textId="010AA26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B342B9" w14:paraId="53E170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654C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F28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B99C6D3" w14:textId="68B28E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556D7E64" w14:textId="172BC8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6B857" w14:textId="1058E1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ABEAC" w14:textId="14BF4E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B342B9" w14:paraId="3A95DA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6ACA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B6D8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7DE661A2" w14:textId="6D88E8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0A3C7286" w14:textId="1B7B47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23D18" w14:textId="2D12F4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EA753" w14:textId="523807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B342B9" w14:paraId="3A0B3B1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533F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82D3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61BBEC60" w14:textId="3E613E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16804B5" w14:textId="49A51F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94177" w14:textId="6B1D44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11E11" w14:textId="0AE4D2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B342B9" w14:paraId="237973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7D44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679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4438FD02" w14:textId="7AE9BB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94F1C27" w14:textId="0C3BA5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7E99F" w14:textId="62D725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A505B" w14:textId="035120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B342B9" w14:paraId="28A1B9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0B11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5C2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0924775C" w14:textId="23205B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703AE61" w14:textId="0CBA74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5B4A7" w14:textId="43C6FA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03658" w14:textId="44565A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B342B9" w14:paraId="2B164C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0239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2EBD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73CD8A16" w14:textId="1004CF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7740A" w14:textId="69CEDF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B7BD2" w14:textId="1E3718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A1F7A" w14:textId="436C55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342B9" w14:paraId="1929DE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9528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EEB5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32783A15" w14:textId="55EEB1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495915AA" w14:textId="4F749D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0F305" w14:textId="1FB3DF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805F9" w14:textId="48BD60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B342B9" w14:paraId="09EC59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4D63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A4D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6E595E4" w14:textId="5F5C32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40B42F2F" w14:textId="06E122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2F25E" w14:textId="5815AD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8E740" w14:textId="568F02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B342B9" w14:paraId="734936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9B42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199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127F990" w14:textId="3492A1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9DD2AB" w14:textId="2542F8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7BD4C" w14:textId="219E98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5B18C" w14:textId="42EA2F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342B9" w14:paraId="26686FF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6746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DBC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2EF60B45" w14:textId="3F9CE7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301B25DE" w14:textId="4CC4B1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87A49" w14:textId="266E40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804AF" w14:textId="16C329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B342B9" w14:paraId="2E6EF9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C07A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EA9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C12A134" w14:textId="2B190C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F2FD2" w14:textId="65D188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A3C4B" w14:textId="722FE1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7DB26" w14:textId="630620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B342B9" w14:paraId="093735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1B7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7A1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4CD8EE0" w14:textId="23527C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5CEECA71" w14:textId="295B22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92B30" w14:textId="5D79A5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ABDFB" w14:textId="0A32B2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B342B9" w14:paraId="67B9E23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A72D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56C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17925B5" w14:textId="28D541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4FA87947" w14:textId="5C9892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1819F" w14:textId="3CEB13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668A9" w14:textId="2B059B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B342B9" w14:paraId="7F513CD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7B15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A54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4F225245" w14:textId="038509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BAF8F4" w14:textId="1DF74F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DAB52" w14:textId="4E59D4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213DF" w14:textId="27B8C8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B342B9" w14:paraId="2604049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89EA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7C0B9208" w14:textId="0094C28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EE3889" w14:textId="2D8C73F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FBD4E1" w14:textId="790FEC9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22B845" w14:textId="1E492E7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r>
      <w:tr w:rsidR="00B342B9" w14:paraId="45FB81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FC575"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AB6D5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3247C60" w14:textId="0E5CE7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19C437B5" w14:textId="305D8B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9E383" w14:textId="3F9F50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9DA61" w14:textId="5F2534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B342B9" w14:paraId="7A4AE6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6545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E2E56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2BF6F0F" w14:textId="7329BE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251447E0" w14:textId="3B41B3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62369" w14:textId="35E11F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92E1C" w14:textId="1A15B3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B342B9" w14:paraId="71EFA6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99FC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F389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73DDD046" w14:textId="6DB110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1F8C06BE" w14:textId="0ED5DF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B5D7F" w14:textId="5C0038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EAD00" w14:textId="7A76CB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B342B9" w14:paraId="319D783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68837"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0457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5AF31C3" w14:textId="1CF38B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c>
          <w:tcPr>
            <w:tcW w:w="675" w:type="pct"/>
            <w:tcBorders>
              <w:top w:val="nil"/>
              <w:left w:val="nil"/>
              <w:bottom w:val="single" w:sz="4" w:space="0" w:color="000000"/>
              <w:right w:val="single" w:sz="4" w:space="0" w:color="000000"/>
            </w:tcBorders>
            <w:shd w:val="clear" w:color="auto" w:fill="auto"/>
            <w:noWrap/>
            <w:vAlign w:val="bottom"/>
            <w:hideMark/>
          </w:tcPr>
          <w:p w14:paraId="6D14E4EC" w14:textId="2D4DC1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F1ED4" w14:textId="099B1C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E96D6" w14:textId="4A1216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r>
      <w:tr w:rsidR="00B342B9" w14:paraId="56FE6BD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8D19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2D1C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DACCB0D" w14:textId="00CD0E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78F68CCB" w14:textId="27E864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452D1" w14:textId="0899E8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9D432" w14:textId="1D1C25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B342B9" w14:paraId="05E9DF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AE8BF"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B3FCD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59BEEA67" w14:textId="0B4204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35573" w14:textId="387BC6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1E310" w14:textId="42DC7A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09ED3" w14:textId="16C58C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B342B9" w14:paraId="4BD5C6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EB7C3"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34CA4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1E4B16D9" w14:textId="00C6DF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8551B" w14:textId="498663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5B138" w14:textId="0BD61F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C84F8" w14:textId="002B80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r>
      <w:tr w:rsidR="00B342B9" w14:paraId="541673C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C32D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1A7AA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84C0572" w14:textId="7791B1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779A248" w14:textId="165536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38304" w14:textId="7E729B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608A4" w14:textId="4AD101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B342B9" w14:paraId="49AF74C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3E72A"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FA822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104460F7" w14:textId="2F5AF2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2A48903D" w14:textId="28F169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249F4" w14:textId="7EEE5F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BEEA7" w14:textId="663174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B342B9" w14:paraId="0F6220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FD6A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F7A8E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5BC40E21" w14:textId="233C74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c>
          <w:tcPr>
            <w:tcW w:w="675" w:type="pct"/>
            <w:tcBorders>
              <w:top w:val="nil"/>
              <w:left w:val="nil"/>
              <w:bottom w:val="single" w:sz="4" w:space="0" w:color="000000"/>
              <w:right w:val="single" w:sz="4" w:space="0" w:color="000000"/>
            </w:tcBorders>
            <w:shd w:val="clear" w:color="auto" w:fill="auto"/>
            <w:noWrap/>
            <w:vAlign w:val="bottom"/>
            <w:hideMark/>
          </w:tcPr>
          <w:p w14:paraId="0B5EFDC7" w14:textId="1A1FBA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A8373" w14:textId="7B5BA5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1A98C" w14:textId="11ACE2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r>
      <w:tr w:rsidR="00B342B9" w14:paraId="44E13FF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0C56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232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77F34F8F" w14:textId="4E6806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4C40141D" w14:textId="4576BE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07D6B" w14:textId="0EE2B0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84665" w14:textId="6C185E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B342B9" w14:paraId="118636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FFE8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4A7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6949D16" w14:textId="01D4A6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B2624" w14:textId="2638E5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3020D" w14:textId="6D7F51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297CC" w14:textId="134B76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342B9" w14:paraId="06C107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E86A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0D4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755E956" w14:textId="6BB50C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55E53C2B" w14:textId="780CAA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212BD" w14:textId="037A8A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5C3B0" w14:textId="6C2C74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B342B9" w14:paraId="17CC87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6242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4EF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8CFDE24" w14:textId="4FD383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c>
          <w:tcPr>
            <w:tcW w:w="675" w:type="pct"/>
            <w:tcBorders>
              <w:top w:val="nil"/>
              <w:left w:val="nil"/>
              <w:bottom w:val="single" w:sz="4" w:space="0" w:color="000000"/>
              <w:right w:val="single" w:sz="4" w:space="0" w:color="000000"/>
            </w:tcBorders>
            <w:shd w:val="clear" w:color="auto" w:fill="auto"/>
            <w:noWrap/>
            <w:vAlign w:val="bottom"/>
            <w:hideMark/>
          </w:tcPr>
          <w:p w14:paraId="3989E90A" w14:textId="5A7B0C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DF5ED" w14:textId="41D680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0885F" w14:textId="3A8BF1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r>
      <w:tr w:rsidR="00B342B9" w14:paraId="1D53C9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104D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3D6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7D59BB0" w14:textId="378CAB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58C2A074" w14:textId="00E5E3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2632C" w14:textId="312D9F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37171" w14:textId="0E8521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B342B9" w14:paraId="6AA7F3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432F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427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F5A8765" w14:textId="3EC679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F090297" w14:textId="08EB98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5069D" w14:textId="521F35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B91E0" w14:textId="5B73FC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B342B9" w14:paraId="2F0087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3A66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28E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821BA56" w14:textId="24BEC6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0F62EA4" w14:textId="03D29D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8024C" w14:textId="565326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D0AB4" w14:textId="633743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B342B9" w14:paraId="7139901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500B11"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13C56CF6" w14:textId="05B3227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69,916.05 </w:t>
            </w:r>
          </w:p>
        </w:tc>
        <w:tc>
          <w:tcPr>
            <w:tcW w:w="675" w:type="pct"/>
            <w:tcBorders>
              <w:top w:val="nil"/>
              <w:left w:val="nil"/>
              <w:bottom w:val="single" w:sz="4" w:space="0" w:color="000000"/>
              <w:right w:val="single" w:sz="4" w:space="0" w:color="000000"/>
            </w:tcBorders>
            <w:shd w:val="clear" w:color="A5A5A5" w:fill="A5A5A5"/>
            <w:noWrap/>
            <w:vAlign w:val="bottom"/>
            <w:hideMark/>
          </w:tcPr>
          <w:p w14:paraId="17F1CE6B" w14:textId="253F35E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288A96D" w14:textId="15936F3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FD88A2C" w14:textId="0979868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46,866.05 </w:t>
            </w:r>
          </w:p>
        </w:tc>
      </w:tr>
      <w:tr w:rsidR="00B342B9" w14:paraId="691F602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91DC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DD8B603" w14:textId="2867670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56,336.05 </w:t>
            </w:r>
          </w:p>
        </w:tc>
        <w:tc>
          <w:tcPr>
            <w:tcW w:w="675" w:type="pct"/>
            <w:tcBorders>
              <w:top w:val="nil"/>
              <w:left w:val="nil"/>
              <w:bottom w:val="single" w:sz="4" w:space="0" w:color="000000"/>
              <w:right w:val="single" w:sz="4" w:space="0" w:color="000000"/>
            </w:tcBorders>
            <w:shd w:val="clear" w:color="D8D8D8" w:fill="D8D8D8"/>
            <w:noWrap/>
            <w:vAlign w:val="bottom"/>
            <w:hideMark/>
          </w:tcPr>
          <w:p w14:paraId="1DCB4C96" w14:textId="597A493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45D283" w14:textId="34565E6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0A9B205" w14:textId="4FF17AE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02,086.05 </w:t>
            </w:r>
          </w:p>
        </w:tc>
      </w:tr>
      <w:tr w:rsidR="00B342B9" w14:paraId="4D47185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7A48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0E2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963DB02" w14:textId="5F0D89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6D5B2F1" w14:textId="4A131E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EB1E0" w14:textId="50992E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AAE8D" w14:textId="7C7920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B342B9" w14:paraId="7EB63B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6F2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E62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6B64DFF" w14:textId="531C64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ADB2CFD" w14:textId="617EBD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9E1B1" w14:textId="3B5C00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41FD7" w14:textId="138150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B342B9" w14:paraId="5E620BB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5E63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D34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2BBABE3F" w14:textId="76CC2F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362131DB" w14:textId="5CC47A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27687" w14:textId="3CB7DA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9D5F5" w14:textId="25B3FC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B342B9" w14:paraId="0AFF453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7708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49B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19E7CAED" w14:textId="769819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6C60A616" w14:textId="6AEBC7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52D0787A" w14:textId="75E37F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ABC1C" w14:textId="019A38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B342B9" w14:paraId="5AFB497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EBD3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E0B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C92A8E9" w14:textId="451C0E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2166F446" w14:textId="6D364B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5B5DE33" w14:textId="68DD55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A09EB" w14:textId="4C9E80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B342B9" w14:paraId="52AD3C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E7D4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8C9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5E44D842" w14:textId="4841D3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12294601" w14:textId="657304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F48AA" w14:textId="632DEC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3735B" w14:textId="2EB7B3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B342B9" w14:paraId="5C0AD9E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60D0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EB7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8AA3B05" w14:textId="4981D0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45A6FDF1" w14:textId="1BB475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8D933" w14:textId="7A1815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13A69" w14:textId="0BDB7F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B342B9" w14:paraId="4C8637F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5AA2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DD8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D227475" w14:textId="1242BA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6DDA7362" w14:textId="2CC3C5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9705B" w14:textId="4A9963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859B4" w14:textId="34A94C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B342B9" w14:paraId="2AB789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DD5F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58F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4574E755" w14:textId="527904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0DB8F5B" w14:textId="3EBDFC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769FA" w14:textId="24A7F9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98672" w14:textId="69E3D3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B342B9" w14:paraId="799E1B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63AF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027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34D1F87" w14:textId="478DB3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0BF60DF" w14:textId="440BE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43B41" w14:textId="5B9071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20A33" w14:textId="34135C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B342B9" w14:paraId="6E7842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BF07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5A6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8112FB8" w14:textId="6059E6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660999C" w14:textId="476B35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1C194" w14:textId="48F322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BFE52" w14:textId="2A5895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B342B9" w14:paraId="3DDD91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B727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26B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DCE84FE" w14:textId="23D349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16D0B774" w14:textId="728FEF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A92F0" w14:textId="479078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3EB0F" w14:textId="59F61B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B342B9" w14:paraId="211E33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534F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E06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05EDF988" w14:textId="6003C7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158A8C35" w14:textId="74872C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190C3" w14:textId="25427F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B7BEE" w14:textId="3C4BBD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B342B9" w14:paraId="4D058F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2E2A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DAD5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784F641A" w14:textId="2CE01C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18C02B90" w14:textId="6DF3E4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3FF5E" w14:textId="76409B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87AA2" w14:textId="19EA24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B342B9" w14:paraId="340191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3502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5D0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541D1937" w14:textId="2C9F94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7B5D34D5" w14:textId="6D3EEC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0D820" w14:textId="38A1E2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00A23" w14:textId="17BF5D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B342B9" w14:paraId="1CEBFC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ED28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EF2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5BE30A7" w14:textId="7D8B95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6C5D324F" w14:textId="6E1B08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FF104" w14:textId="207E95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E0B15" w14:textId="512C78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B342B9" w14:paraId="0358CEB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AB70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BF2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42D9DE10" w14:textId="6B696D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3B28F10B" w14:textId="0F4347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3F5AF" w14:textId="799496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50761" w14:textId="2298C0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B342B9" w14:paraId="2F52413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DDD2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8EE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257E3D09" w14:textId="7A3973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6F844EA" w14:textId="6F9037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8C7DF" w14:textId="45A5A8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885D0" w14:textId="2125AD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B342B9" w14:paraId="00BBE5B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C03B1"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465FB0" w14:textId="2D48E0A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7BD1BA3A" w14:textId="34FED7C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E23FD4" w14:textId="6C223BD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B76C1F" w14:textId="78CB5FF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B342B9" w14:paraId="5B0B9D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93C8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4402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471081F2" w14:textId="414927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5F560218" w14:textId="27652C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B431E" w14:textId="56250F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6A74B2" w14:textId="552954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B342B9" w14:paraId="6CD9AB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C2AE3"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63EB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6F412D80" w14:textId="106068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327B6FBA" w14:textId="0D75B8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9FF86" w14:textId="337F36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C8010" w14:textId="77BEF1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B342B9" w14:paraId="3C4E11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69EC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5FB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571F9A61" w14:textId="289CD8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727253CD" w14:textId="2EB98C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5D423" w14:textId="5A4035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81583" w14:textId="1D74DE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B342B9" w14:paraId="221E28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EECA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947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3BC1ABF1" w14:textId="2419CB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FEE1B43" w14:textId="3D79CF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8A398" w14:textId="008870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8D848" w14:textId="0FC734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B342B9" w14:paraId="29E226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D815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71C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3E7D4220" w14:textId="14714B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665EA78E" w14:textId="67DA03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EDBEF" w14:textId="5365F8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8487F" w14:textId="5461A0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B342B9" w14:paraId="742234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83BB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734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6355B8D" w14:textId="41F33F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05EEDC" w14:textId="7FE832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9686E" w14:textId="733C27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81D20" w14:textId="001166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B342B9" w14:paraId="59D6693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D92E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906B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EC3D581" w14:textId="33AC52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59E277B9" w14:textId="72F0D6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7E772" w14:textId="518242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6E831" w14:textId="022CCA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B342B9" w14:paraId="47ABB5A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FD69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78C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46491F66" w14:textId="6E56AC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E465BC6" w14:textId="1825A1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BC552" w14:textId="0FF051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DC782" w14:textId="7753E9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B342B9" w14:paraId="648C17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4589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7E7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171DE54" w14:textId="5DC59E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86B1DD9" w14:textId="28606E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4E5CC" w14:textId="265A3C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0A664" w14:textId="6117FD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B342B9" w14:paraId="43AD1E7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44CE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69D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5D436BA" w14:textId="6A8904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694463EC" w14:textId="191DA1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A335E" w14:textId="2BA70E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186CD" w14:textId="747388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B342B9" w14:paraId="3C983C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5C93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425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2006182" w14:textId="3498A7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3A9BD3A" w14:textId="033836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D1D6E" w14:textId="7E3EBF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EEA1D" w14:textId="4208F7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B342B9" w14:paraId="3177806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00A1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EE00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A945830" w14:textId="1FB6AD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807EA66" w14:textId="538445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83766" w14:textId="7EC9C4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23712" w14:textId="68D507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B342B9" w14:paraId="405365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611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AFD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1D8085A4" w14:textId="4465E2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6939E92" w14:textId="07D613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73782" w14:textId="31140A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9425B" w14:textId="49CFEE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B342B9" w14:paraId="474460D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A453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9EEBED4" w14:textId="6ABD5BC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336.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71B8F0E" w14:textId="3BE1403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4BBCDE" w14:textId="13CDAC9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994DA4" w14:textId="7E8FAD0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4,336.08 </w:t>
            </w:r>
          </w:p>
        </w:tc>
      </w:tr>
      <w:tr w:rsidR="00B342B9" w14:paraId="741F9CF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5321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059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4A8A4B0" w14:textId="4E4ED9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74C2B7BF" w14:textId="2B13E5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002FC" w14:textId="5A387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4F6D45" w14:textId="0895CE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B342B9" w14:paraId="531A1C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4E88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A2DC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FEB3349" w14:textId="53BEE5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7D1B6B5B" w14:textId="5B1238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27B5F" w14:textId="0A6E8E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3A1FC" w14:textId="7A37C0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B342B9" w14:paraId="306301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0B62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886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16F28D03" w14:textId="7229D6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7218657B" w14:textId="6FE888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A2522" w14:textId="25461E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F5029" w14:textId="2C4C32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B342B9" w14:paraId="61A67D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68B1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3E0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23750FA" w14:textId="234DDA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2F2A6322" w14:textId="044598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9E0CD" w14:textId="2060FC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1DCF5" w14:textId="41F2B9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B342B9" w14:paraId="1E023E4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CFAD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02D6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76F98DD8" w14:textId="068BEA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EC38CBB" w14:textId="0BAC20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AC61E" w14:textId="524699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F1AC1" w14:textId="378291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B342B9" w14:paraId="2E87CDF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AD27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85E4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4B154466" w14:textId="5C4D6F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09EDD3E6" w14:textId="4FFB71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6E60A" w14:textId="50D244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3CC0C" w14:textId="62CF38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B342B9" w14:paraId="5D20C5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53BE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79E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48620E6E" w14:textId="2905F7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74D07444" w14:textId="14C26F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93A87" w14:textId="6EAE7D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7478E" w14:textId="34021D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B342B9" w14:paraId="5A47B5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4268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690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75B184B" w14:textId="26E85C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6CBFB6CE" w14:textId="743E8B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4FA92" w14:textId="14A42A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D5EB9" w14:textId="52DCE4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B342B9" w14:paraId="4BAE42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A79E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2C71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83C9E17" w14:textId="65DA4B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18899EF1" w14:textId="41BE4D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33B12" w14:textId="11BF1C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E123A" w14:textId="58E1CF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B342B9" w14:paraId="5ABCEBA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8B1C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85A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3C799179" w14:textId="2C7D2E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ECEB037" w14:textId="31B3C7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AFEFA" w14:textId="5569D0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4A439" w14:textId="504331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B342B9" w14:paraId="4DE200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97AC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7E9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72299375" w14:textId="0831BD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00AD987" w14:textId="29F951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7EAC7" w14:textId="38A5E2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6D33A" w14:textId="721447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B342B9" w14:paraId="265D7E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CDF3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B1A6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13B13698" w14:textId="336E09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0880FC8" w14:textId="67FE22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225BA" w14:textId="14BE0B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E21A4" w14:textId="606735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B342B9" w14:paraId="011912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BF92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34F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1492924" w14:textId="26EB2D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2EBC1070" w14:textId="7FF105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F61AA" w14:textId="19FDD1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2B3D0" w14:textId="38943C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B342B9" w14:paraId="5F78160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9527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E3FC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08B1ADB5" w14:textId="21576C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2361A843" w14:textId="4085AF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0CBF5" w14:textId="1E3EC9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D69FF" w14:textId="4B4911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B342B9" w14:paraId="56DECC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1115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1E1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7FA801D1" w14:textId="095202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6B5AB652" w14:textId="7F3696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14A53" w14:textId="04BD52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D003C" w14:textId="1713E4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B342B9" w14:paraId="7E6FD56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70D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091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14ED1B93" w14:textId="460FAD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674795DD" w14:textId="3DEA2B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D39B8" w14:textId="3872A4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C1A0A" w14:textId="66A8D4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B342B9" w14:paraId="1DF14F0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C016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FA76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CB647CD" w14:textId="0A4FA7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37ED6973" w14:textId="619F1D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342C9" w14:textId="75B870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5E2F9" w14:textId="3C829F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B342B9" w14:paraId="2570BA6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0F6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E2E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81091DC" w14:textId="0CDD2D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EB892EC" w14:textId="1701DF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924CC" w14:textId="23C8A6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5A7BD" w14:textId="0B4141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B342B9" w14:paraId="0E462A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CCD5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ED1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ABBC9AB" w14:textId="1DED40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71349DE7" w14:textId="2527B2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A9A9FA2" w14:textId="4FC4D1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AAEF0" w14:textId="5578C7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B342B9" w14:paraId="0E7F30D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6CC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67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7604256D" w14:textId="635962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81CBDBD" w14:textId="435045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7A7F2" w14:textId="577723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2AFCE" w14:textId="0C5020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B342B9" w14:paraId="54993C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1EB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09BD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70A7B563" w14:textId="7E041E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6CE683D5" w14:textId="388B8E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C7FBB" w14:textId="3BBE9E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D24CB" w14:textId="17546A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B342B9" w14:paraId="21B61B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1B2B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135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A9F2DDF" w14:textId="6F818B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7AF95D6" w14:textId="1F567F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3F3B4" w14:textId="535935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92CBC" w14:textId="5AEE9F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B342B9" w14:paraId="74AEDD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29F0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AEC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59AF4C4D" w14:textId="2DE3DB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350F1E75" w14:textId="22B787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04B58" w14:textId="2435CF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72478" w14:textId="4F10DC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B342B9" w14:paraId="17C991F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7ED6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C6D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555A02CE" w14:textId="690AB8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792A7EE3" w14:textId="7726CB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2B370" w14:textId="38252A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ABBF5" w14:textId="02C2C3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B342B9" w14:paraId="6FD189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1F3E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75E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6FB5C7" w14:textId="46CCE2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C9D7D8B" w14:textId="3DF574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606B4" w14:textId="02EF4A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BEC9F" w14:textId="70D197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B342B9" w14:paraId="2BB5FDF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B534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632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54E7222" w14:textId="2D75D1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0D7D6124" w14:textId="369803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44CF1" w14:textId="4F37EE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86922" w14:textId="3B76D8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B342B9" w14:paraId="42E870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BD00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98A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4C7633B" w14:textId="0A8B55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70367159" w14:textId="1A2163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755E5" w14:textId="40B68B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7280D" w14:textId="046795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B342B9" w14:paraId="58D43A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87A3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52D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4C09B754" w14:textId="11531A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2BCADEFE" w14:textId="4458F9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98912" w14:textId="761680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C465D" w14:textId="5AE709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B342B9" w14:paraId="773A95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5411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F8CB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47C51AA6" w14:textId="02869E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6F9C1C8E" w14:textId="1145A7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07403" w14:textId="7D75BC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F7DD1" w14:textId="41946F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B342B9" w14:paraId="183EAC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512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443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6D92D657" w14:textId="637E41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535A724" w14:textId="37A6AF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9DA54" w14:textId="63DD98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9C8F2" w14:textId="5459CD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B342B9" w14:paraId="26F2726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E3B0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AD7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7C05BB05" w14:textId="3DC75B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2E4B012" w14:textId="58577C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362C1" w14:textId="7C52F7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05325" w14:textId="2D9AEA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B342B9" w14:paraId="6C4C388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CC47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925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2402230E" w14:textId="51CCFF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01078F41" w14:textId="3CF6DE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F68D0" w14:textId="3712EB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4AFE1" w14:textId="3507AF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B342B9" w14:paraId="5ED5CD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220E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655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E0D9B52" w14:textId="0112DC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B0C970A" w14:textId="337915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B5D62" w14:textId="259C20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A5118" w14:textId="0C5D1C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B342B9" w14:paraId="63D8CD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8429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E7C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F3DEF50" w14:textId="46EF09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56128F4D" w14:textId="561801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06281" w14:textId="4442A0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FA710" w14:textId="0CD479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B342B9" w14:paraId="0E1D72D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24D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C1C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68EDD8F8" w14:textId="5F787A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7A99ACF" w14:textId="4CBF81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49C38" w14:textId="3BC445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9B97B" w14:textId="1BA795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B342B9" w14:paraId="67563B8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A41D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CE2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0CA2923A" w14:textId="703871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3D06554" w14:textId="231C69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C326F" w14:textId="0D074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7D43F" w14:textId="4A8E0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B342B9" w14:paraId="1443F3B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7285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3CA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175BE167" w14:textId="4B8A98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3AE2EBF5" w14:textId="625299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2F10B" w14:textId="113D82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60112" w14:textId="321F73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B342B9" w14:paraId="238F38E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9AE2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A5B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6631385D" w14:textId="2157CC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094C4704" w14:textId="52BE0E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D2843" w14:textId="4DC2D7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E7AF2" w14:textId="74B312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B342B9" w14:paraId="56A89C6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6EF74"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B9D0BF1" w14:textId="7041A0E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2E01A21" w14:textId="120F563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574E4F" w14:textId="768EC06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64233D" w14:textId="6353E9B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B342B9" w14:paraId="2C2EB3E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5BD1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414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4D8C7A64" w14:textId="5467C9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21401F1A" w14:textId="7C1E20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5FAF1" w14:textId="2D066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8C8DD" w14:textId="5A1C25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B342B9" w14:paraId="706C43E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89B3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7F9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6F887BA5" w14:textId="7A719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61FC5270" w14:textId="329478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3894D" w14:textId="5F3E94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7170E" w14:textId="6DCDEF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B342B9" w14:paraId="202A31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5201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D47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4190EE0F" w14:textId="2C3A55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70098CBD" w14:textId="01AB8A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91FF4" w14:textId="275D5A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B9FB2" w14:textId="5203CE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B342B9" w14:paraId="053D4F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C759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711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71DEA138" w14:textId="135A98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4DBCD18" w14:textId="5697E6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7CCFC" w14:textId="3C0A9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FD362" w14:textId="058E97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B342B9" w14:paraId="0AE8D42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F7A6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77BCAC" w14:textId="69FDA4B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08E0AF8" w14:textId="06253F4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47A8EE" w14:textId="65ED454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288E54" w14:textId="7239B3F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B342B9" w14:paraId="63C67F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FB96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1796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78F88B85" w14:textId="53F9AE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720D72C3" w14:textId="639EAE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89004" w14:textId="7B9583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98F97" w14:textId="0EBC02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B342B9" w14:paraId="71557E1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8D93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178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0EB6F53" w14:textId="052CDC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331A7FFF" w14:textId="001878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D1FFF" w14:textId="2D3E33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1429D" w14:textId="122CC4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B342B9" w14:paraId="692B66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3185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98F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1EDB8B1D" w14:textId="57443F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774A10A" w14:textId="559F86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2DDBE" w14:textId="7DC29E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18517" w14:textId="2C35F1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B342B9" w14:paraId="474D56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F660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0E8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DAE320C" w14:textId="0CEA40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EC2BF43" w14:textId="0BA50B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0636D" w14:textId="19F503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330A1" w14:textId="57759D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B342B9" w14:paraId="0AAB59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6AB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F17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6C302A51" w14:textId="56874F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0ED455F9" w14:textId="03D7C3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2DE58" w14:textId="7A726C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881E1" w14:textId="4C96F4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B342B9" w14:paraId="60CB7B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7F16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5CE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1D1566F0" w14:textId="5B337C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91AB451" w14:textId="4472FC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46AEE" w14:textId="1A07F7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70EB2" w14:textId="0BFEE8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B342B9" w14:paraId="60E3A07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38BF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D03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E63F82B" w14:textId="6E5406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C34530C" w14:textId="0848E4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2F3DC" w14:textId="3C7503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22C8B" w14:textId="2BA73C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B342B9" w14:paraId="4B1E465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F07F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22E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513B6484" w14:textId="57A24D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6E8BEC33" w14:textId="16DC02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14EFA" w14:textId="5ADA54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F7668" w14:textId="2AC7E7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B342B9" w14:paraId="363C671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DCAF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0C2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288B940A" w14:textId="0308B3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0DBB0BCB" w14:textId="79BE13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01B26" w14:textId="61683D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E67AE" w14:textId="712861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B342B9" w14:paraId="2BAD9A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C826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36C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4FC7149C" w14:textId="649F8C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36E857C" w14:textId="2A521D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39B9E" w14:textId="61984F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5F7BB" w14:textId="33CADB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B342B9" w14:paraId="2C54387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AB0E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11D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9B2CF71" w14:textId="333FA7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BCCEAA8" w14:textId="3B1D25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3093E" w14:textId="115F39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68409" w14:textId="7CD9AE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B342B9" w14:paraId="736426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810D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AE4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7B9C8E2F" w14:textId="5F340D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4007AE2A" w14:textId="4EA9A9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15C4D" w14:textId="0B16F9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E9DB0" w14:textId="229D0A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B342B9" w14:paraId="69AB7E6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FA55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12E64F60" w14:textId="0765C0D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5,018.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7FD0C5" w14:textId="4AA3024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A78E690" w14:textId="591E85E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3209B7" w14:textId="11A2A2C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16,218.80 </w:t>
            </w:r>
          </w:p>
        </w:tc>
      </w:tr>
      <w:tr w:rsidR="00B342B9" w14:paraId="69BB78E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31E30B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83F550F" w14:textId="23BEFE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60AF2166" w14:textId="165BC8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1370C" w14:textId="21EF34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C99DE6" w14:textId="5749E0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B342B9" w14:paraId="02C92EB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991E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E306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1D943DE2" w14:textId="5574E5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B16C5BE" w14:textId="5E1233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CDE2C" w14:textId="393D2E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3F0C9" w14:textId="5DD790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B342B9" w14:paraId="23B561B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1878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851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A9B6EB8" w14:textId="4EA072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07F34564" w14:textId="4E631B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9B7D1" w14:textId="6BD8DB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D8006" w14:textId="60BAE6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B342B9" w14:paraId="4CC6B30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357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8A4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EFF5EF1" w14:textId="73AB26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5EA354A" w14:textId="0E8130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B4DE6" w14:textId="7704E4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82740" w14:textId="5E619D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B342B9" w14:paraId="6203D7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E888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888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A7387FD" w14:textId="50FAA2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5D34BDAA" w14:textId="69B0D0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D0AE8" w14:textId="6FFFF6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8528D" w14:textId="571A1B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B342B9" w14:paraId="4FD1123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0895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0C6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93C15C7" w14:textId="57DAF9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111C60B1" w14:textId="6EB0E8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B62146" w14:textId="7878FE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72C08" w14:textId="2C4757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B342B9" w14:paraId="3E465C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388C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28C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D1418E0" w14:textId="30E5DA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070B4C21" w14:textId="7E629E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5774401D" w14:textId="1BAE80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C863B" w14:textId="1206C0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B342B9" w14:paraId="4BA993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ED74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57D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52C13FDB" w14:textId="7E19C9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ABB9A16" w14:textId="72344B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131C8D" w14:textId="2E3065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B2FE6" w14:textId="2B4933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B342B9" w14:paraId="7598A19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1D78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676D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2F79E84E" w14:textId="0232F1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72D1B5C6" w14:textId="313C52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76B08" w14:textId="003BC1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206B8" w14:textId="0A0D54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B342B9" w14:paraId="06C060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B715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841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3CB08B7D" w14:textId="64FB23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5BE41A2B" w14:textId="55CB07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8CCC2B4" w14:textId="75F214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6607D" w14:textId="430AD4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B342B9" w14:paraId="59873A9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10D1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059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6344EB2" w14:textId="70E79B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FBBF395" w14:textId="6DA805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C6AC6" w14:textId="037FF6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9315A" w14:textId="5B2C43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B342B9" w14:paraId="6A596A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0689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9FE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74F73BA" w14:textId="5358D8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1E178E33" w14:textId="72A015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08B6F606" w14:textId="19C941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90032" w14:textId="06DD86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B342B9" w14:paraId="00B6EA3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92F5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908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DEAFEEC" w14:textId="55F6A8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0B4266F3" w14:textId="43F3D9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42922" w14:textId="2E821D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AC150" w14:textId="70B2AD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B342B9" w14:paraId="4FDF442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4E74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93C5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7A3D1873" w14:textId="4CF2BF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14DFE6DF" w14:textId="710500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8AC7C" w14:textId="079E78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E0916" w14:textId="06F9F6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B342B9" w14:paraId="15231F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701C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C3F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4BE1122" w14:textId="75C570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1AA41F31" w14:textId="661C2D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D6C79" w14:textId="2B1175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73759" w14:textId="5BDDC0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B342B9" w14:paraId="2CE947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E7CB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2D1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FA6E42E" w14:textId="4EAFDD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08C9B2B" w14:textId="65C6CB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98E06" w14:textId="7E8B78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A4802" w14:textId="3A167C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B342B9" w14:paraId="4051765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6F6E40"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9E53BC8" w14:textId="7FF6CFE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492,574.59 </w:t>
            </w:r>
          </w:p>
        </w:tc>
        <w:tc>
          <w:tcPr>
            <w:tcW w:w="675" w:type="pct"/>
            <w:tcBorders>
              <w:top w:val="nil"/>
              <w:left w:val="nil"/>
              <w:bottom w:val="single" w:sz="4" w:space="0" w:color="000000"/>
              <w:right w:val="single" w:sz="4" w:space="0" w:color="000000"/>
            </w:tcBorders>
            <w:shd w:val="clear" w:color="A5A5A5" w:fill="A5A5A5"/>
            <w:noWrap/>
            <w:vAlign w:val="bottom"/>
            <w:hideMark/>
          </w:tcPr>
          <w:p w14:paraId="5A3339C7" w14:textId="4F68107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7A3C6420" w14:textId="14CEC64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DA21D9" w14:textId="09B3136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184,326.67 </w:t>
            </w:r>
          </w:p>
        </w:tc>
      </w:tr>
      <w:tr w:rsidR="00B342B9" w14:paraId="3196022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5F93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1A5A3DF" w14:textId="0C397EA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44,86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C5809" w14:textId="79ECF32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1A29B1" w14:textId="256792D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BE10C4" w14:textId="42AC8C4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57,617.82 </w:t>
            </w:r>
          </w:p>
        </w:tc>
      </w:tr>
      <w:tr w:rsidR="00B342B9" w14:paraId="06E72B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D48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5B7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4DD02E29" w14:textId="6B576D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87B7BB" w14:textId="796685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05CCB" w14:textId="41B7A2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4CC1D" w14:textId="5897A7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342B9" w14:paraId="7BC276E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826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ACB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2D674EF" w14:textId="571CD1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0C97E" w14:textId="57C837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ECA5B" w14:textId="480151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5C7E4" w14:textId="67CAC9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342B9" w14:paraId="0FBB03A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9611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EF7C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BA4D606" w14:textId="1DB164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040.00 </w:t>
            </w:r>
          </w:p>
        </w:tc>
        <w:tc>
          <w:tcPr>
            <w:tcW w:w="675" w:type="pct"/>
            <w:tcBorders>
              <w:top w:val="nil"/>
              <w:left w:val="nil"/>
              <w:bottom w:val="single" w:sz="4" w:space="0" w:color="000000"/>
              <w:right w:val="single" w:sz="4" w:space="0" w:color="000000"/>
            </w:tcBorders>
            <w:shd w:val="clear" w:color="auto" w:fill="auto"/>
            <w:noWrap/>
            <w:vAlign w:val="bottom"/>
            <w:hideMark/>
          </w:tcPr>
          <w:p w14:paraId="2DB395B3" w14:textId="450BE1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82AEB2" w14:textId="22A5CA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4C51E" w14:textId="1E6DA3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040.00 </w:t>
            </w:r>
          </w:p>
        </w:tc>
      </w:tr>
      <w:tr w:rsidR="00B342B9" w14:paraId="642E046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85C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799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11A14458" w14:textId="1352E0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2C792DF" w14:textId="69F6E6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D5A69F9" w14:textId="1267D3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06420" w14:textId="25B34C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B342B9" w14:paraId="5B21FC0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BC9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BAA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4892D087" w14:textId="10E989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4356ADB9" w14:textId="2B0345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37483" w14:textId="7E5AD2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9AB6A" w14:textId="47225B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B342B9" w14:paraId="05AEE5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DFE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0B2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3CE0EA3" w14:textId="008E38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3144E71" w14:textId="7E6E89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22CFB" w14:textId="450630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44A2F" w14:textId="62B52F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B342B9" w14:paraId="3A84F3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0DC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B6C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23E3207F" w14:textId="7FF304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62698C" w14:textId="683067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80FA6" w14:textId="0F5E05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D53CF" w14:textId="341D73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B342B9" w14:paraId="53C3E0A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9BF8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4AD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482274F" w14:textId="57D8D9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AC80F" w14:textId="663927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9B06D" w14:textId="6E8B6B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242A7" w14:textId="0F1B95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r>
      <w:tr w:rsidR="00B342B9" w14:paraId="47749BD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E34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901F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B4DC0C4" w14:textId="0C46C4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30E8FD17" w14:textId="016B3B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225AE" w14:textId="58EE8C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C8B9C" w14:textId="00FE14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r>
      <w:tr w:rsidR="00B342B9" w14:paraId="10D2BF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B5B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11F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5D5022DD" w14:textId="553A55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66565186" w14:textId="59940A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276B8" w14:textId="30B756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1400B" w14:textId="7266A8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B342B9" w14:paraId="490BC5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DA6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4EC3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BA73A2C" w14:textId="092781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F8DF1" w14:textId="72778B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51605" w14:textId="7F558D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A6B86" w14:textId="7DB69B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B342B9" w14:paraId="23952E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306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0EA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4C2F3284" w14:textId="054AF9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49B1CBA4" w14:textId="3E6217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E3CAD" w14:textId="7219E4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A9A7B" w14:textId="41932B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B342B9" w14:paraId="2D9558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8AD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C2E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2125EC4" w14:textId="2C32B2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5CA3037" w14:textId="506583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86B81" w14:textId="2B8DA0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0DCD9" w14:textId="356DB9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r>
      <w:tr w:rsidR="00B342B9" w14:paraId="3371DE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C82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6DBE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53BF6611" w14:textId="0C2B5F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c>
          <w:tcPr>
            <w:tcW w:w="675" w:type="pct"/>
            <w:tcBorders>
              <w:top w:val="nil"/>
              <w:left w:val="nil"/>
              <w:bottom w:val="single" w:sz="4" w:space="0" w:color="000000"/>
              <w:right w:val="single" w:sz="4" w:space="0" w:color="000000"/>
            </w:tcBorders>
            <w:shd w:val="clear" w:color="auto" w:fill="auto"/>
            <w:noWrap/>
            <w:vAlign w:val="bottom"/>
            <w:hideMark/>
          </w:tcPr>
          <w:p w14:paraId="70BB6DA5" w14:textId="2FFB12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A3A1E" w14:textId="105D59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46F62" w14:textId="576BF9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r>
      <w:tr w:rsidR="00B342B9" w14:paraId="5B58E4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A89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965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1B35A6E1" w14:textId="53EAFD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c>
          <w:tcPr>
            <w:tcW w:w="675" w:type="pct"/>
            <w:tcBorders>
              <w:top w:val="nil"/>
              <w:left w:val="nil"/>
              <w:bottom w:val="single" w:sz="4" w:space="0" w:color="000000"/>
              <w:right w:val="single" w:sz="4" w:space="0" w:color="000000"/>
            </w:tcBorders>
            <w:shd w:val="clear" w:color="auto" w:fill="auto"/>
            <w:noWrap/>
            <w:vAlign w:val="bottom"/>
            <w:hideMark/>
          </w:tcPr>
          <w:p w14:paraId="744FC62C" w14:textId="3FFE19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28E48" w14:textId="4F1FED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92337" w14:textId="0F7968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r>
      <w:tr w:rsidR="00B342B9" w14:paraId="1DE063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79A5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857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0F5280B6" w14:textId="4C1222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c>
          <w:tcPr>
            <w:tcW w:w="675" w:type="pct"/>
            <w:tcBorders>
              <w:top w:val="nil"/>
              <w:left w:val="nil"/>
              <w:bottom w:val="single" w:sz="4" w:space="0" w:color="000000"/>
              <w:right w:val="single" w:sz="4" w:space="0" w:color="000000"/>
            </w:tcBorders>
            <w:shd w:val="clear" w:color="auto" w:fill="auto"/>
            <w:noWrap/>
            <w:vAlign w:val="bottom"/>
            <w:hideMark/>
          </w:tcPr>
          <w:p w14:paraId="6B207685" w14:textId="019220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B331" w14:textId="698338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A47C6" w14:textId="6BDAAA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r>
      <w:tr w:rsidR="00B342B9" w14:paraId="158FE15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7A78E"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BF3BFC4" w14:textId="4772C27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63,29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1107921" w14:textId="27D8D77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0039FF0" w14:textId="644356D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1B6F75" w14:textId="7EEEFBA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38,693.71 </w:t>
            </w:r>
          </w:p>
        </w:tc>
      </w:tr>
      <w:tr w:rsidR="00B342B9" w14:paraId="4ECB37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416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E74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0BB94121" w14:textId="592697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5D04398C" w14:textId="32FC80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0904C" w14:textId="49C021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C5E52" w14:textId="7260C3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B342B9" w14:paraId="5D4322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855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5C7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5C6BE37C" w14:textId="464A11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2F852" w14:textId="420458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D2753" w14:textId="487C57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A6436" w14:textId="641894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B342B9" w14:paraId="129C0D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F46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BC7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01C3916A" w14:textId="56D498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6AE411C" w14:textId="1C412A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4B275" w14:textId="12C58A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EF079" w14:textId="7D033F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B342B9" w14:paraId="10B5DA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856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0ADE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40BD547" w14:textId="2CC8DE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c>
          <w:tcPr>
            <w:tcW w:w="675" w:type="pct"/>
            <w:tcBorders>
              <w:top w:val="nil"/>
              <w:left w:val="nil"/>
              <w:bottom w:val="single" w:sz="4" w:space="0" w:color="000000"/>
              <w:right w:val="single" w:sz="4" w:space="0" w:color="000000"/>
            </w:tcBorders>
            <w:shd w:val="clear" w:color="auto" w:fill="auto"/>
            <w:noWrap/>
            <w:vAlign w:val="bottom"/>
            <w:hideMark/>
          </w:tcPr>
          <w:p w14:paraId="4501C947" w14:textId="33600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38361" w14:textId="7CF35C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4113A" w14:textId="3F27C1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r>
      <w:tr w:rsidR="00B342B9" w14:paraId="4AC14A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E7A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98C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29F57A0C" w14:textId="2DFB88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4957EB9C" w14:textId="10C072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6A3ED" w14:textId="2B1F9D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B9649" w14:textId="36F63C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B342B9" w14:paraId="386044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51F5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047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1FF49B6E" w14:textId="2EC3C8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05FB8B41" w14:textId="0E5390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9F5C0" w14:textId="721E30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57A43" w14:textId="6D16F2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B342B9" w14:paraId="597065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78B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B86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5F9E0EAD" w14:textId="521E36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4DA5FE41" w14:textId="64AE0E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7E3AB" w14:textId="68C82C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61214" w14:textId="610AA7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B342B9" w14:paraId="63914E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40F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603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53612AD5" w14:textId="0A0DB6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1B50CC3" w14:textId="557634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77772" w14:textId="580A30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E2BC0" w14:textId="475B49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B342B9" w14:paraId="713891D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4FC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5DAA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D029BEE" w14:textId="65147A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3824A9B7" w14:textId="15E1A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FB5EB" w14:textId="662BB7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2F833" w14:textId="6F8132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r>
      <w:tr w:rsidR="00B342B9" w14:paraId="501B838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0ED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731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535E8F03" w14:textId="5B1441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A13D14" w14:textId="446D9A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5DB1240C" w14:textId="2E32D7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0BCE5" w14:textId="64C62A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B342B9" w14:paraId="1F4FB7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24A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932BDA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5AA1F466" w14:textId="5F912A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9D343" w14:textId="10136B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A5B86" w14:textId="1D7F28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607A2" w14:textId="2C21AF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B342B9" w14:paraId="06A19B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0A2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862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08DA5E19" w14:textId="06F307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3C589D81" w14:textId="4DBAEB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F2F16" w14:textId="492C1B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E34F0" w14:textId="67B483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B342B9" w14:paraId="0C6986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1EA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975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7E12A867" w14:textId="0112DA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CD372AD" w14:textId="4308F7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3290B" w14:textId="7448FC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A6ECE" w14:textId="2596E6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B342B9" w14:paraId="31F2221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EBA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00E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4529F7C" w14:textId="745D42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BD39AE" w14:textId="0D02B6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A95AF" w14:textId="3A38C9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D53BC" w14:textId="10CBCC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B342B9" w14:paraId="413B62B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3DC6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B06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76326779" w14:textId="220267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06B89209" w14:textId="66C45E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C70728" w14:textId="4BAF39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A89F4" w14:textId="1C140D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B342B9" w14:paraId="70E8CF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77A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570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7DFAF595" w14:textId="18C499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C4FB7" w14:textId="409DA3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AD940" w14:textId="421F34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D47CF" w14:textId="642F11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B342B9" w14:paraId="2439E9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C13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4A6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395A6BB9" w14:textId="35548C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5CE3793D" w14:textId="6D991E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EFB9E" w14:textId="600BAD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7A9CC" w14:textId="33ED99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B342B9" w14:paraId="5D024EB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801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E71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02B6FA40" w14:textId="3D1CC6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40AB1502" w14:textId="0B98F9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1CA90" w14:textId="332D04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4E92E" w14:textId="5F2B5D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B342B9" w14:paraId="1DA9A61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2CDD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6EFD1F9" w14:textId="718EDB9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84,65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19573CFD" w14:textId="5379213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42CB6F3B" w14:textId="32FC9EC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77028D" w14:textId="194B589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38,252.56 </w:t>
            </w:r>
          </w:p>
        </w:tc>
      </w:tr>
      <w:tr w:rsidR="00B342B9" w14:paraId="1B7CDF1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512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DCC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68839C5B" w14:textId="7B34E2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C124EF7" w14:textId="1F9F43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C0F88" w14:textId="06DD7D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C97EB" w14:textId="1C0353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B342B9" w14:paraId="195FE2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79BE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57E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6F7F352B" w14:textId="0356A1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E27A735" w14:textId="42FA06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68E5E" w14:textId="1911DE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09E90" w14:textId="42B70E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B342B9" w14:paraId="1E616E8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435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103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83B4210" w14:textId="74A296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225F3" w14:textId="629AF4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68F5A" w14:textId="499DCA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652C0" w14:textId="310DAA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B342B9" w14:paraId="2A574E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A4E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53C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7DB3F0EE" w14:textId="5A1D5C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ECA53" w14:textId="0F71A7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4D9B2" w14:textId="51A84A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07222" w14:textId="189425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342B9" w14:paraId="22673E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A8D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56A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56BDFB9A" w14:textId="0861D3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516A14FE" w14:textId="1D040C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42A24" w14:textId="09A1AF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18710" w14:textId="16AA2D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B342B9" w14:paraId="023513B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60F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572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9DE6816" w14:textId="586271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644C0821" w14:textId="5A0746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0C8CE" w14:textId="100DC8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47979" w14:textId="20F558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B342B9" w14:paraId="0116AEB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217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FD9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4A9CEF8" w14:textId="14A80E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7175CBB2" w14:textId="54E61C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45011" w14:textId="66D9C4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0854D" w14:textId="378613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B342B9" w14:paraId="60C433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A8B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E93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552BEEB4" w14:textId="12A246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143D7" w14:textId="517945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4376B" w14:textId="2EBDA1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ED311" w14:textId="61891C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B342B9" w14:paraId="2E344C9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B42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B435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5D3413E3" w14:textId="21D61D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EBC1C9" w14:textId="6DF560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5F916" w14:textId="485207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19C42" w14:textId="2D7FF7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B342B9" w14:paraId="5882EA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B3B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49D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CDF659B" w14:textId="21494C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9AF6C" w14:textId="3E1EC6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B79FB" w14:textId="735F6D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3716B" w14:textId="242DC2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r>
      <w:tr w:rsidR="00B342B9" w14:paraId="4A6D65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C93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B96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13727C2B" w14:textId="207E3C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122FD3" w14:textId="012F8A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16C17FF5" w14:textId="0D88B2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6865D" w14:textId="2807FD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20,002.08 </w:t>
            </w:r>
          </w:p>
        </w:tc>
      </w:tr>
      <w:tr w:rsidR="00B342B9" w14:paraId="4E28FF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125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553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11A610F" w14:textId="794F8C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C0A6FC3" w14:textId="384583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E7A96" w14:textId="6FEB89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191F4" w14:textId="10D7FA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B342B9" w14:paraId="71CFB5F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764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1AC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003478BB" w14:textId="56A5DA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8084724" w14:textId="3625B0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E2C88" w14:textId="2D9435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F60C1" w14:textId="488E9D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B342B9" w14:paraId="54C4A7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577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E620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1126E85" w14:textId="5B9E8C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6B9F6" w14:textId="615767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8DD73" w14:textId="24AFB4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43867" w14:textId="715C30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B342B9" w14:paraId="428BC8E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888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0BD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B5A1181" w14:textId="680C6D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c>
          <w:tcPr>
            <w:tcW w:w="675" w:type="pct"/>
            <w:tcBorders>
              <w:top w:val="nil"/>
              <w:left w:val="nil"/>
              <w:bottom w:val="single" w:sz="4" w:space="0" w:color="000000"/>
              <w:right w:val="single" w:sz="4" w:space="0" w:color="000000"/>
            </w:tcBorders>
            <w:shd w:val="clear" w:color="auto" w:fill="auto"/>
            <w:noWrap/>
            <w:vAlign w:val="bottom"/>
            <w:hideMark/>
          </w:tcPr>
          <w:p w14:paraId="695E4AFE" w14:textId="02CC33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FD6E7" w14:textId="7F3A23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43396" w14:textId="36A7A1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r>
      <w:tr w:rsidR="00B342B9" w14:paraId="0CCEA53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6FD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2C2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7DFCDA60" w14:textId="335805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529D51" w14:textId="028AEA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A23C9" w14:textId="76DB72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BBD6C" w14:textId="2E2C82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B342B9" w14:paraId="5C714E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3EA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43F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03B8AB2D" w14:textId="0595A2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E8B819D" w14:textId="5959E6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83A94" w14:textId="3D009B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C11BC" w14:textId="6EB8AB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B342B9" w14:paraId="52BAE49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FA8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EEE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154A3D80" w14:textId="6A168C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9,094.23 </w:t>
            </w:r>
          </w:p>
        </w:tc>
        <w:tc>
          <w:tcPr>
            <w:tcW w:w="675" w:type="pct"/>
            <w:tcBorders>
              <w:top w:val="nil"/>
              <w:left w:val="nil"/>
              <w:bottom w:val="single" w:sz="4" w:space="0" w:color="000000"/>
              <w:right w:val="single" w:sz="4" w:space="0" w:color="000000"/>
            </w:tcBorders>
            <w:shd w:val="clear" w:color="auto" w:fill="auto"/>
            <w:noWrap/>
            <w:vAlign w:val="bottom"/>
            <w:hideMark/>
          </w:tcPr>
          <w:p w14:paraId="5C262367" w14:textId="6EAD5C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90055" w14:textId="2BE19F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E9585" w14:textId="35F499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9,094.23 </w:t>
            </w:r>
          </w:p>
        </w:tc>
      </w:tr>
      <w:tr w:rsidR="00B342B9" w14:paraId="4B5A83B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01D1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3EC8E9F3" w14:textId="1ACB187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47,0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CC3ED03" w14:textId="5811C48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686ED8" w14:textId="2CF2177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713DBF" w14:textId="4C7387F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47,023.55 </w:t>
            </w:r>
          </w:p>
        </w:tc>
      </w:tr>
      <w:tr w:rsidR="00B342B9" w14:paraId="118376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C71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664E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D2A3435" w14:textId="1F6432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6721AEDE" w14:textId="63B0E0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E5DC8" w14:textId="34C399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0810B" w14:textId="3B5C52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B342B9" w14:paraId="466298D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463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0C5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30E0CB05" w14:textId="0B8781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AD93BCF" w14:textId="2307CB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8487F" w14:textId="25E32A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1F0E1" w14:textId="24FC52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B342B9" w14:paraId="167744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D62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3C9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828352F" w14:textId="15229B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c>
          <w:tcPr>
            <w:tcW w:w="675" w:type="pct"/>
            <w:tcBorders>
              <w:top w:val="nil"/>
              <w:left w:val="nil"/>
              <w:bottom w:val="single" w:sz="4" w:space="0" w:color="000000"/>
              <w:right w:val="single" w:sz="4" w:space="0" w:color="000000"/>
            </w:tcBorders>
            <w:shd w:val="clear" w:color="auto" w:fill="auto"/>
            <w:noWrap/>
            <w:vAlign w:val="bottom"/>
            <w:hideMark/>
          </w:tcPr>
          <w:p w14:paraId="198D3BCC" w14:textId="7C7AC4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BADEA" w14:textId="4DDE24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DBAD" w14:textId="7816EA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r>
      <w:tr w:rsidR="00B342B9" w14:paraId="62947A8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710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037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7A70959" w14:textId="7E2B29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0E1E7CF8" w14:textId="42EBCA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CDD35" w14:textId="7721EC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F0D0C" w14:textId="75E182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B342B9" w14:paraId="1097F54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E29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DED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3C4A49C2" w14:textId="3729C9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08FC5DC3" w14:textId="7D774C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5C3DA" w14:textId="4D03AD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75D01" w14:textId="412C29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B342B9" w14:paraId="12338C0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8D59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8170248" w14:textId="1AD9B46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25,42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05BF6ABD" w14:textId="5FFC058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6E7B53" w14:textId="4481DC7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7DEE80" w14:textId="1B266F6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75,422.21 </w:t>
            </w:r>
          </w:p>
        </w:tc>
      </w:tr>
      <w:tr w:rsidR="00B342B9" w14:paraId="7850D0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0A9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D6BE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59B1D430" w14:textId="60ED97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2609BC" w14:textId="2163DD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03209" w14:textId="532CAE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C5AB6" w14:textId="486195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342B9" w14:paraId="59767C6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17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2E6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31DA8A9F" w14:textId="6753FB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20.00 </w:t>
            </w:r>
          </w:p>
        </w:tc>
        <w:tc>
          <w:tcPr>
            <w:tcW w:w="675" w:type="pct"/>
            <w:tcBorders>
              <w:top w:val="nil"/>
              <w:left w:val="nil"/>
              <w:bottom w:val="single" w:sz="4" w:space="0" w:color="000000"/>
              <w:right w:val="single" w:sz="4" w:space="0" w:color="000000"/>
            </w:tcBorders>
            <w:shd w:val="clear" w:color="auto" w:fill="auto"/>
            <w:noWrap/>
            <w:vAlign w:val="bottom"/>
            <w:hideMark/>
          </w:tcPr>
          <w:p w14:paraId="2804C4D0" w14:textId="628218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F2B3D" w14:textId="58FE1D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AAE89" w14:textId="4CCB82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6,220.00 </w:t>
            </w:r>
          </w:p>
        </w:tc>
      </w:tr>
      <w:tr w:rsidR="00B342B9" w14:paraId="2785DE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F9C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B9C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44E580B" w14:textId="2C5314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823.05 </w:t>
            </w:r>
          </w:p>
        </w:tc>
        <w:tc>
          <w:tcPr>
            <w:tcW w:w="675" w:type="pct"/>
            <w:tcBorders>
              <w:top w:val="nil"/>
              <w:left w:val="nil"/>
              <w:bottom w:val="single" w:sz="4" w:space="0" w:color="000000"/>
              <w:right w:val="single" w:sz="4" w:space="0" w:color="000000"/>
            </w:tcBorders>
            <w:shd w:val="clear" w:color="auto" w:fill="auto"/>
            <w:noWrap/>
            <w:vAlign w:val="bottom"/>
            <w:hideMark/>
          </w:tcPr>
          <w:p w14:paraId="5C94762F" w14:textId="222A10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6E142" w14:textId="65E76D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C884E" w14:textId="14EDE1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823.05 </w:t>
            </w:r>
          </w:p>
        </w:tc>
      </w:tr>
      <w:tr w:rsidR="00B342B9" w14:paraId="05EEF8F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EBC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A4E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0E1618C0" w14:textId="246720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02FA8" w14:textId="5471F4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0F275" w14:textId="2CFD2A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255B6" w14:textId="615DF7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500.00 </w:t>
            </w:r>
          </w:p>
        </w:tc>
      </w:tr>
      <w:tr w:rsidR="00B342B9" w14:paraId="6FCC75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0F6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DEB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11A122B1" w14:textId="1CA101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DBCA53B" w14:textId="079055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BCCD4" w14:textId="0E49EA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DDFB8" w14:textId="48A97D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500.00 </w:t>
            </w:r>
          </w:p>
        </w:tc>
      </w:tr>
      <w:tr w:rsidR="00B342B9" w14:paraId="005EE7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B53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E87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0587F1FC" w14:textId="2089F6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B06DF" w14:textId="353D60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366EF" w14:textId="234098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0DB6E" w14:textId="318410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B342B9" w14:paraId="6CAA0D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3D9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B6E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227A314B" w14:textId="61E216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C1C584" w14:textId="66C6A9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3266E" w14:textId="3ED421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61CC2" w14:textId="165864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B342B9" w14:paraId="114B22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D20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5A3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4A72CF3F" w14:textId="2AE804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57E7A" w14:textId="26B46E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1D8F2" w14:textId="515420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CB8D3" w14:textId="4D3D1F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B342B9" w14:paraId="072CE43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E33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08F4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5074F0F4" w14:textId="75E8F7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CA4E5" w14:textId="360F5C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EC061" w14:textId="23EBF2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72541" w14:textId="2494F5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342B9" w14:paraId="3A9ABC2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ADA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9A0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3FD63BA" w14:textId="4B5482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c>
          <w:tcPr>
            <w:tcW w:w="675" w:type="pct"/>
            <w:tcBorders>
              <w:top w:val="nil"/>
              <w:left w:val="nil"/>
              <w:bottom w:val="single" w:sz="4" w:space="0" w:color="000000"/>
              <w:right w:val="single" w:sz="4" w:space="0" w:color="000000"/>
            </w:tcBorders>
            <w:shd w:val="clear" w:color="auto" w:fill="auto"/>
            <w:noWrap/>
            <w:vAlign w:val="bottom"/>
            <w:hideMark/>
          </w:tcPr>
          <w:p w14:paraId="3AE7B2CF" w14:textId="3649DD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379AD" w14:textId="6C231E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FD0D2" w14:textId="2A710F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r>
      <w:tr w:rsidR="00B342B9" w14:paraId="25E1711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07F3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DBF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60ED9771" w14:textId="30846A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c>
          <w:tcPr>
            <w:tcW w:w="675" w:type="pct"/>
            <w:tcBorders>
              <w:top w:val="nil"/>
              <w:left w:val="nil"/>
              <w:bottom w:val="single" w:sz="4" w:space="0" w:color="000000"/>
              <w:right w:val="single" w:sz="4" w:space="0" w:color="000000"/>
            </w:tcBorders>
            <w:shd w:val="clear" w:color="auto" w:fill="auto"/>
            <w:noWrap/>
            <w:vAlign w:val="bottom"/>
            <w:hideMark/>
          </w:tcPr>
          <w:p w14:paraId="15D7AA90" w14:textId="77F22D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707FE" w14:textId="439B4D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A5F29" w14:textId="23B74B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r>
      <w:tr w:rsidR="00B342B9" w14:paraId="6EE0E0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CB7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F61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2B61743" w14:textId="4A794A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c>
          <w:tcPr>
            <w:tcW w:w="675" w:type="pct"/>
            <w:tcBorders>
              <w:top w:val="nil"/>
              <w:left w:val="nil"/>
              <w:bottom w:val="single" w:sz="4" w:space="0" w:color="000000"/>
              <w:right w:val="single" w:sz="4" w:space="0" w:color="000000"/>
            </w:tcBorders>
            <w:shd w:val="clear" w:color="auto" w:fill="auto"/>
            <w:noWrap/>
            <w:vAlign w:val="bottom"/>
            <w:hideMark/>
          </w:tcPr>
          <w:p w14:paraId="3EA71944" w14:textId="024090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11AD3" w14:textId="38BB3C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ED152" w14:textId="47EC59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r>
      <w:tr w:rsidR="00B342B9" w14:paraId="026D348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0B4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AFC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162A574" w14:textId="1E2763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0722CFB" w14:textId="249860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346ADB" w14:textId="0B65DA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42CF4" w14:textId="5078C2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4,240.00 </w:t>
            </w:r>
          </w:p>
        </w:tc>
      </w:tr>
      <w:tr w:rsidR="00B342B9" w14:paraId="0F5D8EE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4049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1ED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DEC73C2" w14:textId="203B0B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21CB4A" w14:textId="319A49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0D2C9" w14:textId="0C22AE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3616E" w14:textId="71861F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r>
      <w:tr w:rsidR="00B342B9" w14:paraId="79411B0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01A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3A6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2D27F710" w14:textId="0590E2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713DE3DF" w14:textId="26EB5A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BD1A7" w14:textId="34C9D3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6E662" w14:textId="1B06D0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r>
      <w:tr w:rsidR="00B342B9" w14:paraId="5E588B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715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3C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4B3AC248" w14:textId="213244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C1E99" w14:textId="7F66ED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E9047" w14:textId="4DA815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1AC37" w14:textId="5BF510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0,500.00 </w:t>
            </w:r>
          </w:p>
        </w:tc>
      </w:tr>
      <w:tr w:rsidR="00B342B9" w14:paraId="3FC76D7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11FD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F15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14322763" w14:textId="5230B8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1DBBB5" w14:textId="5A8A64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6F82F" w14:textId="4D6C83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BC5FE" w14:textId="128C75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B342B9" w14:paraId="7AA649D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FB0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C57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69E74643" w14:textId="225697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7F5F37" w14:textId="10F019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4A9E0" w14:textId="353777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601F8" w14:textId="63136A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B342B9" w14:paraId="41F05B8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C2A5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0B5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585A198E" w14:textId="7F1D44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c>
          <w:tcPr>
            <w:tcW w:w="675" w:type="pct"/>
            <w:tcBorders>
              <w:top w:val="nil"/>
              <w:left w:val="nil"/>
              <w:bottom w:val="single" w:sz="4" w:space="0" w:color="000000"/>
              <w:right w:val="single" w:sz="4" w:space="0" w:color="000000"/>
            </w:tcBorders>
            <w:shd w:val="clear" w:color="auto" w:fill="auto"/>
            <w:noWrap/>
            <w:vAlign w:val="bottom"/>
            <w:hideMark/>
          </w:tcPr>
          <w:p w14:paraId="139350F4" w14:textId="2ED002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5577E" w14:textId="4084C4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A2EC1" w14:textId="07D866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r>
      <w:tr w:rsidR="00B342B9" w14:paraId="116728B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369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BE8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BE9F92" w14:textId="40522C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93,792.98 </w:t>
            </w:r>
          </w:p>
        </w:tc>
        <w:tc>
          <w:tcPr>
            <w:tcW w:w="675" w:type="pct"/>
            <w:tcBorders>
              <w:top w:val="nil"/>
              <w:left w:val="nil"/>
              <w:bottom w:val="single" w:sz="4" w:space="0" w:color="000000"/>
              <w:right w:val="single" w:sz="4" w:space="0" w:color="000000"/>
            </w:tcBorders>
            <w:shd w:val="clear" w:color="auto" w:fill="auto"/>
            <w:noWrap/>
            <w:vAlign w:val="bottom"/>
            <w:hideMark/>
          </w:tcPr>
          <w:p w14:paraId="59FC6620" w14:textId="35E11E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6BB68" w14:textId="6C315E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06032" w14:textId="7D9AE3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93,792.98 </w:t>
            </w:r>
          </w:p>
        </w:tc>
      </w:tr>
      <w:tr w:rsidR="00B342B9" w14:paraId="7AB2482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1EA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AE0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64F53241" w14:textId="048EF5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837.20 </w:t>
            </w:r>
          </w:p>
        </w:tc>
        <w:tc>
          <w:tcPr>
            <w:tcW w:w="675" w:type="pct"/>
            <w:tcBorders>
              <w:top w:val="nil"/>
              <w:left w:val="nil"/>
              <w:bottom w:val="single" w:sz="4" w:space="0" w:color="000000"/>
              <w:right w:val="single" w:sz="4" w:space="0" w:color="000000"/>
            </w:tcBorders>
            <w:shd w:val="clear" w:color="auto" w:fill="auto"/>
            <w:noWrap/>
            <w:vAlign w:val="bottom"/>
            <w:hideMark/>
          </w:tcPr>
          <w:p w14:paraId="2D95CF3E" w14:textId="5901A6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C3904" w14:textId="77D82A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430D6" w14:textId="228FFE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837.20 </w:t>
            </w:r>
          </w:p>
        </w:tc>
      </w:tr>
      <w:tr w:rsidR="00B342B9" w14:paraId="73DEFB7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7B6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954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4D228DE" w14:textId="20B95A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D768BA9" w14:textId="6F4F4F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8C961" w14:textId="37C043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27929" w14:textId="01EDBD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B342B9" w14:paraId="1E2BC5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157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C52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4F9E0307" w14:textId="300968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70013" w14:textId="44EF6F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AE59E" w14:textId="313735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7BD09" w14:textId="5CE1A2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r>
      <w:tr w:rsidR="00B342B9" w14:paraId="25078DD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6B6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E89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B581B1E" w14:textId="705A3F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150B7D" w14:textId="566B65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6A017" w14:textId="4127BA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8587D" w14:textId="6FEA92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B342B9" w14:paraId="5EE954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9A0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FE034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7BCF7F78" w14:textId="4D3FE8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796.00 </w:t>
            </w:r>
          </w:p>
        </w:tc>
        <w:tc>
          <w:tcPr>
            <w:tcW w:w="675" w:type="pct"/>
            <w:tcBorders>
              <w:top w:val="nil"/>
              <w:left w:val="nil"/>
              <w:bottom w:val="single" w:sz="4" w:space="0" w:color="000000"/>
              <w:right w:val="single" w:sz="4" w:space="0" w:color="000000"/>
            </w:tcBorders>
            <w:shd w:val="clear" w:color="auto" w:fill="auto"/>
            <w:noWrap/>
            <w:vAlign w:val="bottom"/>
            <w:hideMark/>
          </w:tcPr>
          <w:p w14:paraId="625A1AE6" w14:textId="68AF07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6D095" w14:textId="7ECA5B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CB49B" w14:textId="70C86F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796.00 </w:t>
            </w:r>
          </w:p>
        </w:tc>
      </w:tr>
      <w:tr w:rsidR="00B342B9" w14:paraId="096348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C18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B88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57D1050A" w14:textId="4D7C11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c>
          <w:tcPr>
            <w:tcW w:w="675" w:type="pct"/>
            <w:tcBorders>
              <w:top w:val="nil"/>
              <w:left w:val="nil"/>
              <w:bottom w:val="single" w:sz="4" w:space="0" w:color="000000"/>
              <w:right w:val="single" w:sz="4" w:space="0" w:color="000000"/>
            </w:tcBorders>
            <w:shd w:val="clear" w:color="auto" w:fill="auto"/>
            <w:noWrap/>
            <w:vAlign w:val="bottom"/>
            <w:hideMark/>
          </w:tcPr>
          <w:p w14:paraId="08BB484C" w14:textId="347047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14229" w14:textId="66FA21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3DB5C" w14:textId="6FB2F6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r>
      <w:tr w:rsidR="00B342B9" w14:paraId="1FF1C5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77F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D27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6FBC3B89" w14:textId="2DFD4E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2344D7BB" w14:textId="092466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4D636" w14:textId="40A9A5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A8EB6" w14:textId="12F969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B342B9" w14:paraId="555B4F8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9EE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308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63DC65DB" w14:textId="7A0A31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93C6A69" w14:textId="18B017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B0E8B" w14:textId="5D4D01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9C084" w14:textId="45F18E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60.00 </w:t>
            </w:r>
          </w:p>
        </w:tc>
      </w:tr>
      <w:tr w:rsidR="00B342B9" w14:paraId="6B2C06D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619F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F46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5EF14B17" w14:textId="7D725E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69DA8C64" w14:textId="1435C3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8CCC5" w14:textId="2B79DD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45F63" w14:textId="4E580C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B342B9" w14:paraId="38755F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E94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F16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DACBBB3" w14:textId="2CEFCE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A97B80" w14:textId="2276B7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39D31" w14:textId="2B3E18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2236B" w14:textId="58E430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900.00 </w:t>
            </w:r>
          </w:p>
        </w:tc>
      </w:tr>
      <w:tr w:rsidR="00B342B9" w14:paraId="30F3FC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7718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B78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03CBD680" w14:textId="21E759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0A645" w14:textId="3480EA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780A1" w14:textId="120C5D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E78FB" w14:textId="13D8CD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B342B9" w14:paraId="3B786AE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B2A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59B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71FED4A2" w14:textId="4DDC89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303074" w14:textId="48188E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FB7AB" w14:textId="7DA001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5F9AF" w14:textId="7A3F33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B342B9" w14:paraId="04125A4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98F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4F1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E0545C7" w14:textId="19B830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c>
          <w:tcPr>
            <w:tcW w:w="675" w:type="pct"/>
            <w:tcBorders>
              <w:top w:val="nil"/>
              <w:left w:val="nil"/>
              <w:bottom w:val="single" w:sz="4" w:space="0" w:color="000000"/>
              <w:right w:val="single" w:sz="4" w:space="0" w:color="000000"/>
            </w:tcBorders>
            <w:shd w:val="clear" w:color="auto" w:fill="auto"/>
            <w:noWrap/>
            <w:vAlign w:val="bottom"/>
            <w:hideMark/>
          </w:tcPr>
          <w:p w14:paraId="2B52DBDB" w14:textId="637CBD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91E14" w14:textId="223E75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39D9C" w14:textId="245CFE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r>
      <w:tr w:rsidR="00B342B9" w14:paraId="31627CC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EA2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E04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62DF22CC" w14:textId="264B63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46E1D3" w14:textId="19CBD8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21CD7" w14:textId="24781B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93EFF" w14:textId="00BAA8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B342B9" w14:paraId="08757A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9A4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2E42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5F80670" w14:textId="5D8BE9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c>
          <w:tcPr>
            <w:tcW w:w="675" w:type="pct"/>
            <w:tcBorders>
              <w:top w:val="nil"/>
              <w:left w:val="nil"/>
              <w:bottom w:val="single" w:sz="4" w:space="0" w:color="000000"/>
              <w:right w:val="single" w:sz="4" w:space="0" w:color="000000"/>
            </w:tcBorders>
            <w:shd w:val="clear" w:color="auto" w:fill="auto"/>
            <w:noWrap/>
            <w:vAlign w:val="bottom"/>
            <w:hideMark/>
          </w:tcPr>
          <w:p w14:paraId="371BAEBC" w14:textId="00DB64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B370B" w14:textId="401791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B652F" w14:textId="47493B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r>
      <w:tr w:rsidR="00B342B9" w14:paraId="1FAE29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472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947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B8C8FC5" w14:textId="04C755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744D2A" w14:textId="78B8D0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0FA81" w14:textId="07E4BA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7142F" w14:textId="354D7A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B342B9" w14:paraId="7FF7FD5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B69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0BD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FCB59DE" w14:textId="5D5996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43768F" w14:textId="2EC23E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82EC9" w14:textId="55FDD5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77889" w14:textId="57E2DF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00.00 </w:t>
            </w:r>
          </w:p>
        </w:tc>
      </w:tr>
      <w:tr w:rsidR="00B342B9" w14:paraId="22EDAD9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F77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6DB4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FF68216" w14:textId="485651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c>
          <w:tcPr>
            <w:tcW w:w="675" w:type="pct"/>
            <w:tcBorders>
              <w:top w:val="nil"/>
              <w:left w:val="nil"/>
              <w:bottom w:val="single" w:sz="4" w:space="0" w:color="000000"/>
              <w:right w:val="single" w:sz="4" w:space="0" w:color="000000"/>
            </w:tcBorders>
            <w:shd w:val="clear" w:color="auto" w:fill="auto"/>
            <w:noWrap/>
            <w:vAlign w:val="bottom"/>
            <w:hideMark/>
          </w:tcPr>
          <w:p w14:paraId="2EE983A6" w14:textId="6DFDC0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C424F" w14:textId="5EEFF2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8A3B9" w14:textId="516366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r>
      <w:tr w:rsidR="00B342B9" w14:paraId="0DCD2F8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8B1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1DDD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D4880C8" w14:textId="2F20B0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816646" w14:textId="50992A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D81BE" w14:textId="223436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72899" w14:textId="3528F1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B342B9" w14:paraId="713444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42B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26F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A42B256" w14:textId="102E78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c>
          <w:tcPr>
            <w:tcW w:w="675" w:type="pct"/>
            <w:tcBorders>
              <w:top w:val="nil"/>
              <w:left w:val="nil"/>
              <w:bottom w:val="single" w:sz="4" w:space="0" w:color="000000"/>
              <w:right w:val="single" w:sz="4" w:space="0" w:color="000000"/>
            </w:tcBorders>
            <w:shd w:val="clear" w:color="auto" w:fill="auto"/>
            <w:noWrap/>
            <w:vAlign w:val="bottom"/>
            <w:hideMark/>
          </w:tcPr>
          <w:p w14:paraId="3BC036AE" w14:textId="19DA6F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E75D8" w14:textId="7C0BF0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BC7FE" w14:textId="222094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r>
      <w:tr w:rsidR="00B342B9" w14:paraId="1B5301C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271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7F9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08ED2577" w14:textId="681FE4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30A92" w14:textId="6597BC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92954" w14:textId="5C49CD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34E64" w14:textId="63D349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B342B9" w14:paraId="348229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748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4DB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7A065DAC" w14:textId="5F5BC0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880.00 </w:t>
            </w:r>
          </w:p>
        </w:tc>
        <w:tc>
          <w:tcPr>
            <w:tcW w:w="675" w:type="pct"/>
            <w:tcBorders>
              <w:top w:val="nil"/>
              <w:left w:val="nil"/>
              <w:bottom w:val="single" w:sz="4" w:space="0" w:color="000000"/>
              <w:right w:val="single" w:sz="4" w:space="0" w:color="000000"/>
            </w:tcBorders>
            <w:shd w:val="clear" w:color="auto" w:fill="auto"/>
            <w:noWrap/>
            <w:vAlign w:val="bottom"/>
            <w:hideMark/>
          </w:tcPr>
          <w:p w14:paraId="61447FF3" w14:textId="666301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D7FD8" w14:textId="597DC9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E50E6" w14:textId="4CFA61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880.00 </w:t>
            </w:r>
          </w:p>
        </w:tc>
      </w:tr>
      <w:tr w:rsidR="00B342B9" w14:paraId="4931C8E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9121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FB83B76" w14:textId="3D0CCAD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27,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9CDEF0E" w14:textId="68B0738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58B6DE" w14:textId="416D262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6C20C4" w14:textId="7EA3E82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27,316.82 </w:t>
            </w:r>
          </w:p>
        </w:tc>
      </w:tr>
      <w:tr w:rsidR="00B342B9" w14:paraId="7B5725D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648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727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8B0B538" w14:textId="3327A6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50D5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3E7DC74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7A53C91C" w14:textId="2D10D5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B342B9" w14:paraId="079BB5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38D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6FC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0CC4AC9" w14:textId="1DE749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685E01D2" w14:textId="25E26B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8B86A" w14:textId="4FEAF1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7C6A0" w14:textId="2BA24A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B342B9" w14:paraId="4AFC66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A08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6B5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4415B6F" w14:textId="08E08A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0A5D944F" w14:textId="672771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F4C3A" w14:textId="5804B8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C2962" w14:textId="1D68E8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B342B9" w14:paraId="615E74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3C5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15CD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65239518" w14:textId="17F23D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11BB6A0" w14:textId="7045F1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9EA19" w14:textId="34E509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68FFC" w14:textId="1276B2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B342B9" w14:paraId="079BA6C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008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4E4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EA2E9A5" w14:textId="2528F9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7AEA48E3" w14:textId="493F94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B26AD" w14:textId="5F57AD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77837" w14:textId="3905F4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B342B9" w14:paraId="15918BC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90C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595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097D22B" w14:textId="70DC13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6B668B7E" w14:textId="503A3E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252BD" w14:textId="1F5F20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D0123" w14:textId="65ED5A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B342B9" w14:paraId="1C5542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D53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688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456E8398" w14:textId="1AF069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BBB4638" w14:textId="1FD0D1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1B0AE" w14:textId="41D83A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3D0FC" w14:textId="0EAB72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B342B9" w14:paraId="5D15D01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A1C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E24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F0AF8CA" w14:textId="73DD08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2F7624E" w14:textId="78CF6C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32D2B" w14:textId="34CD71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89481" w14:textId="289058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B342B9" w14:paraId="7A588F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CB0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7E6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3DADB70" w14:textId="493D90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E21332E" w14:textId="5722CA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516DF" w14:textId="5CE850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B3478" w14:textId="24C6FB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B342B9" w14:paraId="06EDD75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D91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1C1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A64D8DD" w14:textId="6E125C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E097B0" w14:textId="5509F0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80902" w14:textId="5EC624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E9C45" w14:textId="548F3D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342B9" w14:paraId="42B7BF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BCB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BAB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4C909D33" w14:textId="5574FD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EB9EAB" w14:textId="732A6F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2EA9B" w14:textId="23E2EA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EDFAD" w14:textId="6B84E5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B342B9" w14:paraId="2033953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A48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096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74DB1075" w14:textId="4A9B4A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3135D34" w14:textId="0121F2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B61BD" w14:textId="1950F2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1854D" w14:textId="5A2BEF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B342B9" w14:paraId="79104C9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F57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8865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34160E2C" w14:textId="071949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4D2A76BD" w14:textId="40CF65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A18CF" w14:textId="4F00F1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6A979" w14:textId="1AC3FC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B342B9" w14:paraId="363A9FE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626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77A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CC5E8D6" w14:textId="1E40BB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824F15" w14:textId="382969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09D57" w14:textId="413871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0DBBC" w14:textId="3769EA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342B9" w14:paraId="3A99A9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61E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70C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49B9A7D" w14:textId="0F5440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0826169" w14:textId="5B7136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FD53C" w14:textId="7AF748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41B56" w14:textId="41FBA2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B342B9" w14:paraId="508A59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6A0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C2F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EC72F7E" w14:textId="4BD809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75E77D" w14:textId="0EE721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E83D8" w14:textId="137558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4E2B7" w14:textId="6BBC80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342B9" w14:paraId="3CBF4AB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6C6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D24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4143BC4" w14:textId="0BA6E7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74595E9" w14:textId="532930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4DEF8" w14:textId="30526C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A82F9" w14:textId="5AA784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B342B9" w14:paraId="00D381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355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F67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3FA8827" w14:textId="45F362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462D31" w14:textId="7C81AB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06F4B" w14:textId="5B7B3C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A5674" w14:textId="394874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B342B9" w14:paraId="71BD94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DB6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A68E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C976573" w14:textId="17DB16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471BA619" w14:textId="0A856E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FE534" w14:textId="1EA0E0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8A061" w14:textId="11B8AC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B342B9" w14:paraId="02C1A47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DE9B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B2F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7A61BE4A" w14:textId="458247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E1C30" w14:textId="1CFE99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C284B" w14:textId="65364F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28A55" w14:textId="4057BC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B342B9" w14:paraId="782F018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01F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2BED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21711774" w14:textId="67F870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A9D7797" w14:textId="7FA510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1830B" w14:textId="6135B3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D16C3" w14:textId="060E86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B342B9" w14:paraId="3693CB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B0F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B8D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4153360A" w14:textId="48AA4F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304CFE37" w14:textId="3962E0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162FE" w14:textId="567B69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F6A09" w14:textId="5B5DAD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B342B9" w14:paraId="754E414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7BE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B71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F9210F7" w14:textId="29089F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1A19C7D" w14:textId="20B14A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D2932" w14:textId="002273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24F70" w14:textId="28ADF3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B342B9" w14:paraId="5DB979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BD0A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FB0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2B4EC87E" w14:textId="13EB25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086E4D4A" w14:textId="6C4378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7B640" w14:textId="530BAE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768B9" w14:textId="15EECC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B342B9" w14:paraId="4F1411B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D19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756F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2807855" w14:textId="0EEB0D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595219B" w14:textId="2E9F33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71126" w14:textId="32214C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9B07B" w14:textId="5A5983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B342B9" w14:paraId="29C340A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8415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F98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FC2BD2F" w14:textId="5FC85E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094F5" w14:textId="1B2089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F6686" w14:textId="775721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D159E" w14:textId="34AA9E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342B9" w14:paraId="74E8427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493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4E5F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62838C9" w14:textId="1E9FA2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01745FF" w14:textId="5C49E4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50C58" w14:textId="67A12F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77B76" w14:textId="7F6B48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B342B9" w14:paraId="3B4B64F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BD9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F7B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4B5D9713" w14:textId="2DAD2F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60799562" w14:textId="5BCD77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4B681" w14:textId="5F0844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A4DE7" w14:textId="217502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B342B9" w14:paraId="45DEF2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E48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E5E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0D6CF8D" w14:textId="5EE960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BE55625" w14:textId="37EC0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6C872" w14:textId="14CC01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492C1" w14:textId="4D73EA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B342B9" w14:paraId="446C40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87A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4EB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55494B68" w14:textId="7A27F6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7DEAA32" w14:textId="0553F7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44311" w14:textId="179771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DA33D" w14:textId="6F2B06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B342B9" w14:paraId="4DA939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79E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D46E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63E6D407" w14:textId="5048B4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960F9E5" w14:textId="76A155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F8882" w14:textId="34250A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48D2F" w14:textId="1A544D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B342B9" w14:paraId="453442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F3C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103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76AEBDD" w14:textId="67A3BB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3BE75866" w14:textId="66D05C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71619" w14:textId="710939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79D24" w14:textId="063B70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B342B9" w14:paraId="49E27C6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EE9D1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D0D8F0A" w14:textId="3120136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6C354CFF" w14:textId="5FA70DF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3D7BA30" w14:textId="5C76FCD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60E9E7A" w14:textId="6F75E84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B342B9" w14:paraId="5F26CC1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B12E0"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599FC93B" w14:textId="465ED9D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1F7BC91" w14:textId="61B2974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09E23C" w14:textId="2AA51AD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3916A7" w14:textId="69BAADE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B342B9" w14:paraId="7A4E0D2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E6FD2B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2F379D7" w14:textId="3B8427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1961255" w14:textId="5D2173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A2FED" w14:textId="0384FE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1D8A44" w14:textId="1D7733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B342B9" w14:paraId="7856F5EE" w14:textId="77777777" w:rsidTr="00B342B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F5B385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DD4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12D4D3B" w14:textId="7CA14E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1F88375" w14:textId="22477F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81418" w14:textId="139977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7A879" w14:textId="7ED7E9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B342B9" w14:paraId="1D9827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5B2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59E5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9D898F1" w14:textId="4AD787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57042E0" w14:textId="57C320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23F73" w14:textId="54E704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901D5" w14:textId="4BF2F4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B342B9" w14:paraId="20386A6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347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A0F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2B65426" w14:textId="478BAC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C72CB7" w14:textId="4A8566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B4C83" w14:textId="4AA48F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303DF" w14:textId="46C82C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B342B9" w14:paraId="0A1251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632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6DB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6B8C1E31" w14:textId="421E01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796F3742" w14:textId="3F1ADF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7C9C0" w14:textId="042C7E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39E72" w14:textId="4F5B88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B342B9" w14:paraId="3DB67CC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F57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88B9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65172DD" w14:textId="2A3DE6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2DB08A4A" w14:textId="36B8FB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5F20D" w14:textId="18DEDC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3CD44" w14:textId="7F38A9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B342B9" w14:paraId="617E11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E88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339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683F3310" w14:textId="00DA55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5B96E8F8" w14:textId="012DDF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44B1C" w14:textId="795CC0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242EB" w14:textId="230D51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B342B9" w14:paraId="021087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AFD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A34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1AD6E54C" w14:textId="4D4112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412760E3" w14:textId="546687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CBADC" w14:textId="3B0F5C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94DF5" w14:textId="3CD6CE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B342B9" w14:paraId="0885F90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D79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65B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127D7C86" w14:textId="4908BC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731EEF0D" w14:textId="4D2333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5C5C7" w14:textId="214E33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1271B" w14:textId="26AAC7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B342B9" w14:paraId="7C154E7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00A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7E1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FB88EF9" w14:textId="020ACF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651AF10" w14:textId="51461C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5D307" w14:textId="23E9ED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D81B1" w14:textId="1529CC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B342B9" w14:paraId="6F1D59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F61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AAE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8E6CC03" w14:textId="352C62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792D7537" w14:textId="10920A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6AEEC" w14:textId="1196E1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17BF6" w14:textId="756053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B342B9" w14:paraId="1E7B9B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587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45E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8B94F6D" w14:textId="76D26A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7828F205" w14:textId="3FCA64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99989" w14:textId="7C67EB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3F005" w14:textId="7E4D9A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B342B9" w14:paraId="0CC97E5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1F2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35A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53DF5F96" w14:textId="377B9E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3B62D3A9" w14:textId="4F54EB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ECFE3" w14:textId="17E486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A1AF9" w14:textId="4F234E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B342B9" w14:paraId="65A83ED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015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2EC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39F57FA" w14:textId="1800E4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FEF927" w14:textId="42787E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903CB" w14:textId="7F82A9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3462F" w14:textId="1FE085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B342B9" w14:paraId="717057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F4F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38D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E37B3D5" w14:textId="1BC459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29FAC5DA" w14:textId="704BD3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4FD03" w14:textId="1A30AE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B1423" w14:textId="0A8158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B342B9" w14:paraId="00FB05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80E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FED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6786C66" w14:textId="430D4B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34E37F30" w14:textId="10D2D9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33120" w14:textId="3CFE40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0668D" w14:textId="145BCA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B342B9" w14:paraId="618426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D82B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B9F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409EAA6" w14:textId="3062BC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B7B8F43" w14:textId="416D0D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3D695" w14:textId="09E463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BD26C" w14:textId="78AAF3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B342B9" w14:paraId="45CD525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3DD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3C2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6171DB56" w14:textId="1750FC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7F86A80" w14:textId="383A26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A9ECB" w14:textId="59FF33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AB9F8" w14:textId="2A7FB7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B342B9" w14:paraId="0C9C76E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C6EA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DEC7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6B54502" w14:textId="2905BC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2524E8" w14:textId="57308C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5C78C" w14:textId="13BE7A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53C06" w14:textId="2F3865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B342B9" w14:paraId="5238B8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9D1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888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4AE8684" w14:textId="305DAE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B63BA" w14:textId="164362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D8E05" w14:textId="488BDC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E192D" w14:textId="01759A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B342B9" w14:paraId="279381F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AE8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96D0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29296C28" w14:textId="3D0D05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35270BAE" w14:textId="2B9006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7E130" w14:textId="141112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6B327" w14:textId="04619A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B342B9" w14:paraId="6625308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C92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B4F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22DE5FB8" w14:textId="661632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480ADD66" w14:textId="7221CF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C7DCD" w14:textId="55A204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302F5" w14:textId="1A2D92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B342B9" w14:paraId="59E6315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41F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A98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41C67AA6" w14:textId="791948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765C0699" w14:textId="37AA2E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602AF" w14:textId="11E9A9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1CB05" w14:textId="698F68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B342B9" w14:paraId="1C0BAA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EDA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508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3BE7BC6E" w14:textId="604F63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44349B22" w14:textId="0A6F9A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032A8" w14:textId="4FA290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41F90" w14:textId="44B16A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B342B9" w14:paraId="47AD4D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B023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109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9B79785" w14:textId="5A9D48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33C9811" w14:textId="6ACF53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29A58" w14:textId="381043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7F776" w14:textId="6E8F4B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B342B9" w14:paraId="5D7499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E17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1B2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D18604C" w14:textId="10FCAA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2EF11" w14:textId="73BC03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A4680" w14:textId="493CB5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F88EB" w14:textId="5455A6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B342B9" w14:paraId="351AE3E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926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79F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1B3DE071" w14:textId="2F1CB2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FD80FB7" w14:textId="6BAC63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FAFF5" w14:textId="1804EF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E00A1" w14:textId="5545A9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B342B9" w14:paraId="7B1A8A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6C0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16F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C60129D" w14:textId="7575D5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6EDF2" w14:textId="4039A4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33FBF" w14:textId="572DAF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14C58" w14:textId="69664E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B342B9" w14:paraId="626D447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317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D04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F4C0E1F" w14:textId="606935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3C6831F" w14:textId="1699C3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0F728" w14:textId="4C0BBD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68A87" w14:textId="54C908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B342B9" w14:paraId="55EAAF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796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05C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3E6A92B7" w14:textId="07FA2F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98B50FF" w14:textId="0348C6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F0A4D" w14:textId="53C896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AE046" w14:textId="309B50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B342B9" w14:paraId="438333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971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5E3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20541A5" w14:textId="444D13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EB42670" w14:textId="4F6C3F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38C2D" w14:textId="289303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56CFF" w14:textId="640EFB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B342B9" w14:paraId="0BEB2A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C81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FED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31C6B677" w14:textId="1A76A1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F52AE6D" w14:textId="3753D2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A521C" w14:textId="0BD985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ACBA" w14:textId="21895E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B342B9" w14:paraId="5DE849B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7E2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821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FBAAFD4" w14:textId="2F7CB0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47F84855" w14:textId="5255A1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BC96F" w14:textId="67231F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B7806" w14:textId="47E606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B342B9" w14:paraId="136964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082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F58B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2AA04F9" w14:textId="148A49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4F8D7E4D" w14:textId="5820F0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33283" w14:textId="440D39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56A3D" w14:textId="08869E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B342B9" w14:paraId="2FEC19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CF7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425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2BDA89AD" w14:textId="1F8F2E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9E0755B" w14:textId="0BCF60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1726" w14:textId="31BCA8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BE6A5" w14:textId="3A356E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B342B9" w14:paraId="205B5A6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F75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8A4D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087FE68" w14:textId="3E48E2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4C37A7D5" w14:textId="5F5C02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E7E3C" w14:textId="5DD54A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D6DD5" w14:textId="78D8A5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B342B9" w14:paraId="3D313F7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7C2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1C66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7985D880" w14:textId="4282BA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1ECF9A57" w14:textId="0C14F8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0CE8E" w14:textId="6D36A4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0D3FC" w14:textId="209436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B342B9" w14:paraId="458AC19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BA4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608D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D7D3C27" w14:textId="634D2D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879722B" w14:textId="7087DD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DB8D5" w14:textId="7C35AC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89BB8" w14:textId="552501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B342B9" w14:paraId="4322A4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2100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DC9A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E4D5E08" w14:textId="2D8FA2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91D67B7" w14:textId="228C02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0DFC6" w14:textId="147974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5985B" w14:textId="7E5928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B342B9" w14:paraId="5923633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A49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963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F2B877C" w14:textId="086BFD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3F9734B" w14:textId="54F6DD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8D685" w14:textId="225DBC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A70B9" w14:textId="1F48E3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B342B9" w14:paraId="46CA296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11D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780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A0551D1" w14:textId="2A2A62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920C8CB" w14:textId="69A383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3F5FA" w14:textId="3CF566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056AE" w14:textId="6CE381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B342B9" w14:paraId="223C460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326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ED9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78EA5664" w14:textId="625D29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12D31" w14:textId="4723DA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F9C2D" w14:textId="63CBD5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728FC" w14:textId="469883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B342B9" w14:paraId="007E90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860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436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F6750FA" w14:textId="5280F0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399A8659" w14:textId="6AB585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0E42A" w14:textId="3ED5DC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E0550" w14:textId="1D2AC6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B342B9" w14:paraId="5DC7D06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6C26D"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6DD85EC" w14:textId="7A59B49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0B67882A" w14:textId="6D7D4A0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DF71C0" w14:textId="575846C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1B98F6" w14:textId="2E8E6EB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B342B9" w14:paraId="5380683A" w14:textId="77777777" w:rsidTr="00B342B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5932B1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9E87D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37208C4D" w14:textId="29383B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6B3274F" w14:textId="2095BF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7EA86" w14:textId="6FFA26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ECF504" w14:textId="68B8D2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B342B9" w14:paraId="443D42DF" w14:textId="77777777" w:rsidTr="00B342B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02B67BE"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C37A2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D5CA86C" w14:textId="1BB52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06B608E9" w14:textId="4523AD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085AD" w14:textId="189E25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4E5B6" w14:textId="282E7D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B342B9" w14:paraId="7D9146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B30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33A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C835257" w14:textId="78657E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34FAB038" w14:textId="6686FB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71B4E" w14:textId="322AF8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F3357" w14:textId="4EB19A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B342B9" w14:paraId="2E3381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3E76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1EB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3745E18" w14:textId="75C7BA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624A93E9" w14:textId="4AD119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93FA3" w14:textId="3A1E13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B42ED" w14:textId="0BDB03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B342B9" w14:paraId="41B06C4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83B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7C0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24E1686B" w14:textId="63D325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766F914E" w14:textId="677668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665A2" w14:textId="0404D2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5BAEA" w14:textId="3927D4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B342B9" w14:paraId="14E91A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71F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05E6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A22F707" w14:textId="2D2AC5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6A6B9E4F" w14:textId="0E146A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52394" w14:textId="35D72A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2A74E" w14:textId="5344B3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B342B9" w14:paraId="18917D0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EFF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FB4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407F1CC8" w14:textId="5129FA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677FF307" w14:textId="0C7C6D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B5399" w14:textId="31B4F8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2D852" w14:textId="247735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B342B9" w14:paraId="456D07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775E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3D7E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22AE3B05" w14:textId="497131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111AE598" w14:textId="606306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6A33A" w14:textId="5E5DFE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0CBF3" w14:textId="402666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B342B9" w14:paraId="1056C71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83F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C08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2BD8185F" w14:textId="32E9B5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1C2BB22E" w14:textId="72EFCF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F54FE" w14:textId="40133A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C7CA7" w14:textId="317D93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B342B9" w14:paraId="54C1502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1A9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DD1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A0B151C" w14:textId="4F80AC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0635A572" w14:textId="33E7EA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8CAD3" w14:textId="6EB2DB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9D445" w14:textId="0F9EE2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B342B9" w14:paraId="3E7BBC9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DCA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FCF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0948F7D5" w14:textId="76C227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4F58629F" w14:textId="3D20E0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C491A" w14:textId="44E364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D2E09" w14:textId="50CC02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B342B9" w14:paraId="1D49148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F35A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A8C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7B890B5" w14:textId="4502A4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6E942985" w14:textId="3B7CCC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9D53E" w14:textId="1C0B02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6842A" w14:textId="4342EC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B342B9" w14:paraId="7A71BF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54D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07B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16A224B9" w14:textId="35F4E3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65678999" w14:textId="2291A8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69BDB" w14:textId="5B8301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60245" w14:textId="2B6008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B342B9" w14:paraId="0470EC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EE3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9B5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112DB89" w14:textId="74C003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3B7CD243" w14:textId="621B9C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B36B9" w14:textId="099C0D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F1DA3" w14:textId="128F30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B342B9" w14:paraId="3E4B16B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EC9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96C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7BD4901" w14:textId="0313CF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53A65C37" w14:textId="29D2C1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C944E" w14:textId="55760E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24483" w14:textId="50538D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B342B9" w14:paraId="3C891A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2CB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E805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9FDB5D6" w14:textId="1AE3F1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2535A9BC" w14:textId="755958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D66B8" w14:textId="478F5C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A5703" w14:textId="5522EA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B342B9" w14:paraId="3FBC874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2F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7F83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672B40DB" w14:textId="68B998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016405B4" w14:textId="23D995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B6C55" w14:textId="021057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7DD96" w14:textId="602404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B342B9" w14:paraId="5C75B8F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F7D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139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F319AA5" w14:textId="513EB8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3D069D9C" w14:textId="3266C2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93234" w14:textId="13AAEE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7C823" w14:textId="1CCAC5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B342B9" w14:paraId="2DD591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6865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BCB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2D749E5" w14:textId="5F9A01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083AAC5D" w14:textId="7ADC2C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31AEA" w14:textId="1F33B1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C6684" w14:textId="6876EA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B342B9" w14:paraId="5CE81C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804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D414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13669C1" w14:textId="0FF716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4F83F943" w14:textId="143587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E6BC4" w14:textId="2933E7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8EB4E" w14:textId="72E2DE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B342B9" w14:paraId="7D4CD9F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89B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022A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2ED8747" w14:textId="6335B9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1D6B9440" w14:textId="428DDC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30CA1" w14:textId="106F80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84ADD" w14:textId="2D4F46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B342B9" w14:paraId="7907389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30F8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89C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4DDDDD3" w14:textId="0D30E4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1E93943D" w14:textId="60CB68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A9E8F" w14:textId="7D7B1A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1A8D9" w14:textId="264FB5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B342B9" w14:paraId="67F884B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2D5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CC33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EFAD021" w14:textId="0A3180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70F5B14" w14:textId="40EC87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5E6FB" w14:textId="34C119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B076C" w14:textId="5D9CCD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B342B9" w14:paraId="0FF8B6B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829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D0B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43BE67" w14:textId="0F2157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0AEC6092" w14:textId="4523BD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16AC7" w14:textId="343538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A0E70" w14:textId="08B39A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B342B9" w14:paraId="4350C3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6E7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82C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24FC960" w14:textId="0F6F51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19ED150F" w14:textId="281BDA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DA83B" w14:textId="3430A5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BB9B9" w14:textId="526D0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B342B9" w14:paraId="4670BC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22E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26B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526C70F" w14:textId="23A79E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1BAF7440" w14:textId="25B8EF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B8102" w14:textId="3BC9F1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107B1" w14:textId="055F75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B342B9" w14:paraId="4D5BE1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226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3D0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5C25D472" w14:textId="11ED9F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3253FE0B" w14:textId="30BE7D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5C3A9" w14:textId="047128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0182B" w14:textId="7FBC09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B342B9" w14:paraId="2372D4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632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86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41BAFD6" w14:textId="4488F1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253575AB" w14:textId="2EAC78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FDB32" w14:textId="482ACF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8B7E0" w14:textId="3625D0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B342B9" w14:paraId="595545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A7C7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477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0DA9226B" w14:textId="4A9D40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2C9A28C8" w14:textId="01665E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B4631" w14:textId="1E93BC3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08EDA" w14:textId="12322B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B342B9" w14:paraId="7065F8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D51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40C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63C200B6" w14:textId="602F60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24A24533" w14:textId="376F74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56B68" w14:textId="5093AE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618E7" w14:textId="252BC1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B342B9" w14:paraId="796AF4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E25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0CF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6C73554" w14:textId="6BEB30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0355C0F2" w14:textId="66A56E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7A6D6" w14:textId="5765DF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80594" w14:textId="247BE9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B342B9" w14:paraId="0F48FE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4B3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056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48714A21" w14:textId="02C1EE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3D35B8C4" w14:textId="1E5D4F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E1CCE" w14:textId="73787B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3F05D" w14:textId="566357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B342B9" w14:paraId="08D095B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258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FBA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3446D880" w14:textId="07772E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1CEC7A92" w14:textId="33F22A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7053C" w14:textId="4241C1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0B299" w14:textId="293F94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B342B9" w14:paraId="4CC17E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B4F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169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116DDEBE" w14:textId="158893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3F06DAAB" w14:textId="02968B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F9C14" w14:textId="3EA165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36974" w14:textId="6C1370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B342B9" w14:paraId="5D1C070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35C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D52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22DB6795" w14:textId="316E77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6219286" w14:textId="0D8C4F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EFEE3" w14:textId="0C99EA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52CFF" w14:textId="2EF0F3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B342B9" w14:paraId="049E8A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59F7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238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2143EB2F" w14:textId="74B770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45A22A5D" w14:textId="0A8AD6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005C7" w14:textId="02D5EF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A94E3" w14:textId="338BF0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B342B9" w14:paraId="5432B4B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205E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98D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DC7D56E" w14:textId="5C0337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6539ED3" w14:textId="709261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0D188" w14:textId="14CC51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30FD2" w14:textId="1A8926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B342B9" w14:paraId="100979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BD0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D1A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591740D6" w14:textId="362636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6C1F47D4" w14:textId="42635E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3740C" w14:textId="657E21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7B6B8" w14:textId="0F8405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B342B9" w14:paraId="0589E3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36A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391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6E02B66" w14:textId="196BD8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50EDA69E" w14:textId="268D40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DEEF0" w14:textId="598B8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44A79" w14:textId="1C1536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B342B9" w14:paraId="5329A2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083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B80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70CCF62" w14:textId="78755F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417CE02E" w14:textId="522764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12F08" w14:textId="4D5B8B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63C72" w14:textId="4890A3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B342B9" w14:paraId="7133C1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2A8B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EE3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3914E970" w14:textId="7939C9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724C449A" w14:textId="34343B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0BCC1" w14:textId="5CEA7E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63F36" w14:textId="1FCB76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B342B9" w14:paraId="027598C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A7F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1D9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65055B8" w14:textId="34B5FE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62F54A89" w14:textId="18DD4D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95524" w14:textId="52F01D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42B14" w14:textId="450F8C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B342B9" w14:paraId="6B0076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2BD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001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6CDC580" w14:textId="588B94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4F1EAF11" w14:textId="0543BC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F0AD8" w14:textId="5F7BB3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00159" w14:textId="34AF47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B342B9" w14:paraId="2A17F4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1C8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670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687612E" w14:textId="20F009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42A81254" w14:textId="6B40D5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3FAA8" w14:textId="3B65B1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3C637" w14:textId="2D3275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B342B9" w14:paraId="057EA4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A78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1AD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7E89AF4" w14:textId="2BBCBD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18D4B9F" w14:textId="713E8F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AE974" w14:textId="62262D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AE70D" w14:textId="29A59D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B342B9" w14:paraId="304DBF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502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E18E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306F1D81" w14:textId="45CD7C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31CBBCCC" w14:textId="46E8C0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6BD44" w14:textId="6CF242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7CDC5" w14:textId="69EDC5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B342B9" w14:paraId="1C24D1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AC9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566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234D9388" w14:textId="4851DE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7221914F" w14:textId="1B0A42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079CA" w14:textId="2287A4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CF80D" w14:textId="41FC2B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B342B9" w14:paraId="3910E41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2FB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05C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B586D7D" w14:textId="58CB4C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0A6D44F5" w14:textId="707799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B17E3" w14:textId="4CD991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031BC" w14:textId="1C351B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B342B9" w14:paraId="29CFF4E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A5A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1A5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2BAC811C" w14:textId="6CD1B3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13E1E4AB" w14:textId="17F759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E3143" w14:textId="5F369E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4B993" w14:textId="17896E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B342B9" w14:paraId="119F8BB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2F3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DB8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3A10B095" w14:textId="58ABEB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2D530A1D" w14:textId="11A9AF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7C709" w14:textId="77F51C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B8F91" w14:textId="74A005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B342B9" w14:paraId="5845DAE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F9D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591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AA78C88" w14:textId="225103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38C72A21" w14:textId="6045E2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7FCF8" w14:textId="0AF00F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08CCA" w14:textId="294407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B342B9" w14:paraId="0E503E3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CA3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A9A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6A4FA452" w14:textId="0B0B5A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0C5FBF33" w14:textId="2254A8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6C019" w14:textId="7EC326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45E3D" w14:textId="6F349B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B342B9" w14:paraId="610D8C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FF8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996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68339691" w14:textId="316089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1E2425D9" w14:textId="7EAB90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CC242" w14:textId="7B139C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5424F" w14:textId="258CA5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B342B9" w14:paraId="1E318F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675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7E0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92E0F30" w14:textId="4FACD6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07098BC4" w14:textId="0E72FC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3A430" w14:textId="7705CC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E91F2" w14:textId="54DFD0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B342B9" w14:paraId="5EC2816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A661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D0B22E6" w14:textId="153C46F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F46A15A" w14:textId="2884ACF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A8E4B1" w14:textId="58BAE68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5A42D3" w14:textId="3AA6C12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B342B9" w14:paraId="43F4B3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B23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5C80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F984069" w14:textId="63DFEF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3EEBE3FF" w14:textId="262177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67E2E" w14:textId="5715C6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3B506" w14:textId="4C47A8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B342B9" w14:paraId="348CDA2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217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261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58779AD9" w14:textId="20D263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7F7C4EF2" w14:textId="630471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D8B21" w14:textId="4ADC5B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F5C82" w14:textId="67892E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B342B9" w14:paraId="14138C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A6F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541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11A23CDD" w14:textId="3A20C4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18059931" w14:textId="0A1A07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2BB67" w14:textId="6A8A01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C26A7" w14:textId="574EA7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B342B9" w14:paraId="37C96BE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03E6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796453D" w14:textId="4260451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AEB16DF" w14:textId="6899DB0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D91718" w14:textId="46D57C2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57C264" w14:textId="77020D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B342B9" w14:paraId="59FA8791" w14:textId="77777777" w:rsidTr="00B342B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53CE38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1290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DC0B95A" w14:textId="4552CE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6593A588" w14:textId="29B2E0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24BB6" w14:textId="668CDB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5F883E" w14:textId="1669C5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B342B9" w14:paraId="66505087" w14:textId="77777777" w:rsidTr="00B342B9">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B2FA5BB"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5F1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0F4D9485" w14:textId="413B8F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E4759F4" w14:textId="66B622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2C2DB" w14:textId="4A384F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9FD89" w14:textId="640681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B342B9" w14:paraId="13453C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412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573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19A4D1A" w14:textId="4C558D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78CA075" w14:textId="6135F9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48352" w14:textId="07CE48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E99F6" w14:textId="022631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B342B9" w14:paraId="126D35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099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F105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7472A641" w14:textId="31929D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D6104EB" w14:textId="2B487C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6AE92" w14:textId="70BF1B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3F2FA" w14:textId="3EC975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B342B9" w14:paraId="4E70BB6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55F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C7D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70E0BB8" w14:textId="7D6FEF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0E499AE" w14:textId="3FA1B3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8ACEA" w14:textId="59E904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E347E" w14:textId="728238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B342B9" w14:paraId="45A652C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28B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73D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D123CE5" w14:textId="45E74C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0FB6E6C6" w14:textId="333F55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FFBA4" w14:textId="15A587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5A7E2" w14:textId="256D9C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B342B9" w14:paraId="2564C2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1A5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9D0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FF8C683" w14:textId="521AC2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45E454C0" w14:textId="478F7D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41653" w14:textId="104AE9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9606B" w14:textId="159B8C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B342B9" w14:paraId="4F5CDD2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171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235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091895B" w14:textId="29212D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A4F56A6" w14:textId="62DB75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C2267" w14:textId="3E640A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0AC3F" w14:textId="611344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B342B9" w14:paraId="502ED8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C18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794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3BAE19DC" w14:textId="7F0628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2122EDE2" w14:textId="757993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CAC3A" w14:textId="43D07E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7FE99" w14:textId="19C7A8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B342B9" w14:paraId="09D5116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B14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F9F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7BC4FF6" w14:textId="7D9586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E547419" w14:textId="20C4F5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6B3DC" w14:textId="704BCD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EAB0E" w14:textId="3FA90C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B342B9" w14:paraId="47050E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963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1B3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8988BCF" w14:textId="0F0E1D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38689B" w14:textId="6F49B5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1C512" w14:textId="530BB1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21750" w14:textId="58B1CD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B342B9" w14:paraId="45D6014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5B9E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936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25C2D01" w14:textId="5BE188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5373889" w14:textId="59E08C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0A9F2" w14:textId="7824BA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4A25F" w14:textId="6A607D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B342B9" w14:paraId="747F53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C21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030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12AE0B30" w14:textId="3FB0B8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39EFDF91" w14:textId="2F858E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0A12E" w14:textId="1D53FB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443F2" w14:textId="685598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B342B9" w14:paraId="5518BC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FBB5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2A4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3B4FC103" w14:textId="16E8FD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7DAC51F3" w14:textId="20AF1F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0CA84" w14:textId="6AE0A5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611E1" w14:textId="750821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B342B9" w14:paraId="254F04D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529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DCC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BB23DCC" w14:textId="14F549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2FF9AE5A" w14:textId="7632DE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27443" w14:textId="1505780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2DF58" w14:textId="1EC2B2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B342B9" w14:paraId="4EFB21F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A80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395F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37BDFE27" w14:textId="720525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CBDFBC" w14:textId="744960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2E04D" w14:textId="52FE10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3BBDF" w14:textId="7FD513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B342B9" w14:paraId="3C5EEA9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5202C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C41592B" w14:textId="756E9AD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266,954.74 </w:t>
            </w:r>
          </w:p>
        </w:tc>
        <w:tc>
          <w:tcPr>
            <w:tcW w:w="675" w:type="pct"/>
            <w:tcBorders>
              <w:top w:val="nil"/>
              <w:left w:val="nil"/>
              <w:bottom w:val="single" w:sz="4" w:space="0" w:color="000000"/>
              <w:right w:val="single" w:sz="4" w:space="0" w:color="000000"/>
            </w:tcBorders>
            <w:shd w:val="clear" w:color="A5A5A5" w:fill="A5A5A5"/>
            <w:noWrap/>
            <w:vAlign w:val="bottom"/>
            <w:hideMark/>
          </w:tcPr>
          <w:p w14:paraId="0206AE67" w14:textId="66D16EA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55D487C" w14:textId="4EC5F9E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76B2972F" w14:textId="2699CC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89,224.74 </w:t>
            </w:r>
          </w:p>
        </w:tc>
      </w:tr>
      <w:tr w:rsidR="00B342B9" w14:paraId="7C774AC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BBC0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A49A325" w14:textId="742EC6A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7604C8A3" w14:textId="688A927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91FB58" w14:textId="20729D3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64289F" w14:textId="07DC011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B342B9" w14:paraId="0FC465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DA22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C323A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E3BF4A4" w14:textId="2EB60B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6D25274B" w14:textId="0E9121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161C8" w14:textId="4C2E1A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1011C" w14:textId="185DBE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B342B9" w14:paraId="0C33521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C0F9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E9A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41C8789" w14:textId="3E242E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588638B" w14:textId="2527B4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F9DFF" w14:textId="0D49D1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CF297" w14:textId="1FA850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342B9" w14:paraId="5A1098D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1F26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D71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EA190CA" w14:textId="19AD09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73C7E81" w14:textId="053C52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E14FF" w14:textId="6A3D82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8577A" w14:textId="6FCB4F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342B9" w14:paraId="5BC90D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7E4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0BA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4180030F" w14:textId="1CF2BF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67023648" w14:textId="3EF649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94E35" w14:textId="2BFCF4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A303B" w14:textId="198D2D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B342B9" w14:paraId="4039BEE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ECEA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219EA08" w14:textId="602B917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0733EBD5" w14:textId="19676E8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EB0352" w14:textId="58267E5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BEB62CA" w14:textId="6BD4E64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9,200.22 </w:t>
            </w:r>
          </w:p>
        </w:tc>
      </w:tr>
      <w:tr w:rsidR="00B342B9" w14:paraId="52DBA4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E07A1"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75F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EEB9B04" w14:textId="3FC8E6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5FA6CC7B" w14:textId="1BE748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F7768" w14:textId="0EBC47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9499C4" w14:textId="76755B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B342B9" w14:paraId="59B9E2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3D55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B4B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15C497B" w14:textId="603FFA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C7BE068" w14:textId="77E740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CBEC3" w14:textId="477A63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F1589" w14:textId="5F49FF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342B9" w14:paraId="0AE8B6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C041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57E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1F22141" w14:textId="228687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0F29C18" w14:textId="11DA5F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B2AA0" w14:textId="219642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EF0CC" w14:textId="646262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342B9" w14:paraId="788B41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FFD3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0FC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3372B1D" w14:textId="318DA6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67DAD7D" w14:textId="0E4FD8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53F7E" w14:textId="644D45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2311AFA0" w14:textId="2BE7BA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B342B9" w14:paraId="42D4A0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CA41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EEE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19E550C9" w14:textId="0F0151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D58EEA3" w14:textId="5F1E6A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79EDC" w14:textId="0C2C81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627E1" w14:textId="4FEB66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B342B9" w14:paraId="1E5BA3F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E9B2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33F6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74A4EFAB" w14:textId="44DEA9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768B605D" w14:textId="4F1EEC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CD515" w14:textId="6E970C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765DE" w14:textId="2272AF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B342B9" w14:paraId="3B7F2B9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DAB3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D8E6C8A" w14:textId="1FDE0DD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6,806.89 </w:t>
            </w:r>
          </w:p>
        </w:tc>
        <w:tc>
          <w:tcPr>
            <w:tcW w:w="675" w:type="pct"/>
            <w:tcBorders>
              <w:top w:val="nil"/>
              <w:left w:val="nil"/>
              <w:bottom w:val="single" w:sz="4" w:space="0" w:color="000000"/>
              <w:right w:val="single" w:sz="4" w:space="0" w:color="000000"/>
            </w:tcBorders>
            <w:shd w:val="clear" w:color="D8D8D8" w:fill="D8D8D8"/>
            <w:noWrap/>
            <w:vAlign w:val="bottom"/>
            <w:hideMark/>
          </w:tcPr>
          <w:p w14:paraId="0BE6EB3D" w14:textId="17BECF6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DB3570" w14:textId="18D9B06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89DDEF4" w14:textId="2E0CD22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5,176.89 </w:t>
            </w:r>
          </w:p>
        </w:tc>
      </w:tr>
      <w:tr w:rsidR="00B342B9" w14:paraId="0CB5A3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8A18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A08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7D30F67" w14:textId="634DA2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0702CBD9" w14:textId="789B4F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2E6C0" w14:textId="083C6C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6B1FF4" w14:textId="37A3A5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B342B9" w14:paraId="2460590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D8B5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712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332AD1" w14:textId="4E7087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74FE7CD3" w14:textId="7C514C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78FE1" w14:textId="41C48B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793DD" w14:textId="62DD8A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B342B9" w14:paraId="0340042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54AC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25B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329AB6CD" w14:textId="4C2FBF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7463B2EE" w14:textId="2FECC6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45A36" w14:textId="329630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585F0" w14:textId="179B02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B342B9" w14:paraId="0783E03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B4BD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870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E908204" w14:textId="3F1CE3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48D8B10A" w14:textId="14B989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CA174" w14:textId="108A2D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AAA4B" w14:textId="56D52C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B342B9" w14:paraId="139008E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D066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A88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BCD6C4B" w14:textId="02134D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02C04FB8" w14:textId="5B6777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EEA7C" w14:textId="6F2243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66A13" w14:textId="331407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342B9" w14:paraId="3B38FAF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29A5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8420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8696CB2" w14:textId="4E7517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F7BA8F4" w14:textId="6C3FE4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D6CA4" w14:textId="5ACE90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D7471" w14:textId="2FAA69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342B9" w14:paraId="5C38F5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1203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CA35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352E22C" w14:textId="13DA30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DBB9A36" w14:textId="317E71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7D67F" w14:textId="4742A6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C878C" w14:textId="70E10A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B342B9" w14:paraId="65168E6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4E1C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7896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CEE3D82" w14:textId="4919A9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ABA73F2" w14:textId="6ECD39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F154E" w14:textId="424E4E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13E0F" w14:textId="303E25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342B9" w14:paraId="262EF8B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2E8A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42E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57FBAA6C" w14:textId="2018C5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CC5D616" w14:textId="56F996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2F68F" w14:textId="385170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9D3CB" w14:textId="76DFA2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342B9" w14:paraId="42CC0D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8B34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2EE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A203545" w14:textId="3DE76D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0A86923" w14:textId="4DF197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65215" w14:textId="014F45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417DED3" w14:textId="1775B6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B342B9" w14:paraId="65218D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B36E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734B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35DED5D5" w14:textId="644A0E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0BE156F" w14:textId="181CEA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920FC" w14:textId="69FFD0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33F56" w14:textId="259422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342B9" w14:paraId="553A3E6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597C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BEB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4662211E" w14:textId="77324C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3D9D493A" w14:textId="67ABDC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EFAEE" w14:textId="3A75E5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D5388" w14:textId="71390F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B342B9" w14:paraId="71DF6C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9DA6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B7B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62819DE8" w14:textId="10FB50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193BAE7" w14:textId="4642A0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5FFCB" w14:textId="622932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8E2DA59" w14:textId="08DCC9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B342B9" w14:paraId="4AAC995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B516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F70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5F8B92EB" w14:textId="0D7FE5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0890318B" w14:textId="2BFDD2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95D37" w14:textId="2FAE41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9D7E8" w14:textId="039C24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B342B9" w14:paraId="7BC586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3E2C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F67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E553B3B" w14:textId="28A3F7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6CE358E" w14:textId="44CAF2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94A60" w14:textId="709496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70AC8" w14:textId="1706D0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342B9" w14:paraId="17F683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7BEA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977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17931AD2" w14:textId="64B488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0178AD35" w14:textId="4D725D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96ABD" w14:textId="25C55F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09164" w14:textId="7B533C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B342B9" w14:paraId="4ABFF63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F98F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D6B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5E38578" w14:textId="5FD027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4841B7F" w14:textId="7DBCF0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F94E0" w14:textId="0958E2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F48FE" w14:textId="624069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342B9" w14:paraId="620155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6645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34F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916B2BC" w14:textId="48D869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D3CE1B" w14:textId="3514E9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6CCA9" w14:textId="5BF6FF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3236239F" w14:textId="6717FA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B342B9" w14:paraId="46F724D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5B3D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243F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C36E972" w14:textId="2213BE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1A69E98" w14:textId="49B808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F0170" w14:textId="6CD193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308705D2" w14:textId="36FD59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B342B9" w14:paraId="01828A06"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D97B0"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5C10245" w14:textId="3526B37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57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80E7E9" w14:textId="70BE18A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4D9D21" w14:textId="605EC1D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091B967" w14:textId="68900B9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1,571.54 </w:t>
            </w:r>
          </w:p>
        </w:tc>
      </w:tr>
      <w:tr w:rsidR="00B342B9" w14:paraId="26E1F91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5C75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D59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E907E39" w14:textId="1E4EC3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84741C7" w14:textId="6BCE88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32684" w14:textId="521FCF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D96AC5" w14:textId="2E6781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B342B9" w14:paraId="426036A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D7B9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B04F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B9AE2B5" w14:textId="5A0420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0FF80536" w14:textId="0446AB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C98B9" w14:textId="757276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BBC35" w14:textId="06B442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B342B9" w14:paraId="444252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CEEF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78A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960546F" w14:textId="52EC77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0F940E1A" w14:textId="2081DA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DC4E0" w14:textId="5FCA76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5A69F83" w14:textId="7C099B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B342B9" w14:paraId="334AB92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5D19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790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C4EC913" w14:textId="4D6BF6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584CA8D" w14:textId="3D4616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B4562" w14:textId="7400AD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1A95A" w14:textId="0CBD02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B342B9" w14:paraId="727B39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D4C9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FB3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4D86E6C9" w14:textId="0E8391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c>
          <w:tcPr>
            <w:tcW w:w="675" w:type="pct"/>
            <w:tcBorders>
              <w:top w:val="nil"/>
              <w:left w:val="nil"/>
              <w:bottom w:val="single" w:sz="4" w:space="0" w:color="000000"/>
              <w:right w:val="single" w:sz="4" w:space="0" w:color="000000"/>
            </w:tcBorders>
            <w:shd w:val="clear" w:color="auto" w:fill="auto"/>
            <w:noWrap/>
            <w:vAlign w:val="bottom"/>
            <w:hideMark/>
          </w:tcPr>
          <w:p w14:paraId="4B509CBD" w14:textId="533A98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9D1D4" w14:textId="78DC1B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3A3AF" w14:textId="799F8D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r>
      <w:tr w:rsidR="00B342B9" w14:paraId="0F8F79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D73E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519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3B86711C" w14:textId="3CF208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2FAE163D" w14:textId="583AAD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7FE8C" w14:textId="3DFCED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D1947" w14:textId="74480E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B342B9" w14:paraId="012588D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7CE7F"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9A53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0B523D2" w14:textId="59238C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02C2980" w14:textId="60E661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0D0CA" w14:textId="0B4489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6C58D" w14:textId="237349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B342B9" w14:paraId="3FB2DA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F79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38C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54B40AB2" w14:textId="5931DD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A0B2715" w14:textId="7EC662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710FE" w14:textId="06811D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3BB3D" w14:textId="26A92F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B342B9" w14:paraId="339B668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C4B01"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4863936" w14:textId="0D172E7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01,442.59 </w:t>
            </w:r>
          </w:p>
        </w:tc>
        <w:tc>
          <w:tcPr>
            <w:tcW w:w="675" w:type="pct"/>
            <w:tcBorders>
              <w:top w:val="nil"/>
              <w:left w:val="nil"/>
              <w:bottom w:val="single" w:sz="4" w:space="0" w:color="000000"/>
              <w:right w:val="single" w:sz="4" w:space="0" w:color="000000"/>
            </w:tcBorders>
            <w:shd w:val="clear" w:color="D8D8D8" w:fill="D8D8D8"/>
            <w:noWrap/>
            <w:vAlign w:val="bottom"/>
            <w:hideMark/>
          </w:tcPr>
          <w:p w14:paraId="7C4D89E8" w14:textId="3E52A73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B07973" w14:textId="51BDFB2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E300779" w14:textId="0189AB6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009,942.59 </w:t>
            </w:r>
          </w:p>
        </w:tc>
      </w:tr>
      <w:tr w:rsidR="00B342B9" w14:paraId="30B590C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82985"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DB8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62F3657" w14:textId="48F5F9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0C4496F4" w14:textId="744DBC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FBF1F" w14:textId="385A81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33CFBD" w14:textId="121B7A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B342B9" w14:paraId="7AA8BA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0EE2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D14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B40A86A" w14:textId="118DF8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A89A734" w14:textId="30293D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02E50" w14:textId="3976A5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D844A" w14:textId="4A8223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B342B9" w14:paraId="382394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627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26C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A8A4899" w14:textId="57877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60FD067" w14:textId="17CD87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AC972" w14:textId="492183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F05F1" w14:textId="0552A7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342B9" w14:paraId="33D261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EEF1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7B8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5D7669D9" w14:textId="324B41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22C77F2D" w14:textId="71FEB6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6B6EA" w14:textId="40D942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4197B" w14:textId="1F3A2F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B342B9" w14:paraId="748BB40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E87F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37C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BC99AC6" w14:textId="740CE3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0438722" w14:textId="183A7D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3D7BB" w14:textId="7103ED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6D97D322" w14:textId="339501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B342B9" w14:paraId="2A9672B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5D04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2F6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46F9F3E9" w14:textId="2939CA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7E0EFEE4" w14:textId="32710D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57B73" w14:textId="69725A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D9FC1" w14:textId="769F9C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B342B9" w14:paraId="48A967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B10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D5EE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43AF7C25" w14:textId="609C70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E3A6D62" w14:textId="6C4E30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32F8D" w14:textId="0E0333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42417" w14:textId="715E29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B342B9" w14:paraId="1207BF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3034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21D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5C3903E" w14:textId="0591E0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A819062" w14:textId="77DF64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CF52B" w14:textId="21122F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625DF" w14:textId="579235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B342B9" w14:paraId="684820C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CADD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591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6A0AF200" w14:textId="0D642D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0F2CD6E" w14:textId="2E3D84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FD039" w14:textId="4BA791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3FDB1" w14:textId="360ECE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B342B9" w14:paraId="5511701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D6176"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0B2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632C644F" w14:textId="63BBD4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c>
          <w:tcPr>
            <w:tcW w:w="675" w:type="pct"/>
            <w:tcBorders>
              <w:top w:val="nil"/>
              <w:left w:val="nil"/>
              <w:bottom w:val="single" w:sz="4" w:space="0" w:color="000000"/>
              <w:right w:val="single" w:sz="4" w:space="0" w:color="000000"/>
            </w:tcBorders>
            <w:shd w:val="clear" w:color="auto" w:fill="auto"/>
            <w:noWrap/>
            <w:vAlign w:val="bottom"/>
            <w:hideMark/>
          </w:tcPr>
          <w:p w14:paraId="391109A2" w14:textId="495B00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B6B02" w14:textId="09B72C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51FCB" w14:textId="64DBB6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r>
      <w:tr w:rsidR="00B342B9" w14:paraId="2D80CA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5BE7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846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761A43A" w14:textId="72E40D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7E61180" w14:textId="059DF5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A1977" w14:textId="4923B4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FCC62" w14:textId="1B056D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342B9" w14:paraId="2B0201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272B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69A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AD30BA7" w14:textId="065A20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2D72B33A" w14:textId="3C4769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27C55" w14:textId="470A74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88E91" w14:textId="2C5686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B342B9" w14:paraId="7993B12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8E2C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51FE2A7" w14:textId="05D1226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0346E0A9" w14:textId="310EFE6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256B84" w14:textId="31595CB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39A82AB" w14:textId="15B6EE0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B342B9" w14:paraId="25FF893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15AD3"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629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C6537C5" w14:textId="62355D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52197DC5" w14:textId="2462D3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ADC7D" w14:textId="3668A2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0E96CCB" w14:textId="63F60D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B342B9" w14:paraId="0A21FE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05BF9"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53A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5871E836" w14:textId="69A991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4E643CC" w14:textId="665280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3BD54" w14:textId="2C1E16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31FA6" w14:textId="42EFED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342B9" w14:paraId="69C0E5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B6323"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723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3F649FD" w14:textId="049DFF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A813664" w14:textId="6D16ED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07F1C" w14:textId="46C40F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5E91469" w14:textId="07FED2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40CE213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7D60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B46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0E733D28" w14:textId="78D996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5FDE6FE" w14:textId="38EB62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3A436" w14:textId="601DB5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F6623" w14:textId="272FE2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342B9" w14:paraId="7C6633A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DD07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E924A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2D32ADFB" w14:textId="31DBBA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0C492F6F" w14:textId="375811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D601B" w14:textId="25B169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CE126" w14:textId="4EEC8A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B342B9" w14:paraId="5C8748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8D7D2"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C96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D7A95DE" w14:textId="1025EE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2D424BD" w14:textId="10EC73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23E41" w14:textId="017A03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186B040E" w14:textId="3D9F4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B342B9" w14:paraId="3091DCE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B1804"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53A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2A23D450" w14:textId="7B6DC2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3B94D01D" w14:textId="25CE49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0B436" w14:textId="3B4BB0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E66FD" w14:textId="34CD51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B342B9" w14:paraId="0050667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D4D126"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0D689E56" w14:textId="38D16F7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018F0291" w14:textId="72A2807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662266D" w14:textId="6D4178A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E6914D0" w14:textId="76DFE56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B342B9" w14:paraId="2A80462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813E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4A0B753" w14:textId="703F713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A5BFAB" w14:textId="5004644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B6FF21" w14:textId="631E136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666012" w14:textId="57B96FB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B342B9" w14:paraId="283081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098DF"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54D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4D465A15" w14:textId="315073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EFAC2B4" w14:textId="025ABE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C3C86" w14:textId="0D2E01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A9EF3" w14:textId="6B6939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B342B9" w14:paraId="674CF4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7F8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67D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A7C807D" w14:textId="3E99F5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255A2091" w14:textId="50EA88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01666" w14:textId="1865A5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7F19D" w14:textId="762D03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B342B9" w14:paraId="2E0B42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B70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E18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6072D2" w14:textId="6AA339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5D21AB0B" w14:textId="06B5F8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BAD25" w14:textId="2C0D90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E50B7" w14:textId="5394BC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B342B9" w14:paraId="7B3CB6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33C6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02EC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AEF6475" w14:textId="7574DE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CEDAB83" w14:textId="692FC6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9C253" w14:textId="0D684C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0EACD" w14:textId="4D9191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B342B9" w14:paraId="113AFF5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018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A32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5C4F9C68" w14:textId="4946A4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530280E" w14:textId="6F5534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D9EF7" w14:textId="5370B6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84991" w14:textId="50EE73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B342B9" w14:paraId="124A43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37B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FADA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1106846A" w14:textId="065AF9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4212A3AF" w14:textId="686E78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E4DDC" w14:textId="04407B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DD03C" w14:textId="6B5134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B342B9" w14:paraId="26A458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BE8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668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1878B6D6" w14:textId="698035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A0AF3B3" w14:textId="37447C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41090" w14:textId="068DE5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C4BCB" w14:textId="6BACA2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B342B9" w14:paraId="522C02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C6C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EEF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516DDAB2" w14:textId="496007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E6BB414" w14:textId="2FF779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8662B" w14:textId="458962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43FAF" w14:textId="07A745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B342B9" w14:paraId="4D601D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69E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D65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A1E6B19" w14:textId="0C0DC7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5BFF8781" w14:textId="7E88DA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E4F81" w14:textId="331DB3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CFA6D" w14:textId="6D031E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B342B9" w14:paraId="2AC95FB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706F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410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AF9EEB3" w14:textId="0916AB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70F04" w14:textId="509156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7B298" w14:textId="6783E3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B3628" w14:textId="55D5EA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B342B9" w14:paraId="21E1FD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963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380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6F36FE1E" w14:textId="275F62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2BBFAE23" w14:textId="115E58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83FDD" w14:textId="291BFC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7089B" w14:textId="78BD3D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B342B9" w14:paraId="08F83E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80C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F821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770E5D48" w14:textId="3C6F81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7D1D8485" w14:textId="633D3B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1DBC6" w14:textId="61627D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925B4" w14:textId="062F12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B342B9" w14:paraId="38D697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2A7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8C3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A83F820" w14:textId="234D49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3D2C39B" w14:textId="1946B2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7054D" w14:textId="262CC7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31557" w14:textId="220A12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B342B9" w14:paraId="7605782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0DA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C2E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54D0C588" w14:textId="2CD609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36D4DC" w14:textId="13DD22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0EFB0" w14:textId="588D93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7FEC4" w14:textId="59660D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B342B9" w14:paraId="0F2169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F26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75D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7A333BE6" w14:textId="53174B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1A8DE1AA" w14:textId="1CA35E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6FB04" w14:textId="3253A4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8B481" w14:textId="495758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B342B9" w14:paraId="5E493E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8DC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4205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0D96999" w14:textId="3612D3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4FB4CAB4" w14:textId="0C2D2B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1371A" w14:textId="1A5C95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BC6E0" w14:textId="02909D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B342B9" w14:paraId="52AD26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E32D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089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7E381949" w14:textId="73CF1C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92EEEDE" w14:textId="77E95C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EA37A" w14:textId="4C431C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23739" w14:textId="77160C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342B9" w14:paraId="0E6009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D729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22C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BB3F650" w14:textId="4431F6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21FD33C8" w14:textId="473DE1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83589" w14:textId="138EF0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A6CE2" w14:textId="535EFD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B342B9" w14:paraId="61A797D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8D1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687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009B0A62" w14:textId="4C47FA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56E9FBB6" w14:textId="5CAA29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A521A" w14:textId="463A2C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CA4B6" w14:textId="3BAC04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B342B9" w14:paraId="6E05EC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9A0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29C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3D30AB80" w14:textId="42368E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01117" w14:textId="3FAF14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C4CB0" w14:textId="7876B2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6D1A7" w14:textId="384F09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B342B9" w14:paraId="28EF7A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E91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585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2EE6EBB5" w14:textId="6796D8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6BED3C58" w14:textId="6AC3A2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0E1A6" w14:textId="513263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D6382" w14:textId="42534F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B342B9" w14:paraId="0C13BB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80A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A62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7A060C3A" w14:textId="23AB21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550FF4C5" w14:textId="2ECE0C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E1264" w14:textId="59FF34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46496" w14:textId="33C43A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B342B9" w14:paraId="38F928B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335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C30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7B09C1A5" w14:textId="4A4D4A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4056DC2A" w14:textId="26AA22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90F99" w14:textId="3DC3F4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84058" w14:textId="135AC2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B342B9" w14:paraId="69998C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AD5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B7FB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0C8FEB06" w14:textId="17A879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0838009A" w14:textId="16AF34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BC8FE" w14:textId="71D2AB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AA932" w14:textId="1CB580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B342B9" w14:paraId="302F6E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B14F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03C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79326105" w14:textId="0AFA5D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1CC1050A" w14:textId="758CDF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B0CCD" w14:textId="54FD0E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6E8D7" w14:textId="171E64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B342B9" w14:paraId="501C9D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287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B84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3A51A413" w14:textId="6DD37D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691040E5" w14:textId="71E9F4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682C9" w14:textId="0C323C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41A95" w14:textId="7AAA6B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B342B9" w14:paraId="48A46A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2E3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C98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5047C4C0" w14:textId="79A4CF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6C53ECFD" w14:textId="7B06FB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78DAF" w14:textId="7CB194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36272" w14:textId="067747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B342B9" w14:paraId="078ABF7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969F4"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0B2A549" w14:textId="0F94C80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207BADB9" w14:textId="31CB70F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C461A2" w14:textId="44C2605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E24C02" w14:textId="403D8AA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B342B9" w14:paraId="465A307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12BA6"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468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62E781F" w14:textId="1FECEB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C2FFF3" w14:textId="0AC6EE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1DA14" w14:textId="61CB06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81213" w14:textId="412DB2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B342B9" w14:paraId="2F0B03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1AB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CADF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11B7A10" w14:textId="031874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66265F4C" w14:textId="44DCDD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2DC3F" w14:textId="20B6DD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83D77" w14:textId="1D8325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B342B9" w14:paraId="5414E9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611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9CF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253989C3" w14:textId="1E38DC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B66BCC8" w14:textId="4813EB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50E50" w14:textId="3748AC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2DBBF" w14:textId="441C42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B342B9" w14:paraId="137C56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360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1AC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16DA7916" w14:textId="143451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6640DB8" w14:textId="78FE1B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25AF" w14:textId="002149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57C3F" w14:textId="4715E4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B342B9" w14:paraId="24CF0D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6B0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B7B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AE05C03" w14:textId="085530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6E657" w14:textId="53CCED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F45D6" w14:textId="3CF1A8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6FF5A" w14:textId="3F0D88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B342B9" w14:paraId="2A6F2C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32CE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E09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0DE01E3" w14:textId="090DDC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7FFB32AF" w14:textId="535D16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45FE1" w14:textId="37A813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F21C5" w14:textId="0578DA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B342B9" w14:paraId="3A284C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C5D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F66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7F5FB877" w14:textId="24DA27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634B1A2" w14:textId="0C96C9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F45D3" w14:textId="6B7D2B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6B5C6" w14:textId="7B5460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B342B9" w14:paraId="0743D2E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EBBE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C56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6E16140B" w14:textId="663718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00BEB19" w14:textId="6144A1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6F6B9" w14:textId="6CD9AB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3EC79" w14:textId="2780E1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B342B9" w14:paraId="09757B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F70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A145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076B05E1" w14:textId="7A470C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FCD4C06" w14:textId="0B5B34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A605D" w14:textId="1866EC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FB5FD" w14:textId="62453B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B342B9" w14:paraId="2F94661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E1B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03D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677FA49" w14:textId="60F9A8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3C97D90" w14:textId="783259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2DC3F" w14:textId="1F6125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83C0B" w14:textId="5CFAE6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B342B9" w14:paraId="50049B3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C353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2BB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194FF7A4" w14:textId="7BF3FC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BDC15C3" w14:textId="776C09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BA2BF" w14:textId="695761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F491C" w14:textId="7FC870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B342B9" w14:paraId="2FE3DD3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2E0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EE0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6192043C" w14:textId="400064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9B95155" w14:textId="02FDA0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1F410" w14:textId="155C62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CB68B" w14:textId="01F313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B342B9" w14:paraId="7D7856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993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88B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1637E6E8" w14:textId="0F9458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9A204EE" w14:textId="1DE8C6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1692" w14:textId="259BBD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2BF79" w14:textId="4DB616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B342B9" w14:paraId="564D23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938E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931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03DCADBC" w14:textId="7462C5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4401C2F7" w14:textId="789118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14404" w14:textId="70EB6A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B0F77" w14:textId="2711DB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B342B9" w14:paraId="76962EC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63C8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CF7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0030896" w14:textId="22C3DD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F6D4D30" w14:textId="342E09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71D74" w14:textId="345026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1BE17" w14:textId="0368C7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B342B9" w14:paraId="34FF435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C77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E59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168C969E" w14:textId="64ED78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2A7AE3D2" w14:textId="503D17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2C083" w14:textId="6BAF92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03787" w14:textId="301D74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B342B9" w14:paraId="744A17A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7EA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BC9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92F2A1A" w14:textId="00DB6E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716ECB2F" w14:textId="21C186A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5BC91" w14:textId="20CA7F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FCF22" w14:textId="77888D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B342B9" w14:paraId="6D5618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951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70F3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71F68BB" w14:textId="114837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186CD" w14:textId="41CBC6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D6182" w14:textId="54B75F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27598" w14:textId="76995B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B342B9" w14:paraId="11478AB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99A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350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AC5953A" w14:textId="39CCC3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08FAC431" w14:textId="46A5A1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5317E" w14:textId="7E68C2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87043" w14:textId="0028A7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B342B9" w14:paraId="5ABAAA1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24A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7BC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2B196F4" w14:textId="3F7A1A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1F8D54D" w14:textId="243535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BA977" w14:textId="066885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10070" w14:textId="594816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B342B9" w14:paraId="64CFA0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C39A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C9A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12C84B8" w14:textId="350271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23EC482F" w14:textId="04ED36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9F58A" w14:textId="094DEC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D7288" w14:textId="0A7821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B342B9" w14:paraId="1CDA521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99B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366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BAB31DD" w14:textId="3F7A95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21A4ED5D" w14:textId="064E45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2C8D9" w14:textId="06C42A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01248" w14:textId="3F60E5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B342B9" w14:paraId="2E3ECAB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CE2F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C4C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6D3B5B63" w14:textId="0A3A08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92DD4B0" w14:textId="1CF0DD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510D3" w14:textId="402372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31A90" w14:textId="0FF1AA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B342B9" w14:paraId="0341699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3EE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E09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41697A5F" w14:textId="2A3E9F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6886402" w14:textId="5FDD7B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15DDE" w14:textId="6AB996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AEFE1" w14:textId="531F1C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B342B9" w14:paraId="6C40C9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CEAC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77F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FFCE728" w14:textId="5611A5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43CAD7F" w14:textId="7EA85F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88AF2" w14:textId="50FC5D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74D63" w14:textId="21BCCF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B342B9" w14:paraId="1863C3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8407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4D91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46C4B963" w14:textId="2FEA33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08D91E" w14:textId="7132E4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E18AE" w14:textId="34CD6A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5C1AD" w14:textId="3E0B21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342B9" w14:paraId="2E7E70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BF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24A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50F9A844" w14:textId="20ED64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14B9244E" w14:textId="2BFCAB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27185" w14:textId="7334A9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9C319" w14:textId="0FD7E4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B342B9" w14:paraId="33373D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9C1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624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63AC6D" w14:textId="17DCFC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2FDAAE96" w14:textId="68DAD7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873ED" w14:textId="7C7184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43739" w14:textId="182C19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B342B9" w14:paraId="20A2D67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A8A80"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5E04FA8" w14:textId="2A3D191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095C9CE0" w14:textId="69032A3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FB03BC" w14:textId="2B5BC06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CB0C46" w14:textId="65A520D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B342B9" w14:paraId="35FA46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B330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187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FA94D24" w14:textId="5555B7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D0124A8" w14:textId="421D38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84547" w14:textId="1F57CC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6A58F" w14:textId="0CC03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B342B9" w14:paraId="288FD69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0B69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A72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16435DDF" w14:textId="4F0641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174F25A" w14:textId="4614A8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24554" w14:textId="7F5A45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A912B" w14:textId="448491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B342B9" w14:paraId="34BEA7D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852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4C8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199DAA42" w14:textId="0073EE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995E3F" w14:textId="20DDCD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1808A" w14:textId="1B3E29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CE5F4" w14:textId="025001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342B9" w14:paraId="5474A8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9DA0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DAF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1EF0E75" w14:textId="444834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5B0A8B13" w14:textId="696648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6394F" w14:textId="7C3145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16AA2" w14:textId="403F34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B342B9" w14:paraId="488F1A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E48C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B55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699BEF74" w14:textId="5175D4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1E3E1367" w14:textId="5702E3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B1D3A" w14:textId="54C035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D067F" w14:textId="2852DC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B342B9" w14:paraId="0732F3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729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B92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63DB7DF" w14:textId="1CEFDF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78C3B775" w14:textId="0CBADC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1EE5B" w14:textId="0FCC64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1CD6F" w14:textId="057CA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B342B9" w14:paraId="7DBBC4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3402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004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1B4181FA" w14:textId="79B3AF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3B240EB7" w14:textId="44F15B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5537A" w14:textId="069625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056B8" w14:textId="032DF2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B342B9" w14:paraId="66CDDB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121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946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1A1117B9" w14:textId="026902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7D420" w14:textId="58F00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180C7" w14:textId="0D53E7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63220" w14:textId="5959E5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B342B9" w14:paraId="55D733E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164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5B87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4EF351FA" w14:textId="517BAD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679CC7FF" w14:textId="6B4A2E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17C39" w14:textId="1CD799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7507B" w14:textId="305A3E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B342B9" w14:paraId="30FA7B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E3D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DB78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2377311" w14:textId="0650C2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14461AA9" w14:textId="6D9DA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983CF" w14:textId="7176F8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281CE" w14:textId="1448ED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B342B9" w14:paraId="4AABA8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D8D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C89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378C7CB" w14:textId="7E2A40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B959C92" w14:textId="391F03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4878C" w14:textId="75B979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0DF1A" w14:textId="26C2ED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B342B9" w14:paraId="549A4D9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508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BF0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4D539E2" w14:textId="1AA5BC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231A6A78" w14:textId="0C78DB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34F7E" w14:textId="25CA20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D5CB5" w14:textId="35F638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B342B9" w14:paraId="405C43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073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32C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5973B6AF" w14:textId="6C03E1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431B6" w14:textId="48E607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400AA" w14:textId="19CD62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A42A9" w14:textId="4F9D4E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B342B9" w14:paraId="55B0915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5A9B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C97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1876FC38" w14:textId="331C1B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7B6A4CC" w14:textId="2321E7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CDF48" w14:textId="1C5D27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E9756" w14:textId="720CCD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B342B9" w14:paraId="6AF92E6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47A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D3C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25EB69D7" w14:textId="54A437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81381" w14:textId="1683B5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110C3" w14:textId="3C3095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CB49A" w14:textId="335FFB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B342B9" w14:paraId="689979D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69ABC"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51B0361" w14:textId="24769F6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85D550F" w14:textId="0A50F71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9522D3" w14:textId="5EBE8FC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65D498" w14:textId="1598A9D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B342B9" w14:paraId="18A877E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36C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F8D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A7D67E6" w14:textId="60C7AC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807AD08" w14:textId="1FEC76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5FAE0" w14:textId="0039F7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63DAB" w14:textId="3B1150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B342B9" w14:paraId="56E544F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0BB36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65EE46E4" w14:textId="105098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c>
          <w:tcPr>
            <w:tcW w:w="675" w:type="pct"/>
            <w:tcBorders>
              <w:top w:val="nil"/>
              <w:left w:val="nil"/>
              <w:bottom w:val="single" w:sz="4" w:space="0" w:color="000000"/>
              <w:right w:val="single" w:sz="4" w:space="0" w:color="000000"/>
            </w:tcBorders>
            <w:shd w:val="clear" w:color="A5A5A5" w:fill="A5A5A5"/>
            <w:noWrap/>
            <w:vAlign w:val="bottom"/>
            <w:hideMark/>
          </w:tcPr>
          <w:p w14:paraId="012275D1" w14:textId="53D468C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0E965D" w14:textId="1FD4CD9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4AB338C" w14:textId="29CF171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r>
      <w:tr w:rsidR="00B342B9" w14:paraId="62F0098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34AF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1AF29A4" w14:textId="3714852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07DD387F" w14:textId="300AA05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CD114A" w14:textId="3CEBF27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1D23B7" w14:textId="0BBF045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r>
      <w:tr w:rsidR="00B342B9" w14:paraId="5161DA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A8F8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128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5B7F2308" w14:textId="36D055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6FDE33" w14:textId="118C42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C1169" w14:textId="4DF76A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4BC8A" w14:textId="38C6E6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117B22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21E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AF9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554288B3" w14:textId="7130FE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74830E58" w14:textId="004A17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A4592" w14:textId="5921AB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BD8C5" w14:textId="0AB092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B342B9" w14:paraId="3290E2F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AE2B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8E1D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7F7E075A" w14:textId="6C04C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20ECF278" w14:textId="5D5802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EB94A" w14:textId="07E957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72199" w14:textId="72A45B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B342B9" w14:paraId="560A0E4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100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F45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3194484" w14:textId="615AF1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1B663D4B" w14:textId="4CCA13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A28B5" w14:textId="2D6810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88605" w14:textId="7A2CB7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B342B9" w14:paraId="37FD7B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1EC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4FF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1D7BE691" w14:textId="32D748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3548FA34" w14:textId="61A519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37934" w14:textId="763E06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D9157" w14:textId="120397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B342B9" w14:paraId="1BDF91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FB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93D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0FAD40A" w14:textId="272B0C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A5559A" w14:textId="68DF1A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1EA35" w14:textId="67824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2D770" w14:textId="001260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460664E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241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7A2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2B32D07E" w14:textId="1811C9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57753C8D" w14:textId="330A15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0D1B4" w14:textId="1B3C28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9B01E" w14:textId="672C5B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B342B9" w14:paraId="73C2E1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A1B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8990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33438593" w14:textId="74FDC1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40681EAF" w14:textId="6DC68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E07F2" w14:textId="3A4223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3D018" w14:textId="1DEF8C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B342B9" w14:paraId="6F53877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0B2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9C9F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24E627BB" w14:textId="3EA998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C8EF558" w14:textId="473444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70498" w14:textId="6348EB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7E39B" w14:textId="11DAFC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5DC252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128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797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1E3E295B" w14:textId="724225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51C54367" w14:textId="23BF37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79ADD" w14:textId="5C7F47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CDEF5" w14:textId="79E9B7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B342B9" w14:paraId="58557AD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65E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EFF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C6B62BC" w14:textId="151E6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6EB7AAC6" w14:textId="3AC165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F5E1A" w14:textId="5A1104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9BBC7" w14:textId="195D06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B342B9" w14:paraId="277143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650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52D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5896CBDF" w14:textId="7EE4D1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2C180B6C" w14:textId="35AD93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AE6CE" w14:textId="29EE52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54BFE" w14:textId="260E69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B342B9" w14:paraId="54D6EA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121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003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4BE5823" w14:textId="169E8D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5547FD85" w14:textId="15C879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5CA1B" w14:textId="1BCE65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75223" w14:textId="4932E7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B342B9" w14:paraId="30468F8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D44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92E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07F5EE2" w14:textId="33E1DD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167C897" w14:textId="0B538E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6FD15" w14:textId="05A107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7D942" w14:textId="4D9B6C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5047FB5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CB3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ECC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276698C3" w14:textId="48CEAF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5FF3E18" w14:textId="195B72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DF39D" w14:textId="50B2CD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7A028" w14:textId="48DF65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B342B9" w14:paraId="4D10BA7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321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63E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FD8D5A4" w14:textId="2BBB37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8D3E3" w14:textId="2EC216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5871A" w14:textId="4AEA4B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CCFE7" w14:textId="6416FB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B342B9" w14:paraId="51F0A7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F4B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F96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55AE55DC" w14:textId="13020E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1C20C0C6" w14:textId="5BC056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03C54" w14:textId="15E95A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73888" w14:textId="595ECE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B342B9" w14:paraId="1B05B9F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006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587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27BA4A2C" w14:textId="2D269E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0BC5506" w14:textId="79C8A9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69541" w14:textId="776C97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8C2CB" w14:textId="656D00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2AF085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C18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2B1D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543DAA52" w14:textId="23B02C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5CBBF97C" w14:textId="18FCD6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EE0E4" w14:textId="032257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6524E" w14:textId="37409C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B342B9" w14:paraId="3E802F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D7E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DE9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42597CA" w14:textId="2424C8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c>
          <w:tcPr>
            <w:tcW w:w="675" w:type="pct"/>
            <w:tcBorders>
              <w:top w:val="nil"/>
              <w:left w:val="nil"/>
              <w:bottom w:val="single" w:sz="4" w:space="0" w:color="000000"/>
              <w:right w:val="single" w:sz="4" w:space="0" w:color="000000"/>
            </w:tcBorders>
            <w:shd w:val="clear" w:color="auto" w:fill="auto"/>
            <w:noWrap/>
            <w:vAlign w:val="bottom"/>
            <w:hideMark/>
          </w:tcPr>
          <w:p w14:paraId="413D0370" w14:textId="4DFE1A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9BE78" w14:textId="43DF18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CF92E" w14:textId="111983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r>
      <w:tr w:rsidR="00B342B9" w14:paraId="144498F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1009E"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5F719D44" w14:textId="3DFC0C6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c>
          <w:tcPr>
            <w:tcW w:w="675" w:type="pct"/>
            <w:tcBorders>
              <w:top w:val="nil"/>
              <w:left w:val="nil"/>
              <w:bottom w:val="single" w:sz="4" w:space="0" w:color="000000"/>
              <w:right w:val="single" w:sz="4" w:space="0" w:color="000000"/>
            </w:tcBorders>
            <w:shd w:val="clear" w:color="D8D8D8" w:fill="D8D8D8"/>
            <w:noWrap/>
            <w:vAlign w:val="bottom"/>
            <w:hideMark/>
          </w:tcPr>
          <w:p w14:paraId="24AB1AD0" w14:textId="6BABA72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30609F" w14:textId="19906C9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F7A369" w14:textId="6A5A612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r>
      <w:tr w:rsidR="00B342B9" w14:paraId="724685E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DCAFA"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091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1EF2819" w14:textId="4B7A4C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EE22EDB" w14:textId="539EB4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C775A" w14:textId="20C5F3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B91D6" w14:textId="41D2E9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7077BD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C9E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65C2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425A7BE4" w14:textId="289382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c>
          <w:tcPr>
            <w:tcW w:w="675" w:type="pct"/>
            <w:tcBorders>
              <w:top w:val="nil"/>
              <w:left w:val="nil"/>
              <w:bottom w:val="single" w:sz="4" w:space="0" w:color="000000"/>
              <w:right w:val="single" w:sz="4" w:space="0" w:color="000000"/>
            </w:tcBorders>
            <w:shd w:val="clear" w:color="auto" w:fill="auto"/>
            <w:noWrap/>
            <w:vAlign w:val="bottom"/>
            <w:hideMark/>
          </w:tcPr>
          <w:p w14:paraId="244FC25B" w14:textId="029D8A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FDF72" w14:textId="0F7811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BEFB6" w14:textId="5151CF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r>
      <w:tr w:rsidR="00B342B9" w14:paraId="2CA1F4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4AE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C23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30E2E2C" w14:textId="0B2BB5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620E316A" w14:textId="6698BE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A8AC5" w14:textId="3A62C7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A8A8C" w14:textId="00A79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B342B9" w14:paraId="18364A0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466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13B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E8F6FA0" w14:textId="1F2623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FBA04DE" w14:textId="5489F7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9BE3F" w14:textId="207EDD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44BA1" w14:textId="1CB7A5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16269E3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320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291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848AB64" w14:textId="6354A1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6E3E3B6" w14:textId="4E3194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3826D" w14:textId="391182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F6A1D" w14:textId="398C16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342B9" w14:paraId="2E0A77E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FBED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F989C9D" w14:textId="302CCCA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c>
          <w:tcPr>
            <w:tcW w:w="675" w:type="pct"/>
            <w:tcBorders>
              <w:top w:val="nil"/>
              <w:left w:val="nil"/>
              <w:bottom w:val="single" w:sz="4" w:space="0" w:color="000000"/>
              <w:right w:val="single" w:sz="4" w:space="0" w:color="000000"/>
            </w:tcBorders>
            <w:shd w:val="clear" w:color="D8D8D8" w:fill="D8D8D8"/>
            <w:noWrap/>
            <w:vAlign w:val="bottom"/>
            <w:hideMark/>
          </w:tcPr>
          <w:p w14:paraId="5CBD0574" w14:textId="56531A5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872BD9" w14:textId="0E9BBF9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AA1594" w14:textId="285CF5E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r>
      <w:tr w:rsidR="00B342B9" w14:paraId="63D130F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6A80A"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980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C18FAD4" w14:textId="2E3E46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155B7C66" w14:textId="628241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FFF63" w14:textId="612870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56ADA" w14:textId="50A068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B342B9" w14:paraId="17F1EF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16D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63A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462425D" w14:textId="4E5798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7898DAA0" w14:textId="3684DF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81B3F" w14:textId="5C1277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A01C0" w14:textId="5BEECE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B342B9" w14:paraId="3EA4A31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2B4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2CB5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51FEF78" w14:textId="1D82B7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32BC24" w14:textId="656B46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879FB" w14:textId="026A88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C8846" w14:textId="02B8A9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A122A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1BC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42F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053DFEC" w14:textId="2547ED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3CC22F8F" w14:textId="2D8FFD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75E17" w14:textId="469006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1435E" w14:textId="5D5C29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B342B9" w14:paraId="569538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BA5F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AF3F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6F0F5839" w14:textId="43ADED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3AB873B3" w14:textId="0C5F2D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B7092" w14:textId="66537B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A6302" w14:textId="055CC1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B342B9" w14:paraId="4895A3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826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A14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6142B89" w14:textId="1B340C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5ED70268" w14:textId="0DD7F4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42F3D" w14:textId="441DC5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520BC" w14:textId="6BFD7D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B342B9" w14:paraId="30E6A3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1A2C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EC5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4D9B2B64" w14:textId="556C46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DC6BBA" w14:textId="66EADE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D9497" w14:textId="58B1C4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A2C6A" w14:textId="1473FA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71895B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A435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13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3ADD5FC" w14:textId="5A47EB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EF6F29F" w14:textId="293D00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6A1F1" w14:textId="2B064F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F6EC5" w14:textId="421D66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342B9" w14:paraId="19808A4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FBD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E6922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325D3768" w14:textId="357227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235F62" w14:textId="2EEDCD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EFAD6" w14:textId="68D6E9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99B1E" w14:textId="4A2A01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DB0CC2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6222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93A3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55C0A9A" w14:textId="699D69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70FAAFC" w14:textId="610272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F54BF" w14:textId="40E39A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2FD01" w14:textId="059F1C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342B9" w14:paraId="54517A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3F3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9A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917330B" w14:textId="654E41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0A0E13E0" w14:textId="5073B4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D3AFC" w14:textId="395398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CC1BE" w14:textId="628665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B342B9" w14:paraId="1EB386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6AF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3C2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26E70EE" w14:textId="73EFF5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31EF0FBC" w14:textId="1EF29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B7EC2" w14:textId="2C8219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A9BAF" w14:textId="6A13BE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B342B9" w14:paraId="453B2A6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E707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E61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4F206864" w14:textId="4DE176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29519840" w14:textId="3476063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A9383" w14:textId="6FEB17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9CE46" w14:textId="43E95E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B342B9" w14:paraId="4435EDE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746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E51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A3E1E3D" w14:textId="599AE4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3C1B0F02" w14:textId="78B58F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B9B83" w14:textId="799D3D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9DDFC" w14:textId="15A833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B342B9" w14:paraId="73142CD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3A8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BE4A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8A067D0" w14:textId="7CA749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BB5B6C" w14:textId="439BFC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F154E" w14:textId="2F3B23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1075C" w14:textId="42262F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179B13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8F47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77AA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604866ED" w14:textId="5B513B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4A17647" w14:textId="746D95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35603" w14:textId="701EDF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7913A" w14:textId="3097D3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342B9" w14:paraId="147E3A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F168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133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44292800" w14:textId="48F5E6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F04F7A" w14:textId="13F97C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60677" w14:textId="22C08F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2C28C" w14:textId="72D44F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69FB38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9FC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0B5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484337C5" w14:textId="4AC772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BF51CA" w14:textId="534A8F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18854" w14:textId="6175B2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7BF1A" w14:textId="757E4E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149F1BC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C36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6F9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2AD0AA4" w14:textId="53F80E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37E01C9" w14:textId="48758F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72514" w14:textId="10DD65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65EC8" w14:textId="3CC859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B342B9" w14:paraId="4A00E7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9D4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93E1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57FDD95" w14:textId="58AE63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564862D" w14:textId="0EBE9F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C5F84" w14:textId="76174D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90566" w14:textId="6D8DDA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342B9" w14:paraId="40BD12C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1FF1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346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B9885D2" w14:textId="1BB6C3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529724" w14:textId="26F815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D0F5B" w14:textId="5CF046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2D048" w14:textId="03E745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731EC7B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87289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C2D6586" w14:textId="67543FC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49CADC2" w14:textId="47E947B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C2AA6C" w14:textId="54ADF9D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109487" w14:textId="725354F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B342B9" w14:paraId="1D6720D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E563"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CF7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63D2987" w14:textId="0778DB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6EEF78" w14:textId="5AA656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596C1" w14:textId="53832F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51A85" w14:textId="7FFE71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031A452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34D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0EF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2D6B9DA" w14:textId="0243E1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A486A3" w14:textId="5344E9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DD5A8" w14:textId="43FED8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A98F1" w14:textId="779E66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5B6ED6B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A7B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36A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4DBA440" w14:textId="1AA150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38FCD9" w14:textId="5CABD1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8E340" w14:textId="4AC6A1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306F6" w14:textId="17EF94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1372F79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12C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3CF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C8FA681" w14:textId="000D43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F363C1" w14:textId="77C347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6A221" w14:textId="6239D8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69C9D" w14:textId="155056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7DFB455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163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D8F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0D728265" w14:textId="7E7E55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0104C6" w14:textId="6EB487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126F4" w14:textId="29C781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01E68" w14:textId="6E9968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2D96F3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0C2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2678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615A0393" w14:textId="64F3D7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480953" w14:textId="4D97E4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A96B5" w14:textId="748A8F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48AA1" w14:textId="52CD85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48591B8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6BB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1E51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3DC983" w14:textId="613458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7568AEF5" w14:textId="6DEAC1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CDD52" w14:textId="258EF4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3776B" w14:textId="0239E1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B342B9" w14:paraId="49A7108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244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C3FF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047DEA47" w14:textId="3C25BC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916495" w14:textId="1227C5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C8A35" w14:textId="1FCB12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F0A9E" w14:textId="55FD18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9F4C38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145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476D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7904EE0" w14:textId="11BBDF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62EE4BA" w14:textId="7C066F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9AF6E" w14:textId="363392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BCC2E" w14:textId="70A0F1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4AEEDB4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EBA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C22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1E075CAE" w14:textId="350EC0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7B497D" w14:textId="139B34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EFAA1" w14:textId="03A45B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1D180" w14:textId="4C0832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4E76D5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E89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577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4B7BF7BC" w14:textId="7F00BF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DBD750" w14:textId="281B5E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0071C" w14:textId="2EDAE9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D7825" w14:textId="086D0D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39FA70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7EA4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3731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BA43120" w14:textId="27D2F9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34FD4954" w14:textId="2CAEEE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2F7E6" w14:textId="79C588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D3155" w14:textId="4DDEDA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B342B9" w14:paraId="22C852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EC54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2D5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DE6D112" w14:textId="19BF7F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AEF7362" w14:textId="49C29F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A5A42" w14:textId="383F3C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55FC7" w14:textId="27992D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EE104D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920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BA7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64BDA682" w14:textId="7775E5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9C741" w14:textId="65879A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DF662" w14:textId="2E93A9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1EB69" w14:textId="594FC8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B342B9" w14:paraId="00F954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49D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6A38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56DD4F82" w14:textId="129F19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400EAA" w14:textId="6750D3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F3A77" w14:textId="2B8C41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2D59A" w14:textId="5E86BF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3C7CD7A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63C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8C4D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7263532D" w14:textId="5439F6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7AC99A" w14:textId="08BDD9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4F448" w14:textId="0094AD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C581B" w14:textId="671365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5021047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A055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B0A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1C02FA0" w14:textId="6AC36E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EFBFB4" w14:textId="74C910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A272C" w14:textId="2CC3D5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D981B" w14:textId="497D4E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0148510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5666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3277269" w14:textId="3852AF5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c>
          <w:tcPr>
            <w:tcW w:w="675" w:type="pct"/>
            <w:tcBorders>
              <w:top w:val="nil"/>
              <w:left w:val="nil"/>
              <w:bottom w:val="single" w:sz="4" w:space="0" w:color="000000"/>
              <w:right w:val="single" w:sz="4" w:space="0" w:color="000000"/>
            </w:tcBorders>
            <w:shd w:val="clear" w:color="D8D8D8" w:fill="D8D8D8"/>
            <w:noWrap/>
            <w:vAlign w:val="bottom"/>
            <w:hideMark/>
          </w:tcPr>
          <w:p w14:paraId="2B5D07ED" w14:textId="24BFFD8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05EA83" w14:textId="6CC9238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026E25" w14:textId="396FA8A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r>
      <w:tr w:rsidR="00B342B9" w14:paraId="3FC80F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8DC8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1B56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3C6863B1" w14:textId="39C00B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c>
          <w:tcPr>
            <w:tcW w:w="675" w:type="pct"/>
            <w:tcBorders>
              <w:top w:val="nil"/>
              <w:left w:val="nil"/>
              <w:bottom w:val="single" w:sz="4" w:space="0" w:color="000000"/>
              <w:right w:val="single" w:sz="4" w:space="0" w:color="000000"/>
            </w:tcBorders>
            <w:shd w:val="clear" w:color="auto" w:fill="auto"/>
            <w:noWrap/>
            <w:vAlign w:val="bottom"/>
            <w:hideMark/>
          </w:tcPr>
          <w:p w14:paraId="0BC55725" w14:textId="1E2CCC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CD1C0" w14:textId="25E5CF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78C23" w14:textId="273B48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r>
      <w:tr w:rsidR="00B342B9" w14:paraId="08ECE3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FEF1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4115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E99CAEA" w14:textId="5A245A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0D0A2F1B" w14:textId="186B9D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DC5D8" w14:textId="17E5E9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BE1A9" w14:textId="26B381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B342B9" w14:paraId="6689F1A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A5D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CB40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9D3DC1F" w14:textId="7EA14E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B05EBC" w14:textId="22BC6D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F4B76" w14:textId="34F801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E9655" w14:textId="5B6D84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342B9" w14:paraId="7B06483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865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914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6334C44C" w14:textId="7516EF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A5B8839" w14:textId="7B68EB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5F323" w14:textId="29E016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D4614" w14:textId="16E874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7036BC5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DC6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684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5964A0A" w14:textId="05ACCC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c>
          <w:tcPr>
            <w:tcW w:w="675" w:type="pct"/>
            <w:tcBorders>
              <w:top w:val="nil"/>
              <w:left w:val="nil"/>
              <w:bottom w:val="single" w:sz="4" w:space="0" w:color="000000"/>
              <w:right w:val="single" w:sz="4" w:space="0" w:color="000000"/>
            </w:tcBorders>
            <w:shd w:val="clear" w:color="auto" w:fill="auto"/>
            <w:noWrap/>
            <w:vAlign w:val="bottom"/>
            <w:hideMark/>
          </w:tcPr>
          <w:p w14:paraId="61A3412A" w14:textId="5D1E55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7D8CD" w14:textId="591E72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50391" w14:textId="447235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r>
      <w:tr w:rsidR="00B342B9" w14:paraId="1B28113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57B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0BCF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311F12BF" w14:textId="7D7632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1F0541" w14:textId="217A5E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93641" w14:textId="01282C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31277" w14:textId="6D6C85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72E6E6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8FE0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598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1CBBD27" w14:textId="52B255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02473F6" w14:textId="719415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16255" w14:textId="3837CA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63909" w14:textId="295E9D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B342B9" w14:paraId="72EA4BB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88F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AB5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43597EE0" w14:textId="035C05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B6531F6" w14:textId="218C2D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A9B5C" w14:textId="614B5B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6EEF6" w14:textId="26D379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B342B9" w14:paraId="40EB6C5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707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F86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516E809" w14:textId="47089B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AD05B0A" w14:textId="66FB79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16A33" w14:textId="533B3E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3D8A8" w14:textId="04FC0F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B342B9" w14:paraId="13C88E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902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6A1F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6D108BDF" w14:textId="0DF933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D2CF9E" w14:textId="0B7DB6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39F90" w14:textId="2242FB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D35DF" w14:textId="6BBD54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39318D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6FE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2662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18520C8" w14:textId="13D9A70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479138" w14:textId="4ADDA4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ACEDD" w14:textId="4A56E9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EACA3" w14:textId="43C687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7D6970A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F1E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037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7A7168E1" w14:textId="2A8A718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BD17573" w14:textId="04DB53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3A467" w14:textId="281BBE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6E55A" w14:textId="454163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32EB39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4AB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2F3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F223B4D" w14:textId="3A141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0F49E6E5" w14:textId="0A7C14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BA4A7" w14:textId="7EB6AE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85CC2" w14:textId="38FC74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B342B9" w14:paraId="3E232C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8E1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3C1D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D810ADD" w14:textId="2569A3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2A8A7004" w14:textId="391C9A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817FB" w14:textId="2C2205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CB973" w14:textId="209DE3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B342B9" w14:paraId="375BCCB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6357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D433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FA83E91" w14:textId="5FFE7F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04751353" w14:textId="6AE5D4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3180B" w14:textId="5CBE58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E1D03" w14:textId="52F3CF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B342B9" w14:paraId="3FF516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94D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D5A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0F99D050" w14:textId="2071AA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1AD93D9E" w14:textId="4B1E79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DA4DA" w14:textId="50BF20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9F97D" w14:textId="293A56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B342B9" w14:paraId="171F32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8B5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9DB6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0F032FB4" w14:textId="22F6F9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0849B6BB" w14:textId="4E8064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3C91A" w14:textId="25E61A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6A185" w14:textId="349712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B342B9" w14:paraId="36A6B3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5A1E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1BA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55D9215" w14:textId="04E1F6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1BA0414" w14:textId="70931E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B1B93" w14:textId="6B1735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DCBF7" w14:textId="1C4D76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342B9" w14:paraId="089E2C2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B37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BE4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EFC01FC" w14:textId="42FF7B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34E4F046" w14:textId="02E0FF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26B18" w14:textId="267B5E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3645E" w14:textId="591EE3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B342B9" w14:paraId="330740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0FB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5454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68FB358" w14:textId="00FA83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1E02F28" w14:textId="390FD1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DD27F" w14:textId="72A2D8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1181F" w14:textId="2563DD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342B9" w14:paraId="4D6EDB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C81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E5E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4400944" w14:textId="3E2940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7B04786" w14:textId="18E271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4C701" w14:textId="26F6EE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35DB5" w14:textId="4A23B6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B342B9" w14:paraId="0AABC1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1E77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889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38CF0CB3" w14:textId="6F9DCE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7A2700C5" w14:textId="39432C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58C4A" w14:textId="10131F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3BD22" w14:textId="29DEFC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B342B9" w14:paraId="27A8661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5D60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058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13AB7EA" w14:textId="68A3BE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4AE5BF5" w14:textId="10AA13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A9893" w14:textId="64D868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C1FAF" w14:textId="61D4D9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B342B9" w14:paraId="7C2CCD9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0B72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F1B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02A5360E" w14:textId="2FE299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176C5D" w14:textId="7CF71C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4E4E1" w14:textId="7AEAA8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D8C50" w14:textId="66FC21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B342B9" w14:paraId="59AC168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D76B8C"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C45D079" w14:textId="46FFFFE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0D5B7A0B" w14:textId="6A663E7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965A16F" w14:textId="7A6E2DA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AEEE3F6" w14:textId="15D9350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B342B9" w14:paraId="231A6A9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921C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FC2400A" w14:textId="5691272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1A1F8A90" w14:textId="50AA622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13825D" w14:textId="0E4E68F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7D11A3" w14:textId="2AFE8C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B342B9" w14:paraId="76A5FB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8DF0D"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11E3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056F653" w14:textId="089492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334AFA4" w14:textId="07352F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2D6C3" w14:textId="346043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5A272" w14:textId="5B077D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B342B9" w14:paraId="64C09AE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51D3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FEE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4D9AA34" w14:textId="3D926E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6D635CFD" w14:textId="1BF342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3366C" w14:textId="60C623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B7EE9" w14:textId="0304F6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B342B9" w14:paraId="5A99F7E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30C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F6A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009D6C6F" w14:textId="617F7A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32557FBE" w14:textId="3F4CF7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27651" w14:textId="1E389D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1BBB0" w14:textId="0686FC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B342B9" w14:paraId="34B5BAF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790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9A4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5348A6A" w14:textId="67F842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5BAEEFF4" w14:textId="4743F4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84F9C" w14:textId="4B6716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30A0F" w14:textId="07175C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B342B9" w14:paraId="1465ACC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3581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694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20D8733D" w14:textId="15B232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2AC99EA3" w14:textId="5E3646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7A4E4" w14:textId="17EDE0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D71DA" w14:textId="49EAE0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B342B9" w14:paraId="00B220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266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D85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916F629" w14:textId="0F76EC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0EE7DC8" w14:textId="652678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C10EF" w14:textId="19E6DF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29244" w14:textId="05AA0B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B342B9" w14:paraId="3C47963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876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86A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6B79D535" w14:textId="2E54EB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3BF53396" w14:textId="07764C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8D988" w14:textId="5B894D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E20A7" w14:textId="5C58D0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B342B9" w14:paraId="7737B9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B67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A613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F9128F2" w14:textId="5CEBFD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EDC7FD7" w14:textId="43659A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1303A" w14:textId="36964E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3E1BB" w14:textId="67E942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B342B9" w14:paraId="0969BA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E97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EA5D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74DCED96" w14:textId="5CDB84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5A939471" w14:textId="5FBBF1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2A41E" w14:textId="03DA0D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EF068" w14:textId="13C460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B342B9" w14:paraId="33EA1B6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13AE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DDD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16ECD915" w14:textId="6D5D05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1750BA65" w14:textId="386621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B7E46" w14:textId="48E7A3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80524" w14:textId="085844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B342B9" w14:paraId="4BEB59E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948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5D4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17C1236" w14:textId="583DBC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1FD39203" w14:textId="3C62C6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54240" w14:textId="0338B7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B5DD5" w14:textId="6BB822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B342B9" w14:paraId="58C7C62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5664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91EE29" w14:textId="27AEDF5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66A8D76" w14:textId="1D2C02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C1B74B" w14:textId="25CA45B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A18068" w14:textId="18FD6D1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B342B9" w14:paraId="6B708A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ADFF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E56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197CE195" w14:textId="1853F7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6E6C474" w14:textId="408D4E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B803D" w14:textId="43A694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385CA" w14:textId="7567F2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B342B9" w14:paraId="20F660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37F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F46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6A7A8AF1" w14:textId="0434C10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7A313329" w14:textId="5B8C2B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4B683" w14:textId="71622A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A9AEE" w14:textId="3D5D44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B342B9" w14:paraId="6B0F4F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F800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06E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157A6E2" w14:textId="2106ED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2AAA01F9" w14:textId="6D3C13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A728A" w14:textId="4A735E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9041B" w14:textId="34E6C0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B342B9" w14:paraId="2DD6286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677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34E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674B8126" w14:textId="08E4890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56A67DEC" w14:textId="492615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9AEE2" w14:textId="24CDF9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7005F" w14:textId="4B640D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B342B9" w14:paraId="6E2793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90D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C3B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BD77C3A" w14:textId="76D8CA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54C5841A" w14:textId="7FCD82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9BAC7" w14:textId="04B98A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F3C42" w14:textId="400261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B342B9" w14:paraId="7090CE1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918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62D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370AE4E" w14:textId="75B230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74DBC9B0" w14:textId="000143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55F99" w14:textId="3DEE3D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13165" w14:textId="752CBC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B342B9" w14:paraId="01C7DC0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F90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B6C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6ABD6792" w14:textId="7CBA7A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F3B29FF" w14:textId="69306B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7134D" w14:textId="2D127E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C2799" w14:textId="623F0F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B342B9" w14:paraId="035D69C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071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1F2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95BC22A" w14:textId="55C131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703479B4" w14:textId="1FBB13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DF44A" w14:textId="61BE20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18524" w14:textId="2DEE2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B342B9" w14:paraId="5A5BAE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FDD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F81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3662BFC" w14:textId="5765B0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51B223BC" w14:textId="541F6B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1BE30" w14:textId="518177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9F793" w14:textId="1BED86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B342B9" w14:paraId="4CDAA56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EA82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4947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D0F6B1A" w14:textId="030C29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238C72D4" w14:textId="679859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DF333" w14:textId="6AA242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7D09B" w14:textId="427F3F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B342B9" w14:paraId="2F633CA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8F5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684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721373F0" w14:textId="65C4D8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6F53A8BC" w14:textId="672240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D1986" w14:textId="2F2BD79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912CF" w14:textId="46BC19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B342B9" w14:paraId="7C160EC8"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BC2DE"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D0F8873" w14:textId="4EF03F0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57F2A0C2" w14:textId="0B72AD3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0E0B6B" w14:textId="2BF9F42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D8D2A6" w14:textId="540FE1D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B342B9" w14:paraId="6D6B6BF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1FEBF"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6DB6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0ABB530" w14:textId="13E46A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652EA40" w14:textId="30FFF8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15DCF" w14:textId="5A2C20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8AFC2" w14:textId="503F3D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B342B9" w14:paraId="7BBF57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A797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298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982BDE" w14:textId="69B171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31D7C9A1" w14:textId="4DA27C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EE122" w14:textId="4393E0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F9F4E" w14:textId="685D10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B342B9" w14:paraId="11BB176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B96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A84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44EF926C" w14:textId="669790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35D102F7" w14:textId="36B66C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B8D61" w14:textId="23032C4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B9F4C" w14:textId="7CF176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B342B9" w14:paraId="5BBC26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CA5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740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9755DC8" w14:textId="252523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69BB0B3" w14:textId="2C5B9F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6A436" w14:textId="7BE39C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675A6" w14:textId="0C4DB5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B342B9" w14:paraId="093B03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C6F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A24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1C47D35D" w14:textId="447061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A844911" w14:textId="4F9F88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3C016" w14:textId="4E8D70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CB43B" w14:textId="082E6B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B342B9" w14:paraId="48F5C9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86E7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3BA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697B650" w14:textId="31D2DC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353A2322" w14:textId="7859E0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2A3CD" w14:textId="3A3216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297C8" w14:textId="41662C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B342B9" w14:paraId="34E1276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5430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9740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58C42BFE" w14:textId="1DA88C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78D8A31C" w14:textId="34CB12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66255" w14:textId="2D1910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725C7" w14:textId="362AF8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B342B9" w14:paraId="5A14E9D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141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331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C32490C" w14:textId="521C08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0290715" w14:textId="2AAE7C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19389" w14:textId="08F031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5BF9E" w14:textId="4C9290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B342B9" w14:paraId="1E21D6C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C987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26E5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4B5EE5C7" w14:textId="4CAE29C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2A1E0A8" w14:textId="1E36DE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44CF1" w14:textId="681060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8B76E" w14:textId="05770C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B342B9" w14:paraId="63C4089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A0FCD"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57CEE16" w14:textId="7166344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4C687D4" w14:textId="1703F00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558E95" w14:textId="77E6A29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4BB74E" w14:textId="15066DE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B342B9" w14:paraId="49DA5AD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8B9B11"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0C8DD2C" w14:textId="60C79F04"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64D9E6E1" w14:textId="755F510D"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B365C" w14:textId="23B3EEA0" w:rsidR="00B342B9" w:rsidRDefault="00B342B9" w:rsidP="00B342B9">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E11B20" w14:textId="222202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B342B9" w14:paraId="3C6AB89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BB721"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D62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C905495" w14:textId="734C45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68098CA7" w14:textId="734B84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5D6CE" w14:textId="328C69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E8B81" w14:textId="6D640D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B342B9" w14:paraId="6C2BEB0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771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2CD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558CAD84" w14:textId="014DF4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E98729" w14:textId="0E0F11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2DA14" w14:textId="786BE6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51539" w14:textId="4D937E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B342B9" w14:paraId="3C368E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40B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2D68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6A3BCFA1" w14:textId="784D68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1399393E" w14:textId="1063F7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5CC9F" w14:textId="2D8CB3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7EC71" w14:textId="1ED054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B342B9" w14:paraId="098B30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4DFF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029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79240E01" w14:textId="58E3374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73A3811" w14:textId="3EBB33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5E02F" w14:textId="69592B6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6363B" w14:textId="63672C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342B9" w14:paraId="344B9B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E58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3FC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1B37D36B" w14:textId="5E793A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47B65FFA" w14:textId="608273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CC4D3" w14:textId="65CE8A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7A5AC" w14:textId="0E38D6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B342B9" w14:paraId="1E90E02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E5D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F87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3F244FD" w14:textId="1ED78C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404D652B" w14:textId="71AE91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EF27E" w14:textId="36B041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9BDBD" w14:textId="15EE34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B342B9" w14:paraId="067277A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38EC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BA6AD9" w14:textId="4562461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2A1E3E4" w14:textId="1A4D2DA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B09298" w14:textId="74BFD41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F4B938" w14:textId="4ED82EB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B342B9" w14:paraId="6FAC800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61BF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C81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A05FFC2" w14:textId="37F03F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3319B14" w14:textId="301A79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733CC" w14:textId="465D8A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AD14E" w14:textId="5044E4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B342B9" w14:paraId="7525C7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807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FB3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8FAC54" w14:textId="4B7C01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5FD2F472" w14:textId="47D467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8A2C4" w14:textId="0477C0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8FB83" w14:textId="41B84F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B342B9" w14:paraId="15986C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ABD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1D33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380FDB0" w14:textId="543DFE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910375" w14:textId="39CFB5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E7406" w14:textId="7B87C8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5DFD4" w14:textId="0CAC84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B342B9" w14:paraId="058B992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901BED"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A8C0C58" w14:textId="4F0BB5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9C25D1F" w14:textId="1684C01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07B16E1" w14:textId="355A29D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D295416" w14:textId="535B789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B342B9" w14:paraId="18B441A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E2A64"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E2D24A5" w14:textId="071CEE7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E395B9" w14:textId="467AD6F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F3B47E" w14:textId="22E2A1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604141" w14:textId="589E0A2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B342B9" w14:paraId="65AF29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7010D"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02C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AC0058E" w14:textId="208AAC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1DE59" w14:textId="09781A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BB3ED" w14:textId="3A846E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282C2" w14:textId="2B3090C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B342B9" w14:paraId="3033AFD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67D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FCE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13D06BB4" w14:textId="0E276F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08353" w14:textId="69C89F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AE411" w14:textId="041780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C1CA5" w14:textId="1492F1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3E52C03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CE8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EAE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85D7F51" w14:textId="530EDE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A2762" w14:textId="26075B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5B616" w14:textId="55BC76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761E2" w14:textId="3D7C2E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24FF843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3EE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898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79EEBD8E" w14:textId="1C0700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6EAFAAD" w14:textId="683ECB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FB610" w14:textId="675AB7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836E9" w14:textId="0DD154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342B9" w14:paraId="38ED1D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F869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B6E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4ABA6D28" w14:textId="1C1074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FA7E2E" w14:textId="037888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7A511" w14:textId="2975B3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46ED7" w14:textId="18A485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574C006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E5C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5AF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243D7C75" w14:textId="2D2902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C4FB2" w14:textId="7FEA47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A4C89" w14:textId="2BD4A7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6FAAF" w14:textId="55B9A4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2C00E16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7B6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5D7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7924FAC" w14:textId="784E9D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071D14" w14:textId="75FDF68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34676" w14:textId="02AF815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2C734" w14:textId="02F8CE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0FCC887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4A34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9D4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2AD2B86" w14:textId="5E6115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B93E3" w14:textId="116609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54DFF" w14:textId="755CE3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E0401" w14:textId="1A29D03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B342B9" w14:paraId="2DBBB6D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ADDB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8BC0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F932140" w14:textId="5B20E29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F8EFB" w14:textId="04B9DD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D2167" w14:textId="265473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74DAD" w14:textId="09EAF6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7FDD225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263D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E2E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217C821D" w14:textId="062795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09857FE" w14:textId="0B2D7F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493BA" w14:textId="4D51B7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401FE" w14:textId="0D372D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342B9" w14:paraId="24DE8F7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A94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7B3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A9A537A" w14:textId="31C844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D816016" w14:textId="1A534B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013FF" w14:textId="64F323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BD59B" w14:textId="06AD40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342B9" w14:paraId="0FFE1BF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1F7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E6851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128C004C" w14:textId="629DE1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F427A6" w14:textId="5137C7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1BC15" w14:textId="0EC091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954FB" w14:textId="64B734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014295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4AE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4F25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59A215D3" w14:textId="3DD956F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2C2328" w14:textId="7D98FA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D97C3" w14:textId="07077C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3F2B4" w14:textId="2F1D11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0E0179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3572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3CD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5AC2C516" w14:textId="34569F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FD5C6" w14:textId="7D7B19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905A3" w14:textId="3FCC57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A3009" w14:textId="112646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B342B9" w14:paraId="16D9C87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A22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8E4C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6ACCA34" w14:textId="3A2A04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D62406" w14:textId="4261D9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0F330" w14:textId="269F78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E5FB1" w14:textId="34AF5B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6B1B72B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C5BC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A370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26F431E" w14:textId="56D414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EBBBB" w14:textId="6287FD7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4A2A3" w14:textId="4DFCF9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03FC5" w14:textId="1798CD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562E0A6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D6E0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344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497BA4A" w14:textId="148FCA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268A5" w14:textId="2A4C4B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571E3" w14:textId="1B2618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ED354" w14:textId="7B2279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45B7C0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19D1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4FB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F3291BC" w14:textId="2D6A04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0DA068" w14:textId="6067E7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F77B7" w14:textId="567B3C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0A1B0" w14:textId="695A46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342B9" w14:paraId="3F5BA611"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730E5"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52CB93B0" w14:textId="57CA71E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EDA040" w14:textId="72643DB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29A4DF" w14:textId="2CC2473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A6CEE2" w14:textId="4F1139D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B342B9" w14:paraId="4F1052E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EBE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21CE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97B2A9A" w14:textId="060893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1E0C6B" w14:textId="1A625D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F40BB" w14:textId="065E77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F33A4C" w14:textId="6E2C57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B342B9" w14:paraId="001C41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8FA8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EDC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17100A2D" w14:textId="22215A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3238F" w14:textId="0F9155D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7FC2B" w14:textId="61C5C4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1C195" w14:textId="59F3D5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342B9" w14:paraId="71203F8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20E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125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324016AD" w14:textId="3237C9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FB2ABBC" w14:textId="0712D3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330AC" w14:textId="3D7F44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F2D79" w14:textId="4FBC6B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342B9" w14:paraId="0317ED5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18C8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8443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98F09D1" w14:textId="2C3F2C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78642E" w14:textId="50560B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7F699" w14:textId="11A4324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C4D23" w14:textId="5DA854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342B9" w14:paraId="61A3747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9E4B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862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A6B4871" w14:textId="23DE7D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0C6E6B4" w14:textId="2AC5F8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D3E18" w14:textId="26CDD1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3C2C3" w14:textId="515359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B342B9" w14:paraId="468FF59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84AA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4DC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667B981" w14:textId="1B3033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4446EA5" w14:textId="326CDF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56F41" w14:textId="7A730B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9FD1B" w14:textId="0B0BF8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B342B9" w14:paraId="606D5B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E44C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2523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4C89482C" w14:textId="29F626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A2964D" w14:textId="0A27B3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CEB66" w14:textId="3B328A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FA9AE" w14:textId="6A445D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B342B9" w14:paraId="649817D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5FE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BDC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7617D6FE" w14:textId="15B3FC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9FD812" w14:textId="2A298D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0DF84" w14:textId="4CA030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B8E8B" w14:textId="6B8F34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342B9" w14:paraId="28C298C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6F5BC"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69DFF59" w14:textId="1265C6A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59A8D5" w14:textId="261D302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AEF9B9" w14:textId="758BB1C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AF2246" w14:textId="706B096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B342B9" w14:paraId="151721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B8007"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B6AC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DDD27A4" w14:textId="6C8775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46B15F" w14:textId="1B7A14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F477B" w14:textId="4AD902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35F57A" w14:textId="3FAF9D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B342B9" w14:paraId="3E9826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1F0EE"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4AB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423CE21" w14:textId="7D52B8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CA7A293" w14:textId="032221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4D265" w14:textId="2555F6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8433B" w14:textId="38F0BD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B342B9" w14:paraId="194D8FE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4229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0D31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A2E6B6E" w14:textId="450D534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DC012D" w14:textId="373E4D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5E740" w14:textId="703E0D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55C2A" w14:textId="04681B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B342B9" w14:paraId="27DF669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63FD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50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CE295D7" w14:textId="203975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B9B5D35" w14:textId="3D8B8D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376B9" w14:textId="663172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E6116" w14:textId="27FED7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B342B9" w14:paraId="45EB6A7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F10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C15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9373BE6" w14:textId="765A59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01C232" w14:textId="06A6ED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3B143" w14:textId="07B939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41A8E" w14:textId="30CAEA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B342B9" w14:paraId="1F051A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F35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1844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51BBE5F7" w14:textId="214C1F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30721697" w14:textId="2B69FB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95AE0" w14:textId="616E18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009CE" w14:textId="70CEDB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B342B9" w14:paraId="54AC784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8F66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0A12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E536507" w14:textId="2754D5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57B428" w14:textId="72F5EA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72AB1" w14:textId="3B3DAD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D78B5" w14:textId="7E768D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342B9" w14:paraId="1CF48E3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EB1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046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4D0EF1D" w14:textId="0C1E70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2E71D8F1" w14:textId="3478A7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C723C" w14:textId="01623B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75C15" w14:textId="6AEE97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B342B9" w14:paraId="21799B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170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F53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7768DD11" w14:textId="5C78BB7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5BEE7" w14:textId="552E7F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962C8" w14:textId="61FE92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F7BB4" w14:textId="58EBE8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B342B9" w14:paraId="434A61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177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E2B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60ADC349" w14:textId="3BD5D2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529B897" w14:textId="3F528A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B3001" w14:textId="2A2CD3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D6436" w14:textId="0587CC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342B9" w14:paraId="0D00A56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1DB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2EC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2FEB3A1D" w14:textId="627D19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6E213430" w14:textId="25B170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C047C" w14:textId="4CB588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4C404" w14:textId="5669E2F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B342B9" w14:paraId="729908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6DD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EEE7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2E4042FF" w14:textId="6AB53B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5707B3" w14:textId="45E6CF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F60C8" w14:textId="4BD110A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08AC9" w14:textId="67A45A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342B9" w14:paraId="693D5B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23B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2E4B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4DC1FC2" w14:textId="136B224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BB3DED" w14:textId="747DD7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38F08" w14:textId="72E2CF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2E8E4" w14:textId="4014D0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B342B9" w14:paraId="0F4A63BC"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C342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0D9AE47E" w14:textId="194BDD0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A3C5B2B" w14:textId="7EE2661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82263C" w14:textId="45B8697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01ACAE" w14:textId="35A89CC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B342B9" w14:paraId="5B9CD8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0D294"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B42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0C403276" w14:textId="6AE3F5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C921E" w14:textId="4DFB53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E33AF" w14:textId="0FB5FB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18F8C" w14:textId="2683C3E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0BA3BC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B12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F822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7DA0729F" w14:textId="10F0EF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5A2BE9" w14:textId="21816B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33DB9" w14:textId="14C8EF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39EE6" w14:textId="487670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0D80F89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D26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768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59265F5" w14:textId="5E8978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E3182" w14:textId="01EE6D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E2955" w14:textId="271B8D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48B4D" w14:textId="05E7CC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465289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E919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490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3C1354AB" w14:textId="2924E39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CA3FAE3" w14:textId="00403A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CBD57" w14:textId="2BE586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89B82" w14:textId="602128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52CDB5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2206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2029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8A9EEF0" w14:textId="3F7B68E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403ABE" w14:textId="020D76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A3E6D" w14:textId="529ED2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9A64D" w14:textId="0D9D29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34AF0CB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823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5FD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17278E9A" w14:textId="314F37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66297" w14:textId="7874CE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120FC" w14:textId="3ED591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B2D21" w14:textId="24AC0F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B342B9" w14:paraId="338CBDF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714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3CA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71DB273" w14:textId="089199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2953C71C" w14:textId="1715D4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A5524" w14:textId="6141569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102FF" w14:textId="76DC8F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B342B9" w14:paraId="56BEA1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0719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284E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9E22E1F" w14:textId="505B8B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033AE" w14:textId="0D25F3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B5A93" w14:textId="40A8A8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E945E" w14:textId="712211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0908F19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D22E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13E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018514DB" w14:textId="4B0B7B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97DB8FF" w14:textId="3D0D5C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F0B9F" w14:textId="7C4671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90CE" w14:textId="4E9BFE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B342B9" w14:paraId="251B3D4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94E5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FC66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605A2CCF" w14:textId="54DAF8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75FC87" w14:textId="5CC7DE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5C680" w14:textId="26603C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CCEED" w14:textId="4AD438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58D9EF7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B9FB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A38A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B5BE8A1" w14:textId="055B9C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86EC3" w14:textId="6FC541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DF57F" w14:textId="3F655C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FEDFE" w14:textId="71149A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3A83D1D3" w14:textId="77777777" w:rsidTr="00B342B9">
        <w:trPr>
          <w:trHeight w:val="20"/>
        </w:trPr>
        <w:tc>
          <w:tcPr>
            <w:tcW w:w="86" w:type="pct"/>
            <w:tcBorders>
              <w:top w:val="nil"/>
              <w:left w:val="single" w:sz="4" w:space="0" w:color="000000"/>
              <w:bottom w:val="nil"/>
              <w:right w:val="nil"/>
            </w:tcBorders>
            <w:shd w:val="clear" w:color="auto" w:fill="auto"/>
            <w:vAlign w:val="center"/>
            <w:hideMark/>
          </w:tcPr>
          <w:p w14:paraId="3BC523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4E008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1AADE0A" w14:textId="1BA56A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31519B2" w14:textId="25ADD7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7A971" w14:textId="24084E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C1D7B" w14:textId="39EFF2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342B9" w14:paraId="40484276" w14:textId="77777777" w:rsidTr="00B342B9">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6E1552D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317A4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7D14441A" w14:textId="703CDA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0D858472" w14:textId="0228A2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5636CB93" w14:textId="138556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0F2CAF28" w14:textId="571FCF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B342B9" w14:paraId="443BE03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2A73CC"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0AA9252A" w14:textId="3A5C7E5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9,828.81 </w:t>
            </w:r>
          </w:p>
        </w:tc>
        <w:tc>
          <w:tcPr>
            <w:tcW w:w="675" w:type="pct"/>
            <w:tcBorders>
              <w:top w:val="nil"/>
              <w:left w:val="nil"/>
              <w:bottom w:val="single" w:sz="4" w:space="0" w:color="000000"/>
              <w:right w:val="single" w:sz="4" w:space="0" w:color="000000"/>
            </w:tcBorders>
            <w:shd w:val="clear" w:color="A5A5A5" w:fill="A5A5A5"/>
            <w:noWrap/>
            <w:vAlign w:val="bottom"/>
            <w:hideMark/>
          </w:tcPr>
          <w:p w14:paraId="16037DBF" w14:textId="3DE5A0A7"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EFBD8CA" w14:textId="581FCCF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EB86D0A" w14:textId="0830BE2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15,428.81 </w:t>
            </w:r>
          </w:p>
        </w:tc>
      </w:tr>
      <w:tr w:rsidR="00B342B9" w14:paraId="1FC5E060"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47D2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513558E" w14:textId="15E3633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1C60E7D" w14:textId="2655452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26AC74" w14:textId="32C1BDE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B285DB" w14:textId="561FFA4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r>
      <w:tr w:rsidR="00B342B9" w14:paraId="6E2ABA8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D971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A53D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0CFADC3" w14:textId="6FE488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A49C3F7" w14:textId="6657CC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FC86D" w14:textId="662487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8D471" w14:textId="3BA32B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B342B9" w14:paraId="07B3F43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2D82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C68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4FB7A52" w14:textId="0B31F9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c>
          <w:tcPr>
            <w:tcW w:w="675" w:type="pct"/>
            <w:tcBorders>
              <w:top w:val="nil"/>
              <w:left w:val="nil"/>
              <w:bottom w:val="single" w:sz="4" w:space="0" w:color="000000"/>
              <w:right w:val="single" w:sz="4" w:space="0" w:color="000000"/>
            </w:tcBorders>
            <w:shd w:val="clear" w:color="auto" w:fill="auto"/>
            <w:noWrap/>
            <w:vAlign w:val="bottom"/>
            <w:hideMark/>
          </w:tcPr>
          <w:p w14:paraId="4E907D32" w14:textId="6661C39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FC61A" w14:textId="672FEE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F8C3E" w14:textId="21B485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r>
      <w:tr w:rsidR="00B342B9" w14:paraId="1B657A7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D16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17C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F562492" w14:textId="41EED8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16C5BBD9" w14:textId="524BC5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44042" w14:textId="4BBC85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2084F" w14:textId="009E5CC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B342B9" w14:paraId="3ECA689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90BA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155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58964FC" w14:textId="24E2BFE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2F40265" w14:textId="6DBCA0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CB748" w14:textId="2E2000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00FC9" w14:textId="507A21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B342B9" w14:paraId="41C3093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A2E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E75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99B6E0D" w14:textId="66C005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3AD9BCF1" w14:textId="7B860A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249AF" w14:textId="59E848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19A22" w14:textId="483EA64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B342B9" w14:paraId="282C749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4FD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41A3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0D2E269E" w14:textId="60CA46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E8C3A30" w14:textId="0E946E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12585" w14:textId="6CA91F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9303D" w14:textId="6063DB7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B342B9" w14:paraId="28EAA4A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1BC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1514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2136F372" w14:textId="7FAB9A1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426252B" w14:textId="2F4E7D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CCAC5" w14:textId="2ADD0E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BD3D7" w14:textId="602E5A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B342B9" w14:paraId="69ABF91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AF0A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E54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4CED0160" w14:textId="6DF819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B5AAD45" w14:textId="604A05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61167" w14:textId="203B0F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64E06" w14:textId="0C3DEE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B342B9" w14:paraId="41B6CA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001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2DE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0CBA36E" w14:textId="2E6F4A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F498F59" w14:textId="3CBFEF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D21C0" w14:textId="27D9CB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4831E" w14:textId="7D85B4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B342B9" w14:paraId="1F4AC4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3579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4BD9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17AADD85" w14:textId="3525B1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0F4B0" w14:textId="7E441B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7AE58" w14:textId="47B553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85ED4" w14:textId="1159E8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342B9" w14:paraId="615CB0B4"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D9802"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B9D507B" w14:textId="55AF81D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254AA9" w14:textId="6E48F80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AE1647" w14:textId="2BD9EC7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99764F" w14:textId="0CDEF7E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B342B9" w14:paraId="748539D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3DAE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1D7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4E4B1AA6" w14:textId="1168AC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24A23D4" w14:textId="5AD65A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D4777" w14:textId="342F3B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B9D0F" w14:textId="3AD55F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B342B9" w14:paraId="5225F0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7DA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43DC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4726079" w14:textId="19EEEB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2EBF712" w14:textId="3DC289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243B4" w14:textId="1CDB2C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C4C3F" w14:textId="22FC9D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B342B9" w14:paraId="0E3550A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6EE6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5CCB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D3AC798" w14:textId="173F3F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307E084" w14:textId="023279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D210A" w14:textId="2C569E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9447E" w14:textId="60DF21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B342B9" w14:paraId="5CF9E60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4811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A434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64B4ADEC" w14:textId="63F9AA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281257C" w14:textId="3A391F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7A4FE" w14:textId="354284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17ECB" w14:textId="7557874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B342B9" w14:paraId="689C13E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B2BF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23F6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3D82851" w14:textId="0F645F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68F7E99" w14:textId="560BDB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87EE3" w14:textId="2837E92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89300" w14:textId="3215BA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342B9" w14:paraId="14868E4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3975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3024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3E3B7E24" w14:textId="45CF6EF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B62F9D5" w14:textId="3D6E5C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7102E" w14:textId="181D55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4B091" w14:textId="3D0B575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342B9" w14:paraId="0FD398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C3CD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5D2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69E1AC89" w14:textId="657FEF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1A4F870" w14:textId="445179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B8D0D" w14:textId="214C24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ECD38" w14:textId="019396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342B9" w14:paraId="035C1C02"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438A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27E6414" w14:textId="7927A20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5D229BD" w14:textId="689D8E9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A97DC4C" w14:textId="4921E23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EB48FE" w14:textId="2958CBE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B342B9" w14:paraId="784A9E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B2322"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FC8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2609901" w14:textId="427330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EDAAFF3" w14:textId="257AE8F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CEF66" w14:textId="4B67E8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8C1AB" w14:textId="149482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B342B9" w14:paraId="2D65F85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C60E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D93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2059D178" w14:textId="183C03C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0C59C38" w14:textId="7CFD6A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6EFF4" w14:textId="192D94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034CA" w14:textId="5E9EE2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B342B9" w14:paraId="47EC163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A62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32F7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1716650" w14:textId="14A1C7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66EE2BA" w14:textId="5A199F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CE756" w14:textId="652866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3D26A" w14:textId="16389B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B342B9" w14:paraId="2CBD5D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DBA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BEE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54C4E53" w14:textId="2C2DE9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B65A696" w14:textId="472E64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49991" w14:textId="5E6EE6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417AF" w14:textId="600D0E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B342B9" w14:paraId="2B3A5B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527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A9AE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0D615CB" w14:textId="1440AE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00EE04A" w14:textId="7782A6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F6508" w14:textId="788FB5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397FC" w14:textId="44FE4F4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342B9" w14:paraId="6E90D77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B11F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C422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7020EA9" w14:textId="7F78E5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929FB" w14:textId="10781D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C720D" w14:textId="76D34A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03DD4" w14:textId="093441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342B9" w14:paraId="27862D3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5D35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9303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6AC24CB" w14:textId="6A28514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50C6606" w14:textId="517B26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2CBB2" w14:textId="2A896E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D4B80" w14:textId="336DB7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342B9" w14:paraId="3419D4E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0736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87A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6ED7DA5" w14:textId="38BFA8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FFA003A" w14:textId="125B803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79060" w14:textId="082B97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AB4DF" w14:textId="12F3AE3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B342B9" w14:paraId="453C3C3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9B8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7299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4BD478FA" w14:textId="00631E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131DBD9" w14:textId="4E9555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BE32E" w14:textId="0C656F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74344" w14:textId="481DBE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B342B9" w14:paraId="2DFFAF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F63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BC47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5BACB656" w14:textId="4F1FEE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0BDBE86C" w14:textId="252FA5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02F49" w14:textId="7B92AA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2B1E8" w14:textId="22BAB6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B342B9" w14:paraId="29F1AB0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D5D8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9C44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A5C54E7" w14:textId="394EA2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6331EBB8" w14:textId="65DDE9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CEED4" w14:textId="0D4140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2ED98" w14:textId="11FC63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B342B9" w14:paraId="3EED1FE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9DD1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491A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78B39D22" w14:textId="2986F6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DA024C7" w14:textId="1587B62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FB0D9" w14:textId="1CD8C9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04468" w14:textId="274592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342B9" w14:paraId="43B16E9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CA2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2392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7FC87B90" w14:textId="52A4C6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9394C35" w14:textId="3ED48B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D61B3" w14:textId="1D33D5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9DEB5" w14:textId="3257F2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B342B9" w14:paraId="2054C9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C70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38EB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AA734F6" w14:textId="30B6B3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BA78E9E" w14:textId="7F8547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727A8" w14:textId="137DAF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90D02" w14:textId="26750E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342B9" w14:paraId="1E34A52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BD5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449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0378D537" w14:textId="312983F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D984E7C" w14:textId="24B035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7CB07" w14:textId="7AC6ED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4BF88" w14:textId="241A9DB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B342B9" w14:paraId="4138BE8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01CA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85D4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A2F5D7D" w14:textId="6D7FD9C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6223F15" w14:textId="42818A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AC4BA" w14:textId="73B7B6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9BA9D" w14:textId="03C36B3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B342B9" w14:paraId="22C4F0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1077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77D2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749FC3E" w14:textId="349D65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7C5EA8A4" w14:textId="5677343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89EC7" w14:textId="70F6B9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0143A" w14:textId="0E1E4A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B342B9" w14:paraId="493C0D1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778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CABA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832CB8" w14:textId="6E35A3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75576801" w14:textId="170A90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DF469" w14:textId="28114A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63856" w14:textId="3C0D54F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B342B9" w14:paraId="6E54FC3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E062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E59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303B8751" w14:textId="1F2E32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6C2F35B" w14:textId="5371C3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FFEEE75" w14:textId="6E35BB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ED6D8" w14:textId="4DE03D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B342B9" w14:paraId="5FA762B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D1C2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DF15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9F06309" w14:textId="0EC15E2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36140E3C" w14:textId="69D623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2F5F4" w14:textId="48C02A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26988" w14:textId="0E3B89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B342B9" w14:paraId="13C6639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2FE4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36247BB" w14:textId="40677B7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C66AB86" w14:textId="658D55F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9CEFE4E" w14:textId="78A8884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FEF33F" w14:textId="25BB781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B342B9" w14:paraId="497A6F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6ADE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A7D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F946754" w14:textId="28968F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3B4CE240" w14:textId="2E73C4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077D6" w14:textId="3719ED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20444" w14:textId="2801A6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B342B9" w14:paraId="156A9FB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266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3E7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1E4A727F" w14:textId="2C2802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7259D" w14:textId="55468B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AC9B4" w14:textId="702CF0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8FE25" w14:textId="7DAF95B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342B9" w14:paraId="0B1D6C2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F0E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57D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278294C8" w14:textId="184B1C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57928DA7" w14:textId="320303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12712" w14:textId="3808BC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4AA7E" w14:textId="35F259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B342B9" w14:paraId="6225235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AFFD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5B59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BD5586C" w14:textId="1620B5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42AE18E7" w14:textId="67F468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E1E86" w14:textId="2277C7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5D4E5" w14:textId="2BDDE0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B342B9" w14:paraId="5D398AF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9ABC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EDB3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EBC871F" w14:textId="103F7B7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198AEAA" w14:textId="78CC64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19A14" w14:textId="102C18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0E7CD" w14:textId="4597615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342B9" w14:paraId="07571F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460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B48C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3643310" w14:textId="7A8292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607EA51" w14:textId="3CC1A1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508DB" w14:textId="7C4B03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194D3" w14:textId="5680CF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B342B9" w14:paraId="72E195B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771E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8C07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FBBAAFB" w14:textId="783849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D9B49A8" w14:textId="653F56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59025" w14:textId="4C9206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79451" w14:textId="02E962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B342B9" w14:paraId="53323C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A0A8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22CD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726FFBFD" w14:textId="2AC5CB9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4D2313B8" w14:textId="2FFBCC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84898" w14:textId="5785C53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5C564" w14:textId="572E6D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B342B9" w14:paraId="1281E2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6380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F86F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B4943DE" w14:textId="380234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14BD4D7B" w14:textId="1E4C981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21324" w14:textId="1ED3AB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53368" w14:textId="60BA85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B342B9" w14:paraId="0CFA78D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545B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FF5B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0A713EFA" w14:textId="2FC5A7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589AEB9" w14:textId="7D533B1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0C7FE" w14:textId="3E61B4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564D7" w14:textId="311240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B342B9" w14:paraId="56B4DF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A26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35E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4291A677" w14:textId="45F4BB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68ABF832" w14:textId="74DC22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D959E" w14:textId="481F998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1A71E" w14:textId="5ACFD8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B342B9" w14:paraId="3FAD6B3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97968"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379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452950A" w14:textId="73942C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5F2C75C0" w14:textId="5C7DCF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E2DC7" w14:textId="5718F4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EFBC5" w14:textId="2033E4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B342B9" w14:paraId="02AA7F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5FA3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DCA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F96EB93" w14:textId="2B5A6D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3BD84D0E" w14:textId="30D9F9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10E614" w14:textId="1788AF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77EDB" w14:textId="7EC6C6B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B342B9" w14:paraId="464F389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98F69"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FA7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37361FB7" w14:textId="6D4B66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26B8EA4" w14:textId="3A1B420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BF747" w14:textId="326584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A467E" w14:textId="63353B9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342B9" w14:paraId="1F19E31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B23EA"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DBC2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3887C61C" w14:textId="1CC9CD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BC804E0" w14:textId="692F5B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FE402" w14:textId="3E62C7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B0A61" w14:textId="2B1C592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B342B9" w14:paraId="0ED718F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89CA7"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E833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0BCCB8F0" w14:textId="4201A9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7DF8E80" w14:textId="3F06E3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AB0FF" w14:textId="13A244E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50114" w14:textId="42B769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B342B9" w14:paraId="144C44C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E54DC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3E60F9B" w14:textId="42ACDF3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97,970.51 </w:t>
            </w:r>
          </w:p>
        </w:tc>
        <w:tc>
          <w:tcPr>
            <w:tcW w:w="675" w:type="pct"/>
            <w:tcBorders>
              <w:top w:val="nil"/>
              <w:left w:val="nil"/>
              <w:bottom w:val="single" w:sz="4" w:space="0" w:color="000000"/>
              <w:right w:val="single" w:sz="4" w:space="0" w:color="000000"/>
            </w:tcBorders>
            <w:shd w:val="clear" w:color="A5A5A5" w:fill="A5A5A5"/>
            <w:noWrap/>
            <w:vAlign w:val="bottom"/>
            <w:hideMark/>
          </w:tcPr>
          <w:p w14:paraId="1BF18341" w14:textId="6CF0E19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B451534" w14:textId="71AF6B33"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444B3565" w14:textId="7BC45DA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060,834.91 </w:t>
            </w:r>
          </w:p>
        </w:tc>
      </w:tr>
      <w:tr w:rsidR="00B342B9" w14:paraId="13C85983"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82F88"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6844640C" w14:textId="2BBCAE54"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918,259.26 </w:t>
            </w:r>
          </w:p>
        </w:tc>
        <w:tc>
          <w:tcPr>
            <w:tcW w:w="675" w:type="pct"/>
            <w:tcBorders>
              <w:top w:val="nil"/>
              <w:left w:val="nil"/>
              <w:bottom w:val="single" w:sz="4" w:space="0" w:color="000000"/>
              <w:right w:val="single" w:sz="4" w:space="0" w:color="000000"/>
            </w:tcBorders>
            <w:shd w:val="clear" w:color="D8D8D8" w:fill="D8D8D8"/>
            <w:noWrap/>
            <w:vAlign w:val="bottom"/>
            <w:hideMark/>
          </w:tcPr>
          <w:p w14:paraId="22BF12ED" w14:textId="041CD41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45DD86" w14:textId="013A1B0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E5025D5" w14:textId="1D6844D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989,214.26 </w:t>
            </w:r>
          </w:p>
        </w:tc>
      </w:tr>
      <w:tr w:rsidR="00B342B9" w14:paraId="66188F1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EB74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9091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18E6DFA" w14:textId="12AA9F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c>
          <w:tcPr>
            <w:tcW w:w="675" w:type="pct"/>
            <w:tcBorders>
              <w:top w:val="nil"/>
              <w:left w:val="nil"/>
              <w:bottom w:val="single" w:sz="4" w:space="0" w:color="000000"/>
              <w:right w:val="single" w:sz="4" w:space="0" w:color="000000"/>
            </w:tcBorders>
            <w:shd w:val="clear" w:color="auto" w:fill="auto"/>
            <w:noWrap/>
            <w:vAlign w:val="bottom"/>
            <w:hideMark/>
          </w:tcPr>
          <w:p w14:paraId="301DF99F" w14:textId="081407E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E0E86" w14:textId="6AF92F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FE248" w14:textId="3B57B0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r>
      <w:tr w:rsidR="00B342B9" w14:paraId="26C49A7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6424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90D8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25A90AA7" w14:textId="745C7C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610A5FE3" w14:textId="440DD2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D82A5" w14:textId="7CB2530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9E576" w14:textId="6A8523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B342B9" w14:paraId="41EC519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67C5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D809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5FA9F94" w14:textId="37E933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2AC8EDAC" w14:textId="427C72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2B187" w14:textId="3A2C73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18445" w14:textId="62C182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B342B9" w14:paraId="794622C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1DCF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635B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03C856E0" w14:textId="221B2D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37B9803B" w14:textId="5EB7913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91B64" w14:textId="270650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CC1DD" w14:textId="37AD2B7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B342B9" w14:paraId="7A59B9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066C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30B1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6ADAA21" w14:textId="69EB3F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3F648AFB" w14:textId="586426C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4949B" w14:textId="7F6D49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5B47B" w14:textId="61FC98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B342B9" w14:paraId="7E523FC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C6CE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AC3A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6804FBB" w14:textId="3AA99E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437F9B04" w14:textId="45894B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AB961" w14:textId="48EB4C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6784F" w14:textId="22A824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B342B9" w14:paraId="744EF1A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556F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4FE1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654AE71" w14:textId="36BE9E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09B50915" w14:textId="423F2DC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A30EA" w14:textId="0716741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34305" w14:textId="6EDFD3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B342B9" w14:paraId="5BE062D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8987D"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EB59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5288ACB" w14:textId="3EB4D03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F613EAC" w14:textId="49B77D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E3DC6" w14:textId="55C825C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4C759" w14:textId="1BAFA42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B342B9" w14:paraId="03C2A43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BE2B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44F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672C318F" w14:textId="2836DF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57626C6" w14:textId="107ACB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A3C04" w14:textId="2B1FD6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D473C" w14:textId="56C161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B342B9" w14:paraId="4DE3E10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2762B"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C459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6DA5550A" w14:textId="246EC2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7ABC5585" w14:textId="6955CA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9B6F2" w14:textId="4F9E65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C1D7C" w14:textId="0BADFB1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B342B9" w14:paraId="52825E4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CD895"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D9C7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7B77DD30" w14:textId="28086CF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406D6C7B" w14:textId="16CC33F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76FD8" w14:textId="5B9E7E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09BA7E0D" w14:textId="4AFE4A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B342B9" w14:paraId="506C896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70A4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138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3D7EAF6" w14:textId="12B463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0D5D8E94" w14:textId="1352E4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37881" w14:textId="0BD03AE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2D906" w14:textId="62D25E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B342B9" w14:paraId="5F18ED7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0268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3321C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CA27D6B" w14:textId="240C5E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10B25455" w14:textId="4AFE87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9E7EB" w14:textId="234CAB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2EE33" w14:textId="3F5747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B342B9" w14:paraId="1DC8D5E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B17B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9C2B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2A09EC8" w14:textId="1E6AF2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76F83B7D" w14:textId="1362B8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F2CA3" w14:textId="63E19D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0375D" w14:textId="23178E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B342B9" w14:paraId="6B3AB7C4"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401E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A9B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4E727190" w14:textId="513E37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177B8B90" w14:textId="64EC29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5DC84" w14:textId="134200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99F8C" w14:textId="1E18F9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B342B9" w14:paraId="00BEFA3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8C86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DB8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133E6AA5" w14:textId="4A7609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5C8DF8DB" w14:textId="29DD42D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0DD3F" w14:textId="422A29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4A51C" w14:textId="06ACDC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B342B9" w14:paraId="730B95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2D28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41D4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303F89F" w14:textId="3363C5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0A65BEB6" w14:textId="3BEACD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20283" w14:textId="5DB34A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756D8" w14:textId="2BA9171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B342B9" w14:paraId="0ABFA25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116D"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63B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7730009" w14:textId="362CD7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11D55594" w14:textId="16A0BB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0CF6E" w14:textId="266EDD5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27F70" w14:textId="68D7C20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B342B9" w14:paraId="6086474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29A7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DE64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2675002" w14:textId="0CA396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00755B5C" w14:textId="2896B1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8B00" w14:textId="7B4868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749C8" w14:textId="41CFBE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B342B9" w14:paraId="418497F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920D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DE53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BEE8A20" w14:textId="344916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3935DB19" w14:textId="3AFF5EB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31018" w14:textId="7FF84A8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D4387" w14:textId="159EB3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B342B9" w14:paraId="1D2DB3E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5C2C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F32E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6E08822" w14:textId="39E69DA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ED34D61" w14:textId="296975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C5196" w14:textId="2739E4C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2CF0B" w14:textId="0BAADFA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B342B9" w14:paraId="2B5C2F4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ACB9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1BF5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8574CB2" w14:textId="628DBA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08261073" w14:textId="20BB58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3751BFB4" w14:textId="46BC81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43182" w14:textId="539F3D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B342B9" w14:paraId="33491A4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DA11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9A5F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E11519E" w14:textId="3C9118B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09750686" w14:textId="59E435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87FA46" w14:textId="5539603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94718" w14:textId="5ACB49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B342B9" w14:paraId="6A519A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1858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CA2A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6E2897E3" w14:textId="27CBD1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2657DAA7" w14:textId="2D8C34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BF48A" w14:textId="005CF4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10AA1" w14:textId="73C9302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B342B9" w14:paraId="6C870FF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7D70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1353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2C9404C8" w14:textId="1F3672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45883928" w14:textId="123F7EA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59ED5" w14:textId="428ABA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B090C" w14:textId="148FD0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B342B9" w14:paraId="5DB6A2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D35D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7B70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4B8632CE" w14:textId="5A8E33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7657F4CE" w14:textId="5704D41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77939" w14:textId="7BBF3A1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2593F" w14:textId="08B0C5C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B342B9" w14:paraId="231B9E4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3903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11A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1C136085" w14:textId="02B05B5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2E6A9FFD" w14:textId="071F7A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8864D" w14:textId="1B6FA1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50632" w14:textId="25D919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B342B9" w14:paraId="2A78709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3FC21"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93C853C" w14:textId="6F9B421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c>
          <w:tcPr>
            <w:tcW w:w="675" w:type="pct"/>
            <w:tcBorders>
              <w:top w:val="nil"/>
              <w:left w:val="nil"/>
              <w:bottom w:val="single" w:sz="4" w:space="0" w:color="000000"/>
              <w:right w:val="single" w:sz="4" w:space="0" w:color="000000"/>
            </w:tcBorders>
            <w:shd w:val="clear" w:color="D8D8D8" w:fill="D8D8D8"/>
            <w:noWrap/>
            <w:vAlign w:val="bottom"/>
            <w:hideMark/>
          </w:tcPr>
          <w:p w14:paraId="31D02364" w14:textId="0FA2DA2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EA8FF1" w14:textId="6FE5826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A0D781" w14:textId="6752826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r>
      <w:tr w:rsidR="00B342B9" w14:paraId="457DD89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42D1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2BC3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5FBAB922" w14:textId="58D79A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195D2791" w14:textId="64407A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3B3D4" w14:textId="395FC1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690CC" w14:textId="0780F04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B342B9" w14:paraId="40249DF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A398D"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E87E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25A06CCE" w14:textId="172B57B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167AE40B" w14:textId="09C8BF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B3F3C" w14:textId="4F672A2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58DFB" w14:textId="7C3A7A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B342B9" w14:paraId="454175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CE705"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77FE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283DADB" w14:textId="3D10039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76FADBF" w14:textId="4D951E0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935FB" w14:textId="395A3D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8B481" w14:textId="3DBB57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B342B9" w14:paraId="61B437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606B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CCA3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52F56B54" w14:textId="64F813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c>
          <w:tcPr>
            <w:tcW w:w="675" w:type="pct"/>
            <w:tcBorders>
              <w:top w:val="nil"/>
              <w:left w:val="nil"/>
              <w:bottom w:val="single" w:sz="4" w:space="0" w:color="000000"/>
              <w:right w:val="single" w:sz="4" w:space="0" w:color="000000"/>
            </w:tcBorders>
            <w:shd w:val="clear" w:color="auto" w:fill="auto"/>
            <w:noWrap/>
            <w:vAlign w:val="bottom"/>
            <w:hideMark/>
          </w:tcPr>
          <w:p w14:paraId="2C2351D4" w14:textId="686F19E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70376" w14:textId="772B63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CB0B7" w14:textId="63842B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r>
      <w:tr w:rsidR="00B342B9" w14:paraId="3418B15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1782B"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BE02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7B37D3B" w14:textId="31DFF06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c>
          <w:tcPr>
            <w:tcW w:w="675" w:type="pct"/>
            <w:tcBorders>
              <w:top w:val="nil"/>
              <w:left w:val="nil"/>
              <w:bottom w:val="single" w:sz="4" w:space="0" w:color="000000"/>
              <w:right w:val="single" w:sz="4" w:space="0" w:color="000000"/>
            </w:tcBorders>
            <w:shd w:val="clear" w:color="auto" w:fill="auto"/>
            <w:noWrap/>
            <w:vAlign w:val="bottom"/>
            <w:hideMark/>
          </w:tcPr>
          <w:p w14:paraId="4BD80F55" w14:textId="22A5E2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113FC" w14:textId="6D4E99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877CD" w14:textId="71FCE9B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r>
      <w:tr w:rsidR="00B342B9" w14:paraId="341FFCE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917FA"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99E7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69415AD3" w14:textId="351468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c>
          <w:tcPr>
            <w:tcW w:w="675" w:type="pct"/>
            <w:tcBorders>
              <w:top w:val="nil"/>
              <w:left w:val="nil"/>
              <w:bottom w:val="single" w:sz="4" w:space="0" w:color="000000"/>
              <w:right w:val="single" w:sz="4" w:space="0" w:color="000000"/>
            </w:tcBorders>
            <w:shd w:val="clear" w:color="auto" w:fill="auto"/>
            <w:noWrap/>
            <w:vAlign w:val="bottom"/>
            <w:hideMark/>
          </w:tcPr>
          <w:p w14:paraId="0B464CD0" w14:textId="26E48D1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D7A37" w14:textId="106DE5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661B9" w14:textId="283876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r>
      <w:tr w:rsidR="00B342B9" w14:paraId="7B970F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700B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346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53562912" w14:textId="3B4172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2B728AEE" w14:textId="314833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89BCF" w14:textId="67300FA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E3BC0" w14:textId="5CB45D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B342B9" w14:paraId="204FF76F"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FC6B7"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42B746E7" w14:textId="6F67D0AA"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65,608.17 </w:t>
            </w:r>
          </w:p>
        </w:tc>
        <w:tc>
          <w:tcPr>
            <w:tcW w:w="675" w:type="pct"/>
            <w:tcBorders>
              <w:top w:val="nil"/>
              <w:left w:val="nil"/>
              <w:bottom w:val="single" w:sz="4" w:space="0" w:color="000000"/>
              <w:right w:val="single" w:sz="4" w:space="0" w:color="000000"/>
            </w:tcBorders>
            <w:shd w:val="clear" w:color="D8D8D8" w:fill="D8D8D8"/>
            <w:noWrap/>
            <w:vAlign w:val="bottom"/>
            <w:hideMark/>
          </w:tcPr>
          <w:p w14:paraId="0C27DF77" w14:textId="1CF358B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0B4A002" w14:textId="5C69EEB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C6B6D61" w14:textId="6E1BD37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057,517.57 </w:t>
            </w:r>
          </w:p>
        </w:tc>
      </w:tr>
      <w:tr w:rsidR="00B342B9" w14:paraId="3F7E314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24F5"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A97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CAD5B6B" w14:textId="4FA035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0198FE27" w14:textId="49B31B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ACF52" w14:textId="431EAF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05C9F" w14:textId="785538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B342B9" w14:paraId="05CEAAA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551C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E0E3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BC50BAE" w14:textId="312556F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78,114.62 </w:t>
            </w:r>
          </w:p>
        </w:tc>
        <w:tc>
          <w:tcPr>
            <w:tcW w:w="675" w:type="pct"/>
            <w:tcBorders>
              <w:top w:val="nil"/>
              <w:left w:val="nil"/>
              <w:bottom w:val="single" w:sz="4" w:space="0" w:color="000000"/>
              <w:right w:val="single" w:sz="4" w:space="0" w:color="000000"/>
            </w:tcBorders>
            <w:shd w:val="clear" w:color="auto" w:fill="auto"/>
            <w:noWrap/>
            <w:vAlign w:val="bottom"/>
            <w:hideMark/>
          </w:tcPr>
          <w:p w14:paraId="515E0407" w14:textId="4AF6991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D5716" w14:textId="7548E8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4692B8F7" w14:textId="7081FC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24,915.02 </w:t>
            </w:r>
          </w:p>
        </w:tc>
      </w:tr>
      <w:tr w:rsidR="00B342B9" w14:paraId="009AE1C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4C69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3827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0EE119DA" w14:textId="1903C6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6CA9752B" w14:textId="5EC174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0DC92" w14:textId="16E0476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AA0E3" w14:textId="29DBB9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B342B9" w14:paraId="1FED778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3994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C35C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4997D155" w14:textId="0CF1A1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60469300" w14:textId="77B0348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26123" w14:textId="36D231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5320A" w14:textId="0CA95BB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B342B9" w14:paraId="51BCD16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07F3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C57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00DC84E1" w14:textId="25982B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26E24F8E" w14:textId="4C3C22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12CDAF" w14:textId="012506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1369826A" w14:textId="31ED86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B342B9" w14:paraId="1B558A5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A65C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EC1A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6CB81F5F" w14:textId="3B7B455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6E987B71" w14:textId="2BCC6F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6AC488AC" w14:textId="1051AEE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10BC1A9C" w14:textId="025D2CA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B342B9" w14:paraId="10C7BC3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92A3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6189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1AA15B3" w14:textId="0BDE92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350F3A63" w14:textId="5EF73CC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43FB0F2" w14:textId="7711541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40A9B" w14:textId="2668C46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B342B9" w14:paraId="47C9DF9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C770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E1FD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4D8DAC5" w14:textId="017ABEA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2E4D72B0" w14:textId="44A0796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58979" w14:textId="32B08C4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7E85B" w14:textId="7E68F29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B342B9" w14:paraId="2C0CC6E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2CF3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3348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6A34C48" w14:textId="13312B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41B217D5" w14:textId="12D53D3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930A0" w14:textId="651028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B59B1" w14:textId="35D46A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B342B9" w14:paraId="2F002B2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7391B"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6623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A43255D" w14:textId="53E325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6CFD1B01" w14:textId="4CCAAA1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1D45F" w14:textId="3F35B3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D26A3" w14:textId="498B37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B342B9" w14:paraId="75AAFE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485C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C305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7DA7D478" w14:textId="224AADD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A8EEF63" w14:textId="4C69C0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2831A" w14:textId="3CB070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C69FD" w14:textId="10BC2C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B342B9" w14:paraId="5982C37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5FA6F"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5585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2DDB6158" w14:textId="2DD0B3B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54322EFB" w14:textId="4240B5E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13980" w14:textId="688688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7AB47" w14:textId="4FDCF59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B342B9" w14:paraId="7C567EC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0C19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0454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C4F8DAF" w14:textId="7D3D0F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2FB764C" w14:textId="56086B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F62809" w14:textId="44D62B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AC6B9" w14:textId="7E917EF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B342B9" w14:paraId="650533B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B3EEA"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9529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62A1BAC0" w14:textId="117E431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7186406C" w14:textId="2A6AF76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265EC" w14:textId="20A014D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CDDC9" w14:textId="7B8678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B342B9" w14:paraId="77D3598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D1F0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DBC8147" w14:textId="36EA772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c>
          <w:tcPr>
            <w:tcW w:w="675" w:type="pct"/>
            <w:tcBorders>
              <w:top w:val="nil"/>
              <w:left w:val="nil"/>
              <w:bottom w:val="single" w:sz="4" w:space="0" w:color="000000"/>
              <w:right w:val="single" w:sz="4" w:space="0" w:color="000000"/>
            </w:tcBorders>
            <w:shd w:val="clear" w:color="D8D8D8" w:fill="D8D8D8"/>
            <w:noWrap/>
            <w:vAlign w:val="bottom"/>
            <w:hideMark/>
          </w:tcPr>
          <w:p w14:paraId="13B82E94" w14:textId="2B1E97E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DF9692" w14:textId="1D430B8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A0185B" w14:textId="3B8D665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r>
      <w:tr w:rsidR="00B342B9" w14:paraId="45BE8F0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ECDF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128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CFB071E" w14:textId="3193BE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254CECE1" w14:textId="00AE9A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84B8F" w14:textId="534D009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75BEF" w14:textId="23034AC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B342B9" w14:paraId="2709851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1EA0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B79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5E73688B" w14:textId="2229D26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C7E9788" w14:textId="0085C76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7F99F" w14:textId="3B2A53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031F6" w14:textId="35BDFCF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B342B9" w14:paraId="19C07BD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43560"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0722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3E8FB12" w14:textId="4C9B8D0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3BF4A965" w14:textId="64BE5D2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368F3" w14:textId="7BA387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E0346" w14:textId="5CB42A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B342B9" w14:paraId="1A55C72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B675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7F04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0E8FFA7" w14:textId="2A18FAF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25A45DD2" w14:textId="6E5C22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004F3" w14:textId="7FF65B5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AB8F1" w14:textId="12D5C6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B342B9" w14:paraId="733DBF1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5CF3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BB6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1881F240" w14:textId="11B04D7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4C3750C0" w14:textId="5F0B44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1A4E1" w14:textId="5E68A8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EF806" w14:textId="68DCCB6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B342B9" w14:paraId="3003DA7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7E00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B416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00C87E09" w14:textId="67A7FBA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2697D78B" w14:textId="3F1B3FD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4B2C9" w14:textId="1F903E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B8C58" w14:textId="4049CCB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B342B9" w14:paraId="235BB27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08B6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1B50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049AC4FC" w14:textId="4165ACD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40839931" w14:textId="1A86F4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8B5A2" w14:textId="792099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CD09B" w14:textId="6168D57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B342B9" w14:paraId="31D142B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A1EC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B7D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2876F713" w14:textId="54EEFB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76F14B32" w14:textId="3B7BC0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EBF51" w14:textId="4783D0C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E4D88" w14:textId="249320D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B342B9" w14:paraId="4C8A45B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ED99"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FEA3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4089EFF7" w14:textId="1AEB00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c>
          <w:tcPr>
            <w:tcW w:w="675" w:type="pct"/>
            <w:tcBorders>
              <w:top w:val="nil"/>
              <w:left w:val="nil"/>
              <w:bottom w:val="single" w:sz="4" w:space="0" w:color="000000"/>
              <w:right w:val="single" w:sz="4" w:space="0" w:color="000000"/>
            </w:tcBorders>
            <w:shd w:val="clear" w:color="auto" w:fill="auto"/>
            <w:noWrap/>
            <w:vAlign w:val="bottom"/>
            <w:hideMark/>
          </w:tcPr>
          <w:p w14:paraId="06C7AD5A" w14:textId="02F253B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20846" w14:textId="508D445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43036" w14:textId="734834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r>
      <w:tr w:rsidR="00B342B9" w14:paraId="3363049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20706"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4673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C279FEF" w14:textId="5C8FFE0F"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172F8B90" w14:textId="4140E9B4"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09D0FB" w14:textId="600ADCA5"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A2F378" w14:textId="03588F2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B342B9" w14:paraId="6E7FCD5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4891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D49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5004E15D" w14:textId="258D84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664686D9" w14:textId="441A986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01969" w14:textId="0C45C9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B9E2D" w14:textId="7AE917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B342B9" w14:paraId="583224F7"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51D6E"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176E000" w14:textId="0BB67FD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587C2E13" w14:textId="6026636B"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007315" w14:textId="1A33894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4BC0D9" w14:textId="398FD12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B342B9" w14:paraId="4F197F7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0F34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25CB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3EC85FE" w14:textId="18D709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43DD381E" w14:textId="1E1B18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EB563" w14:textId="3021DE4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14C50" w14:textId="10D575A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B342B9" w14:paraId="548BC85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CC3DE"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2CCE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75EA942C" w14:textId="7A0A49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3436447" w14:textId="3EA4070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AE138" w14:textId="29E40EF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EEAA0" w14:textId="1806CD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B342B9" w14:paraId="1DCB03AB"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10DF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09EB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52655C85" w14:textId="1772A60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159B4132" w14:textId="0A0B3E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0DDB4" w14:textId="109901C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60142" w14:textId="221715E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B342B9" w14:paraId="69AD0460"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86BF0"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1A2F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2A4534C9" w14:textId="6F43F9E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3C06BF73" w14:textId="53307D1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B785A" w14:textId="38E019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5077D" w14:textId="6753CEE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B342B9" w14:paraId="2D96B527"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DB908"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03F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719C516B" w14:textId="7798237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4EC6DAF" w14:textId="4AA7F43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89722" w14:textId="603A69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AD4E9" w14:textId="6FB973D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B342B9" w14:paraId="13609D6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07017"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8CA7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20B31B5" w14:textId="06DEAB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427ED2BB" w14:textId="22EBE1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731F1" w14:textId="180EF6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3B482" w14:textId="234A0A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B342B9" w14:paraId="59E35A2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3E291"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7C69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BA9861C" w14:textId="07B1B82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118ACD6C" w14:textId="028BB44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75545" w14:textId="54C96DA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EF1E9" w14:textId="6A43AC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B342B9" w14:paraId="6C6E6A0F"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744CC" w14:textId="77777777" w:rsidR="00B342B9" w:rsidRDefault="00B342B9" w:rsidP="00B342B9">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E6EE6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15557470" w14:textId="4D03F94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0A60B6F2" w14:textId="33EAEDD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7159D" w14:textId="1BE56B8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50E9D" w14:textId="67FE33C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B342B9" w14:paraId="71E3F4DB"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7B72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E6A8785" w14:textId="0B6DADC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07DDDB2D" w14:textId="260A3BB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2E0983" w14:textId="0EC9174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2FE153" w14:textId="1FEF209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B342B9" w14:paraId="47FBAAD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56F3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976C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424DFD7E" w14:textId="1F5F198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5029EC5" w14:textId="12A242F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1B6CC" w14:textId="5B3FBC6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E71AC" w14:textId="5A4F18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B342B9" w14:paraId="338CB7C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63F1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F43A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0131F88" w14:textId="516956E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68AD7148" w14:textId="1474BA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FBEEE" w14:textId="08A78C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CA042" w14:textId="7B5489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B342B9" w14:paraId="2A85C9AD"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22E4C"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6F9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7C7F29F8" w14:textId="04692F2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357A1A50" w14:textId="7A1604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0356C" w14:textId="091B553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E3937" w14:textId="6EE03EA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B342B9" w14:paraId="5B8C69D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6AB64"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A085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515F232F" w14:textId="0E5569F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49D5AEA5" w14:textId="107BB07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9D15A" w14:textId="514B6F8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12245" w14:textId="731FA06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B342B9" w14:paraId="0954475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610FD"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67B4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1B3308B7" w14:textId="78ED44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0FE20C61" w14:textId="32A7BF7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1AC0B" w14:textId="4697365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214C9" w14:textId="635A5A9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B342B9" w14:paraId="4BD26F9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2037E"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CAA4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1B6E284A" w14:textId="37CCF9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6C0C556E" w14:textId="50A465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63FCB" w14:textId="2F67BED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A18B4" w14:textId="4FAB7B1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B342B9" w14:paraId="6A148D9E"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F77D3"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4CB8B"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2B170EF" w14:textId="16BB77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3C4647B5" w14:textId="1207FA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9BE26" w14:textId="628CCA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09804" w14:textId="08ED568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B342B9" w14:paraId="7ABEE20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9E122"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E9D1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72C1BC5" w14:textId="5152A9B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62322DCE" w14:textId="10CE0E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41E7D" w14:textId="7F9003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27568" w14:textId="018B7C8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B342B9" w14:paraId="39D0865A"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14EA8"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334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BD2EF0A" w14:textId="29D9799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56291671" w14:textId="468F713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ED5A8" w14:textId="57D9CAF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73106" w14:textId="366691A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B342B9" w14:paraId="3A041A4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F0177" w14:textId="777777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7F2B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F184BED" w14:textId="5B6B578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022581F7" w14:textId="69A2E55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7A36A" w14:textId="07D8C40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50CAC" w14:textId="73DBA78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B342B9" w14:paraId="6A9DB979"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719A2B"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334452F" w14:textId="001BADC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74EBC39" w14:textId="08ACE74D"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2978743" w14:textId="030E389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2CFAC9" w14:textId="0DEF9C8C"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B342B9" w14:paraId="738C73E5"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14999"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D148FA" w14:textId="37EA423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E962DB" w14:textId="46928502"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8242B4" w14:textId="0CDBB4D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45B063" w14:textId="4D13A8CF"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B342B9" w14:paraId="5388DDB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6FF4A"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CB7B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6DFB3E1" w14:textId="4834DC2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F048985" w14:textId="576B47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C716F" w14:textId="0EEAE37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8790E" w14:textId="18E58BE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B342B9" w14:paraId="6D2FE332"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F525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75DD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70D74FA6" w14:textId="163BA49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F179802" w14:textId="6D65F7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F2C37" w14:textId="6D2C917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00942" w14:textId="5927D6D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B342B9" w14:paraId="4567F10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BD42C"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7821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8C75C1E" w14:textId="376BC20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0325AC9D" w14:textId="21CCD33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BC1F9" w14:textId="3D9E977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D5D79" w14:textId="3F425A5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B342B9" w14:paraId="1C666EC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58B8E"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7986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F3EB51C" w14:textId="1624848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73B6B927" w14:textId="6D5D67C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A0008" w14:textId="41FB4A5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01E48" w14:textId="71AF787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B342B9" w14:paraId="0CD73985"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55C42"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119C7"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0766E447" w14:textId="5C2254D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11502A5F" w14:textId="4F33312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6494A" w14:textId="6F9B22B6"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6805D" w14:textId="60D8DCD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B342B9" w14:paraId="3A5DD7AA"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64C9A"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D758D01" w14:textId="49C98E3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AF5022" w14:textId="38C9F2E6"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A1E9FD" w14:textId="2C60C21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9A6D3F" w14:textId="04BC5381"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B342B9" w14:paraId="0F0E810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75D10" w14:textId="77777777" w:rsidR="00B342B9" w:rsidRDefault="00B342B9" w:rsidP="00B342B9">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A1385"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B3B8D97" w14:textId="55BDB6D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39D25" w14:textId="612FC31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04C43" w14:textId="6BAD3F5E"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A8C8B" w14:textId="6B0FABE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B342B9" w14:paraId="3D48375D"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966F3"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5E6F5DF4" w14:textId="5A57E6D0"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1744622" w14:textId="21F13E0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B38728" w14:textId="271FADD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54C64C" w14:textId="34D7FEA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B342B9" w14:paraId="6980A19C"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0B7E4"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B55C8"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AB6BD16" w14:textId="50B87D0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F80D041" w14:textId="3A3572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23098" w14:textId="246C786D"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F0F08" w14:textId="52B0F32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342B9" w14:paraId="222B8A58"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4D9A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FB34A"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48EDF7DF" w14:textId="4F70CD9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C4B059E" w14:textId="053D2EB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375E9" w14:textId="10E5928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F3AB3" w14:textId="378F13A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B342B9" w14:paraId="1A80D48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716F9"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959D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F27C7CC" w14:textId="52F73B8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428B647" w14:textId="066FCDA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57B1C" w14:textId="0A70916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0DFA7" w14:textId="0B526D4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342B9" w14:paraId="3B78DC7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5DDC3"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96DCF"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14F69497" w14:textId="4E79452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2AF1808" w14:textId="754CF7B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9C712" w14:textId="46754CD1"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6C10D" w14:textId="5FD7526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342B9" w14:paraId="04CA4AC6"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E019E"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0DC11"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68777ED" w14:textId="342CB17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610B3C3" w14:textId="470C71EC"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D12A4" w14:textId="09D7012A"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0C60B" w14:textId="40E3D69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342B9" w14:paraId="2EC819F3"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338F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C3312"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1BCFF1E3" w14:textId="61456D7F"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37F5BB9" w14:textId="760ADE8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E7BE9" w14:textId="5068C248"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459DC" w14:textId="1E88E8A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B342B9" w14:paraId="6F169281"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84EA0"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D37AD"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011DC2BD" w14:textId="216D8B5B"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6DC48CCC" w14:textId="6CACD9D3"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A5A89" w14:textId="0C935252"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FF27E" w14:textId="49C87909"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B342B9" w14:paraId="7F1F348E" w14:textId="77777777" w:rsidTr="00B342B9">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F4AAF" w14:textId="77777777" w:rsidR="00B342B9" w:rsidRDefault="00B342B9" w:rsidP="00B342B9">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FE1041A" w14:textId="3EAA8D59"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6671BD5" w14:textId="468DB008"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A391AB" w14:textId="67347C75"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183E6A" w14:textId="6C2A2D8E" w:rsidR="00B342B9" w:rsidRDefault="00B342B9" w:rsidP="00B342B9">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B342B9" w14:paraId="7EA32909" w14:textId="77777777" w:rsidTr="00B342B9">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039CC"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63E06" w14:textId="77777777" w:rsidR="00B342B9" w:rsidRDefault="00B342B9" w:rsidP="00B342B9">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A2629D9" w14:textId="05808154"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6520301D" w14:textId="0EE774B5"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2B0EA" w14:textId="2939B860"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9B574" w14:textId="389ECD07" w:rsidR="00B342B9" w:rsidRDefault="00B342B9" w:rsidP="00B342B9">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146F081E" w:rsidR="00D84DC6" w:rsidRDefault="002A7D6A"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14D70D2" w14:textId="77777777" w:rsidR="00454A71" w:rsidRDefault="00454A71">
      <w:pPr>
        <w:tabs>
          <w:tab w:val="left" w:pos="5387"/>
        </w:tabs>
        <w:spacing w:after="0" w:line="240" w:lineRule="auto"/>
        <w:rPr>
          <w:rFonts w:ascii="Arial" w:eastAsia="Arial" w:hAnsi="Arial" w:cs="Arial"/>
          <w:b/>
          <w:color w:val="002060"/>
          <w:sz w:val="28"/>
          <w:szCs w:val="28"/>
        </w:rPr>
      </w:pPr>
    </w:p>
    <w:p w14:paraId="5DF8FE38" w14:textId="2815A451"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0F1EE8BB"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5E16E1" w:rsidRPr="005E16E1">
        <w:rPr>
          <w:rFonts w:ascii="Arial" w:eastAsia="Times New Roman" w:hAnsi="Arial" w:cs="Arial"/>
          <w:b/>
          <w:color w:val="0070C0"/>
          <w:sz w:val="24"/>
          <w:szCs w:val="24"/>
          <w:lang w:val="en-US" w:eastAsia="en-US"/>
        </w:rPr>
        <w:t>1,682,834,958.55</w:t>
      </w:r>
      <w:r w:rsidR="005E16E1">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2B56CB86"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 xml:space="preserve">A total of </w:t>
      </w:r>
      <w:r w:rsidRPr="005E16E1">
        <w:rPr>
          <w:rFonts w:ascii="Arial" w:eastAsia="Times New Roman" w:hAnsi="Arial" w:cs="Arial"/>
          <w:b/>
          <w:sz w:val="24"/>
          <w:szCs w:val="24"/>
          <w:lang w:val="en-US" w:eastAsia="en-US"/>
        </w:rPr>
        <w:t>₱</w:t>
      </w:r>
      <w:r w:rsidR="00AB5D77" w:rsidRPr="005E16E1">
        <w:rPr>
          <w:rFonts w:ascii="Arial" w:eastAsia="Times New Roman" w:hAnsi="Arial" w:cs="Arial"/>
          <w:b/>
          <w:bCs/>
          <w:sz w:val="24"/>
          <w:szCs w:val="24"/>
          <w:lang w:eastAsia="en-US"/>
        </w:rPr>
        <w:t xml:space="preserve">849,518,499.84 </w:t>
      </w:r>
      <w:r w:rsidRPr="005E16E1">
        <w:rPr>
          <w:rFonts w:ascii="Arial" w:eastAsia="Times New Roman" w:hAnsi="Arial" w:cs="Arial"/>
          <w:b/>
          <w:sz w:val="24"/>
          <w:szCs w:val="24"/>
          <w:lang w:val="en-US" w:eastAsia="en-US"/>
        </w:rPr>
        <w:t>standby funds</w:t>
      </w:r>
      <w:r w:rsidRPr="005E16E1">
        <w:rPr>
          <w:rFonts w:ascii="Arial" w:eastAsia="Times New Roman" w:hAnsi="Arial" w:cs="Arial"/>
          <w:sz w:val="24"/>
          <w:szCs w:val="24"/>
          <w:lang w:val="en-US" w:eastAsia="en-US"/>
        </w:rPr>
        <w:t xml:space="preserve"> in the CO and FOs. Of the said amount, </w:t>
      </w:r>
      <w:r w:rsidRPr="005E16E1">
        <w:rPr>
          <w:rFonts w:ascii="Arial" w:eastAsia="Times New Roman" w:hAnsi="Arial" w:cs="Arial"/>
          <w:b/>
          <w:sz w:val="24"/>
          <w:szCs w:val="24"/>
          <w:lang w:val="en-US" w:eastAsia="en-US"/>
        </w:rPr>
        <w:t xml:space="preserve">₱806,582,400.57 </w:t>
      </w:r>
      <w:r w:rsidRPr="005E16E1">
        <w:rPr>
          <w:rFonts w:ascii="Arial" w:eastAsia="Times New Roman" w:hAnsi="Arial" w:cs="Arial"/>
          <w:sz w:val="24"/>
          <w:szCs w:val="24"/>
          <w:lang w:val="en-US" w:eastAsia="en-US"/>
        </w:rPr>
        <w:t xml:space="preserve">is the available </w:t>
      </w:r>
      <w:r w:rsidRPr="005E16E1">
        <w:rPr>
          <w:rFonts w:ascii="Arial" w:eastAsia="Times New Roman" w:hAnsi="Arial" w:cs="Arial"/>
          <w:b/>
          <w:sz w:val="24"/>
          <w:szCs w:val="24"/>
          <w:lang w:val="en-US" w:eastAsia="en-US"/>
        </w:rPr>
        <w:t>Quick Response Fund (QRF)</w:t>
      </w:r>
      <w:r w:rsidRPr="005E16E1">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4BC30DE7"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5E16E1" w:rsidRPr="005E16E1">
        <w:rPr>
          <w:rFonts w:ascii="Arial" w:eastAsia="Times New Roman" w:hAnsi="Arial" w:cs="Arial"/>
          <w:b/>
          <w:bCs/>
          <w:color w:val="0070C0"/>
          <w:sz w:val="24"/>
          <w:szCs w:val="24"/>
          <w:lang w:eastAsia="en-US"/>
        </w:rPr>
        <w:t>296,949</w:t>
      </w:r>
      <w:r w:rsidR="005E16E1">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5E16E1" w:rsidRPr="005E16E1">
        <w:rPr>
          <w:rFonts w:ascii="Arial" w:eastAsia="Times New Roman" w:hAnsi="Arial" w:cs="Arial"/>
          <w:b/>
          <w:bCs/>
          <w:color w:val="0070C0"/>
          <w:sz w:val="24"/>
          <w:szCs w:val="24"/>
          <w:lang w:eastAsia="en-US"/>
        </w:rPr>
        <w:t>164,960,685.88</w:t>
      </w:r>
      <w:r w:rsidRPr="00A56F9F">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5E16E1" w:rsidRPr="005E16E1">
        <w:rPr>
          <w:rFonts w:ascii="Arial" w:eastAsia="Times New Roman" w:hAnsi="Arial" w:cs="Arial"/>
          <w:b/>
          <w:bCs/>
          <w:color w:val="0070C0"/>
          <w:sz w:val="24"/>
          <w:szCs w:val="24"/>
          <w:lang w:eastAsia="en-US"/>
        </w:rPr>
        <w:t>214,173,081.03</w:t>
      </w:r>
      <w:r w:rsidR="005E16E1">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AB5D77" w:rsidRPr="00AB5D77">
        <w:rPr>
          <w:rFonts w:ascii="Arial" w:eastAsia="Times New Roman" w:hAnsi="Arial" w:cs="Arial"/>
          <w:b/>
          <w:bCs/>
          <w:color w:val="0070C0"/>
          <w:sz w:val="24"/>
          <w:szCs w:val="24"/>
          <w:lang w:eastAsia="en-US"/>
        </w:rPr>
        <w:t>454,182,691.80</w:t>
      </w:r>
      <w:r w:rsidR="00AB5D77">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486DBED5" w14:textId="77777777" w:rsidR="008E188D" w:rsidRDefault="008E188D">
      <w:pPr>
        <w:widowControl/>
        <w:spacing w:after="0" w:line="240" w:lineRule="auto"/>
        <w:rPr>
          <w:rFonts w:ascii="Arial" w:eastAsia="Arial" w:hAnsi="Arial" w:cs="Arial"/>
          <w:b/>
          <w:i/>
          <w:sz w:val="20"/>
          <w:szCs w:val="20"/>
        </w:rPr>
      </w:pPr>
      <w:r>
        <w:rPr>
          <w:rFonts w:ascii="Arial" w:eastAsia="Arial" w:hAnsi="Arial" w:cs="Arial"/>
          <w:b/>
          <w:i/>
          <w:sz w:val="20"/>
          <w:szCs w:val="20"/>
        </w:rPr>
        <w:br w:type="page"/>
      </w:r>
    </w:p>
    <w:p w14:paraId="6ED1B471" w14:textId="15CF2FE9" w:rsidR="00822526" w:rsidRPr="00AF3566" w:rsidRDefault="002A7D6A" w:rsidP="00AF356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lastRenderedPageBreak/>
        <w:t>Table 2. Available Stockpiles and Standby Funds</w:t>
      </w:r>
    </w:p>
    <w:tbl>
      <w:tblPr>
        <w:tblW w:w="4939" w:type="pct"/>
        <w:tblInd w:w="274" w:type="dxa"/>
        <w:tblLook w:val="04A0" w:firstRow="1" w:lastRow="0" w:firstColumn="1" w:lastColumn="0" w:noHBand="0" w:noVBand="1"/>
      </w:tblPr>
      <w:tblGrid>
        <w:gridCol w:w="1376"/>
        <w:gridCol w:w="1378"/>
        <w:gridCol w:w="1350"/>
        <w:gridCol w:w="1300"/>
        <w:gridCol w:w="1379"/>
        <w:gridCol w:w="1379"/>
        <w:gridCol w:w="1452"/>
      </w:tblGrid>
      <w:tr w:rsidR="00AB5D77" w:rsidRPr="00AB5D77" w14:paraId="4D99524D" w14:textId="77777777" w:rsidTr="005E16E1">
        <w:trPr>
          <w:trHeight w:val="20"/>
          <w:tblHeader/>
        </w:trPr>
        <w:tc>
          <w:tcPr>
            <w:tcW w:w="71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7BC2721"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REGIONAL / FIELD OFFICE</w:t>
            </w:r>
          </w:p>
        </w:tc>
        <w:tc>
          <w:tcPr>
            <w:tcW w:w="71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8360704"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STANDBY FUNDS</w:t>
            </w:r>
          </w:p>
        </w:tc>
        <w:tc>
          <w:tcPr>
            <w:tcW w:w="137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BB7D8D5"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FAMILY FOOD PACKS</w:t>
            </w:r>
          </w:p>
        </w:tc>
        <w:tc>
          <w:tcPr>
            <w:tcW w:w="71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7061594"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OTHER FOOD ITEMS</w:t>
            </w:r>
          </w:p>
        </w:tc>
        <w:tc>
          <w:tcPr>
            <w:tcW w:w="71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F76C36E"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NON-FOOD RELIEF ITEMS</w:t>
            </w:r>
          </w:p>
        </w:tc>
        <w:tc>
          <w:tcPr>
            <w:tcW w:w="75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A3425C2"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TOTAL STANDBY FUNDS &amp; STOCKPILE</w:t>
            </w:r>
          </w:p>
        </w:tc>
      </w:tr>
      <w:tr w:rsidR="00AB5D77" w:rsidRPr="00AB5D77" w14:paraId="650BD815" w14:textId="77777777" w:rsidTr="005E16E1">
        <w:trPr>
          <w:trHeight w:val="20"/>
          <w:tblHeader/>
        </w:trPr>
        <w:tc>
          <w:tcPr>
            <w:tcW w:w="716" w:type="pct"/>
            <w:vMerge/>
            <w:tcBorders>
              <w:top w:val="single" w:sz="8" w:space="0" w:color="000000"/>
              <w:left w:val="single" w:sz="8" w:space="0" w:color="000000"/>
              <w:bottom w:val="single" w:sz="8" w:space="0" w:color="000000"/>
              <w:right w:val="single" w:sz="8" w:space="0" w:color="000000"/>
            </w:tcBorders>
            <w:vAlign w:val="center"/>
            <w:hideMark/>
          </w:tcPr>
          <w:p w14:paraId="0DF7311D" w14:textId="77777777" w:rsidR="00AB5D77" w:rsidRPr="00AB5D77" w:rsidRDefault="00AB5D77" w:rsidP="00AB5D77">
            <w:pPr>
              <w:widowControl/>
              <w:spacing w:after="0" w:line="240" w:lineRule="auto"/>
              <w:ind w:right="57"/>
              <w:contextualSpacing/>
              <w:rPr>
                <w:rFonts w:ascii="Arial Narrow" w:eastAsia="Times New Roman" w:hAnsi="Arial Narrow"/>
                <w:b/>
                <w:bCs/>
                <w:color w:val="000000"/>
                <w:sz w:val="18"/>
                <w:szCs w:val="18"/>
              </w:rPr>
            </w:pPr>
          </w:p>
        </w:tc>
        <w:tc>
          <w:tcPr>
            <w:tcW w:w="717" w:type="pct"/>
            <w:vMerge/>
            <w:tcBorders>
              <w:top w:val="single" w:sz="8" w:space="0" w:color="000000"/>
              <w:left w:val="single" w:sz="8" w:space="0" w:color="000000"/>
              <w:bottom w:val="single" w:sz="8" w:space="0" w:color="000000"/>
              <w:right w:val="single" w:sz="8" w:space="0" w:color="000000"/>
            </w:tcBorders>
            <w:vAlign w:val="center"/>
            <w:hideMark/>
          </w:tcPr>
          <w:p w14:paraId="5F23D08B" w14:textId="77777777" w:rsidR="00AB5D77" w:rsidRPr="00AB5D77" w:rsidRDefault="00AB5D77" w:rsidP="00AB5D77">
            <w:pPr>
              <w:widowControl/>
              <w:spacing w:after="0" w:line="240" w:lineRule="auto"/>
              <w:ind w:right="57"/>
              <w:contextualSpacing/>
              <w:rPr>
                <w:rFonts w:ascii="Arial Narrow" w:eastAsia="Times New Roman" w:hAnsi="Arial Narrow"/>
                <w:b/>
                <w:bCs/>
                <w:color w:val="000000"/>
                <w:sz w:val="18"/>
                <w:szCs w:val="18"/>
              </w:rPr>
            </w:pPr>
          </w:p>
        </w:tc>
        <w:tc>
          <w:tcPr>
            <w:tcW w:w="70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C04485F"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QUANTITY</w:t>
            </w:r>
          </w:p>
        </w:tc>
        <w:tc>
          <w:tcPr>
            <w:tcW w:w="67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B596996"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TOTAL COST</w:t>
            </w:r>
          </w:p>
        </w:tc>
        <w:tc>
          <w:tcPr>
            <w:tcW w:w="71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3469BF"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TOTAL COST</w:t>
            </w:r>
          </w:p>
        </w:tc>
        <w:tc>
          <w:tcPr>
            <w:tcW w:w="71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5C99E74" w14:textId="77777777" w:rsidR="00AB5D77" w:rsidRPr="00AB5D77" w:rsidRDefault="00AB5D77" w:rsidP="00AB5D77">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TOTAL COST</w:t>
            </w:r>
          </w:p>
        </w:tc>
        <w:tc>
          <w:tcPr>
            <w:tcW w:w="755" w:type="pct"/>
            <w:vMerge/>
            <w:tcBorders>
              <w:top w:val="single" w:sz="8" w:space="0" w:color="000000"/>
              <w:left w:val="single" w:sz="8" w:space="0" w:color="000000"/>
              <w:bottom w:val="single" w:sz="8" w:space="0" w:color="000000"/>
              <w:right w:val="single" w:sz="8" w:space="0" w:color="000000"/>
            </w:tcBorders>
            <w:vAlign w:val="center"/>
            <w:hideMark/>
          </w:tcPr>
          <w:p w14:paraId="12D0885B" w14:textId="77777777" w:rsidR="00AB5D77" w:rsidRPr="00AB5D77" w:rsidRDefault="00AB5D77" w:rsidP="00AB5D77">
            <w:pPr>
              <w:widowControl/>
              <w:spacing w:after="0" w:line="240" w:lineRule="auto"/>
              <w:ind w:right="57"/>
              <w:contextualSpacing/>
              <w:rPr>
                <w:rFonts w:ascii="Arial Narrow" w:eastAsia="Times New Roman" w:hAnsi="Arial Narrow"/>
                <w:b/>
                <w:bCs/>
                <w:color w:val="000000"/>
                <w:sz w:val="18"/>
                <w:szCs w:val="18"/>
              </w:rPr>
            </w:pPr>
          </w:p>
        </w:tc>
      </w:tr>
      <w:tr w:rsidR="005E16E1" w:rsidRPr="00AB5D77" w14:paraId="2B9049A5"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126D9358" w14:textId="77777777" w:rsidR="005E16E1" w:rsidRPr="00AB5D77" w:rsidRDefault="005E16E1" w:rsidP="005E16E1">
            <w:pPr>
              <w:widowControl/>
              <w:spacing w:after="0" w:line="240" w:lineRule="auto"/>
              <w:ind w:right="57"/>
              <w:contextualSpacing/>
              <w:jc w:val="center"/>
              <w:rPr>
                <w:rFonts w:ascii="Arial Narrow" w:eastAsia="Times New Roman" w:hAnsi="Arial Narrow"/>
                <w:b/>
                <w:bCs/>
                <w:color w:val="000000"/>
                <w:sz w:val="18"/>
                <w:szCs w:val="18"/>
              </w:rPr>
            </w:pPr>
            <w:r w:rsidRPr="00AB5D77">
              <w:rPr>
                <w:rFonts w:ascii="Arial Narrow" w:eastAsia="Times New Roman" w:hAnsi="Arial Narrow"/>
                <w:b/>
                <w:bCs/>
                <w:color w:val="000000"/>
                <w:sz w:val="18"/>
                <w:szCs w:val="18"/>
              </w:rPr>
              <w:t>TOTAL</w:t>
            </w:r>
          </w:p>
        </w:tc>
        <w:tc>
          <w:tcPr>
            <w:tcW w:w="71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0BA5829" w14:textId="6D6F43CF" w:rsidR="005E16E1" w:rsidRPr="00AB5D77" w:rsidRDefault="005E16E1" w:rsidP="005E16E1">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849,518,499.84</w:t>
            </w:r>
          </w:p>
        </w:tc>
        <w:tc>
          <w:tcPr>
            <w:tcW w:w="70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7D4D16B" w14:textId="105FF088" w:rsidR="005E16E1" w:rsidRPr="00AB5D77" w:rsidRDefault="005E16E1" w:rsidP="005E16E1">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6,949</w:t>
            </w:r>
          </w:p>
        </w:tc>
        <w:tc>
          <w:tcPr>
            <w:tcW w:w="67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A72DC60" w14:textId="1E77C63C" w:rsidR="005E16E1" w:rsidRPr="00AB5D77" w:rsidRDefault="005E16E1" w:rsidP="005E16E1">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64,960,685.88</w:t>
            </w:r>
          </w:p>
        </w:tc>
        <w:tc>
          <w:tcPr>
            <w:tcW w:w="71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37D14EF" w14:textId="3DA2302A" w:rsidR="005E16E1" w:rsidRPr="00AB5D77" w:rsidRDefault="005E16E1" w:rsidP="005E16E1">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14,173,081.03</w:t>
            </w:r>
          </w:p>
        </w:tc>
        <w:tc>
          <w:tcPr>
            <w:tcW w:w="71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098E84C" w14:textId="36B89AE1" w:rsidR="005E16E1" w:rsidRPr="00AB5D77" w:rsidRDefault="005E16E1" w:rsidP="005E16E1">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54,182,691.80</w:t>
            </w:r>
          </w:p>
        </w:tc>
        <w:tc>
          <w:tcPr>
            <w:tcW w:w="75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5146C6B" w14:textId="0C110C9D" w:rsidR="005E16E1" w:rsidRPr="00AB5D77" w:rsidRDefault="005E16E1" w:rsidP="005E16E1">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682,834,958.55</w:t>
            </w:r>
          </w:p>
        </w:tc>
      </w:tr>
      <w:tr w:rsidR="005E16E1" w:rsidRPr="00AB5D77" w14:paraId="6B3CFB79"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6613AF" w14:textId="77777777" w:rsidR="005E16E1" w:rsidRPr="00AB5D77" w:rsidRDefault="005E16E1" w:rsidP="005E16E1">
            <w:pPr>
              <w:widowControl/>
              <w:spacing w:after="0" w:line="240" w:lineRule="auto"/>
              <w:ind w:right="57"/>
              <w:contextualSpacing/>
              <w:rPr>
                <w:rFonts w:ascii="Arial Narrow" w:eastAsia="Times New Roman" w:hAnsi="Arial Narrow"/>
                <w:color w:val="000000"/>
                <w:sz w:val="18"/>
                <w:szCs w:val="18"/>
              </w:rPr>
            </w:pPr>
            <w:r w:rsidRPr="00AB5D77">
              <w:rPr>
                <w:rFonts w:ascii="Arial Narrow" w:eastAsia="Times New Roman" w:hAnsi="Arial Narrow"/>
                <w:color w:val="000000"/>
                <w:sz w:val="18"/>
                <w:szCs w:val="18"/>
              </w:rPr>
              <w:t>Central Office</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0E0B1F" w14:textId="5A213CE6"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582,400.5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CD8958" w14:textId="167C51EA"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AA9B8" w14:textId="705EFAB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DCCE4" w14:textId="3FCD2826"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A1786" w14:textId="16D021BF"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C56191" w14:textId="4F56DE1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582,400.57</w:t>
            </w:r>
          </w:p>
        </w:tc>
      </w:tr>
      <w:tr w:rsidR="005E16E1" w:rsidRPr="00AB5D77" w14:paraId="179D5482"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883E48"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5E16E1" w:rsidRPr="00AB5D77">
                <w:rPr>
                  <w:rFonts w:ascii="Arial Narrow" w:eastAsia="Times New Roman" w:hAnsi="Arial Narrow"/>
                  <w:color w:val="000000"/>
                  <w:sz w:val="18"/>
                  <w:szCs w:val="18"/>
                </w:rPr>
                <w:t>NRLMB - NROC</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CA043C" w14:textId="7806BCB4"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112E7C" w14:textId="5EA9ACF0"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755</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15031" w14:textId="2696709F"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153,956.75</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E5F77" w14:textId="53212F14"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016,003.94</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10EC8" w14:textId="1F849C96"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484,486.93</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A0CB20" w14:textId="3D336B4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654,447.62</w:t>
            </w:r>
          </w:p>
        </w:tc>
      </w:tr>
      <w:tr w:rsidR="005E16E1" w:rsidRPr="00AB5D77" w14:paraId="25DF2867"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BFB674"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5E16E1" w:rsidRPr="00AB5D77">
                <w:rPr>
                  <w:rFonts w:ascii="Arial Narrow" w:eastAsia="Times New Roman" w:hAnsi="Arial Narrow"/>
                  <w:color w:val="000000"/>
                  <w:sz w:val="18"/>
                  <w:szCs w:val="18"/>
                </w:rPr>
                <w:t>NRLMB - VDRC</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72E99" w14:textId="2FA9183F"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536EBC" w14:textId="6BD06A35"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41</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CC0341" w14:textId="23631AEF"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28,860.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5B01B" w14:textId="08C7945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105,000.8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61A6F7" w14:textId="778A0B6A"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F438C" w14:textId="37F61D66"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039,737.30</w:t>
            </w:r>
          </w:p>
        </w:tc>
      </w:tr>
      <w:tr w:rsidR="005E16E1" w:rsidRPr="00AB5D77" w14:paraId="0991C30B"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1DC963"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5E16E1" w:rsidRPr="00AB5D77">
                <w:rPr>
                  <w:rFonts w:ascii="Arial Narrow" w:eastAsia="Times New Roman" w:hAnsi="Arial Narrow"/>
                  <w:color w:val="000000"/>
                  <w:sz w:val="18"/>
                  <w:szCs w:val="18"/>
                </w:rPr>
                <w:t>I</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C3D039" w14:textId="699790A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82540" w14:textId="63FD09E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58</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9DC8B" w14:textId="1CBA168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138,580.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6EA798" w14:textId="1EED6C05"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64,015.38</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207006" w14:textId="154949DE"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70,805.20</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766F1E" w14:textId="160F85C8"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374,135.78</w:t>
            </w:r>
          </w:p>
        </w:tc>
      </w:tr>
      <w:tr w:rsidR="005E16E1" w:rsidRPr="00AB5D77" w14:paraId="22448301"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F43B43"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5E16E1" w:rsidRPr="00AB5D77">
                <w:rPr>
                  <w:rFonts w:ascii="Arial Narrow" w:eastAsia="Times New Roman" w:hAnsi="Arial Narrow"/>
                  <w:color w:val="000000"/>
                  <w:sz w:val="18"/>
                  <w:szCs w:val="18"/>
                </w:rPr>
                <w:t>II</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925102" w14:textId="54B0EE0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46,315.6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3A8123" w14:textId="3CF35742"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186</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8D32A" w14:textId="3A3504B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783,510.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49B59E" w14:textId="530C9F34"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97,534.48</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9538D" w14:textId="28498E3F"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14,958.84</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972A74" w14:textId="20DA2801"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42,319.00</w:t>
            </w:r>
          </w:p>
        </w:tc>
      </w:tr>
      <w:tr w:rsidR="005E16E1" w:rsidRPr="00AB5D77" w14:paraId="5D958C23"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626F31"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5E16E1" w:rsidRPr="00AB5D77">
                <w:rPr>
                  <w:rFonts w:ascii="Arial Narrow" w:eastAsia="Times New Roman" w:hAnsi="Arial Narrow"/>
                  <w:color w:val="000000"/>
                  <w:sz w:val="18"/>
                  <w:szCs w:val="18"/>
                </w:rPr>
                <w:t>III</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507CA0" w14:textId="0F03CB8D"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C9C716" w14:textId="068C99AC"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937</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E78357" w14:textId="441F203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999,507.88</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66D42" w14:textId="50B5EBD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BA4FD9" w14:textId="15ED542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960D9F" w14:textId="3901D7E2"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15,592.43</w:t>
            </w:r>
          </w:p>
        </w:tc>
      </w:tr>
      <w:tr w:rsidR="005E16E1" w:rsidRPr="00AB5D77" w14:paraId="5D8ACB5B"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2E12D3"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5E16E1" w:rsidRPr="00AB5D77">
                <w:rPr>
                  <w:rFonts w:ascii="Arial Narrow" w:eastAsia="Times New Roman" w:hAnsi="Arial Narrow"/>
                  <w:color w:val="000000"/>
                  <w:sz w:val="18"/>
                  <w:szCs w:val="18"/>
                </w:rPr>
                <w:t>CALABARZON</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950902" w14:textId="6E611D2C"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878232" w14:textId="58908A0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50</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9A845E" w14:textId="1F96FC05"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56,266.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D4D993" w14:textId="3B33E8EC"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933,455.2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ABA490" w14:textId="097E0037"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928,933.48</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4D8B8" w14:textId="09E08AFD"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459,094.68</w:t>
            </w:r>
          </w:p>
        </w:tc>
      </w:tr>
      <w:tr w:rsidR="005E16E1" w:rsidRPr="00AB5D77" w14:paraId="146A463D"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A84AF6"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5E16E1" w:rsidRPr="00AB5D77">
                <w:rPr>
                  <w:rFonts w:ascii="Arial Narrow" w:eastAsia="Times New Roman" w:hAnsi="Arial Narrow"/>
                  <w:color w:val="000000"/>
                  <w:sz w:val="18"/>
                  <w:szCs w:val="18"/>
                </w:rPr>
                <w:t>MIMAROPA</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50953C" w14:textId="7A82A716"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9FEC9" w14:textId="17FA6401"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056</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300C48" w14:textId="2288CDA2"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307,671.28</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5406E4" w14:textId="093477D7"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991F69" w14:textId="6479F2C4"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56DD07" w14:textId="3801E622"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586,892.61</w:t>
            </w:r>
          </w:p>
        </w:tc>
      </w:tr>
      <w:tr w:rsidR="005E16E1" w:rsidRPr="00AB5D77" w14:paraId="3A8D0965"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154CD4"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5E16E1" w:rsidRPr="00AB5D77">
                <w:rPr>
                  <w:rFonts w:ascii="Arial Narrow" w:eastAsia="Times New Roman" w:hAnsi="Arial Narrow"/>
                  <w:color w:val="000000"/>
                  <w:sz w:val="18"/>
                  <w:szCs w:val="18"/>
                </w:rPr>
                <w:t>V</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314378" w14:textId="143B303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F6465C" w14:textId="5EB6BA0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388</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60340" w14:textId="756D073B"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595,181.25</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E78133" w14:textId="17B8B080"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392,666.86</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437ED" w14:textId="7F46C5A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77,933.90</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F253FE" w14:textId="30499095"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065,782.01</w:t>
            </w:r>
          </w:p>
        </w:tc>
      </w:tr>
      <w:tr w:rsidR="005E16E1" w:rsidRPr="00AB5D77" w14:paraId="768861DA"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AE4487"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5E16E1" w:rsidRPr="00AB5D77">
                <w:rPr>
                  <w:rFonts w:ascii="Arial Narrow" w:eastAsia="Times New Roman" w:hAnsi="Arial Narrow"/>
                  <w:color w:val="000000"/>
                  <w:sz w:val="18"/>
                  <w:szCs w:val="18"/>
                </w:rPr>
                <w:t>VI</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7CAE7" w14:textId="57DC0EB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72,636.4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7FF448" w14:textId="643951D4"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949</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B4B70" w14:textId="0EAC93CE"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305,481.96</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1A0D5D" w14:textId="0F0F07AD"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827,661.47</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7F5E0F" w14:textId="55FE962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088,932.18</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4844E9" w14:textId="2A7E3AC4"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494,712.03</w:t>
            </w:r>
          </w:p>
        </w:tc>
      </w:tr>
      <w:tr w:rsidR="005E16E1" w:rsidRPr="00AB5D77" w14:paraId="4C5863AB"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1EE5C6"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5E16E1" w:rsidRPr="00AB5D77">
                <w:rPr>
                  <w:rFonts w:ascii="Arial Narrow" w:eastAsia="Times New Roman" w:hAnsi="Arial Narrow"/>
                  <w:color w:val="000000"/>
                  <w:sz w:val="18"/>
                  <w:szCs w:val="18"/>
                </w:rPr>
                <w:t>VII</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1C740" w14:textId="1083E54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25D8C8" w14:textId="2855E3E7"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045</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FA7E7E" w14:textId="7820F9C2"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754,189.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3A222" w14:textId="26E87D14"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773,291.11</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FBD94" w14:textId="39D9A5A7"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8BEB1" w14:textId="4907C5BD"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825,644.16</w:t>
            </w:r>
          </w:p>
        </w:tc>
      </w:tr>
      <w:tr w:rsidR="005E16E1" w:rsidRPr="00AB5D77" w14:paraId="425BC1BD"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F46904"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5E16E1" w:rsidRPr="00AB5D77">
                <w:rPr>
                  <w:rFonts w:ascii="Arial Narrow" w:eastAsia="Times New Roman" w:hAnsi="Arial Narrow"/>
                  <w:color w:val="000000"/>
                  <w:sz w:val="18"/>
                  <w:szCs w:val="18"/>
                </w:rPr>
                <w:t>VIII</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DACC0" w14:textId="267D8E46"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89039C" w14:textId="43DB1947"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836</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5C6AE9" w14:textId="1C10C10C"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01,549.11</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7E546C" w14:textId="7EE3B8E8"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33,756.04</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797CAA" w14:textId="1BE9FF2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B05FE6" w14:textId="0C583E3D"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857,918.81</w:t>
            </w:r>
          </w:p>
        </w:tc>
      </w:tr>
      <w:tr w:rsidR="005E16E1" w:rsidRPr="00AB5D77" w14:paraId="0B5AACB2"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243890"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5E16E1" w:rsidRPr="00AB5D77">
                <w:rPr>
                  <w:rFonts w:ascii="Arial Narrow" w:eastAsia="Times New Roman" w:hAnsi="Arial Narrow"/>
                  <w:color w:val="000000"/>
                  <w:sz w:val="18"/>
                  <w:szCs w:val="18"/>
                </w:rPr>
                <w:t>IX</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AE266" w14:textId="497A42F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EC4715" w14:textId="1FBB4F7E"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627</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6FDD47" w14:textId="4AEC0718"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86,489.23</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88AEF4" w14:textId="2D873401"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28,754.32</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ACAF64" w14:textId="3623558D"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80,168.31</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D1669E" w14:textId="027EB6A1"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795,411.86</w:t>
            </w:r>
          </w:p>
        </w:tc>
      </w:tr>
      <w:tr w:rsidR="005E16E1" w:rsidRPr="00AB5D77" w14:paraId="1558E608"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9FCE5B"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5E16E1" w:rsidRPr="00AB5D77">
                <w:rPr>
                  <w:rFonts w:ascii="Arial Narrow" w:eastAsia="Times New Roman" w:hAnsi="Arial Narrow"/>
                  <w:color w:val="000000"/>
                  <w:sz w:val="18"/>
                  <w:szCs w:val="18"/>
                </w:rPr>
                <w:t>X</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C3A8B" w14:textId="3A18A9E8"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1EDD42" w14:textId="74E839F5"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422</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1B0311" w14:textId="2098605A"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93,461.68</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19810" w14:textId="0E344E6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4,936.39</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438570" w14:textId="218C2E1A"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073,700.91</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62FB8B" w14:textId="1184FA9A"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5,848,778.90</w:t>
            </w:r>
          </w:p>
        </w:tc>
      </w:tr>
      <w:tr w:rsidR="005E16E1" w:rsidRPr="00AB5D77" w14:paraId="3CAF87EE"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7D6EEA"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5E16E1" w:rsidRPr="00AB5D77">
                <w:rPr>
                  <w:rFonts w:ascii="Arial Narrow" w:eastAsia="Times New Roman" w:hAnsi="Arial Narrow"/>
                  <w:color w:val="000000"/>
                  <w:sz w:val="18"/>
                  <w:szCs w:val="18"/>
                </w:rPr>
                <w:t>XI</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4CEB6" w14:textId="3D1BD953"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B15CE" w14:textId="26B7D786"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63</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9032B7" w14:textId="5EBDF02E"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9,902.8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656C4" w14:textId="11CFAF7A"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355,517.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B9790" w14:textId="71A12661"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172,667.30</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23A9D" w14:textId="14516414"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468,087.10</w:t>
            </w:r>
          </w:p>
        </w:tc>
      </w:tr>
      <w:tr w:rsidR="005E16E1" w:rsidRPr="00AB5D77" w14:paraId="6F274090"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FE88B5"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5E16E1" w:rsidRPr="00AB5D77">
                <w:rPr>
                  <w:rFonts w:ascii="Arial Narrow" w:eastAsia="Times New Roman" w:hAnsi="Arial Narrow"/>
                  <w:color w:val="000000"/>
                  <w:sz w:val="18"/>
                  <w:szCs w:val="18"/>
                </w:rPr>
                <w:t>XII</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F5A07" w14:textId="6B4695B8"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BD82F3" w14:textId="7D4401F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86</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559E42" w14:textId="3FAEBDE7"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74,020.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A53F17" w14:textId="09E7BA02"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74,656.3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22B85" w14:textId="7EE27D1E"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18,545.94</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FC892D" w14:textId="233A9592"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968,192.09</w:t>
            </w:r>
          </w:p>
        </w:tc>
      </w:tr>
      <w:tr w:rsidR="005E16E1" w:rsidRPr="00AB5D77" w14:paraId="677DF8D7"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E4BD83"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5E16E1" w:rsidRPr="00AB5D77">
                <w:rPr>
                  <w:rFonts w:ascii="Arial Narrow" w:eastAsia="Times New Roman" w:hAnsi="Arial Narrow"/>
                  <w:color w:val="000000"/>
                  <w:sz w:val="18"/>
                  <w:szCs w:val="18"/>
                </w:rPr>
                <w:t>CARAGA</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72555" w14:textId="2E5A6719"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6FE014" w14:textId="617735CB"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52</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F453EF" w14:textId="7E426714"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546,876.24</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4A42F" w14:textId="4E69CC9F"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70,092.38</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5B66EF" w14:textId="4BF6F1EA"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8899B7" w14:textId="5ED65256"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532,825.73</w:t>
            </w:r>
          </w:p>
        </w:tc>
      </w:tr>
      <w:tr w:rsidR="005E16E1" w:rsidRPr="00AB5D77" w14:paraId="6EFF1DF2"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C03781"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5E16E1" w:rsidRPr="00AB5D77">
                <w:rPr>
                  <w:rFonts w:ascii="Arial Narrow" w:eastAsia="Times New Roman" w:hAnsi="Arial Narrow"/>
                  <w:color w:val="000000"/>
                  <w:sz w:val="18"/>
                  <w:szCs w:val="18"/>
                </w:rPr>
                <w:t>NCR</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1E432D" w14:textId="24DA9BB5"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2,563.3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040417" w14:textId="5DE0415A"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1DD22E" w14:textId="2041A38C"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14F0CC" w14:textId="5F514026"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66A3E5" w14:textId="4821617D"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AA3D52" w14:textId="4A82BE4D"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06,223.71</w:t>
            </w:r>
          </w:p>
        </w:tc>
      </w:tr>
      <w:tr w:rsidR="005E16E1" w:rsidRPr="00AB5D77" w14:paraId="067E0087" w14:textId="77777777" w:rsidTr="005E16E1">
        <w:trPr>
          <w:trHeight w:val="20"/>
        </w:trPr>
        <w:tc>
          <w:tcPr>
            <w:tcW w:w="71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2CBEBB" w14:textId="77777777" w:rsidR="005E16E1" w:rsidRPr="00AB5D77" w:rsidRDefault="008E188D" w:rsidP="005E16E1">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5E16E1" w:rsidRPr="00AB5D77">
                <w:rPr>
                  <w:rFonts w:ascii="Arial Narrow" w:eastAsia="Times New Roman" w:hAnsi="Arial Narrow"/>
                  <w:color w:val="000000"/>
                  <w:sz w:val="18"/>
                  <w:szCs w:val="18"/>
                </w:rPr>
                <w:t>CAR</w:t>
              </w:r>
            </w:hyperlink>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9DE279" w14:textId="5D30C501"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29,718.12</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06344B" w14:textId="089F9A7E"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843</w:t>
            </w:r>
          </w:p>
        </w:tc>
        <w:tc>
          <w:tcPr>
            <w:tcW w:w="6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10F04C" w14:textId="2508BB6D"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366,406.15</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F5F49" w14:textId="501DB417"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7,811.64</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75EE4" w14:textId="7C3F02AD"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652,826.25</w:t>
            </w:r>
          </w:p>
        </w:tc>
        <w:tc>
          <w:tcPr>
            <w:tcW w:w="75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035D4" w14:textId="5158D831" w:rsidR="005E16E1" w:rsidRPr="00AB5D77" w:rsidRDefault="005E16E1" w:rsidP="005E16E1">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516,762.16</w:t>
            </w:r>
          </w:p>
        </w:tc>
      </w:tr>
    </w:tbl>
    <w:p w14:paraId="5DB19E5A" w14:textId="15CDE9B8" w:rsidR="002A2C5B" w:rsidRPr="008C088D" w:rsidRDefault="004541B4"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E33055">
        <w:rPr>
          <w:rFonts w:ascii="Arial" w:eastAsia="Arial" w:hAnsi="Arial" w:cs="Arial"/>
          <w:i/>
          <w:sz w:val="16"/>
          <w:szCs w:val="16"/>
        </w:rPr>
        <w:t>2</w:t>
      </w:r>
      <w:r w:rsidR="005E16E1">
        <w:rPr>
          <w:rFonts w:ascii="Arial" w:eastAsia="Arial" w:hAnsi="Arial" w:cs="Arial"/>
          <w:i/>
          <w:sz w:val="16"/>
          <w:szCs w:val="16"/>
        </w:rPr>
        <w:t>4</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C05A1E5" w:rsidR="002A2C5B" w:rsidRDefault="00E33055"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B342B9">
              <w:rPr>
                <w:rFonts w:ascii="Arial" w:eastAsia="Arial" w:hAnsi="Arial" w:cs="Arial"/>
                <w:sz w:val="20"/>
                <w:szCs w:val="20"/>
              </w:rPr>
              <w:t>4</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48BD969" w:rsidR="002A2C5B" w:rsidRDefault="00E33055"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B342B9">
              <w:rPr>
                <w:rFonts w:ascii="Arial" w:eastAsia="Arial" w:hAnsi="Arial" w:cs="Arial"/>
                <w:sz w:val="20"/>
                <w:szCs w:val="20"/>
              </w:rPr>
              <w:t>4</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17BE213" w:rsidR="002A2C5B" w:rsidRPr="00631247" w:rsidRDefault="005F16B1"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lastRenderedPageBreak/>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04DA187" w:rsidR="002A2C5B" w:rsidRPr="00B342B9" w:rsidRDefault="00B16230"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342B9">
              <w:rPr>
                <w:rFonts w:ascii="Arial" w:eastAsia="Arial" w:hAnsi="Arial" w:cs="Arial"/>
                <w:sz w:val="20"/>
                <w:szCs w:val="20"/>
              </w:rPr>
              <w:t>23</w:t>
            </w:r>
            <w:r w:rsidR="00084056" w:rsidRPr="00B342B9">
              <w:rPr>
                <w:rFonts w:ascii="Arial" w:eastAsia="Arial" w:hAnsi="Arial" w:cs="Arial"/>
                <w:sz w:val="20"/>
                <w:szCs w:val="20"/>
              </w:rPr>
              <w:t xml:space="preserve"> Ju</w:t>
            </w:r>
            <w:r w:rsidR="00330DF2" w:rsidRPr="00B342B9">
              <w:rPr>
                <w:rFonts w:ascii="Arial" w:eastAsia="Arial" w:hAnsi="Arial" w:cs="Arial"/>
                <w:sz w:val="20"/>
                <w:szCs w:val="20"/>
              </w:rPr>
              <w:t>ly</w:t>
            </w:r>
            <w:r w:rsidR="002A7D6A" w:rsidRPr="00B342B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22429A8" w:rsidR="002A2C5B" w:rsidRPr="00B342B9" w:rsidRDefault="00A76B9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00B340EC" w:rsidRPr="00B342B9">
              <w:rPr>
                <w:rFonts w:ascii="Arial" w:eastAsia="Arial" w:hAnsi="Arial" w:cs="Arial"/>
                <w:sz w:val="20"/>
                <w:szCs w:val="19"/>
              </w:rPr>
              <w:t xml:space="preserve"> </w:t>
            </w:r>
            <w:r w:rsidR="00B16230" w:rsidRPr="00B342B9">
              <w:rPr>
                <w:rFonts w:ascii="Arial" w:eastAsia="Arial" w:hAnsi="Arial" w:cs="Arial"/>
                <w:sz w:val="20"/>
                <w:szCs w:val="19"/>
              </w:rPr>
              <w:t xml:space="preserve">35 </w:t>
            </w:r>
            <w:r w:rsidR="002A7D6A" w:rsidRPr="00B342B9">
              <w:rPr>
                <w:rFonts w:ascii="Arial" w:eastAsia="Arial" w:hAnsi="Arial" w:cs="Arial"/>
                <w:sz w:val="20"/>
                <w:szCs w:val="19"/>
              </w:rPr>
              <w:t xml:space="preserve">personnel </w:t>
            </w:r>
            <w:r w:rsidR="000B6A17" w:rsidRPr="00B342B9">
              <w:rPr>
                <w:rFonts w:ascii="Arial" w:eastAsia="Arial" w:hAnsi="Arial" w:cs="Arial"/>
                <w:sz w:val="20"/>
                <w:szCs w:val="19"/>
              </w:rPr>
              <w:t>are</w:t>
            </w:r>
            <w:r w:rsidR="002A7D6A" w:rsidRPr="00B342B9">
              <w:rPr>
                <w:rFonts w:ascii="Arial" w:eastAsia="Arial" w:hAnsi="Arial" w:cs="Arial"/>
                <w:sz w:val="20"/>
                <w:szCs w:val="19"/>
              </w:rPr>
              <w:t xml:space="preserve"> on duty/deployed region-wide to conduct response operation and to monitor and execute SAP implementation in the Region.</w:t>
            </w:r>
          </w:p>
          <w:p w14:paraId="72824FC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B342B9" w:rsidRDefault="002A2C5B">
            <w:pPr>
              <w:spacing w:after="0" w:line="240" w:lineRule="auto"/>
              <w:jc w:val="both"/>
              <w:rPr>
                <w:rFonts w:ascii="Arial" w:eastAsia="Arial" w:hAnsi="Arial" w:cs="Arial"/>
                <w:sz w:val="20"/>
                <w:szCs w:val="19"/>
              </w:rPr>
            </w:pPr>
          </w:p>
          <w:p w14:paraId="45F51393" w14:textId="77777777" w:rsidR="002A2C5B" w:rsidRPr="00B342B9" w:rsidRDefault="002A7D6A">
            <w:pPr>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lastRenderedPageBreak/>
              <w:t>Social Amelioration Program (SAP)</w:t>
            </w:r>
          </w:p>
          <w:p w14:paraId="00281746" w14:textId="60AB44C1" w:rsidR="00450EDE" w:rsidRPr="00B342B9" w:rsidRDefault="00450EDE" w:rsidP="00863150">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00863150" w:rsidRPr="00B342B9">
              <w:rPr>
                <w:rFonts w:ascii="Arial" w:eastAsia="Arial" w:hAnsi="Arial" w:cs="Arial"/>
                <w:b/>
                <w:sz w:val="20"/>
                <w:szCs w:val="19"/>
              </w:rPr>
              <w:t xml:space="preserve">11,641 </w:t>
            </w:r>
            <w:r w:rsidRPr="00B342B9">
              <w:rPr>
                <w:rFonts w:ascii="Arial" w:eastAsia="Arial" w:hAnsi="Arial" w:cs="Arial"/>
                <w:b/>
                <w:sz w:val="20"/>
                <w:szCs w:val="19"/>
              </w:rPr>
              <w:t>Non-Pantawid Pamilya beneficiaries</w:t>
            </w:r>
            <w:r w:rsidRPr="00B342B9">
              <w:rPr>
                <w:rFonts w:ascii="Arial" w:eastAsia="Arial" w:hAnsi="Arial" w:cs="Arial"/>
                <w:sz w:val="20"/>
                <w:szCs w:val="19"/>
              </w:rPr>
              <w:t xml:space="preserve"> in Pangasinan were paid amounting to </w:t>
            </w:r>
            <w:r w:rsidRPr="00B342B9">
              <w:rPr>
                <w:rFonts w:ascii="Arial" w:eastAsia="Arial" w:hAnsi="Arial" w:cs="Arial"/>
                <w:b/>
                <w:sz w:val="20"/>
                <w:szCs w:val="19"/>
              </w:rPr>
              <w:t>₱</w:t>
            </w:r>
            <w:r w:rsidR="00863150" w:rsidRPr="00B342B9">
              <w:rPr>
                <w:rFonts w:ascii="Arial" w:eastAsia="Arial" w:hAnsi="Arial" w:cs="Arial"/>
                <w:b/>
                <w:sz w:val="20"/>
                <w:szCs w:val="19"/>
              </w:rPr>
              <w:t xml:space="preserve">67,325,500.00 </w:t>
            </w:r>
            <w:r w:rsidRPr="00B342B9">
              <w:rPr>
                <w:rFonts w:ascii="Arial" w:eastAsia="Arial" w:hAnsi="Arial" w:cs="Arial"/>
                <w:sz w:val="20"/>
                <w:szCs w:val="19"/>
              </w:rPr>
              <w:t>for the reprocessed refund from the Financial Service Providers (FSPs) of Bayanihan SAP 2.</w:t>
            </w:r>
          </w:p>
          <w:p w14:paraId="65FCD427" w14:textId="2F3ADC74" w:rsidR="002A2C5B" w:rsidRPr="00B342B9" w:rsidRDefault="002A7D6A" w:rsidP="00084056">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w:t>
            </w:r>
            <w:r w:rsidRPr="00B342B9">
              <w:rPr>
                <w:rFonts w:ascii="Arial" w:eastAsia="Arial" w:hAnsi="Arial" w:cs="Arial"/>
                <w:b/>
                <w:sz w:val="20"/>
                <w:szCs w:val="19"/>
                <w:lang w:val="en-US"/>
              </w:rPr>
              <w:t xml:space="preserve">4,269,296,500.00 </w:t>
            </w:r>
            <w:r w:rsidRPr="00B342B9">
              <w:rPr>
                <w:rFonts w:ascii="Arial" w:eastAsia="Arial" w:hAnsi="Arial" w:cs="Arial"/>
                <w:sz w:val="20"/>
                <w:szCs w:val="19"/>
              </w:rPr>
              <w:t xml:space="preserve">was paid to </w:t>
            </w:r>
            <w:r w:rsidRPr="00B342B9">
              <w:rPr>
                <w:rFonts w:ascii="Arial" w:eastAsia="Arial" w:hAnsi="Arial" w:cs="Arial"/>
                <w:b/>
                <w:bCs/>
                <w:sz w:val="20"/>
                <w:szCs w:val="19"/>
                <w:lang w:val="en-US"/>
              </w:rPr>
              <w:t>776,233 beneficiaries</w:t>
            </w:r>
            <w:r w:rsidRPr="00B342B9">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bCs/>
                <w:sz w:val="20"/>
                <w:szCs w:val="19"/>
              </w:rPr>
              <w:t>₱513,724,350.00</w:t>
            </w:r>
            <w:r w:rsidRPr="00B342B9">
              <w:rPr>
                <w:rFonts w:ascii="Arial" w:eastAsia="Arial" w:hAnsi="Arial" w:cs="Arial"/>
                <w:sz w:val="20"/>
                <w:szCs w:val="19"/>
              </w:rPr>
              <w:t xml:space="preserve"> were paid through direct payout and cash cards to </w:t>
            </w:r>
            <w:r w:rsidRPr="00B342B9">
              <w:rPr>
                <w:rFonts w:ascii="Arial" w:eastAsia="Arial" w:hAnsi="Arial" w:cs="Arial"/>
                <w:b/>
                <w:bCs/>
                <w:sz w:val="20"/>
                <w:szCs w:val="19"/>
              </w:rPr>
              <w:t>123,789</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hile 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2,259,823,500.00 </w:t>
            </w:r>
            <w:r w:rsidRPr="00B342B9">
              <w:rPr>
                <w:rFonts w:ascii="Arial" w:eastAsia="Arial" w:hAnsi="Arial" w:cs="Arial"/>
                <w:sz w:val="20"/>
                <w:szCs w:val="19"/>
              </w:rPr>
              <w:t xml:space="preserve">were paid through financial service providers (FSPs) to </w:t>
            </w:r>
            <w:r w:rsidRPr="00B342B9">
              <w:rPr>
                <w:rFonts w:ascii="Arial" w:eastAsia="Arial" w:hAnsi="Arial" w:cs="Arial"/>
                <w:b/>
                <w:sz w:val="20"/>
                <w:szCs w:val="19"/>
                <w:lang w:val="en-US"/>
              </w:rPr>
              <w:t xml:space="preserve">410,877 </w:t>
            </w:r>
            <w:r w:rsidRPr="00B342B9">
              <w:rPr>
                <w:rFonts w:ascii="Arial" w:eastAsia="Arial" w:hAnsi="Arial" w:cs="Arial"/>
                <w:b/>
                <w:sz w:val="20"/>
                <w:szCs w:val="19"/>
              </w:rPr>
              <w:t>non-4Ps beneficiaries</w:t>
            </w:r>
            <w:r w:rsidRPr="00B342B9">
              <w:rPr>
                <w:rFonts w:ascii="Arial" w:eastAsia="Arial" w:hAnsi="Arial" w:cs="Arial"/>
                <w:sz w:val="20"/>
                <w:szCs w:val="19"/>
              </w:rPr>
              <w:t xml:space="preserve"> in Pangasinan for the second tranche implementation.</w:t>
            </w:r>
          </w:p>
          <w:p w14:paraId="2321502C"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A total amount of</w:t>
            </w:r>
            <w:r w:rsidRPr="00B342B9">
              <w:rPr>
                <w:rFonts w:ascii="Arial" w:eastAsia="Arial" w:hAnsi="Arial" w:cs="Arial"/>
                <w:b/>
                <w:sz w:val="20"/>
                <w:szCs w:val="19"/>
              </w:rPr>
              <w:t xml:space="preserve"> ₱262,333,500.00 </w:t>
            </w:r>
            <w:r w:rsidRPr="00B342B9">
              <w:rPr>
                <w:rFonts w:ascii="Arial" w:eastAsia="Arial" w:hAnsi="Arial" w:cs="Arial"/>
                <w:sz w:val="20"/>
                <w:szCs w:val="19"/>
              </w:rPr>
              <w:t xml:space="preserve">was paid to </w:t>
            </w:r>
            <w:r w:rsidRPr="00B342B9">
              <w:rPr>
                <w:rFonts w:ascii="Arial" w:eastAsia="Arial" w:hAnsi="Arial" w:cs="Arial"/>
                <w:b/>
                <w:sz w:val="20"/>
                <w:szCs w:val="19"/>
              </w:rPr>
              <w:t>47,697 waitlisted beneficiaries</w:t>
            </w:r>
            <w:r w:rsidRPr="00B342B9">
              <w:rPr>
                <w:rFonts w:ascii="Arial" w:eastAsia="Arial" w:hAnsi="Arial" w:cs="Arial"/>
                <w:sz w:val="20"/>
                <w:szCs w:val="19"/>
              </w:rPr>
              <w:t xml:space="preserve"> in the Region.</w:t>
            </w:r>
          </w:p>
          <w:p w14:paraId="500D650D" w14:textId="25F2600B"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15,130,500.00 </w:t>
            </w:r>
            <w:r w:rsidRPr="00B342B9">
              <w:rPr>
                <w:rFonts w:ascii="Arial" w:eastAsia="Arial" w:hAnsi="Arial" w:cs="Arial"/>
                <w:sz w:val="20"/>
                <w:szCs w:val="19"/>
              </w:rPr>
              <w:t xml:space="preserve">was paid to </w:t>
            </w:r>
            <w:r w:rsidRPr="00B342B9">
              <w:rPr>
                <w:rFonts w:ascii="Arial" w:eastAsia="Arial" w:hAnsi="Arial" w:cs="Arial"/>
                <w:b/>
                <w:sz w:val="20"/>
                <w:szCs w:val="19"/>
              </w:rPr>
              <w:t xml:space="preserve">1,887 </w:t>
            </w:r>
            <w:r w:rsidRPr="00B342B9">
              <w:rPr>
                <w:rFonts w:ascii="Arial" w:eastAsia="Arial" w:hAnsi="Arial" w:cs="Arial"/>
                <w:b/>
                <w:bCs/>
                <w:sz w:val="20"/>
                <w:szCs w:val="19"/>
              </w:rPr>
              <w:t>TNVS/PUV drivers</w:t>
            </w:r>
            <w:r w:rsidRPr="00B342B9">
              <w:rPr>
                <w:rFonts w:ascii="Arial" w:eastAsia="Arial" w:hAnsi="Arial" w:cs="Arial"/>
                <w:sz w:val="20"/>
                <w:szCs w:val="19"/>
              </w:rPr>
              <w:t xml:space="preserve"> in the Region.</w:t>
            </w:r>
          </w:p>
          <w:p w14:paraId="2CEA7EFD"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4BE8507" w:rsidR="002A2C5B" w:rsidRPr="00E7434F" w:rsidRDefault="00DB0B37"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7434F">
              <w:rPr>
                <w:rFonts w:ascii="Arial" w:eastAsia="Arial" w:hAnsi="Arial" w:cs="Arial"/>
                <w:sz w:val="20"/>
                <w:szCs w:val="20"/>
              </w:rPr>
              <w:t>21</w:t>
            </w:r>
            <w:r w:rsidR="000A3089" w:rsidRPr="00E7434F">
              <w:rPr>
                <w:rFonts w:ascii="Arial" w:eastAsia="Arial" w:hAnsi="Arial" w:cs="Arial"/>
                <w:sz w:val="20"/>
                <w:szCs w:val="20"/>
              </w:rPr>
              <w:t xml:space="preserve"> July</w:t>
            </w:r>
            <w:r w:rsidR="002A7D6A" w:rsidRPr="00E7434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A83D151" w:rsidR="00DA0EB9" w:rsidRPr="00E7434F"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tinuously provides augmentation support through Assistance to Individuals in Crisis Situation (AICS). A total of </w:t>
            </w:r>
            <w:r w:rsidR="00DB0B37" w:rsidRPr="00E7434F">
              <w:rPr>
                <w:rFonts w:ascii="Arial" w:eastAsia="Arial" w:hAnsi="Arial" w:cs="Arial"/>
                <w:b/>
                <w:sz w:val="20"/>
                <w:szCs w:val="19"/>
                <w:lang w:bidi="en-US"/>
              </w:rPr>
              <w:t xml:space="preserve">301,093 </w:t>
            </w:r>
            <w:r w:rsidRPr="00E7434F">
              <w:rPr>
                <w:rFonts w:ascii="Arial" w:eastAsia="Arial" w:hAnsi="Arial" w:cs="Arial"/>
                <w:b/>
                <w:sz w:val="20"/>
                <w:szCs w:val="19"/>
                <w:lang w:bidi="en-US"/>
              </w:rPr>
              <w:t>clients</w:t>
            </w:r>
            <w:r w:rsidRPr="00E7434F">
              <w:rPr>
                <w:rFonts w:ascii="Arial" w:eastAsia="Arial" w:hAnsi="Arial" w:cs="Arial"/>
                <w:sz w:val="20"/>
                <w:szCs w:val="19"/>
                <w:lang w:bidi="en-US"/>
              </w:rPr>
              <w:t xml:space="preserve"> were served and provided with assistance amountin</w:t>
            </w:r>
            <w:r w:rsidR="00B72A4F" w:rsidRPr="00E7434F">
              <w:rPr>
                <w:rFonts w:ascii="Arial" w:eastAsia="Arial" w:hAnsi="Arial" w:cs="Arial"/>
                <w:sz w:val="20"/>
                <w:szCs w:val="19"/>
                <w:lang w:bidi="en-US"/>
              </w:rPr>
              <w:t>g to</w:t>
            </w:r>
            <w:r w:rsidR="00DB0B37" w:rsidRPr="00E7434F">
              <w:rPr>
                <w:rFonts w:ascii="Arial" w:eastAsia="Arial" w:hAnsi="Arial" w:cs="Arial"/>
                <w:sz w:val="20"/>
                <w:szCs w:val="19"/>
                <w:lang w:bidi="en-US"/>
              </w:rPr>
              <w:t xml:space="preserve"> </w:t>
            </w:r>
            <w:r w:rsidR="00DB0B37" w:rsidRPr="00E7434F">
              <w:rPr>
                <w:rFonts w:ascii="Arial" w:eastAsia="Arial" w:hAnsi="Arial" w:cs="Arial"/>
                <w:b/>
                <w:sz w:val="20"/>
                <w:szCs w:val="19"/>
                <w:lang w:bidi="en-US"/>
              </w:rPr>
              <w:t xml:space="preserve">₱955,429,365.61 </w:t>
            </w:r>
            <w:r w:rsidRPr="00E7434F">
              <w:rPr>
                <w:rFonts w:ascii="Arial" w:eastAsia="Arial" w:hAnsi="Arial" w:cs="Arial"/>
                <w:sz w:val="20"/>
                <w:szCs w:val="19"/>
                <w:lang w:bidi="en-US"/>
              </w:rPr>
              <w:t>through medical assistance, burial assistance, food assistance, and other AICS services</w:t>
            </w:r>
            <w:r w:rsidR="00833F1B" w:rsidRPr="00E7434F">
              <w:rPr>
                <w:rFonts w:ascii="Arial" w:eastAsia="Arial" w:hAnsi="Arial" w:cs="Arial"/>
                <w:sz w:val="20"/>
                <w:szCs w:val="19"/>
                <w:lang w:bidi="en-US"/>
              </w:rPr>
              <w:t>.</w:t>
            </w:r>
          </w:p>
          <w:p w14:paraId="44501617" w14:textId="77777777" w:rsidR="002A2C5B" w:rsidRPr="00E7434F"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E7434F">
              <w:rPr>
                <w:rFonts w:ascii="Arial" w:eastAsia="Arial" w:hAnsi="Arial" w:cs="Arial"/>
                <w:b/>
                <w:sz w:val="20"/>
                <w:szCs w:val="19"/>
                <w:lang w:bidi="en-US"/>
              </w:rPr>
              <w:t>₱50,031,597.20</w:t>
            </w:r>
            <w:r w:rsidRPr="00E7434F">
              <w:rPr>
                <w:rFonts w:ascii="Arial" w:eastAsia="Arial" w:hAnsi="Arial" w:cs="Arial"/>
                <w:sz w:val="20"/>
                <w:szCs w:val="19"/>
                <w:lang w:bidi="en-US"/>
              </w:rPr>
              <w:t xml:space="preserve"> to </w:t>
            </w:r>
            <w:r w:rsidRPr="00E7434F">
              <w:rPr>
                <w:rFonts w:ascii="Arial" w:eastAsia="Arial" w:hAnsi="Arial" w:cs="Arial"/>
                <w:b/>
                <w:sz w:val="20"/>
                <w:szCs w:val="19"/>
                <w:lang w:bidi="en-US"/>
              </w:rPr>
              <w:t xml:space="preserve">5,991 </w:t>
            </w:r>
            <w:r w:rsidRPr="00E7434F">
              <w:rPr>
                <w:rFonts w:ascii="Arial" w:eastAsia="Arial" w:hAnsi="Arial" w:cs="Arial"/>
                <w:sz w:val="20"/>
                <w:szCs w:val="19"/>
                <w:lang w:bidi="en-US"/>
              </w:rPr>
              <w:t>beneficiaries.</w:t>
            </w:r>
          </w:p>
          <w:p w14:paraId="4F6C5210" w14:textId="0544A087" w:rsidR="002A2C5B" w:rsidRPr="00E7434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DSWD-FO II ensures provision of augmentation support to LGUs, stakeholders and partners.</w:t>
            </w:r>
          </w:p>
          <w:p w14:paraId="34CEFEEF" w14:textId="77777777" w:rsidR="001A5A90" w:rsidRPr="00E7434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E7434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7434F">
              <w:rPr>
                <w:rFonts w:ascii="Arial" w:eastAsia="Arial" w:hAnsi="Arial" w:cs="Arial"/>
                <w:b/>
                <w:sz w:val="20"/>
                <w:szCs w:val="19"/>
              </w:rPr>
              <w:t>Social Amelioration Program (SAP)</w:t>
            </w:r>
          </w:p>
          <w:p w14:paraId="1896BD15" w14:textId="49ABE957" w:rsidR="000A3089" w:rsidRPr="00E7434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E7434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ducted payout to </w:t>
            </w:r>
            <w:r w:rsidRPr="00E7434F">
              <w:rPr>
                <w:rFonts w:ascii="Arial" w:eastAsia="Arial" w:hAnsi="Arial" w:cs="Arial"/>
                <w:b/>
                <w:sz w:val="20"/>
                <w:szCs w:val="19"/>
                <w:lang w:bidi="en-US"/>
              </w:rPr>
              <w:t>19,554 beneficiaries</w:t>
            </w:r>
            <w:r w:rsidRPr="00E7434F">
              <w:rPr>
                <w:rFonts w:ascii="Arial" w:eastAsia="Arial" w:hAnsi="Arial" w:cs="Arial"/>
                <w:sz w:val="20"/>
                <w:szCs w:val="19"/>
                <w:lang w:bidi="en-US"/>
              </w:rPr>
              <w:t xml:space="preserve"> of the Bayanihan 2 with a total amount of</w:t>
            </w:r>
            <w:r w:rsidRPr="00E7434F">
              <w:t xml:space="preserve"> </w:t>
            </w:r>
            <w:r w:rsidRPr="00E7434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lastRenderedPageBreak/>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lastRenderedPageBreak/>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BF7D296" w:rsidR="002A2C5B" w:rsidRPr="00B342B9" w:rsidRDefault="00E743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342B9">
              <w:rPr>
                <w:rFonts w:ascii="Arial" w:eastAsia="Arial" w:hAnsi="Arial" w:cs="Arial"/>
                <w:sz w:val="20"/>
                <w:szCs w:val="20"/>
              </w:rPr>
              <w:t>2</w:t>
            </w:r>
            <w:r w:rsidR="00863150" w:rsidRPr="00B342B9">
              <w:rPr>
                <w:rFonts w:ascii="Arial" w:eastAsia="Arial" w:hAnsi="Arial" w:cs="Arial"/>
                <w:sz w:val="20"/>
                <w:szCs w:val="20"/>
              </w:rPr>
              <w:t>2</w:t>
            </w:r>
            <w:r w:rsidR="005F6016" w:rsidRPr="00B342B9">
              <w:rPr>
                <w:rFonts w:ascii="Arial" w:eastAsia="Arial" w:hAnsi="Arial" w:cs="Arial"/>
                <w:sz w:val="20"/>
                <w:szCs w:val="20"/>
              </w:rPr>
              <w:t xml:space="preserve"> July</w:t>
            </w:r>
            <w:r w:rsidR="002A7D6A" w:rsidRPr="00B342B9">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4721E882" w14:textId="6CE2BF50"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joined the </w:t>
            </w:r>
            <w:r w:rsidR="0033276A" w:rsidRPr="00B342B9">
              <w:rPr>
                <w:rFonts w:ascii="Arial" w:eastAsia="Times New Roman" w:hAnsi="Arial" w:cs="Arial"/>
                <w:sz w:val="20"/>
                <w:szCs w:val="20"/>
              </w:rPr>
              <w:t>Regional Incident Management Team (</w:t>
            </w:r>
            <w:r w:rsidRPr="00B342B9">
              <w:rPr>
                <w:rFonts w:ascii="Arial" w:eastAsia="Times New Roman" w:hAnsi="Arial" w:cs="Arial"/>
                <w:sz w:val="20"/>
                <w:szCs w:val="20"/>
              </w:rPr>
              <w:t>RIMT</w:t>
            </w:r>
            <w:r w:rsidR="0033276A" w:rsidRPr="00B342B9">
              <w:rPr>
                <w:rFonts w:ascii="Arial" w:eastAsia="Times New Roman" w:hAnsi="Arial" w:cs="Arial"/>
                <w:sz w:val="20"/>
                <w:szCs w:val="20"/>
              </w:rPr>
              <w:t>)</w:t>
            </w:r>
            <w:r w:rsidRPr="00B342B9">
              <w:rPr>
                <w:rFonts w:ascii="Arial" w:eastAsia="Times New Roman" w:hAnsi="Arial" w:cs="Arial"/>
                <w:sz w:val="20"/>
                <w:szCs w:val="20"/>
              </w:rPr>
              <w:t xml:space="preserve"> activities in Pavia, Iloilo including ocular inspection of vaccination facilities, health and safety protocols implementation, updates on COVID</w:t>
            </w:r>
            <w:r w:rsidR="0033276A" w:rsidRPr="00B342B9">
              <w:rPr>
                <w:rFonts w:ascii="Arial" w:eastAsia="Times New Roman" w:hAnsi="Arial" w:cs="Arial"/>
                <w:sz w:val="20"/>
                <w:szCs w:val="20"/>
              </w:rPr>
              <w:t>-</w:t>
            </w:r>
            <w:r w:rsidRPr="00B342B9">
              <w:rPr>
                <w:rFonts w:ascii="Arial" w:eastAsia="Times New Roman" w:hAnsi="Arial" w:cs="Arial"/>
                <w:sz w:val="20"/>
                <w:szCs w:val="20"/>
              </w:rPr>
              <w:t>19 cases, and other concerns of the LGU.</w:t>
            </w:r>
          </w:p>
          <w:p w14:paraId="7AE193D9" w14:textId="28DEF764"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conducted </w:t>
            </w:r>
            <w:r w:rsidR="0033276A" w:rsidRPr="00B342B9">
              <w:rPr>
                <w:rFonts w:ascii="Arial" w:eastAsia="Times New Roman" w:hAnsi="Arial" w:cs="Arial"/>
                <w:sz w:val="20"/>
                <w:szCs w:val="20"/>
              </w:rPr>
              <w:t xml:space="preserve">a </w:t>
            </w:r>
            <w:r w:rsidRPr="00B342B9">
              <w:rPr>
                <w:rFonts w:ascii="Arial" w:eastAsia="Times New Roman" w:hAnsi="Arial" w:cs="Arial"/>
                <w:sz w:val="20"/>
                <w:szCs w:val="20"/>
              </w:rPr>
              <w:t>virtual presser on the updates of relief augmentation; radio guesting over Bombo Radyo, Aksyon Radyo, Radyo Timbook (Carles); online social media postings (15 photo stories), and provided update to SMS Central Office on FFPs distribution.</w:t>
            </w:r>
          </w:p>
          <w:p w14:paraId="7A745D5F" w14:textId="649C8BE3"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continues to function in the </w:t>
            </w:r>
            <w:r w:rsidR="0033276A" w:rsidRPr="00B342B9">
              <w:rPr>
                <w:rFonts w:ascii="Arial" w:eastAsia="Times New Roman" w:hAnsi="Arial" w:cs="Arial"/>
                <w:sz w:val="20"/>
                <w:szCs w:val="20"/>
              </w:rPr>
              <w:t xml:space="preserve">RIMT </w:t>
            </w:r>
            <w:r w:rsidRPr="00B342B9">
              <w:rPr>
                <w:rFonts w:ascii="Arial" w:eastAsia="Times New Roman" w:hAnsi="Arial" w:cs="Arial"/>
                <w:sz w:val="20"/>
                <w:szCs w:val="20"/>
              </w:rPr>
              <w:t>in Iloilo City and Bacolod City, utilizing the DVAPP staff following the temporary suspension of DVAPP card production due to the ECQ. The remaining DVAPP staff are also being utilized for the relief operations.</w:t>
            </w:r>
          </w:p>
          <w:p w14:paraId="4352416B" w14:textId="4F0DDA27"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provided </w:t>
            </w:r>
            <w:r w:rsidRPr="00B342B9">
              <w:rPr>
                <w:rFonts w:ascii="Arial" w:eastAsia="Times New Roman" w:hAnsi="Arial" w:cs="Arial"/>
                <w:b/>
                <w:sz w:val="20"/>
                <w:szCs w:val="20"/>
              </w:rPr>
              <w:t xml:space="preserve">₱662,511,269.23 </w:t>
            </w:r>
            <w:r w:rsidRPr="00B342B9">
              <w:rPr>
                <w:rFonts w:ascii="Arial" w:eastAsia="Times New Roman" w:hAnsi="Arial" w:cs="Arial"/>
                <w:sz w:val="20"/>
                <w:szCs w:val="20"/>
              </w:rPr>
              <w:t>worth of assistance to</w:t>
            </w:r>
            <w:r w:rsidRPr="00B342B9">
              <w:t xml:space="preserve"> </w:t>
            </w:r>
            <w:r w:rsidRPr="00B342B9">
              <w:rPr>
                <w:rFonts w:ascii="Arial" w:eastAsia="Times New Roman" w:hAnsi="Arial" w:cs="Arial"/>
                <w:b/>
                <w:sz w:val="20"/>
                <w:szCs w:val="20"/>
              </w:rPr>
              <w:t>179,986 individuals</w:t>
            </w:r>
            <w:r w:rsidRPr="00B342B9">
              <w:rPr>
                <w:rFonts w:ascii="Arial" w:eastAsia="Times New Roman" w:hAnsi="Arial" w:cs="Arial"/>
                <w:sz w:val="20"/>
                <w:szCs w:val="20"/>
              </w:rPr>
              <w:t xml:space="preserve"> through </w:t>
            </w:r>
            <w:r w:rsidRPr="00B342B9">
              <w:rPr>
                <w:rFonts w:ascii="Arial" w:eastAsia="Times New Roman" w:hAnsi="Arial" w:cs="Arial"/>
                <w:b/>
                <w:sz w:val="20"/>
                <w:szCs w:val="20"/>
              </w:rPr>
              <w:t>Assistance to Individuals in Crisis Situation (AICS</w:t>
            </w:r>
            <w:r w:rsidRPr="00B342B9">
              <w:rPr>
                <w:rFonts w:ascii="Arial" w:eastAsia="Times New Roman" w:hAnsi="Arial" w:cs="Arial"/>
                <w:sz w:val="20"/>
                <w:szCs w:val="20"/>
              </w:rPr>
              <w:t>) from March 9, 2020 to June 30, 2021.</w:t>
            </w:r>
          </w:p>
          <w:p w14:paraId="00F1A57C" w14:textId="31B8B551" w:rsidR="002A2C5B" w:rsidRPr="00B342B9" w:rsidRDefault="002A7D6A" w:rsidP="003F7F99">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DSWD-FO VI is continuously repacking FFPs at the DSWD Regional Warehouse.</w:t>
            </w:r>
          </w:p>
          <w:p w14:paraId="09E87826" w14:textId="77777777" w:rsidR="00C41A58" w:rsidRPr="00B342B9"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B342B9" w:rsidRDefault="002A7D6A">
            <w:pPr>
              <w:widowControl/>
              <w:shd w:val="clear" w:color="auto" w:fill="FFFFFF"/>
              <w:spacing w:after="0" w:line="240" w:lineRule="auto"/>
              <w:contextualSpacing/>
              <w:jc w:val="both"/>
              <w:rPr>
                <w:rFonts w:ascii="Arial" w:eastAsia="Times New Roman" w:hAnsi="Arial" w:cs="Arial"/>
                <w:sz w:val="20"/>
                <w:szCs w:val="20"/>
              </w:rPr>
            </w:pPr>
            <w:r w:rsidRPr="00B342B9">
              <w:rPr>
                <w:rFonts w:ascii="Arial" w:eastAsia="Times New Roman" w:hAnsi="Arial" w:cs="Arial"/>
                <w:b/>
                <w:bCs/>
                <w:sz w:val="20"/>
                <w:szCs w:val="20"/>
              </w:rPr>
              <w:t>Social Amelioration Program (SAP)</w:t>
            </w:r>
          </w:p>
          <w:p w14:paraId="5A01781E"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 xml:space="preserve">To date, a total of </w:t>
            </w:r>
            <w:r w:rsidRPr="00B342B9">
              <w:rPr>
                <w:rFonts w:ascii="Arial" w:eastAsia="Times New Roman" w:hAnsi="Arial" w:cs="Arial"/>
                <w:b/>
                <w:sz w:val="20"/>
                <w:szCs w:val="20"/>
              </w:rPr>
              <w:t>₱1,496,509,500.00</w:t>
            </w:r>
            <w:r w:rsidRPr="00B342B9">
              <w:rPr>
                <w:rFonts w:ascii="Arial" w:eastAsia="Times New Roman" w:hAnsi="Arial" w:cs="Arial"/>
                <w:sz w:val="20"/>
                <w:szCs w:val="20"/>
              </w:rPr>
              <w:t xml:space="preserve"> was provided to </w:t>
            </w:r>
            <w:r w:rsidRPr="00B342B9">
              <w:rPr>
                <w:rFonts w:ascii="Arial" w:eastAsia="Times New Roman" w:hAnsi="Arial" w:cs="Arial"/>
                <w:b/>
                <w:sz w:val="20"/>
                <w:szCs w:val="20"/>
              </w:rPr>
              <w:t>321,830 4Ps beneficiaries</w:t>
            </w:r>
            <w:r w:rsidRPr="00B342B9">
              <w:rPr>
                <w:rFonts w:ascii="Arial" w:eastAsia="Times New Roman" w:hAnsi="Arial" w:cs="Arial"/>
                <w:sz w:val="20"/>
                <w:szCs w:val="20"/>
              </w:rPr>
              <w:t xml:space="preserve"> and </w:t>
            </w:r>
            <w:r w:rsidRPr="00B342B9">
              <w:rPr>
                <w:rFonts w:ascii="Arial" w:eastAsia="Times New Roman" w:hAnsi="Arial" w:cs="Arial"/>
                <w:b/>
                <w:sz w:val="20"/>
                <w:szCs w:val="20"/>
              </w:rPr>
              <w:t>₱6,788,214,000.00</w:t>
            </w:r>
            <w:r w:rsidRPr="00B342B9">
              <w:rPr>
                <w:rFonts w:ascii="Arial" w:eastAsia="Times New Roman" w:hAnsi="Arial" w:cs="Arial"/>
                <w:sz w:val="20"/>
                <w:szCs w:val="20"/>
              </w:rPr>
              <w:t xml:space="preserve"> was provided to </w:t>
            </w:r>
            <w:r w:rsidRPr="00B342B9">
              <w:rPr>
                <w:rFonts w:ascii="Arial" w:eastAsia="Times New Roman" w:hAnsi="Arial" w:cs="Arial"/>
                <w:b/>
                <w:sz w:val="20"/>
                <w:szCs w:val="20"/>
              </w:rPr>
              <w:t>1,131,369 non-4Ps beneficiaries</w:t>
            </w:r>
            <w:r w:rsidRPr="00B342B9">
              <w:rPr>
                <w:rFonts w:ascii="Arial" w:eastAsia="Times New Roman" w:hAnsi="Arial" w:cs="Arial"/>
                <w:sz w:val="20"/>
                <w:szCs w:val="20"/>
              </w:rPr>
              <w:t xml:space="preserve"> for the first tranche.</w:t>
            </w:r>
          </w:p>
          <w:p w14:paraId="056A07D2"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 xml:space="preserve">DSWD-FO VI has served </w:t>
            </w:r>
            <w:r w:rsidRPr="00B342B9">
              <w:rPr>
                <w:rFonts w:ascii="Arial" w:eastAsia="Times New Roman" w:hAnsi="Arial" w:cs="Arial"/>
                <w:b/>
                <w:sz w:val="20"/>
                <w:szCs w:val="20"/>
              </w:rPr>
              <w:t>103,608 4Ps beneficiaries</w:t>
            </w:r>
            <w:r w:rsidRPr="00B342B9">
              <w:rPr>
                <w:rFonts w:ascii="Arial" w:eastAsia="Times New Roman" w:hAnsi="Arial" w:cs="Arial"/>
                <w:sz w:val="20"/>
                <w:szCs w:val="20"/>
              </w:rPr>
              <w:t xml:space="preserve"> amounting to </w:t>
            </w:r>
            <w:r w:rsidRPr="00B342B9">
              <w:rPr>
                <w:rFonts w:ascii="Arial" w:eastAsia="Times New Roman" w:hAnsi="Arial" w:cs="Arial"/>
                <w:b/>
                <w:sz w:val="20"/>
                <w:szCs w:val="20"/>
              </w:rPr>
              <w:t>₱481,777,200.00</w:t>
            </w:r>
            <w:r w:rsidRPr="00B342B9">
              <w:rPr>
                <w:rFonts w:ascii="Arial" w:eastAsia="Times New Roman" w:hAnsi="Arial" w:cs="Arial"/>
                <w:sz w:val="20"/>
                <w:szCs w:val="20"/>
              </w:rPr>
              <w:t xml:space="preserve"> and </w:t>
            </w:r>
            <w:r w:rsidRPr="00B342B9">
              <w:rPr>
                <w:rFonts w:ascii="Arial" w:eastAsia="Times New Roman" w:hAnsi="Arial" w:cs="Arial"/>
                <w:b/>
                <w:sz w:val="20"/>
                <w:szCs w:val="20"/>
              </w:rPr>
              <w:t>437,403 non-4Ps beneficiaries</w:t>
            </w:r>
            <w:r w:rsidRPr="00B342B9">
              <w:rPr>
                <w:rFonts w:ascii="Arial" w:eastAsia="Times New Roman" w:hAnsi="Arial" w:cs="Arial"/>
                <w:sz w:val="20"/>
                <w:szCs w:val="20"/>
              </w:rPr>
              <w:t xml:space="preserve"> amounting to </w:t>
            </w:r>
            <w:r w:rsidRPr="00B342B9">
              <w:rPr>
                <w:rFonts w:ascii="Arial" w:eastAsia="Times New Roman" w:hAnsi="Arial" w:cs="Arial"/>
                <w:b/>
                <w:sz w:val="20"/>
                <w:szCs w:val="20"/>
              </w:rPr>
              <w:t xml:space="preserve">₱2,624,418,000.00 </w:t>
            </w:r>
            <w:r w:rsidRPr="00B342B9">
              <w:rPr>
                <w:rFonts w:ascii="Arial" w:eastAsia="Times New Roman" w:hAnsi="Arial" w:cs="Arial"/>
                <w:sz w:val="20"/>
                <w:szCs w:val="20"/>
              </w:rPr>
              <w:t xml:space="preserve">for the second tranche, and </w:t>
            </w:r>
            <w:r w:rsidRPr="00B342B9">
              <w:rPr>
                <w:rFonts w:ascii="Arial" w:eastAsia="Times New Roman" w:hAnsi="Arial" w:cs="Arial"/>
                <w:b/>
                <w:sz w:val="20"/>
                <w:szCs w:val="20"/>
              </w:rPr>
              <w:t>190,738 left-out/waitlisted</w:t>
            </w:r>
            <w:r w:rsidRPr="00B342B9">
              <w:rPr>
                <w:rFonts w:ascii="Arial" w:eastAsia="Times New Roman" w:hAnsi="Arial" w:cs="Arial"/>
                <w:sz w:val="20"/>
                <w:szCs w:val="20"/>
              </w:rPr>
              <w:t xml:space="preserve"> beneficiaries amounting to </w:t>
            </w:r>
            <w:r w:rsidRPr="00B342B9">
              <w:rPr>
                <w:rFonts w:ascii="Arial" w:eastAsia="Times New Roman" w:hAnsi="Arial" w:cs="Arial"/>
                <w:b/>
                <w:bCs/>
                <w:sz w:val="20"/>
                <w:szCs w:val="20"/>
              </w:rPr>
              <w:t>₱1,144,428,000.00.</w:t>
            </w:r>
          </w:p>
          <w:p w14:paraId="4FBAAC80"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The Operation Center Hotline catered and resolved a total of 9,156 calls from 15 April to 26 August, 2020.</w:t>
            </w:r>
          </w:p>
        </w:tc>
      </w:tr>
    </w:tbl>
    <w:p w14:paraId="6D0EF8DD" w14:textId="77777777" w:rsidR="00DB0B3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DF3CD11"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w:t>
            </w:r>
            <w:r>
              <w:rPr>
                <w:rFonts w:ascii="Arial" w:eastAsia="Arial" w:hAnsi="Arial" w:cs="Arial"/>
                <w:sz w:val="20"/>
                <w:szCs w:val="19"/>
              </w:rPr>
              <w:lastRenderedPageBreak/>
              <w:t xml:space="preserve">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71F5266B" w:rsidR="002A2C5B" w:rsidRPr="002205A0" w:rsidRDefault="009D1191"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 xml:space="preserve">22 </w:t>
            </w:r>
            <w:r w:rsidR="0095601E" w:rsidRPr="002205A0">
              <w:rPr>
                <w:rFonts w:ascii="Arial" w:eastAsia="Arial" w:hAnsi="Arial" w:cs="Arial"/>
                <w:sz w:val="20"/>
                <w:szCs w:val="20"/>
              </w:rPr>
              <w:t>J</w:t>
            </w:r>
            <w:r w:rsidR="00CA4811"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1C393C07" w14:textId="76A85D44" w:rsidR="002A2C5B" w:rsidRPr="00A43D06"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46D2FE4B" w14:textId="77777777" w:rsidR="003E62FF" w:rsidRPr="00633EEB"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205A0"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 xml:space="preserve">holder </w:t>
            </w:r>
            <w:r w:rsidRPr="002205A0">
              <w:rPr>
                <w:rFonts w:ascii="Arial" w:eastAsia="Arial" w:hAnsi="Arial" w:cs="Arial"/>
                <w:b/>
                <w:sz w:val="20"/>
                <w:szCs w:val="19"/>
              </w:rPr>
              <w:lastRenderedPageBreak/>
              <w:t>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w:t>
            </w:r>
            <w:bookmarkStart w:id="1" w:name="_GoBack"/>
            <w:bookmarkEnd w:id="1"/>
            <w:r w:rsidRPr="002205A0">
              <w:rPr>
                <w:rFonts w:ascii="Arial" w:eastAsia="Arial" w:hAnsi="Arial" w:cs="Arial"/>
                <w:sz w:val="20"/>
                <w:szCs w:val="19"/>
              </w:rPr>
              <w:t xml:space="preserve">mounting to </w:t>
            </w:r>
            <w:r w:rsidRPr="002205A0">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9825A9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77777777" w:rsidR="003E62FF" w:rsidRPr="0065572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lastRenderedPageBreak/>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2CCC510" w14:textId="77777777" w:rsidR="00E7434F" w:rsidRDefault="00E7434F" w:rsidP="00DB0B37">
      <w:pPr>
        <w:spacing w:after="0" w:line="240" w:lineRule="auto"/>
        <w:contextualSpacing/>
        <w:jc w:val="center"/>
        <w:rPr>
          <w:rFonts w:ascii="Arial" w:eastAsia="Arial" w:hAnsi="Arial" w:cs="Arial"/>
          <w:b/>
          <w:i/>
          <w:sz w:val="20"/>
          <w:szCs w:val="20"/>
        </w:rPr>
      </w:pPr>
    </w:p>
    <w:p w14:paraId="3388788E" w14:textId="79C76DD0" w:rsidR="002A2C5B" w:rsidRDefault="002A7D6A" w:rsidP="00DB0B3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2C6964EB" w14:textId="77777777" w:rsidR="00EB4E4A" w:rsidRDefault="00EB4E4A">
      <w:pPr>
        <w:widowControl/>
        <w:spacing w:after="0" w:line="240" w:lineRule="auto"/>
        <w:rPr>
          <w:rFonts w:ascii="Arial" w:hAnsi="Arial" w:cs="Arial"/>
          <w:b/>
          <w:color w:val="00206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EB4E4A" w:rsidRPr="00EB4E4A" w14:paraId="480CC4D7" w14:textId="77777777" w:rsidTr="00EB4E4A">
        <w:tc>
          <w:tcPr>
            <w:tcW w:w="4871" w:type="dxa"/>
          </w:tcPr>
          <w:p w14:paraId="377BB308" w14:textId="41EB0512" w:rsidR="00EB4E4A" w:rsidRPr="00EB4E4A" w:rsidRDefault="00EB4E4A" w:rsidP="00EB4E4A">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b/>
                <w:sz w:val="24"/>
                <w:szCs w:val="24"/>
              </w:rPr>
              <w:tab/>
            </w:r>
            <w:r w:rsidRPr="00EB4E4A">
              <w:rPr>
                <w:rFonts w:ascii="Arial" w:eastAsia="Arial" w:hAnsi="Arial" w:cs="Arial"/>
                <w:b/>
                <w:sz w:val="24"/>
                <w:szCs w:val="24"/>
              </w:rPr>
              <w:tab/>
            </w:r>
          </w:p>
          <w:p w14:paraId="48734AE2" w14:textId="77777777" w:rsidR="0029131A" w:rsidRDefault="0029131A" w:rsidP="00EB4E4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0C9BBDA" w14:textId="6628DB55" w:rsidR="007C6C2E" w:rsidRDefault="007C6C2E" w:rsidP="00EB4E4A">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5D94C697" w14:textId="0CB39739" w:rsidR="007C6C2E" w:rsidRPr="00EB4E4A" w:rsidRDefault="007C6C2E" w:rsidP="00EB4E4A">
            <w:pPr>
              <w:widowControl/>
              <w:spacing w:after="0" w:line="240" w:lineRule="auto"/>
              <w:contextualSpacing/>
              <w:rPr>
                <w:rFonts w:ascii="Arial" w:eastAsia="Arial" w:hAnsi="Arial" w:cs="Arial"/>
                <w:b/>
                <w:sz w:val="24"/>
                <w:szCs w:val="24"/>
              </w:rPr>
            </w:pPr>
          </w:p>
        </w:tc>
        <w:tc>
          <w:tcPr>
            <w:tcW w:w="4872" w:type="dxa"/>
          </w:tcPr>
          <w:p w14:paraId="117491EB" w14:textId="77777777" w:rsidR="00EB4E4A" w:rsidRP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77777777" w:rsidR="00EB4E4A" w:rsidRDefault="00EB4E4A">
            <w:pPr>
              <w:widowControl/>
              <w:spacing w:after="0" w:line="240" w:lineRule="auto"/>
              <w:rPr>
                <w:rFonts w:ascii="Arial" w:hAnsi="Arial" w:cs="Arial"/>
                <w:b/>
                <w:sz w:val="24"/>
                <w:szCs w:val="24"/>
              </w:rPr>
            </w:pPr>
          </w:p>
          <w:p w14:paraId="2F937C1A" w14:textId="5F758253" w:rsidR="00EB4E4A" w:rsidRPr="00EB4E4A" w:rsidRDefault="00EB4E4A">
            <w:pPr>
              <w:widowControl/>
              <w:spacing w:after="0" w:line="240" w:lineRule="auto"/>
              <w:rPr>
                <w:rFonts w:ascii="Arial" w:hAnsi="Arial" w:cs="Arial"/>
                <w:b/>
                <w:sz w:val="24"/>
                <w:szCs w:val="24"/>
              </w:rPr>
            </w:pPr>
            <w:r>
              <w:rPr>
                <w:rFonts w:ascii="Arial" w:hAnsi="Arial" w:cs="Arial"/>
                <w:b/>
                <w:sz w:val="24"/>
                <w:szCs w:val="24"/>
              </w:rPr>
              <w:t>MARC LEO L. BUTAC</w:t>
            </w:r>
          </w:p>
        </w:tc>
      </w:tr>
    </w:tbl>
    <w:p w14:paraId="718F110E" w14:textId="3F8206FB" w:rsidR="0075534B" w:rsidRPr="00D07CE6" w:rsidRDefault="0075534B" w:rsidP="00D07CE6">
      <w:pPr>
        <w:widowControl/>
        <w:spacing w:after="0" w:line="240" w:lineRule="auto"/>
        <w:rPr>
          <w:rFonts w:ascii="Arial" w:eastAsia="SimSun" w:hAnsi="Arial" w:cs="Arial"/>
          <w:b/>
          <w:color w:val="002060"/>
          <w:sz w:val="28"/>
          <w:lang w:val="en-US"/>
        </w:rPr>
      </w:pPr>
    </w:p>
    <w:sectPr w:rsidR="0075534B" w:rsidRPr="00D07CE6"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48079D" w14:textId="77777777" w:rsidR="00E958E7" w:rsidRDefault="00E958E7">
      <w:pPr>
        <w:spacing w:line="240" w:lineRule="auto"/>
      </w:pPr>
      <w:r>
        <w:separator/>
      </w:r>
    </w:p>
  </w:endnote>
  <w:endnote w:type="continuationSeparator" w:id="0">
    <w:p w14:paraId="3EDC3C5B" w14:textId="77777777" w:rsidR="00E958E7" w:rsidRDefault="00E958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8E188D" w:rsidRDefault="008E188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8E188D" w:rsidRDefault="008E188D">
    <w:pPr>
      <w:pBdr>
        <w:bottom w:val="single" w:sz="6" w:space="1" w:color="000000"/>
      </w:pBdr>
      <w:tabs>
        <w:tab w:val="left" w:pos="2371"/>
        <w:tab w:val="center" w:pos="5233"/>
      </w:tabs>
      <w:spacing w:after="0" w:line="240" w:lineRule="auto"/>
      <w:jc w:val="right"/>
      <w:rPr>
        <w:sz w:val="16"/>
        <w:szCs w:val="16"/>
      </w:rPr>
    </w:pPr>
  </w:p>
  <w:p w14:paraId="30A432AD" w14:textId="73A9611B" w:rsidR="008E188D" w:rsidRDefault="008E188D"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49</w:t>
    </w:r>
    <w:r w:rsidRPr="00172D05">
      <w:rPr>
        <w:rFonts w:ascii="Arial" w:eastAsia="Arial" w:hAnsi="Arial" w:cs="Arial"/>
        <w:sz w:val="14"/>
        <w:szCs w:val="14"/>
      </w:rPr>
      <w:t xml:space="preserve"> on the Corona</w:t>
    </w:r>
    <w:r>
      <w:rPr>
        <w:rFonts w:ascii="Arial" w:eastAsia="Arial" w:hAnsi="Arial" w:cs="Arial"/>
        <w:sz w:val="14"/>
        <w:szCs w:val="14"/>
      </w:rPr>
      <w:t>virus Disease (COVID19) as of 24</w:t>
    </w:r>
    <w:r w:rsidRPr="00172D05">
      <w:rPr>
        <w:rFonts w:ascii="Arial" w:eastAsia="Arial" w:hAnsi="Arial" w:cs="Arial"/>
        <w:sz w:val="14"/>
        <w:szCs w:val="14"/>
      </w:rPr>
      <w:t xml:space="preserve"> July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47D51">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47D51">
      <w:rPr>
        <w:b/>
        <w:noProof/>
        <w:sz w:val="16"/>
        <w:szCs w:val="16"/>
      </w:rPr>
      <w:t>34</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8E188D" w:rsidRDefault="008E188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D96749" w14:textId="77777777" w:rsidR="00E958E7" w:rsidRDefault="00E958E7">
      <w:pPr>
        <w:spacing w:after="0" w:line="240" w:lineRule="auto"/>
      </w:pPr>
      <w:r>
        <w:separator/>
      </w:r>
    </w:p>
  </w:footnote>
  <w:footnote w:type="continuationSeparator" w:id="0">
    <w:p w14:paraId="4E891B51" w14:textId="77777777" w:rsidR="00E958E7" w:rsidRDefault="00E958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8E188D" w:rsidRDefault="008E188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8E188D" w:rsidRDefault="008E188D">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E188D" w:rsidRDefault="008E188D" w:rsidP="008F698C">
    <w:pPr>
      <w:pBdr>
        <w:bottom w:val="single" w:sz="6" w:space="1" w:color="000000"/>
      </w:pBdr>
      <w:tabs>
        <w:tab w:val="center" w:pos="4680"/>
        <w:tab w:val="right" w:pos="9360"/>
      </w:tabs>
      <w:spacing w:after="0" w:line="240" w:lineRule="auto"/>
      <w:rPr>
        <w:sz w:val="10"/>
      </w:rPr>
    </w:pPr>
  </w:p>
  <w:p w14:paraId="6BA9FC90" w14:textId="77777777" w:rsidR="008E188D" w:rsidRDefault="008E188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8E188D" w:rsidRDefault="008E188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E88"/>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3%20July%202021,%201600H.xlsx" TargetMode="External"/><Relationship Id="rId18" Type="http://schemas.openxmlformats.org/officeDocument/2006/relationships/hyperlink" Target="file:///C:\Users\mjgrafanan\Downloads\SSF%20as%20of%2023%20July%202021,%201600H.xlsx" TargetMode="External"/><Relationship Id="rId26" Type="http://schemas.openxmlformats.org/officeDocument/2006/relationships/hyperlink" Target="file:///C:\Users\mjgrafanan\Downloads\SSF%20as%20of%2023%20July%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3%20Jul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3%20July%202021,%201600H.xlsx" TargetMode="External"/><Relationship Id="rId17" Type="http://schemas.openxmlformats.org/officeDocument/2006/relationships/hyperlink" Target="file:///C:\Users\mjgrafanan\Downloads\SSF%20as%20of%2023%20July%202021,%201600H.xlsx" TargetMode="External"/><Relationship Id="rId25" Type="http://schemas.openxmlformats.org/officeDocument/2006/relationships/hyperlink" Target="file:///C:\Users\mjgrafanan\Downloads\SSF%20as%20of%2023%20Jul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3%20July%202021,%201600H.xlsx" TargetMode="External"/><Relationship Id="rId20" Type="http://schemas.openxmlformats.org/officeDocument/2006/relationships/hyperlink" Target="file:///C:\Users\mjgrafanan\Downloads\SSF%20as%20of%2023%20Jul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3%20July%202021,%201600H.xlsx" TargetMode="External"/><Relationship Id="rId24" Type="http://schemas.openxmlformats.org/officeDocument/2006/relationships/hyperlink" Target="file:///C:\Users\mjgrafanan\Downloads\SSF%20as%20of%2023%20Jul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3%20July%202021,%201600H.xlsx" TargetMode="External"/><Relationship Id="rId23" Type="http://schemas.openxmlformats.org/officeDocument/2006/relationships/hyperlink" Target="file:///C:\Users\mjgrafanan\Downloads\SSF%20as%20of%2023%20July%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3%20July%202021,%201600H.xlsx" TargetMode="External"/><Relationship Id="rId19" Type="http://schemas.openxmlformats.org/officeDocument/2006/relationships/hyperlink" Target="file:///C:\Users\mjgrafanan\Downloads\SSF%20as%20of%2023%20Jul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3%20July%202021,%201600H.xlsx" TargetMode="External"/><Relationship Id="rId22" Type="http://schemas.openxmlformats.org/officeDocument/2006/relationships/hyperlink" Target="file:///C:\Users\mjgrafanan\Downloads\SSF%20as%20of%2023%20July%202021,%201600H.xlsx" TargetMode="External"/><Relationship Id="rId27" Type="http://schemas.openxmlformats.org/officeDocument/2006/relationships/hyperlink" Target="file:///C:\Users\mjgrafanan\Downloads\SSF%20as%20of%2023%20Jul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597EA31-3F00-4EEB-AE1B-0C565C7C3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4</Pages>
  <Words>14680</Words>
  <Characters>83678</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CER</cp:lastModifiedBy>
  <cp:revision>18</cp:revision>
  <dcterms:created xsi:type="dcterms:W3CDTF">2021-07-23T08:30:00Z</dcterms:created>
  <dcterms:modified xsi:type="dcterms:W3CDTF">2021-07-2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